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2FFEF3" w14:textId="77777777" w:rsidR="00441834" w:rsidRPr="00A9461C" w:rsidRDefault="00441834" w:rsidP="00441834">
      <w:pPr>
        <w:pBdr>
          <w:bottom w:val="single" w:sz="4" w:space="1" w:color="auto"/>
        </w:pBdr>
        <w:spacing w:after="0" w:line="240" w:lineRule="auto"/>
        <w:jc w:val="center"/>
        <w:rPr>
          <w:rFonts w:ascii="Arial" w:hAnsi="Arial" w:cs="Arial"/>
          <w:b/>
          <w:color w:val="000000" w:themeColor="text1"/>
          <w:sz w:val="20"/>
          <w:szCs w:val="20"/>
        </w:rPr>
      </w:pPr>
      <w:r w:rsidRPr="00D33754">
        <w:rPr>
          <w:rFonts w:ascii="Arial" w:hAnsi="Arial" w:cs="Arial"/>
          <w:b/>
          <w:color w:val="000000" w:themeColor="text1"/>
          <w:sz w:val="32"/>
          <w:szCs w:val="32"/>
        </w:rPr>
        <w:t>WMU Essential Studies (WES) Assessment Plan Template</w:t>
      </w:r>
    </w:p>
    <w:p w14:paraId="52548C70" w14:textId="77777777" w:rsidR="00441834" w:rsidRPr="00F45259" w:rsidRDefault="00441834" w:rsidP="00441834">
      <w:pPr>
        <w:spacing w:after="0" w:line="240" w:lineRule="auto"/>
        <w:rPr>
          <w:rFonts w:ascii="Arial" w:hAnsi="Arial" w:cs="Arial"/>
          <w:b/>
          <w:color w:val="000000" w:themeColor="text1"/>
          <w:sz w:val="10"/>
          <w:szCs w:val="10"/>
        </w:rPr>
      </w:pPr>
      <w:r w:rsidRPr="00626C8F">
        <w:rPr>
          <w:noProof/>
          <w:sz w:val="20"/>
          <w:szCs w:val="20"/>
        </w:rPr>
        <w:drawing>
          <wp:anchor distT="0" distB="0" distL="114300" distR="114300" simplePos="0" relativeHeight="251658240" behindDoc="1" locked="0" layoutInCell="1" allowOverlap="1" wp14:anchorId="498ECEAB" wp14:editId="2A3A91B2">
            <wp:simplePos x="0" y="0"/>
            <wp:positionH relativeFrom="column">
              <wp:posOffset>2110105</wp:posOffset>
            </wp:positionH>
            <wp:positionV relativeFrom="paragraph">
              <wp:posOffset>18415</wp:posOffset>
            </wp:positionV>
            <wp:extent cx="4485005" cy="1778000"/>
            <wp:effectExtent l="12700" t="12700" r="10795" b="12700"/>
            <wp:wrapTight wrapText="bothSides">
              <wp:wrapPolygon edited="0">
                <wp:start x="-61" y="-154"/>
                <wp:lineTo x="-61" y="21600"/>
                <wp:lineTo x="21591" y="21600"/>
                <wp:lineTo x="21591" y="-154"/>
                <wp:lineTo x="-61" y="-154"/>
              </wp:wrapPolygon>
            </wp:wrapTight>
            <wp:docPr id="7" name="Picture 6" descr="Graphic for Western Michigan University Essential Studies showing a three-level curriculum structure. Level 1, “Foundations,” includes writing; oral and digital communications; quantitative literacy; and inquiry and engagement. Level 2, “Discovery and Exploration,” includes personal wellness; world languages and culture; science and technology; scientific literacy with lab; artistic theory and practice; and societies and cultures. Level 3, “Connections,” includes local and national perspectives and global perspectives. The WMU logo and “Essential Studies” appear on the left side of the graphic.">
              <a:extLst xmlns:a="http://schemas.openxmlformats.org/drawingml/2006/main">
                <a:ext uri="{FF2B5EF4-FFF2-40B4-BE49-F238E27FC236}">
                  <a16:creationId xmlns:a16="http://schemas.microsoft.com/office/drawing/2014/main" id="{34E00CB3-C761-9EA4-A2AF-3977592D67A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 descr="Graphic for Western Michigan University Essential Studies showing a three-level curriculum structure. Level 1, “Foundations,” includes writing; oral and digital communications; quantitative literacy; and inquiry and engagement. Level 2, “Discovery and Exploration,” includes personal wellness; world languages and culture; science and technology; scientific literacy with lab; artistic theory and practice; and societies and cultures. Level 3, “Connections,” includes local and national perspectives and global perspectives. The WMU logo and “Essential Studies” appear on the left side of the graphic.">
                      <a:extLst>
                        <a:ext uri="{FF2B5EF4-FFF2-40B4-BE49-F238E27FC236}">
                          <a16:creationId xmlns:a16="http://schemas.microsoft.com/office/drawing/2014/main" id="{34E00CB3-C761-9EA4-A2AF-3977592D67A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85005" cy="1778000"/>
                    </a:xfrm>
                    <a:prstGeom prst="rect">
                      <a:avLst/>
                    </a:prstGeom>
                    <a:ln>
                      <a:solidFill>
                        <a:schemeClr val="dk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09C8E90" w14:textId="77777777" w:rsidR="00441834" w:rsidRDefault="00441834" w:rsidP="00441834">
      <w:pPr>
        <w:spacing w:after="0" w:line="240" w:lineRule="auto"/>
        <w:rPr>
          <w:rFonts w:ascii="Arial" w:hAnsi="Arial" w:cs="Arial"/>
          <w:bCs/>
          <w:i/>
          <w:iCs/>
          <w:color w:val="000000" w:themeColor="text1"/>
          <w:sz w:val="18"/>
          <w:szCs w:val="18"/>
        </w:rPr>
      </w:pPr>
    </w:p>
    <w:p w14:paraId="6115F70A" w14:textId="77777777" w:rsidR="00441834" w:rsidRPr="00626C8F" w:rsidRDefault="00441834" w:rsidP="00441834">
      <w:pPr>
        <w:spacing w:after="0" w:line="240" w:lineRule="auto"/>
        <w:rPr>
          <w:rFonts w:ascii="Arial" w:hAnsi="Arial" w:cs="Arial"/>
          <w:bCs/>
          <w:i/>
          <w:iCs/>
          <w:color w:val="000000" w:themeColor="text1"/>
          <w:sz w:val="18"/>
          <w:szCs w:val="18"/>
        </w:rPr>
      </w:pPr>
      <w:r w:rsidRPr="00626C8F">
        <w:rPr>
          <w:rFonts w:ascii="Arial" w:hAnsi="Arial" w:cs="Arial"/>
          <w:bCs/>
          <w:i/>
          <w:iCs/>
          <w:color w:val="000000" w:themeColor="text1"/>
          <w:sz w:val="18"/>
          <w:szCs w:val="18"/>
        </w:rPr>
        <w:t>Use the appropriate template</w:t>
      </w:r>
      <w:r>
        <w:rPr>
          <w:rFonts w:ascii="Arial" w:hAnsi="Arial" w:cs="Arial"/>
          <w:bCs/>
          <w:i/>
          <w:iCs/>
          <w:color w:val="000000" w:themeColor="text1"/>
          <w:sz w:val="18"/>
          <w:szCs w:val="18"/>
        </w:rPr>
        <w:t xml:space="preserve"> (attached)</w:t>
      </w:r>
      <w:r w:rsidRPr="00626C8F">
        <w:rPr>
          <w:rFonts w:ascii="Arial" w:hAnsi="Arial" w:cs="Arial"/>
          <w:bCs/>
          <w:i/>
          <w:iCs/>
          <w:color w:val="000000" w:themeColor="text1"/>
          <w:sz w:val="18"/>
          <w:szCs w:val="18"/>
        </w:rPr>
        <w:t xml:space="preserve"> to create your WMU Essential Studies Assessment Plan.</w:t>
      </w:r>
    </w:p>
    <w:p w14:paraId="22B31479" w14:textId="77777777" w:rsidR="00441834" w:rsidRPr="00626C8F" w:rsidRDefault="00441834" w:rsidP="00441834">
      <w:pPr>
        <w:spacing w:after="0" w:line="240" w:lineRule="auto"/>
        <w:rPr>
          <w:rFonts w:ascii="Arial" w:hAnsi="Arial" w:cs="Arial"/>
          <w:bCs/>
          <w:i/>
          <w:iCs/>
          <w:color w:val="000000" w:themeColor="text1"/>
          <w:sz w:val="18"/>
          <w:szCs w:val="18"/>
        </w:rPr>
      </w:pPr>
    </w:p>
    <w:p w14:paraId="4B2537A1" w14:textId="77777777" w:rsidR="00441834" w:rsidRPr="00626C8F" w:rsidRDefault="00441834" w:rsidP="00441834">
      <w:pPr>
        <w:spacing w:after="0" w:line="240" w:lineRule="auto"/>
        <w:rPr>
          <w:rFonts w:ascii="Arial" w:hAnsi="Arial" w:cs="Arial"/>
          <w:bCs/>
          <w:i/>
          <w:iCs/>
          <w:color w:val="000000" w:themeColor="text1"/>
          <w:sz w:val="18"/>
          <w:szCs w:val="18"/>
        </w:rPr>
      </w:pPr>
      <w:r w:rsidRPr="00626C8F">
        <w:rPr>
          <w:rFonts w:ascii="Arial" w:hAnsi="Arial" w:cs="Arial"/>
          <w:bCs/>
          <w:i/>
          <w:iCs/>
          <w:color w:val="000000" w:themeColor="text1"/>
          <w:sz w:val="18"/>
          <w:szCs w:val="18"/>
        </w:rPr>
        <w:t xml:space="preserve">For best use, only submit </w:t>
      </w:r>
      <w:r>
        <w:rPr>
          <w:rFonts w:ascii="Arial" w:hAnsi="Arial" w:cs="Arial"/>
          <w:bCs/>
          <w:i/>
          <w:iCs/>
          <w:color w:val="000000" w:themeColor="text1"/>
          <w:sz w:val="18"/>
          <w:szCs w:val="18"/>
        </w:rPr>
        <w:t xml:space="preserve">template specific to the level/area for your </w:t>
      </w:r>
      <w:r w:rsidRPr="00626C8F">
        <w:rPr>
          <w:rFonts w:ascii="Arial" w:hAnsi="Arial" w:cs="Arial"/>
          <w:bCs/>
          <w:i/>
          <w:iCs/>
          <w:color w:val="000000" w:themeColor="text1"/>
          <w:sz w:val="18"/>
          <w:szCs w:val="18"/>
        </w:rPr>
        <w:t xml:space="preserve">course. Delete all other levels. </w:t>
      </w:r>
    </w:p>
    <w:p w14:paraId="6DD3F4E0" w14:textId="77777777" w:rsidR="00441834" w:rsidRPr="00626C8F" w:rsidRDefault="00441834" w:rsidP="00441834">
      <w:pPr>
        <w:spacing w:after="0" w:line="240" w:lineRule="auto"/>
        <w:rPr>
          <w:rFonts w:ascii="Arial" w:hAnsi="Arial" w:cs="Arial"/>
          <w:bCs/>
          <w:i/>
          <w:iCs/>
          <w:color w:val="000000" w:themeColor="text1"/>
          <w:sz w:val="18"/>
          <w:szCs w:val="18"/>
        </w:rPr>
      </w:pPr>
    </w:p>
    <w:p w14:paraId="776629F6" w14:textId="77777777" w:rsidR="00441834" w:rsidRPr="00626C8F" w:rsidRDefault="00441834" w:rsidP="00441834">
      <w:pPr>
        <w:spacing w:after="0" w:line="240" w:lineRule="auto"/>
        <w:rPr>
          <w:i/>
          <w:iCs/>
          <w:noProof/>
          <w:sz w:val="18"/>
          <w:szCs w:val="18"/>
        </w:rPr>
      </w:pPr>
      <w:r w:rsidRPr="00626C8F">
        <w:rPr>
          <w:rFonts w:ascii="Arial" w:hAnsi="Arial" w:cs="Arial"/>
          <w:bCs/>
          <w:i/>
          <w:iCs/>
          <w:color w:val="000000" w:themeColor="text1"/>
          <w:sz w:val="18"/>
          <w:szCs w:val="18"/>
        </w:rPr>
        <w:t>Note that one assignment or learning activity may be used to address multiple outcomes.</w:t>
      </w:r>
      <w:r w:rsidRPr="00626C8F">
        <w:rPr>
          <w:rFonts w:ascii="Arial" w:hAnsi="Arial" w:cs="Arial"/>
          <w:i/>
          <w:iCs/>
          <w:color w:val="000000" w:themeColor="text1"/>
          <w:sz w:val="18"/>
          <w:szCs w:val="18"/>
        </w:rPr>
        <w:t xml:space="preserve"> </w:t>
      </w:r>
    </w:p>
    <w:p w14:paraId="2564B47C" w14:textId="77777777" w:rsidR="00441834" w:rsidRDefault="00441834" w:rsidP="00441834">
      <w:pPr>
        <w:spacing w:after="0" w:line="240" w:lineRule="auto"/>
        <w:rPr>
          <w:rFonts w:ascii="Arial" w:hAnsi="Arial" w:cs="Arial"/>
          <w:color w:val="000000" w:themeColor="text1"/>
          <w:sz w:val="20"/>
          <w:szCs w:val="20"/>
        </w:rPr>
      </w:pPr>
    </w:p>
    <w:p w14:paraId="236CC51A" w14:textId="77777777" w:rsidR="00441834" w:rsidRDefault="00441834" w:rsidP="00441834">
      <w:pPr>
        <w:spacing w:after="0" w:line="240" w:lineRule="auto"/>
        <w:rPr>
          <w:rFonts w:ascii="Arial" w:hAnsi="Arial" w:cs="Arial"/>
          <w:color w:val="000000" w:themeColor="text1"/>
          <w:sz w:val="20"/>
          <w:szCs w:val="20"/>
        </w:rPr>
      </w:pPr>
    </w:p>
    <w:p w14:paraId="1ED237EF" w14:textId="77777777" w:rsidR="00441834" w:rsidRPr="00F45259" w:rsidRDefault="00441834" w:rsidP="00441834">
      <w:pPr>
        <w:pBdr>
          <w:top w:val="single" w:sz="4" w:space="1" w:color="auto"/>
        </w:pBdr>
        <w:spacing w:after="0" w:line="240" w:lineRule="auto"/>
        <w:rPr>
          <w:rFonts w:ascii="Arial" w:hAnsi="Arial" w:cs="Arial"/>
          <w:color w:val="000000" w:themeColor="text1"/>
          <w:sz w:val="20"/>
          <w:szCs w:val="20"/>
        </w:rPr>
      </w:pPr>
      <w:r w:rsidRPr="00F45259">
        <w:rPr>
          <w:rFonts w:ascii="Arial" w:hAnsi="Arial" w:cs="Arial"/>
          <w:color w:val="000000" w:themeColor="text1"/>
          <w:sz w:val="20"/>
          <w:szCs w:val="20"/>
        </w:rPr>
        <w:t xml:space="preserve">The </w:t>
      </w:r>
      <w:r w:rsidRPr="00F45259">
        <w:rPr>
          <w:rFonts w:ascii="Arial" w:hAnsi="Arial" w:cs="Arial"/>
          <w:b/>
          <w:bCs/>
          <w:color w:val="000000" w:themeColor="text1"/>
          <w:sz w:val="20"/>
          <w:szCs w:val="20"/>
        </w:rPr>
        <w:t>Foundations Level (Level I)</w:t>
      </w:r>
      <w:r w:rsidRPr="00F45259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>
        <w:rPr>
          <w:rFonts w:ascii="Arial" w:hAnsi="Arial" w:cs="Arial"/>
          <w:color w:val="000000" w:themeColor="text1"/>
          <w:sz w:val="20"/>
          <w:szCs w:val="20"/>
        </w:rPr>
        <w:t>includes</w:t>
      </w:r>
      <w:r w:rsidRPr="00F45259">
        <w:rPr>
          <w:rFonts w:ascii="Arial" w:hAnsi="Arial" w:cs="Arial"/>
          <w:color w:val="000000" w:themeColor="text1"/>
          <w:sz w:val="20"/>
          <w:szCs w:val="20"/>
        </w:rPr>
        <w:t xml:space="preserve"> four categories</w:t>
      </w:r>
    </w:p>
    <w:p w14:paraId="01B89C3A" w14:textId="77777777" w:rsidR="00441834" w:rsidRPr="00F45259" w:rsidRDefault="00441834" w:rsidP="00441834">
      <w:pPr>
        <w:pStyle w:val="ListParagraph"/>
        <w:numPr>
          <w:ilvl w:val="0"/>
          <w:numId w:val="13"/>
        </w:numPr>
        <w:spacing w:after="0" w:line="240" w:lineRule="auto"/>
        <w:rPr>
          <w:rFonts w:ascii="Arial" w:hAnsi="Arial" w:cs="Arial"/>
          <w:color w:val="000000" w:themeColor="text1"/>
          <w:sz w:val="20"/>
          <w:szCs w:val="20"/>
        </w:rPr>
      </w:pPr>
      <w:r w:rsidRPr="00F45259">
        <w:rPr>
          <w:rFonts w:ascii="Arial" w:hAnsi="Arial" w:cs="Arial"/>
          <w:bCs/>
          <w:color w:val="000000" w:themeColor="text1"/>
          <w:sz w:val="20"/>
          <w:szCs w:val="20"/>
        </w:rPr>
        <w:t xml:space="preserve">Each </w:t>
      </w:r>
      <w:r>
        <w:rPr>
          <w:rFonts w:ascii="Arial" w:hAnsi="Arial" w:cs="Arial"/>
          <w:bCs/>
          <w:color w:val="000000" w:themeColor="text1"/>
          <w:sz w:val="20"/>
          <w:szCs w:val="20"/>
        </w:rPr>
        <w:t xml:space="preserve">Level I </w:t>
      </w:r>
      <w:r w:rsidRPr="00F45259">
        <w:rPr>
          <w:rFonts w:ascii="Arial" w:hAnsi="Arial" w:cs="Arial"/>
          <w:bCs/>
          <w:color w:val="000000" w:themeColor="text1"/>
          <w:sz w:val="20"/>
          <w:szCs w:val="20"/>
        </w:rPr>
        <w:t xml:space="preserve">category has two </w:t>
      </w:r>
      <w:r w:rsidRPr="00F45259">
        <w:rPr>
          <w:rFonts w:ascii="Arial" w:hAnsi="Arial" w:cs="Arial"/>
          <w:bCs/>
          <w:i/>
          <w:iCs/>
          <w:color w:val="000000" w:themeColor="text1"/>
          <w:sz w:val="20"/>
          <w:szCs w:val="20"/>
          <w:u w:val="single"/>
        </w:rPr>
        <w:t>specific required</w:t>
      </w:r>
      <w:r w:rsidRPr="00F45259">
        <w:rPr>
          <w:rFonts w:ascii="Arial" w:hAnsi="Arial" w:cs="Arial"/>
          <w:bCs/>
          <w:color w:val="000000" w:themeColor="text1"/>
          <w:sz w:val="20"/>
          <w:szCs w:val="20"/>
          <w:u w:val="single"/>
        </w:rPr>
        <w:t xml:space="preserve"> </w:t>
      </w:r>
      <w:r w:rsidRPr="00F45259">
        <w:rPr>
          <w:rFonts w:ascii="Arial" w:hAnsi="Arial" w:cs="Arial"/>
          <w:color w:val="000000" w:themeColor="text1"/>
          <w:sz w:val="20"/>
          <w:szCs w:val="20"/>
        </w:rPr>
        <w:t>Student Learning Outcomes. These are specified in each category and cannot be substituted.</w:t>
      </w:r>
    </w:p>
    <w:p w14:paraId="224E0CBA" w14:textId="77777777" w:rsidR="00441834" w:rsidRPr="00F45259" w:rsidRDefault="00441834" w:rsidP="00441834">
      <w:pPr>
        <w:spacing w:after="0" w:line="240" w:lineRule="auto"/>
        <w:rPr>
          <w:rFonts w:ascii="Arial" w:hAnsi="Arial" w:cs="Arial"/>
          <w:color w:val="000000" w:themeColor="text1"/>
          <w:sz w:val="20"/>
          <w:szCs w:val="20"/>
        </w:rPr>
      </w:pPr>
    </w:p>
    <w:p w14:paraId="274B0322" w14:textId="77777777" w:rsidR="00441834" w:rsidRPr="00F45259" w:rsidRDefault="00441834" w:rsidP="00441834">
      <w:pPr>
        <w:spacing w:after="0" w:line="240" w:lineRule="auto"/>
        <w:rPr>
          <w:rFonts w:ascii="Arial" w:hAnsi="Arial" w:cs="Arial"/>
          <w:color w:val="000000" w:themeColor="text1"/>
          <w:sz w:val="20"/>
          <w:szCs w:val="20"/>
        </w:rPr>
      </w:pPr>
      <w:r w:rsidRPr="00F45259">
        <w:rPr>
          <w:rFonts w:ascii="Arial" w:hAnsi="Arial" w:cs="Arial"/>
          <w:b/>
          <w:bCs/>
          <w:color w:val="000000" w:themeColor="text1"/>
          <w:sz w:val="20"/>
          <w:szCs w:val="20"/>
        </w:rPr>
        <w:t>The Exploration and Discovery Level (Level II)</w:t>
      </w:r>
      <w:r w:rsidRPr="00F45259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proofErr w:type="gramStart"/>
      <w:r w:rsidRPr="00F45259">
        <w:rPr>
          <w:rFonts w:ascii="Arial" w:hAnsi="Arial" w:cs="Arial"/>
          <w:color w:val="000000" w:themeColor="text1"/>
          <w:sz w:val="20"/>
          <w:szCs w:val="20"/>
        </w:rPr>
        <w:t>has</w:t>
      </w:r>
      <w:proofErr w:type="gramEnd"/>
      <w:r w:rsidRPr="00F45259">
        <w:rPr>
          <w:rFonts w:ascii="Arial" w:hAnsi="Arial" w:cs="Arial"/>
          <w:color w:val="000000" w:themeColor="text1"/>
          <w:sz w:val="20"/>
          <w:szCs w:val="20"/>
        </w:rPr>
        <w:t xml:space="preserve"> six categories. Each course must include </w:t>
      </w:r>
      <w:r w:rsidRPr="00F45259">
        <w:rPr>
          <w:rFonts w:ascii="Arial" w:hAnsi="Arial" w:cs="Arial"/>
          <w:b/>
          <w:color w:val="000000" w:themeColor="text1"/>
          <w:sz w:val="20"/>
          <w:szCs w:val="20"/>
        </w:rPr>
        <w:t>two</w:t>
      </w:r>
      <w:r w:rsidRPr="00F45259">
        <w:rPr>
          <w:rFonts w:ascii="Arial" w:hAnsi="Arial" w:cs="Arial"/>
          <w:color w:val="000000" w:themeColor="text1"/>
          <w:sz w:val="20"/>
          <w:szCs w:val="20"/>
        </w:rPr>
        <w:t xml:space="preserve"> Student Learning Outcomes</w:t>
      </w:r>
    </w:p>
    <w:p w14:paraId="03C3E561" w14:textId="77777777" w:rsidR="00441834" w:rsidRPr="00F45259" w:rsidRDefault="00441834" w:rsidP="00441834">
      <w:pPr>
        <w:pStyle w:val="ListParagraph"/>
        <w:numPr>
          <w:ilvl w:val="0"/>
          <w:numId w:val="13"/>
        </w:numPr>
        <w:spacing w:after="0" w:line="240" w:lineRule="auto"/>
        <w:rPr>
          <w:rFonts w:ascii="Arial" w:hAnsi="Arial" w:cs="Arial"/>
          <w:color w:val="000000" w:themeColor="text1"/>
          <w:sz w:val="20"/>
          <w:szCs w:val="20"/>
        </w:rPr>
      </w:pPr>
      <w:r w:rsidRPr="00F45259">
        <w:rPr>
          <w:rFonts w:ascii="Arial" w:hAnsi="Arial" w:cs="Arial"/>
          <w:color w:val="000000" w:themeColor="text1"/>
          <w:sz w:val="20"/>
          <w:szCs w:val="20"/>
        </w:rPr>
        <w:t xml:space="preserve">Each </w:t>
      </w:r>
      <w:r>
        <w:rPr>
          <w:rFonts w:ascii="Arial" w:hAnsi="Arial" w:cs="Arial"/>
          <w:color w:val="000000" w:themeColor="text1"/>
          <w:sz w:val="20"/>
          <w:szCs w:val="20"/>
        </w:rPr>
        <w:t>Level II c</w:t>
      </w:r>
      <w:r w:rsidRPr="00F45259">
        <w:rPr>
          <w:rFonts w:ascii="Arial" w:hAnsi="Arial" w:cs="Arial"/>
          <w:color w:val="000000" w:themeColor="text1"/>
          <w:sz w:val="20"/>
          <w:szCs w:val="20"/>
        </w:rPr>
        <w:t xml:space="preserve">ategory has </w:t>
      </w:r>
      <w:r w:rsidRPr="00F45259">
        <w:rPr>
          <w:rFonts w:ascii="Arial" w:hAnsi="Arial" w:cs="Arial"/>
          <w:i/>
          <w:iCs/>
          <w:color w:val="000000" w:themeColor="text1"/>
          <w:sz w:val="20"/>
          <w:szCs w:val="20"/>
          <w:u w:val="single"/>
        </w:rPr>
        <w:t>one specific required</w:t>
      </w:r>
      <w:r w:rsidRPr="00F45259">
        <w:rPr>
          <w:rFonts w:ascii="Arial" w:hAnsi="Arial" w:cs="Arial"/>
          <w:color w:val="000000" w:themeColor="text1"/>
          <w:sz w:val="20"/>
          <w:szCs w:val="20"/>
        </w:rPr>
        <w:t xml:space="preserve"> Student Learning Outcome. </w:t>
      </w:r>
    </w:p>
    <w:p w14:paraId="0D436C4B" w14:textId="77777777" w:rsidR="00441834" w:rsidRPr="00F45259" w:rsidRDefault="00441834" w:rsidP="00441834">
      <w:pPr>
        <w:pStyle w:val="ListParagraph"/>
        <w:numPr>
          <w:ilvl w:val="0"/>
          <w:numId w:val="13"/>
        </w:numPr>
        <w:spacing w:after="0" w:line="240" w:lineRule="auto"/>
        <w:rPr>
          <w:rFonts w:ascii="Arial" w:hAnsi="Arial" w:cs="Arial"/>
          <w:b/>
          <w:bCs/>
          <w:color w:val="000000" w:themeColor="text1"/>
          <w:sz w:val="20"/>
          <w:szCs w:val="20"/>
        </w:rPr>
      </w:pPr>
      <w:r w:rsidRPr="00F45259">
        <w:rPr>
          <w:rFonts w:ascii="Arial" w:hAnsi="Arial" w:cs="Arial"/>
          <w:color w:val="000000" w:themeColor="text1"/>
          <w:sz w:val="20"/>
          <w:szCs w:val="20"/>
        </w:rPr>
        <w:t xml:space="preserve">Each course includes </w:t>
      </w:r>
      <w:r w:rsidRPr="00F45259">
        <w:rPr>
          <w:rFonts w:ascii="Arial" w:hAnsi="Arial" w:cs="Arial"/>
          <w:i/>
          <w:color w:val="000000" w:themeColor="text1"/>
          <w:sz w:val="20"/>
          <w:szCs w:val="20"/>
          <w:u w:val="single"/>
        </w:rPr>
        <w:t>one additional</w:t>
      </w:r>
      <w:r w:rsidRPr="00F45259">
        <w:rPr>
          <w:rFonts w:ascii="Arial" w:hAnsi="Arial" w:cs="Arial"/>
          <w:i/>
          <w:color w:val="000000" w:themeColor="text1"/>
          <w:sz w:val="20"/>
          <w:szCs w:val="20"/>
        </w:rPr>
        <w:t xml:space="preserve"> </w:t>
      </w:r>
      <w:r w:rsidRPr="00F45259">
        <w:rPr>
          <w:rFonts w:ascii="Arial" w:hAnsi="Arial" w:cs="Arial"/>
          <w:color w:val="000000" w:themeColor="text1"/>
          <w:sz w:val="20"/>
          <w:szCs w:val="20"/>
        </w:rPr>
        <w:t xml:space="preserve">Student Learning Outcome to be </w:t>
      </w:r>
      <w:r w:rsidRPr="00F45259">
        <w:rPr>
          <w:rFonts w:ascii="Arial" w:hAnsi="Arial" w:cs="Arial"/>
          <w:i/>
          <w:color w:val="000000" w:themeColor="text1"/>
          <w:sz w:val="20"/>
          <w:szCs w:val="20"/>
        </w:rPr>
        <w:t xml:space="preserve">chosen </w:t>
      </w:r>
      <w:r w:rsidRPr="00F45259">
        <w:rPr>
          <w:rFonts w:ascii="Arial" w:hAnsi="Arial" w:cs="Arial"/>
          <w:color w:val="000000" w:themeColor="text1"/>
          <w:sz w:val="20"/>
          <w:szCs w:val="20"/>
        </w:rPr>
        <w:t xml:space="preserve">from the menu within the level. </w:t>
      </w:r>
      <w:r w:rsidRPr="00F45259">
        <w:rPr>
          <w:rFonts w:ascii="Arial" w:hAnsi="Arial" w:cs="Arial"/>
          <w:color w:val="000000" w:themeColor="text1"/>
          <w:sz w:val="20"/>
          <w:szCs w:val="20"/>
          <w:shd w:val="clear" w:color="auto" w:fill="E7E6E6" w:themeFill="background2"/>
        </w:rPr>
        <w:t>(</w:t>
      </w:r>
      <w:r w:rsidRPr="00F45259">
        <w:rPr>
          <w:rFonts w:ascii="Arial" w:hAnsi="Arial" w:cs="Arial"/>
          <w:i/>
          <w:iCs/>
          <w:color w:val="000000" w:themeColor="text1"/>
          <w:sz w:val="20"/>
          <w:szCs w:val="20"/>
          <w:shd w:val="clear" w:color="auto" w:fill="E7E6E6" w:themeFill="background2"/>
        </w:rPr>
        <w:t xml:space="preserve">Exception: Level II </w:t>
      </w:r>
      <w:r w:rsidRPr="00F45259">
        <w:rPr>
          <w:rFonts w:ascii="Arial" w:hAnsi="Arial" w:cs="Arial"/>
          <w:i/>
          <w:iCs/>
          <w:color w:val="000000" w:themeColor="text1"/>
          <w:sz w:val="20"/>
          <w:szCs w:val="20"/>
          <w:u w:val="single"/>
          <w:shd w:val="clear" w:color="auto" w:fill="E7E6E6" w:themeFill="background2"/>
        </w:rPr>
        <w:t>Societies and Cultures</w:t>
      </w:r>
      <w:r w:rsidRPr="00F45259">
        <w:rPr>
          <w:rFonts w:ascii="Arial" w:hAnsi="Arial" w:cs="Arial"/>
          <w:i/>
          <w:iCs/>
          <w:color w:val="000000" w:themeColor="text1"/>
          <w:sz w:val="20"/>
          <w:szCs w:val="20"/>
          <w:shd w:val="clear" w:color="auto" w:fill="E7E6E6" w:themeFill="background2"/>
        </w:rPr>
        <w:t xml:space="preserve"> </w:t>
      </w:r>
      <w:proofErr w:type="gramStart"/>
      <w:r w:rsidRPr="00F45259">
        <w:rPr>
          <w:rFonts w:ascii="Arial" w:hAnsi="Arial" w:cs="Arial"/>
          <w:i/>
          <w:iCs/>
          <w:color w:val="000000" w:themeColor="text1"/>
          <w:sz w:val="20"/>
          <w:szCs w:val="20"/>
          <w:shd w:val="clear" w:color="auto" w:fill="E7E6E6" w:themeFill="background2"/>
        </w:rPr>
        <w:t>has</w:t>
      </w:r>
      <w:proofErr w:type="gramEnd"/>
      <w:r w:rsidRPr="00F45259">
        <w:rPr>
          <w:rFonts w:ascii="Arial" w:hAnsi="Arial" w:cs="Arial"/>
          <w:i/>
          <w:iCs/>
          <w:color w:val="000000" w:themeColor="text1"/>
          <w:sz w:val="20"/>
          <w:szCs w:val="20"/>
          <w:shd w:val="clear" w:color="auto" w:fill="E7E6E6" w:themeFill="background2"/>
        </w:rPr>
        <w:t xml:space="preserve"> no required Student Learning Outcome. For courses in this category, choose two Student Learning Outcomes from the menu.)</w:t>
      </w:r>
    </w:p>
    <w:p w14:paraId="6E9E399B" w14:textId="77777777" w:rsidR="00441834" w:rsidRPr="00F45259" w:rsidRDefault="00441834" w:rsidP="00441834">
      <w:pPr>
        <w:pStyle w:val="ListParagraph"/>
        <w:numPr>
          <w:ilvl w:val="0"/>
          <w:numId w:val="13"/>
        </w:numPr>
        <w:spacing w:after="0" w:line="240" w:lineRule="auto"/>
        <w:rPr>
          <w:rFonts w:ascii="Arial" w:hAnsi="Arial" w:cs="Arial"/>
          <w:b/>
          <w:bCs/>
          <w:color w:val="000000" w:themeColor="text1"/>
          <w:sz w:val="20"/>
          <w:szCs w:val="20"/>
        </w:rPr>
      </w:pPr>
      <w:r w:rsidRPr="00F45259">
        <w:rPr>
          <w:rFonts w:ascii="Arial" w:hAnsi="Arial" w:cs="Arial"/>
          <w:b/>
          <w:bCs/>
          <w:color w:val="000000" w:themeColor="text1"/>
          <w:sz w:val="20"/>
          <w:szCs w:val="20"/>
        </w:rPr>
        <w:t xml:space="preserve">NOTE: The one additional Student Learning Outcome </w:t>
      </w:r>
      <w:r>
        <w:rPr>
          <w:rFonts w:ascii="Arial" w:hAnsi="Arial" w:cs="Arial"/>
          <w:b/>
          <w:bCs/>
          <w:color w:val="000000" w:themeColor="text1"/>
          <w:sz w:val="20"/>
          <w:szCs w:val="20"/>
        </w:rPr>
        <w:t>may</w:t>
      </w:r>
      <w:r w:rsidRPr="00F45259">
        <w:rPr>
          <w:rFonts w:ascii="Arial" w:hAnsi="Arial" w:cs="Arial"/>
          <w:b/>
          <w:bCs/>
          <w:color w:val="000000" w:themeColor="text1"/>
          <w:sz w:val="20"/>
          <w:szCs w:val="20"/>
        </w:rPr>
        <w:t xml:space="preserve"> </w:t>
      </w:r>
      <w:r w:rsidRPr="00F45259">
        <w:rPr>
          <w:rFonts w:ascii="Arial" w:hAnsi="Arial" w:cs="Arial"/>
          <w:b/>
          <w:bCs/>
          <w:i/>
          <w:iCs/>
          <w:color w:val="000000" w:themeColor="text1"/>
          <w:sz w:val="20"/>
          <w:szCs w:val="20"/>
          <w:u w:val="single"/>
        </w:rPr>
        <w:t>achieve Planetary Sustainability (PS</w:t>
      </w:r>
      <w:r>
        <w:rPr>
          <w:rFonts w:ascii="Arial" w:hAnsi="Arial" w:cs="Arial"/>
          <w:b/>
          <w:bCs/>
          <w:i/>
          <w:iCs/>
          <w:color w:val="000000" w:themeColor="text1"/>
          <w:sz w:val="20"/>
          <w:szCs w:val="20"/>
          <w:u w:val="single"/>
        </w:rPr>
        <w:t>L</w:t>
      </w:r>
      <w:r w:rsidRPr="00F45259">
        <w:rPr>
          <w:rFonts w:ascii="Arial" w:hAnsi="Arial" w:cs="Arial"/>
          <w:b/>
          <w:bCs/>
          <w:i/>
          <w:iCs/>
          <w:color w:val="000000" w:themeColor="text1"/>
          <w:sz w:val="20"/>
          <w:szCs w:val="20"/>
          <w:u w:val="single"/>
        </w:rPr>
        <w:t>) or Diversity and Inclusion</w:t>
      </w:r>
      <w:r w:rsidRPr="00A81B32">
        <w:rPr>
          <w:rFonts w:ascii="Arial" w:hAnsi="Arial" w:cs="Arial"/>
          <w:b/>
          <w:bCs/>
          <w:i/>
          <w:iCs/>
          <w:color w:val="000000" w:themeColor="text1"/>
          <w:sz w:val="20"/>
          <w:szCs w:val="20"/>
        </w:rPr>
        <w:t xml:space="preserve"> </w:t>
      </w:r>
      <w:r w:rsidRPr="00F45259">
        <w:rPr>
          <w:rFonts w:ascii="Arial" w:hAnsi="Arial" w:cs="Arial"/>
          <w:b/>
          <w:bCs/>
          <w:i/>
          <w:iCs/>
          <w:color w:val="000000" w:themeColor="text1"/>
          <w:sz w:val="20"/>
          <w:szCs w:val="20"/>
          <w:u w:val="single"/>
        </w:rPr>
        <w:t>(</w:t>
      </w:r>
      <w:r w:rsidRPr="00F45259">
        <w:rPr>
          <w:rFonts w:ascii="Arial" w:hAnsi="Arial" w:cs="Arial"/>
          <w:b/>
          <w:bCs/>
          <w:color w:val="000000" w:themeColor="text1"/>
          <w:sz w:val="20"/>
          <w:szCs w:val="20"/>
        </w:rPr>
        <w:t>DI</w:t>
      </w:r>
      <w:r>
        <w:rPr>
          <w:rFonts w:ascii="Arial" w:hAnsi="Arial" w:cs="Arial"/>
          <w:b/>
          <w:bCs/>
          <w:color w:val="000000" w:themeColor="text1"/>
          <w:sz w:val="20"/>
          <w:szCs w:val="20"/>
        </w:rPr>
        <w:t>L</w:t>
      </w:r>
      <w:r w:rsidRPr="00F45259">
        <w:rPr>
          <w:rFonts w:ascii="Arial" w:hAnsi="Arial" w:cs="Arial"/>
          <w:b/>
          <w:bCs/>
          <w:color w:val="000000" w:themeColor="text1"/>
          <w:sz w:val="20"/>
          <w:szCs w:val="20"/>
        </w:rPr>
        <w:t>) requirements.</w:t>
      </w:r>
    </w:p>
    <w:p w14:paraId="4714F0A2" w14:textId="77777777" w:rsidR="00441834" w:rsidRPr="00F45259" w:rsidRDefault="00441834" w:rsidP="00441834">
      <w:pPr>
        <w:spacing w:after="0" w:line="240" w:lineRule="auto"/>
        <w:rPr>
          <w:rFonts w:ascii="Arial" w:hAnsi="Arial" w:cs="Arial"/>
          <w:color w:val="000000" w:themeColor="text1"/>
          <w:sz w:val="20"/>
          <w:szCs w:val="20"/>
        </w:rPr>
      </w:pPr>
    </w:p>
    <w:p w14:paraId="09606453" w14:textId="77777777" w:rsidR="00441834" w:rsidRPr="00F45259" w:rsidRDefault="00441834" w:rsidP="00441834">
      <w:pPr>
        <w:spacing w:after="0" w:line="240" w:lineRule="auto"/>
        <w:rPr>
          <w:rFonts w:ascii="Arial" w:hAnsi="Arial" w:cs="Arial"/>
          <w:color w:val="000000" w:themeColor="text1"/>
          <w:sz w:val="20"/>
          <w:szCs w:val="20"/>
        </w:rPr>
      </w:pPr>
      <w:r w:rsidRPr="00F45259">
        <w:rPr>
          <w:rFonts w:ascii="Arial" w:hAnsi="Arial" w:cs="Arial"/>
          <w:b/>
          <w:bCs/>
          <w:color w:val="000000" w:themeColor="text1"/>
          <w:sz w:val="20"/>
          <w:szCs w:val="20"/>
        </w:rPr>
        <w:t>The Connections Level (Level III)</w:t>
      </w:r>
      <w:r w:rsidRPr="00F45259">
        <w:rPr>
          <w:rFonts w:ascii="Arial" w:hAnsi="Arial" w:cs="Arial"/>
          <w:color w:val="000000" w:themeColor="text1"/>
          <w:sz w:val="20"/>
          <w:szCs w:val="20"/>
        </w:rPr>
        <w:t xml:space="preserve"> has two categories. Each course must include three Student Learning Outcomes.</w:t>
      </w:r>
    </w:p>
    <w:p w14:paraId="51F58617" w14:textId="77777777" w:rsidR="00441834" w:rsidRPr="00F45259" w:rsidRDefault="00441834" w:rsidP="00441834">
      <w:pPr>
        <w:pStyle w:val="ListParagraph"/>
        <w:numPr>
          <w:ilvl w:val="0"/>
          <w:numId w:val="14"/>
        </w:numPr>
        <w:spacing w:after="0" w:line="240" w:lineRule="auto"/>
        <w:rPr>
          <w:rFonts w:ascii="Arial" w:hAnsi="Arial" w:cs="Arial"/>
          <w:color w:val="000000" w:themeColor="text1"/>
          <w:sz w:val="20"/>
          <w:szCs w:val="20"/>
        </w:rPr>
      </w:pPr>
      <w:r w:rsidRPr="00F45259">
        <w:rPr>
          <w:rFonts w:ascii="Arial" w:hAnsi="Arial" w:cs="Arial"/>
          <w:color w:val="000000" w:themeColor="text1"/>
          <w:sz w:val="20"/>
          <w:szCs w:val="20"/>
        </w:rPr>
        <w:t xml:space="preserve">Each </w:t>
      </w:r>
      <w:r>
        <w:rPr>
          <w:rFonts w:ascii="Arial" w:hAnsi="Arial" w:cs="Arial"/>
          <w:color w:val="000000" w:themeColor="text1"/>
          <w:sz w:val="20"/>
          <w:szCs w:val="20"/>
        </w:rPr>
        <w:t>Level III c</w:t>
      </w:r>
      <w:r w:rsidRPr="00F45259">
        <w:rPr>
          <w:rFonts w:ascii="Arial" w:hAnsi="Arial" w:cs="Arial"/>
          <w:color w:val="000000" w:themeColor="text1"/>
          <w:sz w:val="20"/>
          <w:szCs w:val="20"/>
        </w:rPr>
        <w:t xml:space="preserve">ategory has </w:t>
      </w:r>
      <w:r w:rsidRPr="00F45259">
        <w:rPr>
          <w:rFonts w:ascii="Arial" w:hAnsi="Arial" w:cs="Arial"/>
          <w:i/>
          <w:iCs/>
          <w:color w:val="000000" w:themeColor="text1"/>
          <w:sz w:val="20"/>
          <w:szCs w:val="20"/>
          <w:u w:val="single"/>
        </w:rPr>
        <w:t>one specific required</w:t>
      </w:r>
      <w:r w:rsidRPr="00F45259">
        <w:rPr>
          <w:rFonts w:ascii="Arial" w:hAnsi="Arial" w:cs="Arial"/>
          <w:color w:val="000000" w:themeColor="text1"/>
          <w:sz w:val="20"/>
          <w:szCs w:val="20"/>
        </w:rPr>
        <w:t xml:space="preserve"> Student Learning Outcome. </w:t>
      </w:r>
    </w:p>
    <w:p w14:paraId="5325F433" w14:textId="77777777" w:rsidR="00441834" w:rsidRPr="00F45259" w:rsidRDefault="00441834" w:rsidP="00441834">
      <w:pPr>
        <w:pStyle w:val="ListParagraph"/>
        <w:numPr>
          <w:ilvl w:val="0"/>
          <w:numId w:val="14"/>
        </w:numPr>
        <w:spacing w:after="0" w:line="240" w:lineRule="auto"/>
        <w:rPr>
          <w:rFonts w:ascii="Arial" w:hAnsi="Arial" w:cs="Arial"/>
          <w:b/>
          <w:bCs/>
          <w:color w:val="000000" w:themeColor="text1"/>
          <w:sz w:val="20"/>
          <w:szCs w:val="20"/>
        </w:rPr>
      </w:pPr>
      <w:r w:rsidRPr="00F45259">
        <w:rPr>
          <w:rFonts w:ascii="Arial" w:hAnsi="Arial" w:cs="Arial"/>
          <w:color w:val="000000" w:themeColor="text1"/>
          <w:sz w:val="20"/>
          <w:szCs w:val="20"/>
        </w:rPr>
        <w:t xml:space="preserve">Each course includes </w:t>
      </w:r>
      <w:r w:rsidRPr="00F45259">
        <w:rPr>
          <w:rFonts w:ascii="Arial" w:hAnsi="Arial" w:cs="Arial"/>
          <w:i/>
          <w:color w:val="000000" w:themeColor="text1"/>
          <w:sz w:val="20"/>
          <w:szCs w:val="20"/>
          <w:u w:val="single"/>
        </w:rPr>
        <w:t>two additional</w:t>
      </w:r>
      <w:r w:rsidRPr="00F45259">
        <w:rPr>
          <w:rFonts w:ascii="Arial" w:hAnsi="Arial" w:cs="Arial"/>
          <w:i/>
          <w:color w:val="000000" w:themeColor="text1"/>
          <w:sz w:val="20"/>
          <w:szCs w:val="20"/>
        </w:rPr>
        <w:t xml:space="preserve"> </w:t>
      </w:r>
      <w:r w:rsidRPr="00F45259">
        <w:rPr>
          <w:rFonts w:ascii="Arial" w:hAnsi="Arial" w:cs="Arial"/>
          <w:color w:val="000000" w:themeColor="text1"/>
          <w:sz w:val="20"/>
          <w:szCs w:val="20"/>
        </w:rPr>
        <w:t xml:space="preserve">Student Learning Outcomes to be </w:t>
      </w:r>
      <w:r w:rsidRPr="00F45259">
        <w:rPr>
          <w:rFonts w:ascii="Arial" w:hAnsi="Arial" w:cs="Arial"/>
          <w:i/>
          <w:color w:val="000000" w:themeColor="text1"/>
          <w:sz w:val="20"/>
          <w:szCs w:val="20"/>
        </w:rPr>
        <w:t xml:space="preserve">chosen </w:t>
      </w:r>
      <w:r w:rsidRPr="00F45259">
        <w:rPr>
          <w:rFonts w:ascii="Arial" w:hAnsi="Arial" w:cs="Arial"/>
          <w:color w:val="000000" w:themeColor="text1"/>
          <w:sz w:val="20"/>
          <w:szCs w:val="20"/>
        </w:rPr>
        <w:t xml:space="preserve">from the specific menus within the level. </w:t>
      </w:r>
    </w:p>
    <w:p w14:paraId="72162C2E" w14:textId="77777777" w:rsidR="00441834" w:rsidRDefault="00441834" w:rsidP="00441834">
      <w:pPr>
        <w:pStyle w:val="ListParagraph"/>
        <w:numPr>
          <w:ilvl w:val="0"/>
          <w:numId w:val="14"/>
        </w:numPr>
        <w:spacing w:after="0" w:line="240" w:lineRule="auto"/>
        <w:rPr>
          <w:rFonts w:ascii="Arial" w:hAnsi="Arial" w:cs="Arial"/>
          <w:b/>
          <w:bCs/>
          <w:color w:val="000000" w:themeColor="text1"/>
          <w:sz w:val="20"/>
          <w:szCs w:val="20"/>
        </w:rPr>
      </w:pPr>
      <w:r w:rsidRPr="00F45259">
        <w:rPr>
          <w:rFonts w:ascii="Arial" w:hAnsi="Arial" w:cs="Arial"/>
          <w:b/>
          <w:bCs/>
          <w:color w:val="000000" w:themeColor="text1"/>
          <w:sz w:val="20"/>
          <w:szCs w:val="20"/>
        </w:rPr>
        <w:t xml:space="preserve">NOTE: </w:t>
      </w:r>
      <w:r>
        <w:rPr>
          <w:rFonts w:ascii="Arial" w:hAnsi="Arial" w:cs="Arial"/>
          <w:b/>
          <w:bCs/>
          <w:color w:val="000000" w:themeColor="text1"/>
          <w:sz w:val="20"/>
          <w:szCs w:val="20"/>
        </w:rPr>
        <w:t>O</w:t>
      </w:r>
      <w:r w:rsidRPr="00F45259">
        <w:rPr>
          <w:rFonts w:ascii="Arial" w:hAnsi="Arial" w:cs="Arial"/>
          <w:b/>
          <w:bCs/>
          <w:color w:val="000000" w:themeColor="text1"/>
          <w:sz w:val="20"/>
          <w:szCs w:val="20"/>
        </w:rPr>
        <w:t xml:space="preserve">ne additional Student Learning Outcome </w:t>
      </w:r>
      <w:r>
        <w:rPr>
          <w:rFonts w:ascii="Arial" w:hAnsi="Arial" w:cs="Arial"/>
          <w:b/>
          <w:bCs/>
          <w:color w:val="000000" w:themeColor="text1"/>
          <w:sz w:val="20"/>
          <w:szCs w:val="20"/>
        </w:rPr>
        <w:t>may</w:t>
      </w:r>
      <w:r w:rsidRPr="00F45259">
        <w:rPr>
          <w:rFonts w:ascii="Arial" w:hAnsi="Arial" w:cs="Arial"/>
          <w:b/>
          <w:bCs/>
          <w:color w:val="000000" w:themeColor="text1"/>
          <w:sz w:val="20"/>
          <w:szCs w:val="20"/>
        </w:rPr>
        <w:t xml:space="preserve"> </w:t>
      </w:r>
      <w:r w:rsidRPr="00F45259">
        <w:rPr>
          <w:rFonts w:ascii="Arial" w:hAnsi="Arial" w:cs="Arial"/>
          <w:b/>
          <w:bCs/>
          <w:i/>
          <w:iCs/>
          <w:color w:val="000000" w:themeColor="text1"/>
          <w:sz w:val="20"/>
          <w:szCs w:val="20"/>
          <w:u w:val="single"/>
        </w:rPr>
        <w:t>achieve Planetary Sustainability (PS</w:t>
      </w:r>
      <w:r>
        <w:rPr>
          <w:rFonts w:ascii="Arial" w:hAnsi="Arial" w:cs="Arial"/>
          <w:b/>
          <w:bCs/>
          <w:i/>
          <w:iCs/>
          <w:color w:val="000000" w:themeColor="text1"/>
          <w:sz w:val="20"/>
          <w:szCs w:val="20"/>
          <w:u w:val="single"/>
        </w:rPr>
        <w:t>L</w:t>
      </w:r>
      <w:r w:rsidRPr="00F45259">
        <w:rPr>
          <w:rFonts w:ascii="Arial" w:hAnsi="Arial" w:cs="Arial"/>
          <w:b/>
          <w:bCs/>
          <w:i/>
          <w:iCs/>
          <w:color w:val="000000" w:themeColor="text1"/>
          <w:sz w:val="20"/>
          <w:szCs w:val="20"/>
          <w:u w:val="single"/>
        </w:rPr>
        <w:t xml:space="preserve">) or Diversity and </w:t>
      </w:r>
      <w:r w:rsidRPr="00A81B32">
        <w:rPr>
          <w:rFonts w:ascii="Arial" w:hAnsi="Arial" w:cs="Arial"/>
          <w:b/>
          <w:bCs/>
          <w:i/>
          <w:iCs/>
          <w:color w:val="000000" w:themeColor="text1"/>
          <w:sz w:val="20"/>
          <w:szCs w:val="20"/>
          <w:u w:val="single"/>
        </w:rPr>
        <w:t>Inclusion</w:t>
      </w:r>
      <w:r w:rsidRPr="00A81B32">
        <w:rPr>
          <w:rFonts w:ascii="Arial" w:hAnsi="Arial" w:cs="Arial"/>
          <w:b/>
          <w:bCs/>
          <w:i/>
          <w:iCs/>
          <w:color w:val="000000" w:themeColor="text1"/>
          <w:sz w:val="20"/>
          <w:szCs w:val="20"/>
        </w:rPr>
        <w:t xml:space="preserve"> (</w:t>
      </w:r>
      <w:r w:rsidRPr="00A81B32">
        <w:rPr>
          <w:rFonts w:ascii="Arial" w:hAnsi="Arial" w:cs="Arial"/>
          <w:b/>
          <w:bCs/>
          <w:color w:val="000000" w:themeColor="text1"/>
          <w:sz w:val="20"/>
          <w:szCs w:val="20"/>
        </w:rPr>
        <w:t>DIL)</w:t>
      </w:r>
      <w:r w:rsidRPr="00F45259">
        <w:rPr>
          <w:rFonts w:ascii="Arial" w:hAnsi="Arial" w:cs="Arial"/>
          <w:b/>
          <w:bCs/>
          <w:color w:val="000000" w:themeColor="text1"/>
          <w:sz w:val="20"/>
          <w:szCs w:val="20"/>
        </w:rPr>
        <w:t xml:space="preserve"> requirements.</w:t>
      </w:r>
    </w:p>
    <w:p w14:paraId="57A9D0E1" w14:textId="77777777" w:rsidR="00441834" w:rsidRDefault="00441834" w:rsidP="00441834">
      <w:pPr>
        <w:spacing w:after="0" w:line="240" w:lineRule="auto"/>
        <w:ind w:left="720"/>
        <w:rPr>
          <w:rFonts w:ascii="Arial" w:hAnsi="Arial" w:cs="Arial"/>
          <w:b/>
          <w:bCs/>
          <w:color w:val="000000" w:themeColor="text1"/>
          <w:sz w:val="20"/>
          <w:szCs w:val="20"/>
        </w:rPr>
      </w:pPr>
    </w:p>
    <w:p w14:paraId="28BF1E6F" w14:textId="77777777" w:rsidR="00441834" w:rsidRPr="00EB3AC3" w:rsidRDefault="00441834" w:rsidP="00441834">
      <w:pPr>
        <w:spacing w:after="0" w:line="240" w:lineRule="auto"/>
        <w:ind w:left="720"/>
        <w:rPr>
          <w:rFonts w:ascii="Arial" w:hAnsi="Arial" w:cs="Arial"/>
          <w:b/>
          <w:bCs/>
          <w:color w:val="000000" w:themeColor="text1"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10FDEF08" wp14:editId="78C7C0F2">
                <wp:simplePos x="0" y="0"/>
                <wp:positionH relativeFrom="column">
                  <wp:posOffset>509291</wp:posOffset>
                </wp:positionH>
                <wp:positionV relativeFrom="paragraph">
                  <wp:posOffset>69215</wp:posOffset>
                </wp:positionV>
                <wp:extent cx="5604387" cy="3185651"/>
                <wp:effectExtent l="0" t="0" r="9525" b="15240"/>
                <wp:wrapNone/>
                <wp:docPr id="1503057586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04387" cy="318565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60B16C6" w14:textId="77777777" w:rsidR="00441834" w:rsidRPr="00626C8F" w:rsidRDefault="00441834" w:rsidP="00441834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626C8F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>WES Student Learning Outcomes (SLOs) (with linked outcome rubrics)</w:t>
                            </w:r>
                          </w:p>
                          <w:p w14:paraId="6275765B" w14:textId="77777777" w:rsidR="00441834" w:rsidRPr="00626C8F" w:rsidRDefault="00441834" w:rsidP="00441834">
                            <w:pPr>
                              <w:pStyle w:val="ListParagraph"/>
                              <w:numPr>
                                <w:ilvl w:val="1"/>
                                <w:numId w:val="18"/>
                              </w:numPr>
                              <w:spacing w:after="0" w:line="240" w:lineRule="auto"/>
                              <w:ind w:right="-126"/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hyperlink r:id="rId12" w:history="1">
                              <w:r w:rsidRPr="00626C8F">
                                <w:rPr>
                                  <w:rStyle w:val="Hyperlink"/>
                                  <w:rFonts w:ascii="Arial" w:hAnsi="Arial" w:cs="Arial"/>
                                  <w:i/>
                                  <w:iCs/>
                                  <w:sz w:val="20"/>
                                  <w:szCs w:val="20"/>
                                </w:rPr>
                                <w:t>Demonstrate effective and appropriate written communication abilities.</w:t>
                              </w:r>
                            </w:hyperlink>
                            <w:r w:rsidRPr="00626C8F">
                              <w:rPr>
                                <w:rFonts w:ascii="Arial" w:hAnsi="Arial" w:cs="Arial"/>
                                <w:i/>
                                <w:iCs/>
                                <w:sz w:val="20"/>
                                <w:szCs w:val="20"/>
                              </w:rPr>
                              <w:t> (WCL)</w:t>
                            </w:r>
                          </w:p>
                          <w:p w14:paraId="4F4A6563" w14:textId="77777777" w:rsidR="00441834" w:rsidRPr="00626C8F" w:rsidRDefault="00441834" w:rsidP="00441834">
                            <w:pPr>
                              <w:pStyle w:val="ListParagraph"/>
                              <w:numPr>
                                <w:ilvl w:val="1"/>
                                <w:numId w:val="18"/>
                              </w:numPr>
                              <w:spacing w:after="0" w:line="240" w:lineRule="auto"/>
                              <w:ind w:right="-126"/>
                              <w:rPr>
                                <w:rFonts w:ascii="Arial" w:hAnsi="Arial" w:cs="Arial"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hyperlink r:id="rId13" w:history="1">
                              <w:r w:rsidRPr="00626C8F">
                                <w:rPr>
                                  <w:rStyle w:val="Hyperlink"/>
                                  <w:rFonts w:ascii="Arial" w:hAnsi="Arial" w:cs="Arial"/>
                                  <w:i/>
                                  <w:iCs/>
                                  <w:sz w:val="20"/>
                                  <w:szCs w:val="20"/>
                                </w:rPr>
                                <w:t>Demonstrate and apply information literacy.</w:t>
                              </w:r>
                            </w:hyperlink>
                            <w:r w:rsidRPr="00626C8F">
                              <w:rPr>
                                <w:rFonts w:ascii="Arial" w:hAnsi="Arial" w:cs="Arial"/>
                                <w:i/>
                                <w:iCs/>
                                <w:sz w:val="20"/>
                                <w:szCs w:val="20"/>
                              </w:rPr>
                              <w:t> (ILL)</w:t>
                            </w:r>
                          </w:p>
                          <w:p w14:paraId="7420691E" w14:textId="77777777" w:rsidR="00441834" w:rsidRPr="00626C8F" w:rsidRDefault="00441834" w:rsidP="00441834">
                            <w:pPr>
                              <w:pStyle w:val="ListParagraph"/>
                              <w:numPr>
                                <w:ilvl w:val="1"/>
                                <w:numId w:val="18"/>
                              </w:numPr>
                              <w:spacing w:after="0" w:line="240" w:lineRule="auto"/>
                              <w:ind w:right="-126"/>
                              <w:rPr>
                                <w:rFonts w:ascii="Arial" w:hAnsi="Arial" w:cs="Arial"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hyperlink r:id="rId14" w:history="1">
                              <w:r w:rsidRPr="00626C8F">
                                <w:rPr>
                                  <w:rStyle w:val="Hyperlink"/>
                                  <w:rFonts w:ascii="Arial" w:hAnsi="Arial" w:cs="Arial"/>
                                  <w:i/>
                                  <w:iCs/>
                                  <w:sz w:val="20"/>
                                  <w:szCs w:val="20"/>
                                </w:rPr>
                                <w:t>Demonstrate effective and appropriate oral and digital communication abilities.</w:t>
                              </w:r>
                            </w:hyperlink>
                            <w:r w:rsidRPr="00626C8F">
                              <w:rPr>
                                <w:rFonts w:ascii="Arial" w:hAnsi="Arial" w:cs="Arial"/>
                                <w:i/>
                                <w:iCs/>
                                <w:sz w:val="20"/>
                                <w:szCs w:val="20"/>
                              </w:rPr>
                              <w:t> (ORL)</w:t>
                            </w:r>
                          </w:p>
                          <w:p w14:paraId="1A6DA228" w14:textId="77777777" w:rsidR="00441834" w:rsidRPr="00626C8F" w:rsidRDefault="00441834" w:rsidP="00441834">
                            <w:pPr>
                              <w:pStyle w:val="ListParagraph"/>
                              <w:numPr>
                                <w:ilvl w:val="1"/>
                                <w:numId w:val="18"/>
                              </w:numPr>
                              <w:spacing w:after="0" w:line="240" w:lineRule="auto"/>
                              <w:ind w:right="-126"/>
                              <w:rPr>
                                <w:rFonts w:ascii="Arial" w:hAnsi="Arial" w:cs="Arial"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hyperlink r:id="rId15" w:history="1">
                              <w:r w:rsidRPr="00626C8F">
                                <w:rPr>
                                  <w:rStyle w:val="Hyperlink"/>
                                  <w:rFonts w:ascii="Arial" w:hAnsi="Arial" w:cs="Arial"/>
                                  <w:i/>
                                  <w:iCs/>
                                  <w:sz w:val="20"/>
                                  <w:szCs w:val="20"/>
                                </w:rPr>
                                <w:t>Analyze and interpret quantitative information.</w:t>
                              </w:r>
                            </w:hyperlink>
                            <w:r w:rsidRPr="00626C8F">
                              <w:rPr>
                                <w:rFonts w:ascii="Arial" w:hAnsi="Arial" w:cs="Arial"/>
                                <w:i/>
                                <w:iCs/>
                                <w:sz w:val="20"/>
                                <w:szCs w:val="20"/>
                              </w:rPr>
                              <w:t> (QLL)</w:t>
                            </w:r>
                          </w:p>
                          <w:p w14:paraId="7AF28E8D" w14:textId="77777777" w:rsidR="00441834" w:rsidRPr="00626C8F" w:rsidRDefault="00441834" w:rsidP="00441834">
                            <w:pPr>
                              <w:pStyle w:val="ListParagraph"/>
                              <w:numPr>
                                <w:ilvl w:val="1"/>
                                <w:numId w:val="18"/>
                              </w:numPr>
                              <w:spacing w:after="0" w:line="240" w:lineRule="auto"/>
                              <w:ind w:right="-126"/>
                              <w:rPr>
                                <w:rFonts w:ascii="Arial" w:hAnsi="Arial" w:cs="Arial"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hyperlink r:id="rId16" w:history="1">
                              <w:r w:rsidRPr="00626C8F">
                                <w:rPr>
                                  <w:rStyle w:val="Hyperlink"/>
                                  <w:rFonts w:ascii="Arial" w:hAnsi="Arial" w:cs="Arial"/>
                                  <w:i/>
                                  <w:iCs/>
                                  <w:sz w:val="20"/>
                                  <w:szCs w:val="20"/>
                                </w:rPr>
                                <w:t>Develop creative and critical thinking.</w:t>
                              </w:r>
                            </w:hyperlink>
                            <w:r w:rsidRPr="00626C8F">
                              <w:rPr>
                                <w:rFonts w:ascii="Arial" w:hAnsi="Arial" w:cs="Arial"/>
                                <w:i/>
                                <w:iCs/>
                                <w:sz w:val="20"/>
                                <w:szCs w:val="20"/>
                              </w:rPr>
                              <w:t> (CCL)</w:t>
                            </w:r>
                          </w:p>
                          <w:p w14:paraId="4653B600" w14:textId="77777777" w:rsidR="00441834" w:rsidRPr="00626C8F" w:rsidRDefault="00441834" w:rsidP="00441834">
                            <w:pPr>
                              <w:pStyle w:val="ListParagraph"/>
                              <w:numPr>
                                <w:ilvl w:val="1"/>
                                <w:numId w:val="18"/>
                              </w:numPr>
                              <w:spacing w:after="0" w:line="240" w:lineRule="auto"/>
                              <w:ind w:right="-126"/>
                              <w:rPr>
                                <w:rFonts w:ascii="Arial" w:hAnsi="Arial" w:cs="Arial"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hyperlink r:id="rId17" w:history="1">
                              <w:r w:rsidRPr="00626C8F">
                                <w:rPr>
                                  <w:rStyle w:val="Hyperlink"/>
                                  <w:rFonts w:ascii="Arial" w:hAnsi="Arial" w:cs="Arial"/>
                                  <w:i/>
                                  <w:iCs/>
                                  <w:sz w:val="20"/>
                                  <w:szCs w:val="20"/>
                                </w:rPr>
                                <w:t>Increase foundational knowledge of the social sciences, humanities, or the arts.</w:t>
                              </w:r>
                            </w:hyperlink>
                            <w:r w:rsidRPr="00626C8F">
                              <w:rPr>
                                <w:rFonts w:ascii="Arial" w:hAnsi="Arial" w:cs="Arial"/>
                                <w:i/>
                                <w:iCs/>
                                <w:sz w:val="20"/>
                                <w:szCs w:val="20"/>
                              </w:rPr>
                              <w:t> (IFKL)</w:t>
                            </w:r>
                          </w:p>
                          <w:p w14:paraId="147A04BB" w14:textId="77777777" w:rsidR="00441834" w:rsidRPr="00626C8F" w:rsidRDefault="00441834" w:rsidP="00441834">
                            <w:pPr>
                              <w:pStyle w:val="ListParagraph"/>
                              <w:numPr>
                                <w:ilvl w:val="1"/>
                                <w:numId w:val="18"/>
                              </w:numPr>
                              <w:spacing w:after="0" w:line="240" w:lineRule="auto"/>
                              <w:ind w:right="-126"/>
                              <w:rPr>
                                <w:rFonts w:ascii="Arial" w:hAnsi="Arial" w:cs="Arial"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hyperlink r:id="rId18" w:history="1">
                              <w:r w:rsidRPr="00626C8F">
                                <w:rPr>
                                  <w:rStyle w:val="Hyperlink"/>
                                  <w:rFonts w:ascii="Arial" w:hAnsi="Arial" w:cs="Arial"/>
                                  <w:i/>
                                  <w:iCs/>
                                  <w:sz w:val="20"/>
                                  <w:szCs w:val="20"/>
                                </w:rPr>
                                <w:t>Increase foundational knowledge of the sciences, social sciences, or the arts.</w:t>
                              </w:r>
                            </w:hyperlink>
                            <w:r w:rsidRPr="00626C8F">
                              <w:rPr>
                                <w:rFonts w:ascii="Arial" w:hAnsi="Arial" w:cs="Arial"/>
                                <w:i/>
                                <w:iCs/>
                                <w:sz w:val="20"/>
                                <w:szCs w:val="20"/>
                              </w:rPr>
                              <w:t> (IFKL)</w:t>
                            </w:r>
                          </w:p>
                          <w:p w14:paraId="28142E89" w14:textId="77777777" w:rsidR="00441834" w:rsidRPr="00626C8F" w:rsidRDefault="00441834" w:rsidP="00441834">
                            <w:pPr>
                              <w:pStyle w:val="ListParagraph"/>
                              <w:numPr>
                                <w:ilvl w:val="1"/>
                                <w:numId w:val="18"/>
                              </w:numPr>
                              <w:spacing w:after="0" w:line="240" w:lineRule="auto"/>
                              <w:ind w:right="-126"/>
                              <w:rPr>
                                <w:rFonts w:ascii="Arial" w:hAnsi="Arial" w:cs="Arial"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hyperlink r:id="rId19" w:history="1">
                              <w:r w:rsidRPr="00626C8F">
                                <w:rPr>
                                  <w:rStyle w:val="Hyperlink"/>
                                  <w:rFonts w:ascii="Arial" w:hAnsi="Arial" w:cs="Arial"/>
                                  <w:i/>
                                  <w:iCs/>
                                  <w:sz w:val="20"/>
                                  <w:szCs w:val="20"/>
                                </w:rPr>
                                <w:t>Develop understanding and practices for personal wellness.</w:t>
                              </w:r>
                            </w:hyperlink>
                            <w:r w:rsidRPr="00626C8F">
                              <w:rPr>
                                <w:rFonts w:ascii="Arial" w:hAnsi="Arial" w:cs="Arial"/>
                                <w:i/>
                                <w:iCs/>
                                <w:sz w:val="20"/>
                                <w:szCs w:val="20"/>
                              </w:rPr>
                              <w:t> (PWL)</w:t>
                            </w:r>
                          </w:p>
                          <w:p w14:paraId="294A04E1" w14:textId="77777777" w:rsidR="00441834" w:rsidRPr="00626C8F" w:rsidRDefault="00441834" w:rsidP="00441834">
                            <w:pPr>
                              <w:pStyle w:val="ListParagraph"/>
                              <w:numPr>
                                <w:ilvl w:val="1"/>
                                <w:numId w:val="18"/>
                              </w:numPr>
                              <w:spacing w:after="0" w:line="240" w:lineRule="auto"/>
                              <w:ind w:right="-126"/>
                              <w:rPr>
                                <w:rFonts w:ascii="Arial" w:hAnsi="Arial" w:cs="Arial"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hyperlink r:id="rId20" w:history="1">
                              <w:r w:rsidRPr="00626C8F">
                                <w:rPr>
                                  <w:rStyle w:val="Hyperlink"/>
                                  <w:rFonts w:ascii="Arial" w:hAnsi="Arial" w:cs="Arial"/>
                                  <w:i/>
                                  <w:iCs/>
                                  <w:sz w:val="20"/>
                                  <w:szCs w:val="20"/>
                                </w:rPr>
                                <w:t>Demonstrate familiarity with a language other than English and/or the culture associated with it.</w:t>
                              </w:r>
                            </w:hyperlink>
                            <w:r w:rsidRPr="00626C8F">
                              <w:rPr>
                                <w:rFonts w:ascii="Arial" w:hAnsi="Arial" w:cs="Arial"/>
                                <w:i/>
                                <w:iCs/>
                                <w:sz w:val="20"/>
                                <w:szCs w:val="20"/>
                              </w:rPr>
                              <w:t> (LCL)</w:t>
                            </w:r>
                          </w:p>
                          <w:p w14:paraId="17A9EDAE" w14:textId="77777777" w:rsidR="00441834" w:rsidRPr="00626C8F" w:rsidRDefault="00441834" w:rsidP="00441834">
                            <w:pPr>
                              <w:pStyle w:val="ListParagraph"/>
                              <w:numPr>
                                <w:ilvl w:val="1"/>
                                <w:numId w:val="18"/>
                              </w:numPr>
                              <w:spacing w:after="0" w:line="240" w:lineRule="auto"/>
                              <w:ind w:right="-126"/>
                              <w:rPr>
                                <w:rFonts w:ascii="Arial" w:hAnsi="Arial" w:cs="Arial"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hyperlink r:id="rId21" w:history="1">
                              <w:r w:rsidRPr="00626C8F">
                                <w:rPr>
                                  <w:rStyle w:val="Hyperlink"/>
                                  <w:rFonts w:ascii="Arial" w:hAnsi="Arial" w:cs="Arial"/>
                                  <w:i/>
                                  <w:iCs/>
                                  <w:sz w:val="20"/>
                                  <w:szCs w:val="20"/>
                                </w:rPr>
                                <w:t>Demonstrate and apply scientific literacy.</w:t>
                              </w:r>
                            </w:hyperlink>
                            <w:r w:rsidRPr="00626C8F">
                              <w:rPr>
                                <w:rFonts w:ascii="Arial" w:hAnsi="Arial" w:cs="Arial"/>
                                <w:i/>
                                <w:iCs/>
                                <w:sz w:val="20"/>
                                <w:szCs w:val="20"/>
                              </w:rPr>
                              <w:t> (SLL)</w:t>
                            </w:r>
                          </w:p>
                          <w:p w14:paraId="6D0FD9B1" w14:textId="77777777" w:rsidR="00441834" w:rsidRPr="00626C8F" w:rsidRDefault="00441834" w:rsidP="00441834">
                            <w:pPr>
                              <w:pStyle w:val="ListParagraph"/>
                              <w:numPr>
                                <w:ilvl w:val="1"/>
                                <w:numId w:val="18"/>
                              </w:numPr>
                              <w:spacing w:after="0" w:line="240" w:lineRule="auto"/>
                              <w:ind w:right="-126"/>
                              <w:rPr>
                                <w:rFonts w:ascii="Arial" w:hAnsi="Arial" w:cs="Arial"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hyperlink r:id="rId22" w:history="1">
                              <w:r w:rsidRPr="00626C8F">
                                <w:rPr>
                                  <w:rStyle w:val="Hyperlink"/>
                                  <w:rFonts w:ascii="Arial" w:hAnsi="Arial" w:cs="Arial"/>
                                  <w:i/>
                                  <w:iCs/>
                                  <w:sz w:val="20"/>
                                  <w:szCs w:val="20"/>
                                </w:rPr>
                                <w:t>Demonstrate and apply scientific literacy with a lab.</w:t>
                              </w:r>
                            </w:hyperlink>
                            <w:r w:rsidRPr="00626C8F">
                              <w:rPr>
                                <w:rFonts w:ascii="Arial" w:hAnsi="Arial" w:cs="Arial"/>
                                <w:i/>
                                <w:iCs/>
                                <w:sz w:val="20"/>
                                <w:szCs w:val="20"/>
                              </w:rPr>
                              <w:t> (SLL)</w:t>
                            </w:r>
                          </w:p>
                          <w:p w14:paraId="141F3EF5" w14:textId="77777777" w:rsidR="00441834" w:rsidRPr="00626C8F" w:rsidRDefault="00441834" w:rsidP="00441834">
                            <w:pPr>
                              <w:pStyle w:val="ListParagraph"/>
                              <w:numPr>
                                <w:ilvl w:val="1"/>
                                <w:numId w:val="18"/>
                              </w:numPr>
                              <w:spacing w:after="0" w:line="240" w:lineRule="auto"/>
                              <w:ind w:right="-126"/>
                              <w:rPr>
                                <w:rFonts w:ascii="Arial" w:hAnsi="Arial" w:cs="Arial"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hyperlink r:id="rId23" w:history="1">
                              <w:r w:rsidRPr="00626C8F">
                                <w:rPr>
                                  <w:rStyle w:val="Hyperlink"/>
                                  <w:rFonts w:ascii="Arial" w:hAnsi="Arial" w:cs="Arial"/>
                                  <w:i/>
                                  <w:iCs/>
                                  <w:sz w:val="20"/>
                                  <w:szCs w:val="20"/>
                                </w:rPr>
                                <w:t>Apply ethical, critical, and informed thought within or across disciplines.</w:t>
                              </w:r>
                            </w:hyperlink>
                            <w:r w:rsidRPr="00626C8F">
                              <w:rPr>
                                <w:rFonts w:ascii="Arial" w:hAnsi="Arial" w:cs="Arial"/>
                                <w:i/>
                                <w:iCs/>
                                <w:sz w:val="20"/>
                                <w:szCs w:val="20"/>
                              </w:rPr>
                              <w:t> (ECL)</w:t>
                            </w:r>
                          </w:p>
                          <w:p w14:paraId="0DBF06D0" w14:textId="77777777" w:rsidR="00441834" w:rsidRPr="00626C8F" w:rsidRDefault="00441834" w:rsidP="00441834">
                            <w:pPr>
                              <w:pStyle w:val="ListParagraph"/>
                              <w:numPr>
                                <w:ilvl w:val="1"/>
                                <w:numId w:val="18"/>
                              </w:numPr>
                              <w:spacing w:after="0" w:line="240" w:lineRule="auto"/>
                              <w:ind w:right="-126"/>
                              <w:rPr>
                                <w:rFonts w:ascii="Arial" w:hAnsi="Arial" w:cs="Arial"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hyperlink r:id="rId24" w:history="1">
                              <w:r w:rsidRPr="00626C8F">
                                <w:rPr>
                                  <w:rStyle w:val="Hyperlink"/>
                                  <w:rFonts w:ascii="Arial" w:hAnsi="Arial" w:cs="Arial"/>
                                  <w:i/>
                                  <w:iCs/>
                                  <w:sz w:val="20"/>
                                  <w:szCs w:val="20"/>
                                </w:rPr>
                                <w:t>Apply different methods of intellectual inquiry, investigation, and discovery.</w:t>
                              </w:r>
                            </w:hyperlink>
                            <w:r w:rsidRPr="00626C8F">
                              <w:rPr>
                                <w:rFonts w:ascii="Arial" w:hAnsi="Arial" w:cs="Arial"/>
                                <w:i/>
                                <w:iCs/>
                                <w:sz w:val="20"/>
                                <w:szCs w:val="20"/>
                              </w:rPr>
                              <w:t> (IIL)</w:t>
                            </w:r>
                          </w:p>
                          <w:p w14:paraId="747509D0" w14:textId="77777777" w:rsidR="00441834" w:rsidRPr="00626C8F" w:rsidRDefault="00441834" w:rsidP="00441834">
                            <w:pPr>
                              <w:pStyle w:val="ListParagraph"/>
                              <w:numPr>
                                <w:ilvl w:val="1"/>
                                <w:numId w:val="18"/>
                              </w:numPr>
                              <w:spacing w:after="0" w:line="240" w:lineRule="auto"/>
                              <w:ind w:right="-126"/>
                              <w:rPr>
                                <w:rFonts w:ascii="Arial" w:hAnsi="Arial" w:cs="Arial"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hyperlink r:id="rId25" w:history="1">
                              <w:r w:rsidRPr="00626C8F">
                                <w:rPr>
                                  <w:rStyle w:val="Hyperlink"/>
                                  <w:rFonts w:ascii="Arial" w:hAnsi="Arial" w:cs="Arial"/>
                                  <w:i/>
                                  <w:iCs/>
                                  <w:sz w:val="20"/>
                                  <w:szCs w:val="20"/>
                                </w:rPr>
                                <w:t>Develop global awareness and international perspectives.</w:t>
                              </w:r>
                            </w:hyperlink>
                            <w:r w:rsidRPr="00626C8F">
                              <w:rPr>
                                <w:rFonts w:ascii="Arial" w:hAnsi="Arial" w:cs="Arial"/>
                                <w:i/>
                                <w:iCs/>
                                <w:sz w:val="20"/>
                                <w:szCs w:val="20"/>
                              </w:rPr>
                              <w:t> (GAL)</w:t>
                            </w:r>
                          </w:p>
                          <w:p w14:paraId="49066FDE" w14:textId="77777777" w:rsidR="00441834" w:rsidRPr="00626C8F" w:rsidRDefault="00441834" w:rsidP="00441834">
                            <w:pPr>
                              <w:pStyle w:val="ListParagraph"/>
                              <w:numPr>
                                <w:ilvl w:val="1"/>
                                <w:numId w:val="18"/>
                              </w:numPr>
                              <w:spacing w:after="0" w:line="240" w:lineRule="auto"/>
                              <w:ind w:right="-126"/>
                              <w:rPr>
                                <w:rFonts w:ascii="Arial" w:hAnsi="Arial" w:cs="Arial"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hyperlink r:id="rId26" w:history="1">
                              <w:r w:rsidRPr="00626C8F">
                                <w:rPr>
                                  <w:rStyle w:val="Hyperlink"/>
                                  <w:rFonts w:ascii="Arial" w:hAnsi="Arial" w:cs="Arial"/>
                                  <w:i/>
                                  <w:iCs/>
                                  <w:sz w:val="20"/>
                                  <w:szCs w:val="20"/>
                                </w:rPr>
                                <w:t>Work both independently and in collaboration with others to achieve goals.</w:t>
                              </w:r>
                            </w:hyperlink>
                            <w:r w:rsidRPr="00626C8F">
                              <w:rPr>
                                <w:rFonts w:ascii="Arial" w:hAnsi="Arial" w:cs="Arial"/>
                                <w:i/>
                                <w:iCs/>
                                <w:sz w:val="20"/>
                                <w:szCs w:val="20"/>
                              </w:rPr>
                              <w:t> (WIL)</w:t>
                            </w:r>
                          </w:p>
                          <w:p w14:paraId="16FE6281" w14:textId="77777777" w:rsidR="00441834" w:rsidRPr="00626C8F" w:rsidRDefault="00441834" w:rsidP="00441834">
                            <w:pPr>
                              <w:pStyle w:val="ListParagraph"/>
                              <w:numPr>
                                <w:ilvl w:val="1"/>
                                <w:numId w:val="18"/>
                              </w:numPr>
                              <w:spacing w:after="0" w:line="240" w:lineRule="auto"/>
                              <w:ind w:right="-126"/>
                              <w:rPr>
                                <w:rFonts w:ascii="Arial" w:hAnsi="Arial" w:cs="Arial"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hyperlink r:id="rId27" w:history="1">
                              <w:r w:rsidRPr="00626C8F">
                                <w:rPr>
                                  <w:rStyle w:val="Hyperlink"/>
                                  <w:rFonts w:ascii="Arial" w:hAnsi="Arial" w:cs="Arial"/>
                                  <w:i/>
                                  <w:iCs/>
                                  <w:sz w:val="20"/>
                                  <w:szCs w:val="20"/>
                                </w:rPr>
                                <w:t>Develop sensitivity to diversity and inclusion.</w:t>
                              </w:r>
                            </w:hyperlink>
                            <w:r w:rsidRPr="00626C8F">
                              <w:rPr>
                                <w:rFonts w:ascii="Arial" w:hAnsi="Arial" w:cs="Arial"/>
                                <w:i/>
                                <w:iCs/>
                                <w:sz w:val="20"/>
                                <w:szCs w:val="20"/>
                              </w:rPr>
                              <w:t> (DIL)</w:t>
                            </w:r>
                          </w:p>
                          <w:p w14:paraId="3815B3F3" w14:textId="77777777" w:rsidR="00441834" w:rsidRPr="00626C8F" w:rsidRDefault="00441834" w:rsidP="00441834">
                            <w:pPr>
                              <w:pStyle w:val="ListParagraph"/>
                              <w:numPr>
                                <w:ilvl w:val="1"/>
                                <w:numId w:val="18"/>
                              </w:numPr>
                              <w:spacing w:after="0" w:line="240" w:lineRule="auto"/>
                              <w:ind w:right="-126"/>
                              <w:rPr>
                                <w:rFonts w:ascii="Arial" w:hAnsi="Arial" w:cs="Arial"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hyperlink r:id="rId28" w:history="1">
                              <w:r w:rsidRPr="00626C8F">
                                <w:rPr>
                                  <w:rStyle w:val="Hyperlink"/>
                                  <w:rFonts w:ascii="Arial" w:hAnsi="Arial" w:cs="Arial"/>
                                  <w:i/>
                                  <w:iCs/>
                                  <w:sz w:val="20"/>
                                  <w:szCs w:val="20"/>
                                </w:rPr>
                                <w:t>Develop practices for planetary sustainability.</w:t>
                              </w:r>
                            </w:hyperlink>
                            <w:r w:rsidRPr="00626C8F">
                              <w:rPr>
                                <w:rFonts w:ascii="Arial" w:hAnsi="Arial" w:cs="Arial"/>
                                <w:i/>
                                <w:iCs/>
                                <w:sz w:val="20"/>
                                <w:szCs w:val="20"/>
                              </w:rPr>
                              <w:t> (PSL)</w:t>
                            </w:r>
                          </w:p>
                          <w:p w14:paraId="33A536E3" w14:textId="77777777" w:rsidR="00441834" w:rsidRDefault="00441834" w:rsidP="0044183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0FDEF0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0.1pt;margin-top:5.45pt;width:441.3pt;height:250.85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" fillcolor="white [3201]" strokeweight=".5pt">
                <v:textbox>
                  <w:txbxContent>
                    <w:p w14:paraId="360B16C6" w14:textId="77777777" w:rsidR="00441834" w:rsidRPr="00626C8F" w:rsidRDefault="00441834" w:rsidP="00441834">
                      <w:pPr>
                        <w:spacing w:after="0" w:line="240" w:lineRule="auto"/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</w:pPr>
                      <w:r w:rsidRPr="00626C8F"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>WES Student Learning Outcomes (SLOs) (with linked outcome rubrics)</w:t>
                      </w:r>
                    </w:p>
                    <w:p w14:paraId="6275765B" w14:textId="77777777" w:rsidR="00441834" w:rsidRPr="00626C8F" w:rsidRDefault="00441834" w:rsidP="00441834">
                      <w:pPr>
                        <w:pStyle w:val="ListParagraph"/>
                        <w:numPr>
                          <w:ilvl w:val="1"/>
                          <w:numId w:val="18"/>
                        </w:numPr>
                        <w:spacing w:after="0" w:line="240" w:lineRule="auto"/>
                        <w:ind w:right="-126"/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0"/>
                          <w:szCs w:val="20"/>
                        </w:rPr>
                      </w:pPr>
                      <w:hyperlink r:id="rId29" w:history="1">
                        <w:r w:rsidRPr="00626C8F">
                          <w:rPr>
                            <w:rStyle w:val="Hyperlink"/>
                            <w:rFonts w:ascii="Arial" w:hAnsi="Arial" w:cs="Arial"/>
                            <w:i/>
                            <w:iCs/>
                            <w:sz w:val="20"/>
                            <w:szCs w:val="20"/>
                          </w:rPr>
                          <w:t>Demonstrate effective and appropriate written communication abilities.</w:t>
                        </w:r>
                      </w:hyperlink>
                      <w:r w:rsidRPr="00626C8F">
                        <w:rPr>
                          <w:rFonts w:ascii="Arial" w:hAnsi="Arial" w:cs="Arial"/>
                          <w:i/>
                          <w:iCs/>
                          <w:sz w:val="20"/>
                          <w:szCs w:val="20"/>
                        </w:rPr>
                        <w:t> (WCL)</w:t>
                      </w:r>
                    </w:p>
                    <w:p w14:paraId="4F4A6563" w14:textId="77777777" w:rsidR="00441834" w:rsidRPr="00626C8F" w:rsidRDefault="00441834" w:rsidP="00441834">
                      <w:pPr>
                        <w:pStyle w:val="ListParagraph"/>
                        <w:numPr>
                          <w:ilvl w:val="1"/>
                          <w:numId w:val="18"/>
                        </w:numPr>
                        <w:spacing w:after="0" w:line="240" w:lineRule="auto"/>
                        <w:ind w:right="-126"/>
                        <w:rPr>
                          <w:rFonts w:ascii="Arial" w:hAnsi="Arial" w:cs="Arial"/>
                          <w:i/>
                          <w:iCs/>
                          <w:sz w:val="20"/>
                          <w:szCs w:val="20"/>
                        </w:rPr>
                      </w:pPr>
                      <w:hyperlink r:id="rId30" w:history="1">
                        <w:r w:rsidRPr="00626C8F">
                          <w:rPr>
                            <w:rStyle w:val="Hyperlink"/>
                            <w:rFonts w:ascii="Arial" w:hAnsi="Arial" w:cs="Arial"/>
                            <w:i/>
                            <w:iCs/>
                            <w:sz w:val="20"/>
                            <w:szCs w:val="20"/>
                          </w:rPr>
                          <w:t>Demonstrate and apply information literacy.</w:t>
                        </w:r>
                      </w:hyperlink>
                      <w:r w:rsidRPr="00626C8F">
                        <w:rPr>
                          <w:rFonts w:ascii="Arial" w:hAnsi="Arial" w:cs="Arial"/>
                          <w:i/>
                          <w:iCs/>
                          <w:sz w:val="20"/>
                          <w:szCs w:val="20"/>
                        </w:rPr>
                        <w:t> (ILL)</w:t>
                      </w:r>
                    </w:p>
                    <w:p w14:paraId="7420691E" w14:textId="77777777" w:rsidR="00441834" w:rsidRPr="00626C8F" w:rsidRDefault="00441834" w:rsidP="00441834">
                      <w:pPr>
                        <w:pStyle w:val="ListParagraph"/>
                        <w:numPr>
                          <w:ilvl w:val="1"/>
                          <w:numId w:val="18"/>
                        </w:numPr>
                        <w:spacing w:after="0" w:line="240" w:lineRule="auto"/>
                        <w:ind w:right="-126"/>
                        <w:rPr>
                          <w:rFonts w:ascii="Arial" w:hAnsi="Arial" w:cs="Arial"/>
                          <w:i/>
                          <w:iCs/>
                          <w:sz w:val="20"/>
                          <w:szCs w:val="20"/>
                        </w:rPr>
                      </w:pPr>
                      <w:hyperlink r:id="rId31" w:history="1">
                        <w:r w:rsidRPr="00626C8F">
                          <w:rPr>
                            <w:rStyle w:val="Hyperlink"/>
                            <w:rFonts w:ascii="Arial" w:hAnsi="Arial" w:cs="Arial"/>
                            <w:i/>
                            <w:iCs/>
                            <w:sz w:val="20"/>
                            <w:szCs w:val="20"/>
                          </w:rPr>
                          <w:t>Demonstrate effective and appropriate oral and digital communication abilities.</w:t>
                        </w:r>
                      </w:hyperlink>
                      <w:r w:rsidRPr="00626C8F">
                        <w:rPr>
                          <w:rFonts w:ascii="Arial" w:hAnsi="Arial" w:cs="Arial"/>
                          <w:i/>
                          <w:iCs/>
                          <w:sz w:val="20"/>
                          <w:szCs w:val="20"/>
                        </w:rPr>
                        <w:t> (ORL)</w:t>
                      </w:r>
                    </w:p>
                    <w:p w14:paraId="1A6DA228" w14:textId="77777777" w:rsidR="00441834" w:rsidRPr="00626C8F" w:rsidRDefault="00441834" w:rsidP="00441834">
                      <w:pPr>
                        <w:pStyle w:val="ListParagraph"/>
                        <w:numPr>
                          <w:ilvl w:val="1"/>
                          <w:numId w:val="18"/>
                        </w:numPr>
                        <w:spacing w:after="0" w:line="240" w:lineRule="auto"/>
                        <w:ind w:right="-126"/>
                        <w:rPr>
                          <w:rFonts w:ascii="Arial" w:hAnsi="Arial" w:cs="Arial"/>
                          <w:i/>
                          <w:iCs/>
                          <w:sz w:val="20"/>
                          <w:szCs w:val="20"/>
                        </w:rPr>
                      </w:pPr>
                      <w:hyperlink r:id="rId32" w:history="1">
                        <w:r w:rsidRPr="00626C8F">
                          <w:rPr>
                            <w:rStyle w:val="Hyperlink"/>
                            <w:rFonts w:ascii="Arial" w:hAnsi="Arial" w:cs="Arial"/>
                            <w:i/>
                            <w:iCs/>
                            <w:sz w:val="20"/>
                            <w:szCs w:val="20"/>
                          </w:rPr>
                          <w:t>Analyze and interpret quantitative information.</w:t>
                        </w:r>
                      </w:hyperlink>
                      <w:r w:rsidRPr="00626C8F">
                        <w:rPr>
                          <w:rFonts w:ascii="Arial" w:hAnsi="Arial" w:cs="Arial"/>
                          <w:i/>
                          <w:iCs/>
                          <w:sz w:val="20"/>
                          <w:szCs w:val="20"/>
                        </w:rPr>
                        <w:t> (QLL)</w:t>
                      </w:r>
                    </w:p>
                    <w:p w14:paraId="7AF28E8D" w14:textId="77777777" w:rsidR="00441834" w:rsidRPr="00626C8F" w:rsidRDefault="00441834" w:rsidP="00441834">
                      <w:pPr>
                        <w:pStyle w:val="ListParagraph"/>
                        <w:numPr>
                          <w:ilvl w:val="1"/>
                          <w:numId w:val="18"/>
                        </w:numPr>
                        <w:spacing w:after="0" w:line="240" w:lineRule="auto"/>
                        <w:ind w:right="-126"/>
                        <w:rPr>
                          <w:rFonts w:ascii="Arial" w:hAnsi="Arial" w:cs="Arial"/>
                          <w:i/>
                          <w:iCs/>
                          <w:sz w:val="20"/>
                          <w:szCs w:val="20"/>
                        </w:rPr>
                      </w:pPr>
                      <w:hyperlink r:id="rId33" w:history="1">
                        <w:r w:rsidRPr="00626C8F">
                          <w:rPr>
                            <w:rStyle w:val="Hyperlink"/>
                            <w:rFonts w:ascii="Arial" w:hAnsi="Arial" w:cs="Arial"/>
                            <w:i/>
                            <w:iCs/>
                            <w:sz w:val="20"/>
                            <w:szCs w:val="20"/>
                          </w:rPr>
                          <w:t>Develop creative and critical thinking.</w:t>
                        </w:r>
                      </w:hyperlink>
                      <w:r w:rsidRPr="00626C8F">
                        <w:rPr>
                          <w:rFonts w:ascii="Arial" w:hAnsi="Arial" w:cs="Arial"/>
                          <w:i/>
                          <w:iCs/>
                          <w:sz w:val="20"/>
                          <w:szCs w:val="20"/>
                        </w:rPr>
                        <w:t> (CCL)</w:t>
                      </w:r>
                    </w:p>
                    <w:p w14:paraId="4653B600" w14:textId="77777777" w:rsidR="00441834" w:rsidRPr="00626C8F" w:rsidRDefault="00441834" w:rsidP="00441834">
                      <w:pPr>
                        <w:pStyle w:val="ListParagraph"/>
                        <w:numPr>
                          <w:ilvl w:val="1"/>
                          <w:numId w:val="18"/>
                        </w:numPr>
                        <w:spacing w:after="0" w:line="240" w:lineRule="auto"/>
                        <w:ind w:right="-126"/>
                        <w:rPr>
                          <w:rFonts w:ascii="Arial" w:hAnsi="Arial" w:cs="Arial"/>
                          <w:i/>
                          <w:iCs/>
                          <w:sz w:val="20"/>
                          <w:szCs w:val="20"/>
                        </w:rPr>
                      </w:pPr>
                      <w:hyperlink r:id="rId34" w:history="1">
                        <w:r w:rsidRPr="00626C8F">
                          <w:rPr>
                            <w:rStyle w:val="Hyperlink"/>
                            <w:rFonts w:ascii="Arial" w:hAnsi="Arial" w:cs="Arial"/>
                            <w:i/>
                            <w:iCs/>
                            <w:sz w:val="20"/>
                            <w:szCs w:val="20"/>
                          </w:rPr>
                          <w:t>Increase foundational knowledge of the social sciences, humanities, or the arts.</w:t>
                        </w:r>
                      </w:hyperlink>
                      <w:r w:rsidRPr="00626C8F">
                        <w:rPr>
                          <w:rFonts w:ascii="Arial" w:hAnsi="Arial" w:cs="Arial"/>
                          <w:i/>
                          <w:iCs/>
                          <w:sz w:val="20"/>
                          <w:szCs w:val="20"/>
                        </w:rPr>
                        <w:t> (IFKL)</w:t>
                      </w:r>
                    </w:p>
                    <w:p w14:paraId="147A04BB" w14:textId="77777777" w:rsidR="00441834" w:rsidRPr="00626C8F" w:rsidRDefault="00441834" w:rsidP="00441834">
                      <w:pPr>
                        <w:pStyle w:val="ListParagraph"/>
                        <w:numPr>
                          <w:ilvl w:val="1"/>
                          <w:numId w:val="18"/>
                        </w:numPr>
                        <w:spacing w:after="0" w:line="240" w:lineRule="auto"/>
                        <w:ind w:right="-126"/>
                        <w:rPr>
                          <w:rFonts w:ascii="Arial" w:hAnsi="Arial" w:cs="Arial"/>
                          <w:i/>
                          <w:iCs/>
                          <w:sz w:val="20"/>
                          <w:szCs w:val="20"/>
                        </w:rPr>
                      </w:pPr>
                      <w:hyperlink r:id="rId35" w:history="1">
                        <w:r w:rsidRPr="00626C8F">
                          <w:rPr>
                            <w:rStyle w:val="Hyperlink"/>
                            <w:rFonts w:ascii="Arial" w:hAnsi="Arial" w:cs="Arial"/>
                            <w:i/>
                            <w:iCs/>
                            <w:sz w:val="20"/>
                            <w:szCs w:val="20"/>
                          </w:rPr>
                          <w:t>Increase foundational knowledge of the sciences, social sciences, or the arts.</w:t>
                        </w:r>
                      </w:hyperlink>
                      <w:r w:rsidRPr="00626C8F">
                        <w:rPr>
                          <w:rFonts w:ascii="Arial" w:hAnsi="Arial" w:cs="Arial"/>
                          <w:i/>
                          <w:iCs/>
                          <w:sz w:val="20"/>
                          <w:szCs w:val="20"/>
                        </w:rPr>
                        <w:t> (IFKL)</w:t>
                      </w:r>
                    </w:p>
                    <w:p w14:paraId="28142E89" w14:textId="77777777" w:rsidR="00441834" w:rsidRPr="00626C8F" w:rsidRDefault="00441834" w:rsidP="00441834">
                      <w:pPr>
                        <w:pStyle w:val="ListParagraph"/>
                        <w:numPr>
                          <w:ilvl w:val="1"/>
                          <w:numId w:val="18"/>
                        </w:numPr>
                        <w:spacing w:after="0" w:line="240" w:lineRule="auto"/>
                        <w:ind w:right="-126"/>
                        <w:rPr>
                          <w:rFonts w:ascii="Arial" w:hAnsi="Arial" w:cs="Arial"/>
                          <w:i/>
                          <w:iCs/>
                          <w:sz w:val="20"/>
                          <w:szCs w:val="20"/>
                        </w:rPr>
                      </w:pPr>
                      <w:hyperlink r:id="rId36" w:history="1">
                        <w:r w:rsidRPr="00626C8F">
                          <w:rPr>
                            <w:rStyle w:val="Hyperlink"/>
                            <w:rFonts w:ascii="Arial" w:hAnsi="Arial" w:cs="Arial"/>
                            <w:i/>
                            <w:iCs/>
                            <w:sz w:val="20"/>
                            <w:szCs w:val="20"/>
                          </w:rPr>
                          <w:t>Develop understanding and practices for personal wellness.</w:t>
                        </w:r>
                      </w:hyperlink>
                      <w:r w:rsidRPr="00626C8F">
                        <w:rPr>
                          <w:rFonts w:ascii="Arial" w:hAnsi="Arial" w:cs="Arial"/>
                          <w:i/>
                          <w:iCs/>
                          <w:sz w:val="20"/>
                          <w:szCs w:val="20"/>
                        </w:rPr>
                        <w:t> (PWL)</w:t>
                      </w:r>
                    </w:p>
                    <w:p w14:paraId="294A04E1" w14:textId="77777777" w:rsidR="00441834" w:rsidRPr="00626C8F" w:rsidRDefault="00441834" w:rsidP="00441834">
                      <w:pPr>
                        <w:pStyle w:val="ListParagraph"/>
                        <w:numPr>
                          <w:ilvl w:val="1"/>
                          <w:numId w:val="18"/>
                        </w:numPr>
                        <w:spacing w:after="0" w:line="240" w:lineRule="auto"/>
                        <w:ind w:right="-126"/>
                        <w:rPr>
                          <w:rFonts w:ascii="Arial" w:hAnsi="Arial" w:cs="Arial"/>
                          <w:i/>
                          <w:iCs/>
                          <w:sz w:val="20"/>
                          <w:szCs w:val="20"/>
                        </w:rPr>
                      </w:pPr>
                      <w:hyperlink r:id="rId37" w:history="1">
                        <w:r w:rsidRPr="00626C8F">
                          <w:rPr>
                            <w:rStyle w:val="Hyperlink"/>
                            <w:rFonts w:ascii="Arial" w:hAnsi="Arial" w:cs="Arial"/>
                            <w:i/>
                            <w:iCs/>
                            <w:sz w:val="20"/>
                            <w:szCs w:val="20"/>
                          </w:rPr>
                          <w:t>Demonstrate familiarity with a language other than English and/or the culture associated with it.</w:t>
                        </w:r>
                      </w:hyperlink>
                      <w:r w:rsidRPr="00626C8F">
                        <w:rPr>
                          <w:rFonts w:ascii="Arial" w:hAnsi="Arial" w:cs="Arial"/>
                          <w:i/>
                          <w:iCs/>
                          <w:sz w:val="20"/>
                          <w:szCs w:val="20"/>
                        </w:rPr>
                        <w:t> (LCL)</w:t>
                      </w:r>
                    </w:p>
                    <w:p w14:paraId="17A9EDAE" w14:textId="77777777" w:rsidR="00441834" w:rsidRPr="00626C8F" w:rsidRDefault="00441834" w:rsidP="00441834">
                      <w:pPr>
                        <w:pStyle w:val="ListParagraph"/>
                        <w:numPr>
                          <w:ilvl w:val="1"/>
                          <w:numId w:val="18"/>
                        </w:numPr>
                        <w:spacing w:after="0" w:line="240" w:lineRule="auto"/>
                        <w:ind w:right="-126"/>
                        <w:rPr>
                          <w:rFonts w:ascii="Arial" w:hAnsi="Arial" w:cs="Arial"/>
                          <w:i/>
                          <w:iCs/>
                          <w:sz w:val="20"/>
                          <w:szCs w:val="20"/>
                        </w:rPr>
                      </w:pPr>
                      <w:hyperlink r:id="rId38" w:history="1">
                        <w:r w:rsidRPr="00626C8F">
                          <w:rPr>
                            <w:rStyle w:val="Hyperlink"/>
                            <w:rFonts w:ascii="Arial" w:hAnsi="Arial" w:cs="Arial"/>
                            <w:i/>
                            <w:iCs/>
                            <w:sz w:val="20"/>
                            <w:szCs w:val="20"/>
                          </w:rPr>
                          <w:t>Demonstrate and apply scientific literacy.</w:t>
                        </w:r>
                      </w:hyperlink>
                      <w:r w:rsidRPr="00626C8F">
                        <w:rPr>
                          <w:rFonts w:ascii="Arial" w:hAnsi="Arial" w:cs="Arial"/>
                          <w:i/>
                          <w:iCs/>
                          <w:sz w:val="20"/>
                          <w:szCs w:val="20"/>
                        </w:rPr>
                        <w:t> (SLL)</w:t>
                      </w:r>
                    </w:p>
                    <w:p w14:paraId="6D0FD9B1" w14:textId="77777777" w:rsidR="00441834" w:rsidRPr="00626C8F" w:rsidRDefault="00441834" w:rsidP="00441834">
                      <w:pPr>
                        <w:pStyle w:val="ListParagraph"/>
                        <w:numPr>
                          <w:ilvl w:val="1"/>
                          <w:numId w:val="18"/>
                        </w:numPr>
                        <w:spacing w:after="0" w:line="240" w:lineRule="auto"/>
                        <w:ind w:right="-126"/>
                        <w:rPr>
                          <w:rFonts w:ascii="Arial" w:hAnsi="Arial" w:cs="Arial"/>
                          <w:i/>
                          <w:iCs/>
                          <w:sz w:val="20"/>
                          <w:szCs w:val="20"/>
                        </w:rPr>
                      </w:pPr>
                      <w:hyperlink r:id="rId39" w:history="1">
                        <w:r w:rsidRPr="00626C8F">
                          <w:rPr>
                            <w:rStyle w:val="Hyperlink"/>
                            <w:rFonts w:ascii="Arial" w:hAnsi="Arial" w:cs="Arial"/>
                            <w:i/>
                            <w:iCs/>
                            <w:sz w:val="20"/>
                            <w:szCs w:val="20"/>
                          </w:rPr>
                          <w:t>Demonstrate and apply scientific literacy with a lab.</w:t>
                        </w:r>
                      </w:hyperlink>
                      <w:r w:rsidRPr="00626C8F">
                        <w:rPr>
                          <w:rFonts w:ascii="Arial" w:hAnsi="Arial" w:cs="Arial"/>
                          <w:i/>
                          <w:iCs/>
                          <w:sz w:val="20"/>
                          <w:szCs w:val="20"/>
                        </w:rPr>
                        <w:t> (SLL)</w:t>
                      </w:r>
                    </w:p>
                    <w:p w14:paraId="141F3EF5" w14:textId="77777777" w:rsidR="00441834" w:rsidRPr="00626C8F" w:rsidRDefault="00441834" w:rsidP="00441834">
                      <w:pPr>
                        <w:pStyle w:val="ListParagraph"/>
                        <w:numPr>
                          <w:ilvl w:val="1"/>
                          <w:numId w:val="18"/>
                        </w:numPr>
                        <w:spacing w:after="0" w:line="240" w:lineRule="auto"/>
                        <w:ind w:right="-126"/>
                        <w:rPr>
                          <w:rFonts w:ascii="Arial" w:hAnsi="Arial" w:cs="Arial"/>
                          <w:i/>
                          <w:iCs/>
                          <w:sz w:val="20"/>
                          <w:szCs w:val="20"/>
                        </w:rPr>
                      </w:pPr>
                      <w:hyperlink r:id="rId40" w:history="1">
                        <w:r w:rsidRPr="00626C8F">
                          <w:rPr>
                            <w:rStyle w:val="Hyperlink"/>
                            <w:rFonts w:ascii="Arial" w:hAnsi="Arial" w:cs="Arial"/>
                            <w:i/>
                            <w:iCs/>
                            <w:sz w:val="20"/>
                            <w:szCs w:val="20"/>
                          </w:rPr>
                          <w:t>Apply ethical, critical, and informed thought within or across disciplines.</w:t>
                        </w:r>
                      </w:hyperlink>
                      <w:r w:rsidRPr="00626C8F">
                        <w:rPr>
                          <w:rFonts w:ascii="Arial" w:hAnsi="Arial" w:cs="Arial"/>
                          <w:i/>
                          <w:iCs/>
                          <w:sz w:val="20"/>
                          <w:szCs w:val="20"/>
                        </w:rPr>
                        <w:t> (ECL)</w:t>
                      </w:r>
                    </w:p>
                    <w:p w14:paraId="0DBF06D0" w14:textId="77777777" w:rsidR="00441834" w:rsidRPr="00626C8F" w:rsidRDefault="00441834" w:rsidP="00441834">
                      <w:pPr>
                        <w:pStyle w:val="ListParagraph"/>
                        <w:numPr>
                          <w:ilvl w:val="1"/>
                          <w:numId w:val="18"/>
                        </w:numPr>
                        <w:spacing w:after="0" w:line="240" w:lineRule="auto"/>
                        <w:ind w:right="-126"/>
                        <w:rPr>
                          <w:rFonts w:ascii="Arial" w:hAnsi="Arial" w:cs="Arial"/>
                          <w:i/>
                          <w:iCs/>
                          <w:sz w:val="20"/>
                          <w:szCs w:val="20"/>
                        </w:rPr>
                      </w:pPr>
                      <w:hyperlink r:id="rId41" w:history="1">
                        <w:r w:rsidRPr="00626C8F">
                          <w:rPr>
                            <w:rStyle w:val="Hyperlink"/>
                            <w:rFonts w:ascii="Arial" w:hAnsi="Arial" w:cs="Arial"/>
                            <w:i/>
                            <w:iCs/>
                            <w:sz w:val="20"/>
                            <w:szCs w:val="20"/>
                          </w:rPr>
                          <w:t>Apply different methods of intellectual inquiry, investigation, and discovery.</w:t>
                        </w:r>
                      </w:hyperlink>
                      <w:r w:rsidRPr="00626C8F">
                        <w:rPr>
                          <w:rFonts w:ascii="Arial" w:hAnsi="Arial" w:cs="Arial"/>
                          <w:i/>
                          <w:iCs/>
                          <w:sz w:val="20"/>
                          <w:szCs w:val="20"/>
                        </w:rPr>
                        <w:t> (IIL)</w:t>
                      </w:r>
                    </w:p>
                    <w:p w14:paraId="747509D0" w14:textId="77777777" w:rsidR="00441834" w:rsidRPr="00626C8F" w:rsidRDefault="00441834" w:rsidP="00441834">
                      <w:pPr>
                        <w:pStyle w:val="ListParagraph"/>
                        <w:numPr>
                          <w:ilvl w:val="1"/>
                          <w:numId w:val="18"/>
                        </w:numPr>
                        <w:spacing w:after="0" w:line="240" w:lineRule="auto"/>
                        <w:ind w:right="-126"/>
                        <w:rPr>
                          <w:rFonts w:ascii="Arial" w:hAnsi="Arial" w:cs="Arial"/>
                          <w:i/>
                          <w:iCs/>
                          <w:sz w:val="20"/>
                          <w:szCs w:val="20"/>
                        </w:rPr>
                      </w:pPr>
                      <w:hyperlink r:id="rId42" w:history="1">
                        <w:r w:rsidRPr="00626C8F">
                          <w:rPr>
                            <w:rStyle w:val="Hyperlink"/>
                            <w:rFonts w:ascii="Arial" w:hAnsi="Arial" w:cs="Arial"/>
                            <w:i/>
                            <w:iCs/>
                            <w:sz w:val="20"/>
                            <w:szCs w:val="20"/>
                          </w:rPr>
                          <w:t>Develop global awareness and international perspectives.</w:t>
                        </w:r>
                      </w:hyperlink>
                      <w:r w:rsidRPr="00626C8F">
                        <w:rPr>
                          <w:rFonts w:ascii="Arial" w:hAnsi="Arial" w:cs="Arial"/>
                          <w:i/>
                          <w:iCs/>
                          <w:sz w:val="20"/>
                          <w:szCs w:val="20"/>
                        </w:rPr>
                        <w:t> (GAL)</w:t>
                      </w:r>
                    </w:p>
                    <w:p w14:paraId="49066FDE" w14:textId="77777777" w:rsidR="00441834" w:rsidRPr="00626C8F" w:rsidRDefault="00441834" w:rsidP="00441834">
                      <w:pPr>
                        <w:pStyle w:val="ListParagraph"/>
                        <w:numPr>
                          <w:ilvl w:val="1"/>
                          <w:numId w:val="18"/>
                        </w:numPr>
                        <w:spacing w:after="0" w:line="240" w:lineRule="auto"/>
                        <w:ind w:right="-126"/>
                        <w:rPr>
                          <w:rFonts w:ascii="Arial" w:hAnsi="Arial" w:cs="Arial"/>
                          <w:i/>
                          <w:iCs/>
                          <w:sz w:val="20"/>
                          <w:szCs w:val="20"/>
                        </w:rPr>
                      </w:pPr>
                      <w:hyperlink r:id="rId43" w:history="1">
                        <w:r w:rsidRPr="00626C8F">
                          <w:rPr>
                            <w:rStyle w:val="Hyperlink"/>
                            <w:rFonts w:ascii="Arial" w:hAnsi="Arial" w:cs="Arial"/>
                            <w:i/>
                            <w:iCs/>
                            <w:sz w:val="20"/>
                            <w:szCs w:val="20"/>
                          </w:rPr>
                          <w:t>Work both independently and in collaboration with others to achieve goals.</w:t>
                        </w:r>
                      </w:hyperlink>
                      <w:r w:rsidRPr="00626C8F">
                        <w:rPr>
                          <w:rFonts w:ascii="Arial" w:hAnsi="Arial" w:cs="Arial"/>
                          <w:i/>
                          <w:iCs/>
                          <w:sz w:val="20"/>
                          <w:szCs w:val="20"/>
                        </w:rPr>
                        <w:t> (WIL)</w:t>
                      </w:r>
                    </w:p>
                    <w:p w14:paraId="16FE6281" w14:textId="77777777" w:rsidR="00441834" w:rsidRPr="00626C8F" w:rsidRDefault="00441834" w:rsidP="00441834">
                      <w:pPr>
                        <w:pStyle w:val="ListParagraph"/>
                        <w:numPr>
                          <w:ilvl w:val="1"/>
                          <w:numId w:val="18"/>
                        </w:numPr>
                        <w:spacing w:after="0" w:line="240" w:lineRule="auto"/>
                        <w:ind w:right="-126"/>
                        <w:rPr>
                          <w:rFonts w:ascii="Arial" w:hAnsi="Arial" w:cs="Arial"/>
                          <w:i/>
                          <w:iCs/>
                          <w:sz w:val="20"/>
                          <w:szCs w:val="20"/>
                        </w:rPr>
                      </w:pPr>
                      <w:hyperlink r:id="rId44" w:history="1">
                        <w:r w:rsidRPr="00626C8F">
                          <w:rPr>
                            <w:rStyle w:val="Hyperlink"/>
                            <w:rFonts w:ascii="Arial" w:hAnsi="Arial" w:cs="Arial"/>
                            <w:i/>
                            <w:iCs/>
                            <w:sz w:val="20"/>
                            <w:szCs w:val="20"/>
                          </w:rPr>
                          <w:t>Develop sensitivity to diversity and inclusion.</w:t>
                        </w:r>
                      </w:hyperlink>
                      <w:r w:rsidRPr="00626C8F">
                        <w:rPr>
                          <w:rFonts w:ascii="Arial" w:hAnsi="Arial" w:cs="Arial"/>
                          <w:i/>
                          <w:iCs/>
                          <w:sz w:val="20"/>
                          <w:szCs w:val="20"/>
                        </w:rPr>
                        <w:t> (DIL)</w:t>
                      </w:r>
                    </w:p>
                    <w:p w14:paraId="3815B3F3" w14:textId="77777777" w:rsidR="00441834" w:rsidRPr="00626C8F" w:rsidRDefault="00441834" w:rsidP="00441834">
                      <w:pPr>
                        <w:pStyle w:val="ListParagraph"/>
                        <w:numPr>
                          <w:ilvl w:val="1"/>
                          <w:numId w:val="18"/>
                        </w:numPr>
                        <w:spacing w:after="0" w:line="240" w:lineRule="auto"/>
                        <w:ind w:right="-126"/>
                        <w:rPr>
                          <w:rFonts w:ascii="Arial" w:hAnsi="Arial" w:cs="Arial"/>
                          <w:i/>
                          <w:iCs/>
                          <w:sz w:val="20"/>
                          <w:szCs w:val="20"/>
                        </w:rPr>
                      </w:pPr>
                      <w:hyperlink r:id="rId45" w:history="1">
                        <w:r w:rsidRPr="00626C8F">
                          <w:rPr>
                            <w:rStyle w:val="Hyperlink"/>
                            <w:rFonts w:ascii="Arial" w:hAnsi="Arial" w:cs="Arial"/>
                            <w:i/>
                            <w:iCs/>
                            <w:sz w:val="20"/>
                            <w:szCs w:val="20"/>
                          </w:rPr>
                          <w:t>Develop practices for planetary sustainability.</w:t>
                        </w:r>
                      </w:hyperlink>
                      <w:r w:rsidRPr="00626C8F">
                        <w:rPr>
                          <w:rFonts w:ascii="Arial" w:hAnsi="Arial" w:cs="Arial"/>
                          <w:i/>
                          <w:iCs/>
                          <w:sz w:val="20"/>
                          <w:szCs w:val="20"/>
                        </w:rPr>
                        <w:t> (PSL)</w:t>
                      </w:r>
                    </w:p>
                    <w:p w14:paraId="33A536E3" w14:textId="77777777" w:rsidR="00441834" w:rsidRDefault="00441834" w:rsidP="00441834"/>
                  </w:txbxContent>
                </v:textbox>
              </v:shape>
            </w:pict>
          </mc:Fallback>
        </mc:AlternateContent>
      </w:r>
    </w:p>
    <w:p w14:paraId="46FF41DE" w14:textId="77777777" w:rsidR="00441834" w:rsidRDefault="00441834" w:rsidP="00441834">
      <w:pPr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br w:type="page"/>
      </w:r>
    </w:p>
    <w:p w14:paraId="5BEF36D4" w14:textId="035665D5" w:rsidR="005B2D29" w:rsidRPr="00A9461C" w:rsidRDefault="005B2D29" w:rsidP="00186F00">
      <w:pPr>
        <w:pBdr>
          <w:bottom w:val="single" w:sz="4" w:space="1" w:color="auto"/>
        </w:pBdr>
        <w:spacing w:after="0" w:line="240" w:lineRule="auto"/>
        <w:jc w:val="center"/>
        <w:rPr>
          <w:rFonts w:ascii="Arial" w:hAnsi="Arial" w:cs="Arial"/>
          <w:b/>
          <w:color w:val="000000" w:themeColor="text1"/>
          <w:sz w:val="20"/>
          <w:szCs w:val="20"/>
        </w:rPr>
      </w:pPr>
    </w:p>
    <w:p w14:paraId="506CFA9E" w14:textId="0CE9E9C5" w:rsidR="00526C57" w:rsidRPr="00A81B32" w:rsidRDefault="004361AF" w:rsidP="00D33754">
      <w:pPr>
        <w:pBdr>
          <w:bottom w:val="single" w:sz="4" w:space="1" w:color="auto"/>
        </w:pBdr>
        <w:spacing w:after="0" w:line="240" w:lineRule="auto"/>
        <w:rPr>
          <w:rFonts w:ascii="Arial" w:hAnsi="Arial" w:cs="Arial"/>
          <w:b/>
          <w:color w:val="000000" w:themeColor="text1"/>
          <w:sz w:val="28"/>
          <w:szCs w:val="28"/>
        </w:rPr>
      </w:pPr>
      <w:r w:rsidRPr="00A81B32">
        <w:rPr>
          <w:rFonts w:ascii="Arial" w:hAnsi="Arial" w:cs="Arial"/>
          <w:b/>
          <w:color w:val="000000" w:themeColor="text1"/>
          <w:sz w:val="28"/>
          <w:szCs w:val="28"/>
        </w:rPr>
        <w:t>Level I</w:t>
      </w:r>
      <w:proofErr w:type="gramStart"/>
      <w:r w:rsidR="0039747B" w:rsidRPr="00A81B32">
        <w:rPr>
          <w:rFonts w:ascii="Arial" w:hAnsi="Arial" w:cs="Arial"/>
          <w:b/>
          <w:color w:val="000000" w:themeColor="text1"/>
          <w:sz w:val="28"/>
          <w:szCs w:val="28"/>
        </w:rPr>
        <w:t xml:space="preserve">:  </w:t>
      </w:r>
      <w:r w:rsidR="00526C57" w:rsidRPr="00A81B32">
        <w:rPr>
          <w:rFonts w:ascii="Arial" w:hAnsi="Arial" w:cs="Arial"/>
          <w:b/>
          <w:color w:val="000000" w:themeColor="text1"/>
          <w:sz w:val="28"/>
          <w:szCs w:val="28"/>
        </w:rPr>
        <w:t>Foundations</w:t>
      </w:r>
      <w:proofErr w:type="gramEnd"/>
    </w:p>
    <w:p w14:paraId="7FD7611A" w14:textId="77777777" w:rsidR="00BE1A81" w:rsidRPr="00A9461C" w:rsidRDefault="00BE1A81" w:rsidP="00BE1A81">
      <w:pPr>
        <w:spacing w:after="0" w:line="240" w:lineRule="auto"/>
        <w:ind w:left="720" w:hanging="720"/>
        <w:jc w:val="center"/>
        <w:rPr>
          <w:rFonts w:ascii="Arial" w:hAnsi="Arial" w:cs="Arial"/>
          <w:b/>
          <w:color w:val="000000" w:themeColor="text1"/>
          <w:sz w:val="20"/>
          <w:szCs w:val="20"/>
        </w:rPr>
      </w:pPr>
    </w:p>
    <w:p w14:paraId="46B409A0" w14:textId="413C88AD" w:rsidR="002D3CBB" w:rsidRPr="001F49F5" w:rsidRDefault="007E39A7" w:rsidP="001F6650">
      <w:pPr>
        <w:spacing w:after="0" w:line="240" w:lineRule="auto"/>
        <w:ind w:left="720" w:hanging="720"/>
        <w:jc w:val="center"/>
        <w:rPr>
          <w:rFonts w:ascii="Arial" w:hAnsi="Arial" w:cs="Arial"/>
          <w:b/>
          <w:color w:val="000000" w:themeColor="text1"/>
          <w:sz w:val="18"/>
          <w:szCs w:val="18"/>
        </w:rPr>
      </w:pPr>
      <w:r w:rsidRPr="001F49F5">
        <w:rPr>
          <w:rFonts w:ascii="Arial" w:hAnsi="Arial" w:cs="Arial"/>
          <w:b/>
          <w:color w:val="000000" w:themeColor="text1"/>
          <w:sz w:val="18"/>
          <w:szCs w:val="18"/>
        </w:rPr>
        <w:t xml:space="preserve">Level I: </w:t>
      </w:r>
      <w:r w:rsidR="00C51460" w:rsidRPr="001F49F5">
        <w:rPr>
          <w:rFonts w:ascii="Arial" w:hAnsi="Arial" w:cs="Arial"/>
          <w:b/>
          <w:color w:val="000000" w:themeColor="text1"/>
          <w:sz w:val="18"/>
          <w:szCs w:val="18"/>
        </w:rPr>
        <w:t xml:space="preserve">Writing 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584"/>
        <w:gridCol w:w="2201"/>
        <w:gridCol w:w="6643"/>
      </w:tblGrid>
      <w:tr w:rsidR="001F49F5" w:rsidRPr="001F49F5" w14:paraId="61F5201C" w14:textId="77777777" w:rsidTr="02C8521B">
        <w:trPr>
          <w:trHeight w:val="284"/>
        </w:trPr>
        <w:tc>
          <w:tcPr>
            <w:tcW w:w="9428" w:type="dxa"/>
            <w:gridSpan w:val="3"/>
          </w:tcPr>
          <w:p w14:paraId="51CFE03F" w14:textId="63472453" w:rsidR="001F49F5" w:rsidRPr="001F49F5" w:rsidRDefault="001F49F5" w:rsidP="00616B82">
            <w:pPr>
              <w:rPr>
                <w:rFonts w:ascii="Arial" w:hAnsi="Arial" w:cs="Arial"/>
                <w:b/>
                <w:bCs/>
                <w:color w:val="000000" w:themeColor="text1"/>
                <w:sz w:val="13"/>
                <w:szCs w:val="13"/>
              </w:rPr>
            </w:pPr>
            <w:r w:rsidRPr="001F49F5">
              <w:rPr>
                <w:rFonts w:ascii="Arial" w:hAnsi="Arial" w:cs="Arial"/>
                <w:b/>
                <w:bCs/>
                <w:color w:val="000000" w:themeColor="text1"/>
                <w:sz w:val="13"/>
                <w:szCs w:val="13"/>
              </w:rPr>
              <w:t xml:space="preserve">COURSE </w:t>
            </w:r>
            <w:r w:rsidRPr="001F49F5">
              <w:rPr>
                <w:rFonts w:ascii="Arial" w:hAnsi="Arial" w:cs="Arial"/>
                <w:i/>
                <w:iCs/>
                <w:color w:val="000000" w:themeColor="text1"/>
                <w:sz w:val="13"/>
                <w:szCs w:val="13"/>
              </w:rPr>
              <w:t>(PREFIX, NUMBER, TITLE)</w:t>
            </w:r>
          </w:p>
          <w:p w14:paraId="119A27CA" w14:textId="230CC189" w:rsidR="001F49F5" w:rsidRPr="001F49F5" w:rsidRDefault="001F49F5" w:rsidP="00616B82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  <w:tr w:rsidR="001F49F5" w:rsidRPr="001F49F5" w14:paraId="0B92429F" w14:textId="77777777" w:rsidTr="02C8521B">
        <w:trPr>
          <w:trHeight w:val="283"/>
        </w:trPr>
        <w:tc>
          <w:tcPr>
            <w:tcW w:w="9428" w:type="dxa"/>
            <w:gridSpan w:val="3"/>
          </w:tcPr>
          <w:p w14:paraId="5B4EB777" w14:textId="77777777" w:rsidR="001F49F5" w:rsidRPr="001F49F5" w:rsidRDefault="001F49F5" w:rsidP="00616B82">
            <w:pPr>
              <w:rPr>
                <w:rFonts w:ascii="Arial" w:hAnsi="Arial" w:cs="Arial"/>
                <w:b/>
                <w:bCs/>
                <w:color w:val="000000" w:themeColor="text1"/>
                <w:sz w:val="13"/>
                <w:szCs w:val="13"/>
              </w:rPr>
            </w:pPr>
            <w:r w:rsidRPr="001F49F5">
              <w:rPr>
                <w:rFonts w:ascii="Arial" w:hAnsi="Arial" w:cs="Arial"/>
                <w:b/>
                <w:bCs/>
                <w:color w:val="000000" w:themeColor="text1"/>
                <w:sz w:val="13"/>
                <w:szCs w:val="13"/>
              </w:rPr>
              <w:t>FACULTY MEMBER/COURSE COORDINATOR</w:t>
            </w:r>
          </w:p>
          <w:p w14:paraId="7DB7B471" w14:textId="49EE9A36" w:rsidR="001F49F5" w:rsidRPr="001F49F5" w:rsidRDefault="001F49F5" w:rsidP="00616B82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  <w:tr w:rsidR="00616B82" w:rsidRPr="001F49F5" w14:paraId="2CA2CA48" w14:textId="77777777" w:rsidTr="02C8521B">
        <w:trPr>
          <w:trHeight w:val="257"/>
        </w:trPr>
        <w:tc>
          <w:tcPr>
            <w:tcW w:w="9428" w:type="dxa"/>
            <w:gridSpan w:val="3"/>
            <w:tcBorders>
              <w:bottom w:val="single" w:sz="12" w:space="0" w:color="auto"/>
            </w:tcBorders>
          </w:tcPr>
          <w:p w14:paraId="698C9DF8" w14:textId="583D2529" w:rsidR="00616B82" w:rsidRPr="001F49F5" w:rsidRDefault="21A1E550" w:rsidP="02C8521B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2C8521B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Briefly describe how the course </w:t>
            </w:r>
            <w:r w:rsidR="20793DF3" w:rsidRPr="02C8521B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will </w:t>
            </w:r>
            <w:r w:rsidRPr="02C8521B">
              <w:rPr>
                <w:rFonts w:ascii="Arial" w:hAnsi="Arial" w:cs="Arial"/>
                <w:color w:val="000000" w:themeColor="text1"/>
                <w:sz w:val="18"/>
                <w:szCs w:val="18"/>
              </w:rPr>
              <w:t>meet the intent</w:t>
            </w:r>
            <w:r w:rsidR="002D3CBB" w:rsidRPr="02C8521B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of the</w:t>
            </w:r>
            <w:r w:rsidR="3415BFA9" w:rsidRPr="02C8521B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WES</w:t>
            </w:r>
            <w:r w:rsidR="2CC39678" w:rsidRPr="02C8521B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student </w:t>
            </w:r>
            <w:r w:rsidR="543CFCCF" w:rsidRPr="02C8521B">
              <w:rPr>
                <w:rFonts w:ascii="Arial" w:hAnsi="Arial" w:cs="Arial"/>
                <w:color w:val="000000" w:themeColor="text1"/>
                <w:sz w:val="18"/>
                <w:szCs w:val="18"/>
              </w:rPr>
              <w:t>l</w:t>
            </w:r>
            <w:r w:rsidR="5FF8F96D" w:rsidRPr="02C8521B">
              <w:rPr>
                <w:rFonts w:ascii="Arial" w:hAnsi="Arial" w:cs="Arial"/>
                <w:color w:val="000000" w:themeColor="text1"/>
                <w:sz w:val="18"/>
                <w:szCs w:val="18"/>
              </w:rPr>
              <w:t>earning outcomes</w:t>
            </w:r>
            <w:r w:rsidR="34029CD6" w:rsidRPr="02C8521B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for Level I: Writing,</w:t>
            </w:r>
            <w:r w:rsidR="5FF8F96D" w:rsidRPr="02C8521B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as linked </w:t>
            </w:r>
            <w:hyperlink r:id="rId46">
              <w:r w:rsidR="5FF8F96D" w:rsidRPr="02C8521B">
                <w:rPr>
                  <w:rStyle w:val="Hyperlink"/>
                  <w:rFonts w:ascii="Arial" w:hAnsi="Arial" w:cs="Arial"/>
                  <w:sz w:val="18"/>
                  <w:szCs w:val="18"/>
                </w:rPr>
                <w:t>here</w:t>
              </w:r>
            </w:hyperlink>
            <w:r w:rsidR="5FF8F96D" w:rsidRPr="02C8521B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. </w:t>
            </w:r>
          </w:p>
          <w:p w14:paraId="3F794C51" w14:textId="77777777" w:rsidR="00616B82" w:rsidRPr="001F49F5" w:rsidRDefault="00616B82" w:rsidP="00616B82">
            <w:pPr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</w:p>
          <w:p w14:paraId="41D7C2F1" w14:textId="77777777" w:rsidR="00616B82" w:rsidRPr="001F49F5" w:rsidRDefault="00616B82" w:rsidP="00616B82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  <w:p w14:paraId="6CBD1385" w14:textId="77777777" w:rsidR="00616B82" w:rsidRPr="001F49F5" w:rsidRDefault="00616B82" w:rsidP="00616B82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</w:p>
        </w:tc>
      </w:tr>
      <w:tr w:rsidR="007E39A7" w:rsidRPr="001F49F5" w14:paraId="23769932" w14:textId="77777777" w:rsidTr="02C8521B">
        <w:trPr>
          <w:trHeight w:val="257"/>
        </w:trPr>
        <w:tc>
          <w:tcPr>
            <w:tcW w:w="9428" w:type="dxa"/>
            <w:gridSpan w:val="3"/>
            <w:tcBorders>
              <w:bottom w:val="single" w:sz="12" w:space="0" w:color="auto"/>
            </w:tcBorders>
          </w:tcPr>
          <w:p w14:paraId="3E85861B" w14:textId="680ED75D" w:rsidR="004960C4" w:rsidRPr="001F49F5" w:rsidRDefault="007E39A7" w:rsidP="7180D374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7180D374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>Required SLOs</w:t>
            </w:r>
            <w:r w:rsidR="3415BFA9" w:rsidRPr="7180D374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 xml:space="preserve">: </w:t>
            </w:r>
            <w:r w:rsidR="3415BFA9" w:rsidRPr="7180D374">
              <w:rPr>
                <w:rFonts w:ascii="Arial" w:hAnsi="Arial" w:cs="Arial"/>
                <w:color w:val="000000" w:themeColor="text1"/>
                <w:sz w:val="18"/>
                <w:szCs w:val="18"/>
              </w:rPr>
              <w:t>In the appropriate boxes below, describe how the course will integrate WES assessment activities in relation to the identified SLO</w:t>
            </w:r>
            <w:r w:rsidR="78F503C9" w:rsidRPr="7180D374">
              <w:rPr>
                <w:rFonts w:ascii="Arial" w:hAnsi="Arial" w:cs="Arial"/>
                <w:color w:val="000000" w:themeColor="text1"/>
                <w:sz w:val="18"/>
                <w:szCs w:val="18"/>
              </w:rPr>
              <w:t>s</w:t>
            </w:r>
            <w:r w:rsidR="3415BFA9" w:rsidRPr="7180D374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. </w:t>
            </w:r>
            <w:r w:rsidR="3415BFA9" w:rsidRPr="7180D374">
              <w:rPr>
                <w:rFonts w:ascii="Arial" w:hAnsi="Arial" w:cs="Arial"/>
                <w:i/>
                <w:iCs/>
                <w:color w:val="000000" w:themeColor="text1"/>
                <w:sz w:val="18"/>
                <w:szCs w:val="18"/>
              </w:rPr>
              <w:t>Be sure to describe how the assessment activities will address key traits as described in the appropriate WES SLO Outcome Rubric</w:t>
            </w:r>
            <w:r w:rsidR="7099EC32" w:rsidRPr="7180D374">
              <w:rPr>
                <w:rFonts w:ascii="Arial" w:hAnsi="Arial" w:cs="Arial"/>
                <w:i/>
                <w:iCs/>
                <w:color w:val="000000" w:themeColor="text1"/>
                <w:sz w:val="18"/>
                <w:szCs w:val="18"/>
              </w:rPr>
              <w:t xml:space="preserve">, as linked </w:t>
            </w:r>
            <w:hyperlink r:id="rId47" w:history="1">
              <w:hyperlink r:id="rId48" w:history="1">
                <w:r w:rsidR="7099EC32" w:rsidRPr="7180D374">
                  <w:rPr>
                    <w:rStyle w:val="Hyperlink"/>
                    <w:rFonts w:ascii="Arial" w:hAnsi="Arial" w:cs="Arial"/>
                    <w:i/>
                    <w:iCs/>
                    <w:sz w:val="18"/>
                    <w:szCs w:val="18"/>
                  </w:rPr>
                  <w:t>here</w:t>
                </w:r>
              </w:hyperlink>
            </w:hyperlink>
            <w:r w:rsidR="7099EC32" w:rsidRPr="7180D374">
              <w:rPr>
                <w:sz w:val="18"/>
                <w:szCs w:val="18"/>
              </w:rPr>
              <w:t>.</w:t>
            </w:r>
            <w:r w:rsidR="3415BFA9" w:rsidRPr="7180D374">
              <w:rPr>
                <w:sz w:val="18"/>
                <w:szCs w:val="18"/>
              </w:rPr>
              <w:t xml:space="preserve"> </w:t>
            </w:r>
          </w:p>
        </w:tc>
      </w:tr>
      <w:tr w:rsidR="02C8521B" w14:paraId="7DF03C00" w14:textId="77777777" w:rsidTr="02C8521B">
        <w:trPr>
          <w:trHeight w:val="257"/>
        </w:trPr>
        <w:tc>
          <w:tcPr>
            <w:tcW w:w="584" w:type="dxa"/>
            <w:tcBorders>
              <w:top w:val="single" w:sz="12" w:space="0" w:color="auto"/>
            </w:tcBorders>
          </w:tcPr>
          <w:p w14:paraId="75AC80FF" w14:textId="0BF7F321" w:rsidR="02C8521B" w:rsidRDefault="02C8521B" w:rsidP="02C8521B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201" w:type="dxa"/>
            <w:tcBorders>
              <w:top w:val="single" w:sz="12" w:space="0" w:color="auto"/>
            </w:tcBorders>
          </w:tcPr>
          <w:p w14:paraId="0AAA2530" w14:textId="3CB325E6" w:rsidR="7F25A591" w:rsidRDefault="7F25A591" w:rsidP="02C8521B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2C8521B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>Required SLOs</w:t>
            </w:r>
          </w:p>
        </w:tc>
        <w:tc>
          <w:tcPr>
            <w:tcW w:w="6643" w:type="dxa"/>
            <w:tcBorders>
              <w:top w:val="single" w:sz="12" w:space="0" w:color="auto"/>
            </w:tcBorders>
          </w:tcPr>
          <w:p w14:paraId="1D0791AC" w14:textId="77777777" w:rsidR="00E675BB" w:rsidRDefault="00E675BB" w:rsidP="00E675BB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2C8521B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>Required SLOs. Describe each assessment for both SLOs in detail.</w:t>
            </w:r>
          </w:p>
          <w:p w14:paraId="48501053" w14:textId="4CBA2AC4" w:rsidR="7F25A591" w:rsidRDefault="7F25A591" w:rsidP="02C8521B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  <w:tr w:rsidR="00E56F5D" w:rsidRPr="001F49F5" w14:paraId="14CCD6F5" w14:textId="77777777" w:rsidTr="02C8521B">
        <w:trPr>
          <w:trHeight w:val="257"/>
        </w:trPr>
        <w:tc>
          <w:tcPr>
            <w:tcW w:w="584" w:type="dxa"/>
            <w:tcBorders>
              <w:top w:val="single" w:sz="12" w:space="0" w:color="auto"/>
            </w:tcBorders>
          </w:tcPr>
          <w:p w14:paraId="4078823E" w14:textId="5016BE05" w:rsidR="00E56F5D" w:rsidRPr="001F49F5" w:rsidRDefault="7F25A591" w:rsidP="7180D374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2C8521B">
              <w:rPr>
                <w:rFonts w:ascii="Arial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2201" w:type="dxa"/>
            <w:tcBorders>
              <w:top w:val="single" w:sz="12" w:space="0" w:color="auto"/>
            </w:tcBorders>
          </w:tcPr>
          <w:p w14:paraId="6A295CB6" w14:textId="41D920D0" w:rsidR="00E56F5D" w:rsidRPr="001F49F5" w:rsidRDefault="00E56F5D" w:rsidP="00BE1A81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hyperlink r:id="rId49">
              <w:r w:rsidRPr="02C8521B">
                <w:rPr>
                  <w:rStyle w:val="Hyperlink"/>
                  <w:rFonts w:ascii="Arial" w:hAnsi="Arial" w:cs="Arial"/>
                  <w:sz w:val="18"/>
                  <w:szCs w:val="18"/>
                </w:rPr>
                <w:t xml:space="preserve">Demonstrate effective and appropriate written </w:t>
              </w:r>
              <w:proofErr w:type="gramStart"/>
              <w:r w:rsidRPr="02C8521B">
                <w:rPr>
                  <w:rStyle w:val="Hyperlink"/>
                  <w:rFonts w:ascii="Arial" w:hAnsi="Arial" w:cs="Arial"/>
                  <w:sz w:val="18"/>
                  <w:szCs w:val="18"/>
                </w:rPr>
                <w:t>communication  (</w:t>
              </w:r>
              <w:proofErr w:type="gramEnd"/>
              <w:r w:rsidRPr="02C8521B">
                <w:rPr>
                  <w:rStyle w:val="Hyperlink"/>
                  <w:rFonts w:ascii="Arial" w:hAnsi="Arial" w:cs="Arial"/>
                  <w:sz w:val="18"/>
                  <w:szCs w:val="18"/>
                </w:rPr>
                <w:t>WCL)</w:t>
              </w:r>
            </w:hyperlink>
          </w:p>
        </w:tc>
        <w:tc>
          <w:tcPr>
            <w:tcW w:w="6643" w:type="dxa"/>
            <w:tcBorders>
              <w:top w:val="single" w:sz="12" w:space="0" w:color="auto"/>
            </w:tcBorders>
          </w:tcPr>
          <w:p w14:paraId="7950334C" w14:textId="4AE1D7B1" w:rsidR="00E56F5D" w:rsidRPr="001F49F5" w:rsidRDefault="00E56F5D" w:rsidP="00BE1A81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  <w:tr w:rsidR="00E56F5D" w:rsidRPr="001F49F5" w14:paraId="1306D55D" w14:textId="77777777" w:rsidTr="02C8521B">
        <w:trPr>
          <w:trHeight w:val="257"/>
        </w:trPr>
        <w:tc>
          <w:tcPr>
            <w:tcW w:w="584" w:type="dxa"/>
          </w:tcPr>
          <w:p w14:paraId="115F4182" w14:textId="4B0BD53F" w:rsidR="00E56F5D" w:rsidRPr="001F49F5" w:rsidRDefault="00E56F5D" w:rsidP="00BE1A81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2C8521B">
              <w:rPr>
                <w:rFonts w:ascii="Arial" w:hAnsi="Arial" w:cs="Arial"/>
                <w:color w:val="000000" w:themeColor="text1"/>
                <w:sz w:val="18"/>
                <w:szCs w:val="18"/>
              </w:rPr>
              <w:t>󠆈</w:t>
            </w:r>
            <w:r w:rsidR="04EC2BC8" w:rsidRPr="02C8521B">
              <w:rPr>
                <w:rFonts w:ascii="Arial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2201" w:type="dxa"/>
          </w:tcPr>
          <w:p w14:paraId="0E60DD2A" w14:textId="393A2B88" w:rsidR="00E56F5D" w:rsidRPr="001F49F5" w:rsidRDefault="00E56F5D" w:rsidP="00BE1A81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hyperlink r:id="rId50" w:history="1">
              <w:r w:rsidRPr="001F49F5">
                <w:rPr>
                  <w:rStyle w:val="Hyperlink"/>
                  <w:rFonts w:ascii="Arial" w:hAnsi="Arial" w:cs="Arial"/>
                  <w:sz w:val="18"/>
                  <w:szCs w:val="18"/>
                </w:rPr>
                <w:t>Demonstrate and apply information literacy (ILL)</w:t>
              </w:r>
            </w:hyperlink>
          </w:p>
        </w:tc>
        <w:tc>
          <w:tcPr>
            <w:tcW w:w="6643" w:type="dxa"/>
          </w:tcPr>
          <w:p w14:paraId="41360662" w14:textId="77777777" w:rsidR="00E56F5D" w:rsidRPr="001F49F5" w:rsidRDefault="00E56F5D" w:rsidP="00BE1A81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  <w:p w14:paraId="19BAA252" w14:textId="77777777" w:rsidR="00E138B6" w:rsidRPr="001F49F5" w:rsidRDefault="00E138B6" w:rsidP="00BE1A81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  <w:p w14:paraId="739AC1B9" w14:textId="77777777" w:rsidR="00E138B6" w:rsidRPr="001F49F5" w:rsidRDefault="00E138B6" w:rsidP="00BE1A81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  <w:tr w:rsidR="00E56F5D" w:rsidRPr="001F49F5" w14:paraId="0AFECADA" w14:textId="77777777" w:rsidTr="02C8521B">
        <w:trPr>
          <w:trHeight w:val="239"/>
        </w:trPr>
        <w:tc>
          <w:tcPr>
            <w:tcW w:w="9428" w:type="dxa"/>
            <w:gridSpan w:val="3"/>
          </w:tcPr>
          <w:p w14:paraId="1B6EF6CD" w14:textId="64391BF2" w:rsidR="00E138B6" w:rsidRPr="001F49F5" w:rsidRDefault="00BC76BB" w:rsidP="00BC76BB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7180D374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>I</w:t>
            </w:r>
            <w:r w:rsidR="00E138B6" w:rsidRPr="7180D374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 xml:space="preserve">nstructors </w:t>
            </w:r>
            <w:r w:rsidR="00965EE2" w:rsidRPr="7180D374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>must</w:t>
            </w:r>
            <w:r w:rsidR="00E138B6" w:rsidRPr="7180D374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 xml:space="preserve"> complete the WES outcome rubric embedded in </w:t>
            </w:r>
            <w:proofErr w:type="gramStart"/>
            <w:r w:rsidR="3E037710" w:rsidRPr="7180D374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>its</w:t>
            </w:r>
            <w:proofErr w:type="gramEnd"/>
            <w:r w:rsidR="3E037710" w:rsidRPr="7180D374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 xml:space="preserve"> respective </w:t>
            </w:r>
            <w:r w:rsidR="00E138B6" w:rsidRPr="7180D374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 xml:space="preserve">course </w:t>
            </w:r>
            <w:r w:rsidR="70E62868" w:rsidRPr="7180D374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>eL</w:t>
            </w:r>
            <w:r w:rsidR="00E138B6" w:rsidRPr="7180D374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>earning shell</w:t>
            </w:r>
            <w:r w:rsidRPr="7180D374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 xml:space="preserve"> FOR EACH SECTION TAUGHT</w:t>
            </w:r>
            <w:r w:rsidR="00E138B6" w:rsidRPr="7180D374">
              <w:rPr>
                <w:rFonts w:ascii="Arial" w:hAnsi="Arial" w:cs="Arial"/>
                <w:color w:val="000000" w:themeColor="text1"/>
                <w:sz w:val="18"/>
                <w:szCs w:val="18"/>
              </w:rPr>
              <w:t>. This rubric represents the instructor’s summa</w:t>
            </w:r>
            <w:r w:rsidR="5B4B1804" w:rsidRPr="7180D374">
              <w:rPr>
                <w:rFonts w:ascii="Arial" w:hAnsi="Arial" w:cs="Arial"/>
                <w:color w:val="000000" w:themeColor="text1"/>
                <w:sz w:val="18"/>
                <w:szCs w:val="18"/>
              </w:rPr>
              <w:t>tive</w:t>
            </w:r>
            <w:r w:rsidR="00E138B6" w:rsidRPr="7180D374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evaluation of student performance as </w:t>
            </w:r>
            <w:r w:rsidRPr="7180D374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described </w:t>
            </w:r>
            <w:r w:rsidR="00E138B6" w:rsidRPr="7180D374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in the course’s WES assessment </w:t>
            </w:r>
            <w:r w:rsidRPr="7180D374">
              <w:rPr>
                <w:rFonts w:ascii="Arial" w:hAnsi="Arial" w:cs="Arial"/>
                <w:color w:val="000000" w:themeColor="text1"/>
                <w:sz w:val="18"/>
                <w:szCs w:val="18"/>
              </w:rPr>
              <w:t>plan.</w:t>
            </w:r>
          </w:p>
        </w:tc>
      </w:tr>
    </w:tbl>
    <w:p w14:paraId="4FFE7FB7" w14:textId="08003FF4" w:rsidR="00E138B6" w:rsidRPr="001F49F5" w:rsidRDefault="00E138B6" w:rsidP="007E39A7">
      <w:pPr>
        <w:spacing w:after="0" w:line="240" w:lineRule="auto"/>
        <w:rPr>
          <w:rFonts w:ascii="Arial" w:hAnsi="Arial" w:cs="Arial"/>
          <w:color w:val="000000" w:themeColor="text1"/>
          <w:sz w:val="18"/>
          <w:szCs w:val="18"/>
        </w:rPr>
      </w:pPr>
    </w:p>
    <w:p w14:paraId="0CA2373B" w14:textId="4DDBB04C" w:rsidR="00E138B6" w:rsidRPr="001F49F5" w:rsidRDefault="00E138B6" w:rsidP="00965EE2">
      <w:pPr>
        <w:pStyle w:val="ListParagraph"/>
        <w:ind w:left="0"/>
        <w:rPr>
          <w:rFonts w:ascii="Arial" w:hAnsi="Arial" w:cs="Arial"/>
          <w:color w:val="000000" w:themeColor="text1"/>
          <w:sz w:val="18"/>
          <w:szCs w:val="18"/>
        </w:rPr>
      </w:pPr>
      <w:r w:rsidRPr="001F49F5">
        <w:rPr>
          <w:rFonts w:ascii="Arial" w:hAnsi="Arial" w:cs="Arial"/>
          <w:color w:val="000000" w:themeColor="text1"/>
          <w:sz w:val="18"/>
          <w:szCs w:val="18"/>
        </w:rPr>
        <w:br w:type="page"/>
      </w:r>
    </w:p>
    <w:p w14:paraId="462D7FC4" w14:textId="77777777" w:rsidR="00E138B6" w:rsidRPr="001F49F5" w:rsidRDefault="00E138B6" w:rsidP="00E138B6">
      <w:pPr>
        <w:pBdr>
          <w:bottom w:val="single" w:sz="4" w:space="1" w:color="auto"/>
        </w:pBdr>
        <w:spacing w:after="0" w:line="240" w:lineRule="auto"/>
        <w:rPr>
          <w:rFonts w:ascii="Arial" w:hAnsi="Arial" w:cs="Arial"/>
          <w:b/>
          <w:color w:val="000000" w:themeColor="text1"/>
          <w:sz w:val="24"/>
          <w:szCs w:val="24"/>
        </w:rPr>
      </w:pPr>
      <w:r w:rsidRPr="001F49F5">
        <w:rPr>
          <w:rFonts w:ascii="Arial" w:hAnsi="Arial" w:cs="Arial"/>
          <w:b/>
          <w:color w:val="000000" w:themeColor="text1"/>
          <w:sz w:val="24"/>
          <w:szCs w:val="24"/>
        </w:rPr>
        <w:lastRenderedPageBreak/>
        <w:t>Level I</w:t>
      </w:r>
      <w:proofErr w:type="gramStart"/>
      <w:r w:rsidRPr="001F49F5">
        <w:rPr>
          <w:rFonts w:ascii="Arial" w:hAnsi="Arial" w:cs="Arial"/>
          <w:b/>
          <w:color w:val="000000" w:themeColor="text1"/>
          <w:sz w:val="24"/>
          <w:szCs w:val="24"/>
        </w:rPr>
        <w:t>:  Foundations</w:t>
      </w:r>
      <w:proofErr w:type="gramEnd"/>
    </w:p>
    <w:p w14:paraId="37C7D341" w14:textId="77777777" w:rsidR="00052D61" w:rsidRPr="001F49F5" w:rsidRDefault="00052D61" w:rsidP="007E39A7">
      <w:pPr>
        <w:spacing w:after="0" w:line="240" w:lineRule="auto"/>
        <w:rPr>
          <w:rFonts w:ascii="Arial" w:hAnsi="Arial" w:cs="Arial"/>
          <w:color w:val="000000" w:themeColor="text1"/>
          <w:sz w:val="18"/>
          <w:szCs w:val="18"/>
        </w:rPr>
      </w:pPr>
    </w:p>
    <w:p w14:paraId="214EC28D" w14:textId="77777777" w:rsidR="00CD7015" w:rsidRPr="001F49F5" w:rsidRDefault="00CD7015" w:rsidP="00CD7015">
      <w:pPr>
        <w:pStyle w:val="ListParagraph"/>
        <w:spacing w:after="0" w:line="240" w:lineRule="auto"/>
        <w:ind w:left="2160"/>
        <w:rPr>
          <w:rFonts w:ascii="Arial" w:hAnsi="Arial" w:cs="Arial"/>
          <w:color w:val="000000" w:themeColor="text1"/>
          <w:sz w:val="18"/>
          <w:szCs w:val="18"/>
        </w:rPr>
      </w:pPr>
    </w:p>
    <w:p w14:paraId="71767AB3" w14:textId="36840C6D" w:rsidR="00526C57" w:rsidRPr="001F49F5" w:rsidRDefault="007E39A7" w:rsidP="00BE1A81">
      <w:pPr>
        <w:spacing w:after="0" w:line="240" w:lineRule="auto"/>
        <w:ind w:left="720" w:hanging="720"/>
        <w:jc w:val="center"/>
        <w:rPr>
          <w:rFonts w:ascii="Arial" w:hAnsi="Arial" w:cs="Arial"/>
          <w:b/>
          <w:color w:val="000000" w:themeColor="text1"/>
          <w:sz w:val="18"/>
          <w:szCs w:val="18"/>
        </w:rPr>
      </w:pPr>
      <w:r w:rsidRPr="001F49F5">
        <w:rPr>
          <w:rFonts w:ascii="Arial" w:hAnsi="Arial" w:cs="Arial"/>
          <w:b/>
          <w:color w:val="000000" w:themeColor="text1"/>
          <w:sz w:val="18"/>
          <w:szCs w:val="18"/>
        </w:rPr>
        <w:t xml:space="preserve">Level I: </w:t>
      </w:r>
      <w:r w:rsidR="009342D4" w:rsidRPr="001F49F5">
        <w:rPr>
          <w:rFonts w:ascii="Arial" w:hAnsi="Arial" w:cs="Arial"/>
          <w:b/>
          <w:color w:val="000000" w:themeColor="text1"/>
          <w:sz w:val="18"/>
          <w:szCs w:val="18"/>
        </w:rPr>
        <w:t>Oral and Digital Communications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93"/>
        <w:gridCol w:w="2446"/>
        <w:gridCol w:w="6555"/>
      </w:tblGrid>
      <w:tr w:rsidR="001F49F5" w:rsidRPr="001F49F5" w14:paraId="3F33953D" w14:textId="77777777" w:rsidTr="02C8521B">
        <w:trPr>
          <w:trHeight w:val="253"/>
        </w:trPr>
        <w:tc>
          <w:tcPr>
            <w:tcW w:w="9494" w:type="dxa"/>
            <w:gridSpan w:val="3"/>
            <w:tcBorders>
              <w:bottom w:val="single" w:sz="12" w:space="0" w:color="auto"/>
            </w:tcBorders>
          </w:tcPr>
          <w:p w14:paraId="142266C6" w14:textId="131E929E" w:rsidR="001F49F5" w:rsidRPr="001F49F5" w:rsidRDefault="001F49F5" w:rsidP="001F49F5">
            <w:pPr>
              <w:rPr>
                <w:rFonts w:ascii="Arial" w:hAnsi="Arial" w:cs="Arial"/>
                <w:b/>
                <w:bCs/>
                <w:color w:val="000000" w:themeColor="text1"/>
                <w:sz w:val="13"/>
                <w:szCs w:val="13"/>
              </w:rPr>
            </w:pPr>
            <w:r w:rsidRPr="001F49F5">
              <w:rPr>
                <w:rFonts w:ascii="Arial" w:hAnsi="Arial" w:cs="Arial"/>
                <w:b/>
                <w:bCs/>
                <w:color w:val="000000" w:themeColor="text1"/>
                <w:sz w:val="13"/>
                <w:szCs w:val="13"/>
              </w:rPr>
              <w:t xml:space="preserve">COURSE </w:t>
            </w:r>
            <w:r w:rsidRPr="001F49F5">
              <w:rPr>
                <w:rFonts w:ascii="Arial" w:hAnsi="Arial" w:cs="Arial"/>
                <w:i/>
                <w:iCs/>
                <w:color w:val="000000" w:themeColor="text1"/>
                <w:sz w:val="13"/>
                <w:szCs w:val="13"/>
              </w:rPr>
              <w:t>(PREFIX, NUMBER, TITLE)</w:t>
            </w:r>
          </w:p>
          <w:p w14:paraId="2547667D" w14:textId="041A010A" w:rsidR="001F49F5" w:rsidRPr="001F49F5" w:rsidRDefault="001F49F5" w:rsidP="001F49F5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  <w:tr w:rsidR="001F49F5" w:rsidRPr="001F49F5" w14:paraId="0665E86E" w14:textId="77777777" w:rsidTr="02C8521B">
        <w:trPr>
          <w:trHeight w:val="253"/>
        </w:trPr>
        <w:tc>
          <w:tcPr>
            <w:tcW w:w="9494" w:type="dxa"/>
            <w:gridSpan w:val="3"/>
            <w:tcBorders>
              <w:bottom w:val="single" w:sz="12" w:space="0" w:color="auto"/>
            </w:tcBorders>
          </w:tcPr>
          <w:p w14:paraId="2209025F" w14:textId="77777777" w:rsidR="001F49F5" w:rsidRPr="001F49F5" w:rsidRDefault="001F49F5" w:rsidP="001F49F5">
            <w:pPr>
              <w:rPr>
                <w:rFonts w:ascii="Arial" w:hAnsi="Arial" w:cs="Arial"/>
                <w:b/>
                <w:bCs/>
                <w:color w:val="000000" w:themeColor="text1"/>
                <w:sz w:val="13"/>
                <w:szCs w:val="13"/>
              </w:rPr>
            </w:pPr>
            <w:r w:rsidRPr="001F49F5">
              <w:rPr>
                <w:rFonts w:ascii="Arial" w:hAnsi="Arial" w:cs="Arial"/>
                <w:b/>
                <w:bCs/>
                <w:color w:val="000000" w:themeColor="text1"/>
                <w:sz w:val="13"/>
                <w:szCs w:val="13"/>
              </w:rPr>
              <w:t>FACULTY MEMBER/COURSE COORDINATOR</w:t>
            </w:r>
          </w:p>
          <w:p w14:paraId="565B44A9" w14:textId="74A6937A" w:rsidR="001F49F5" w:rsidRPr="001F49F5" w:rsidRDefault="001F49F5" w:rsidP="001F49F5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  <w:tr w:rsidR="00616B82" w:rsidRPr="001F49F5" w14:paraId="6AA45D26" w14:textId="77777777" w:rsidTr="02C8521B">
        <w:trPr>
          <w:trHeight w:val="253"/>
        </w:trPr>
        <w:tc>
          <w:tcPr>
            <w:tcW w:w="9494" w:type="dxa"/>
            <w:gridSpan w:val="3"/>
            <w:tcBorders>
              <w:bottom w:val="single" w:sz="12" w:space="0" w:color="auto"/>
            </w:tcBorders>
          </w:tcPr>
          <w:p w14:paraId="06969359" w14:textId="099688FA" w:rsidR="00616B82" w:rsidRPr="001F49F5" w:rsidRDefault="735B9F68" w:rsidP="4A8CD61E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7180D374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Briefly describe how the course will meet the intent of the WES student learning outcomes for Level I: Oral and Digital Communications as linked </w:t>
            </w:r>
            <w:hyperlink r:id="rId51" w:history="1">
              <w:hyperlink r:id="rId52">
                <w:r w:rsidRPr="7180D374">
                  <w:rPr>
                    <w:rStyle w:val="Hyperlink"/>
                    <w:rFonts w:ascii="Arial" w:hAnsi="Arial" w:cs="Arial"/>
                    <w:sz w:val="18"/>
                    <w:szCs w:val="18"/>
                  </w:rPr>
                  <w:t>here</w:t>
                </w:r>
              </w:hyperlink>
            </w:hyperlink>
            <w:r w:rsidRPr="7180D374">
              <w:rPr>
                <w:rStyle w:val="Hyperlink"/>
                <w:rFonts w:ascii="Arial" w:hAnsi="Arial" w:cs="Arial"/>
                <w:sz w:val="18"/>
                <w:szCs w:val="18"/>
              </w:rPr>
              <w:t>.</w:t>
            </w:r>
          </w:p>
          <w:p w14:paraId="311644C3" w14:textId="18626C8A" w:rsidR="00627F2A" w:rsidRDefault="00627F2A" w:rsidP="00063827">
            <w:pPr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</w:p>
          <w:p w14:paraId="6B742C04" w14:textId="77777777" w:rsidR="008A55C5" w:rsidRDefault="008A55C5" w:rsidP="00063827">
            <w:pPr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</w:p>
          <w:p w14:paraId="62191CC6" w14:textId="77777777" w:rsidR="008A55C5" w:rsidRDefault="008A55C5" w:rsidP="00063827">
            <w:pPr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</w:p>
          <w:p w14:paraId="666E8E98" w14:textId="77777777" w:rsidR="008A55C5" w:rsidRDefault="008A55C5" w:rsidP="00063827">
            <w:pPr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</w:p>
          <w:p w14:paraId="3EDD685F" w14:textId="77777777" w:rsidR="008A55C5" w:rsidRPr="001F49F5" w:rsidRDefault="008A55C5" w:rsidP="00063827">
            <w:pPr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</w:p>
          <w:p w14:paraId="52DEA877" w14:textId="77777777" w:rsidR="00616B82" w:rsidRPr="001F49F5" w:rsidRDefault="00616B82" w:rsidP="00063827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  <w:p w14:paraId="79451786" w14:textId="62291CAF" w:rsidR="00616B82" w:rsidRPr="001F49F5" w:rsidRDefault="00616B82" w:rsidP="00500E81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  <w:tr w:rsidR="007E39A7" w:rsidRPr="001F49F5" w14:paraId="53E0E4CC" w14:textId="77777777" w:rsidTr="02C8521B">
        <w:trPr>
          <w:trHeight w:val="253"/>
        </w:trPr>
        <w:tc>
          <w:tcPr>
            <w:tcW w:w="9494" w:type="dxa"/>
            <w:gridSpan w:val="3"/>
            <w:tcBorders>
              <w:bottom w:val="single" w:sz="12" w:space="0" w:color="auto"/>
            </w:tcBorders>
          </w:tcPr>
          <w:p w14:paraId="143F1A4E" w14:textId="1F0CE70B" w:rsidR="00063827" w:rsidRPr="001F49F5" w:rsidRDefault="7454286E" w:rsidP="7180D374">
            <w:pPr>
              <w:rPr>
                <w:sz w:val="18"/>
                <w:szCs w:val="18"/>
              </w:rPr>
            </w:pPr>
            <w:r w:rsidRPr="7180D374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 xml:space="preserve">Required SLOs: </w:t>
            </w:r>
            <w:r w:rsidRPr="7180D374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In the appropriate boxes below, describe how the course will integrate WES assessment activities in relation to the identified SLOs. </w:t>
            </w:r>
            <w:r w:rsidRPr="7180D374">
              <w:rPr>
                <w:rFonts w:ascii="Arial" w:hAnsi="Arial" w:cs="Arial"/>
                <w:i/>
                <w:iCs/>
                <w:color w:val="000000" w:themeColor="text1"/>
                <w:sz w:val="18"/>
                <w:szCs w:val="18"/>
              </w:rPr>
              <w:t xml:space="preserve">Be sure to describe how the assessment activities will address key traits as described in the appropriate WES SLO Outcome Rubric, as linked </w:t>
            </w:r>
            <w:hyperlink r:id="rId53" w:history="1">
              <w:hyperlink r:id="rId54" w:history="1">
                <w:r w:rsidRPr="7180D374">
                  <w:rPr>
                    <w:rStyle w:val="Hyperlink"/>
                    <w:rFonts w:ascii="Arial" w:hAnsi="Arial" w:cs="Arial"/>
                    <w:i/>
                    <w:iCs/>
                    <w:sz w:val="18"/>
                    <w:szCs w:val="18"/>
                  </w:rPr>
                  <w:t>here</w:t>
                </w:r>
              </w:hyperlink>
            </w:hyperlink>
            <w:r w:rsidRPr="7180D374">
              <w:rPr>
                <w:sz w:val="18"/>
                <w:szCs w:val="18"/>
              </w:rPr>
              <w:t>.</w:t>
            </w:r>
          </w:p>
        </w:tc>
      </w:tr>
      <w:tr w:rsidR="02C8521B" w14:paraId="07CC7E1F" w14:textId="77777777" w:rsidTr="02C8521B">
        <w:trPr>
          <w:trHeight w:val="253"/>
        </w:trPr>
        <w:tc>
          <w:tcPr>
            <w:tcW w:w="493" w:type="dxa"/>
            <w:tcBorders>
              <w:top w:val="single" w:sz="12" w:space="0" w:color="auto"/>
            </w:tcBorders>
          </w:tcPr>
          <w:p w14:paraId="1DD8AF73" w14:textId="1E926EF1" w:rsidR="02C8521B" w:rsidRDefault="02C8521B" w:rsidP="02C8521B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446" w:type="dxa"/>
            <w:tcBorders>
              <w:top w:val="single" w:sz="12" w:space="0" w:color="auto"/>
            </w:tcBorders>
          </w:tcPr>
          <w:p w14:paraId="18833043" w14:textId="6DFFD9CF" w:rsidR="1F71FC5D" w:rsidRDefault="1F71FC5D" w:rsidP="02C8521B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2C8521B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>Required SLOs</w:t>
            </w:r>
          </w:p>
        </w:tc>
        <w:tc>
          <w:tcPr>
            <w:tcW w:w="6555" w:type="dxa"/>
            <w:tcBorders>
              <w:top w:val="single" w:sz="12" w:space="0" w:color="auto"/>
            </w:tcBorders>
          </w:tcPr>
          <w:p w14:paraId="28FABCEF" w14:textId="13B43849" w:rsidR="1F71FC5D" w:rsidRDefault="1F71FC5D" w:rsidP="02C8521B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2C8521B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>Required SLOs. Describe each assessment for both SLOs in detail.</w:t>
            </w:r>
          </w:p>
          <w:p w14:paraId="2B73E7DF" w14:textId="20F7E659" w:rsidR="02C8521B" w:rsidRDefault="02C8521B" w:rsidP="02C8521B">
            <w:pPr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</w:p>
        </w:tc>
      </w:tr>
      <w:tr w:rsidR="00500E81" w:rsidRPr="001F49F5" w14:paraId="7965FCE4" w14:textId="77777777" w:rsidTr="02C8521B">
        <w:trPr>
          <w:trHeight w:val="253"/>
        </w:trPr>
        <w:tc>
          <w:tcPr>
            <w:tcW w:w="493" w:type="dxa"/>
            <w:tcBorders>
              <w:top w:val="single" w:sz="12" w:space="0" w:color="auto"/>
            </w:tcBorders>
          </w:tcPr>
          <w:p w14:paraId="105E1517" w14:textId="283C7232" w:rsidR="00500E81" w:rsidRPr="001F49F5" w:rsidRDefault="32E032C9" w:rsidP="00BE1A81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2C8521B">
              <w:rPr>
                <w:rFonts w:ascii="Arial" w:hAnsi="Arial" w:cs="Arial"/>
                <w:color w:val="000000" w:themeColor="text1"/>
                <w:sz w:val="18"/>
                <w:szCs w:val="18"/>
              </w:rPr>
              <w:t>󠆈</w:t>
            </w:r>
            <w:r w:rsidR="39636A19" w:rsidRPr="02C8521B">
              <w:rPr>
                <w:rFonts w:ascii="Arial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2446" w:type="dxa"/>
            <w:tcBorders>
              <w:top w:val="single" w:sz="12" w:space="0" w:color="auto"/>
            </w:tcBorders>
          </w:tcPr>
          <w:p w14:paraId="045BD54C" w14:textId="6DE9FA6C" w:rsidR="00500E81" w:rsidRPr="001F49F5" w:rsidRDefault="32E032C9" w:rsidP="00BE1A81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hyperlink r:id="rId55">
              <w:r w:rsidRPr="02C8521B">
                <w:rPr>
                  <w:rStyle w:val="Hyperlink"/>
                  <w:rFonts w:ascii="Arial" w:hAnsi="Arial" w:cs="Arial"/>
                  <w:sz w:val="18"/>
                  <w:szCs w:val="18"/>
                </w:rPr>
                <w:t>Demonstrate effective and appropriate oral and digital communications (ORL)</w:t>
              </w:r>
            </w:hyperlink>
          </w:p>
        </w:tc>
        <w:tc>
          <w:tcPr>
            <w:tcW w:w="6555" w:type="dxa"/>
            <w:tcBorders>
              <w:top w:val="single" w:sz="12" w:space="0" w:color="auto"/>
            </w:tcBorders>
          </w:tcPr>
          <w:p w14:paraId="28AFC003" w14:textId="77777777" w:rsidR="00500E81" w:rsidRPr="001F49F5" w:rsidRDefault="00500E81" w:rsidP="00BE1A81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  <w:tr w:rsidR="00500E81" w:rsidRPr="001F49F5" w14:paraId="649CC76F" w14:textId="77777777" w:rsidTr="02C8521B">
        <w:trPr>
          <w:trHeight w:val="253"/>
        </w:trPr>
        <w:tc>
          <w:tcPr>
            <w:tcW w:w="493" w:type="dxa"/>
          </w:tcPr>
          <w:p w14:paraId="58A3B3CF" w14:textId="5DFA6FD5" w:rsidR="00500E81" w:rsidRPr="001F49F5" w:rsidRDefault="32E032C9" w:rsidP="00BE1A81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2C8521B">
              <w:rPr>
                <w:rFonts w:ascii="Arial" w:hAnsi="Arial" w:cs="Arial"/>
                <w:color w:val="000000" w:themeColor="text1"/>
                <w:sz w:val="18"/>
                <w:szCs w:val="18"/>
              </w:rPr>
              <w:t>󠆈</w:t>
            </w:r>
            <w:r w:rsidR="18DB6CC0" w:rsidRPr="02C8521B">
              <w:rPr>
                <w:rFonts w:ascii="Arial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2446" w:type="dxa"/>
          </w:tcPr>
          <w:p w14:paraId="1B35E524" w14:textId="7FF7BFFB" w:rsidR="00500E81" w:rsidRPr="001F49F5" w:rsidRDefault="00500E81" w:rsidP="00BE1A81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hyperlink r:id="rId56" w:history="1">
              <w:r w:rsidRPr="001F49F5">
                <w:rPr>
                  <w:rStyle w:val="Hyperlink"/>
                  <w:rFonts w:ascii="Arial" w:hAnsi="Arial" w:cs="Arial"/>
                  <w:sz w:val="18"/>
                  <w:szCs w:val="18"/>
                </w:rPr>
                <w:t>Demonstrate and apply information literacy (ILL</w:t>
              </w:r>
            </w:hyperlink>
            <w:r w:rsidRPr="001F49F5">
              <w:rPr>
                <w:rFonts w:ascii="Arial" w:hAnsi="Arial" w:cs="Arial"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6555" w:type="dxa"/>
          </w:tcPr>
          <w:p w14:paraId="76B32A2E" w14:textId="77777777" w:rsidR="00500E81" w:rsidRPr="001F49F5" w:rsidRDefault="00500E81" w:rsidP="00BE1A81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  <w:p w14:paraId="345FCBA3" w14:textId="77777777" w:rsidR="00500E81" w:rsidRPr="001F49F5" w:rsidRDefault="00500E81" w:rsidP="00BE1A81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  <w:p w14:paraId="2624960A" w14:textId="77777777" w:rsidR="00500E81" w:rsidRPr="001F49F5" w:rsidRDefault="00500E81" w:rsidP="00BE1A81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  <w:tr w:rsidR="006F64CB" w:rsidRPr="001F49F5" w14:paraId="578BAD14" w14:textId="77777777" w:rsidTr="02C8521B">
        <w:trPr>
          <w:trHeight w:val="74"/>
        </w:trPr>
        <w:tc>
          <w:tcPr>
            <w:tcW w:w="9494" w:type="dxa"/>
            <w:gridSpan w:val="3"/>
          </w:tcPr>
          <w:p w14:paraId="6088E43A" w14:textId="1E374CC6" w:rsidR="2615E297" w:rsidRDefault="2615E297" w:rsidP="7180D374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7180D374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 xml:space="preserve">Instructors must complete the WES outcome rubric embedded in </w:t>
            </w:r>
            <w:proofErr w:type="gramStart"/>
            <w:r w:rsidRPr="7180D374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>its</w:t>
            </w:r>
            <w:proofErr w:type="gramEnd"/>
            <w:r w:rsidRPr="7180D374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 xml:space="preserve"> respective course eLearning shell FOR EACH SECTION TAUGHT</w:t>
            </w:r>
            <w:r w:rsidRPr="7180D374">
              <w:rPr>
                <w:rFonts w:ascii="Arial" w:hAnsi="Arial" w:cs="Arial"/>
                <w:color w:val="000000" w:themeColor="text1"/>
                <w:sz w:val="18"/>
                <w:szCs w:val="18"/>
              </w:rPr>
              <w:t>. This rubric represents the instructor’s summative evaluation of student performance as described in the course’s WES assessment plan.</w:t>
            </w:r>
          </w:p>
          <w:p w14:paraId="0BEB28DF" w14:textId="3C4A03B1" w:rsidR="00063827" w:rsidRPr="001F49F5" w:rsidRDefault="00063827" w:rsidP="00BE1A81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</w:tbl>
    <w:p w14:paraId="11788B47" w14:textId="02483087" w:rsidR="00E138B6" w:rsidRPr="001F49F5" w:rsidRDefault="00E138B6" w:rsidP="00BE1A81">
      <w:pPr>
        <w:spacing w:after="0" w:line="240" w:lineRule="auto"/>
        <w:rPr>
          <w:rFonts w:ascii="Arial" w:hAnsi="Arial" w:cs="Arial"/>
          <w:color w:val="000000" w:themeColor="text1"/>
          <w:sz w:val="18"/>
          <w:szCs w:val="18"/>
        </w:rPr>
      </w:pPr>
    </w:p>
    <w:p w14:paraId="267A64AA" w14:textId="77777777" w:rsidR="00E138B6" w:rsidRPr="001F49F5" w:rsidRDefault="00E138B6">
      <w:pPr>
        <w:rPr>
          <w:rFonts w:ascii="Arial" w:hAnsi="Arial" w:cs="Arial"/>
          <w:color w:val="000000" w:themeColor="text1"/>
          <w:sz w:val="18"/>
          <w:szCs w:val="18"/>
        </w:rPr>
      </w:pPr>
      <w:r w:rsidRPr="001F49F5">
        <w:rPr>
          <w:rFonts w:ascii="Arial" w:hAnsi="Arial" w:cs="Arial"/>
          <w:color w:val="000000" w:themeColor="text1"/>
          <w:sz w:val="18"/>
          <w:szCs w:val="18"/>
        </w:rPr>
        <w:br w:type="page"/>
      </w:r>
    </w:p>
    <w:p w14:paraId="40749B63" w14:textId="77777777" w:rsidR="00E138B6" w:rsidRPr="001F49F5" w:rsidRDefault="00E138B6" w:rsidP="00E138B6">
      <w:pPr>
        <w:pBdr>
          <w:bottom w:val="single" w:sz="4" w:space="1" w:color="auto"/>
        </w:pBdr>
        <w:spacing w:after="0" w:line="240" w:lineRule="auto"/>
        <w:rPr>
          <w:rFonts w:ascii="Arial" w:hAnsi="Arial" w:cs="Arial"/>
          <w:b/>
          <w:color w:val="000000" w:themeColor="text1"/>
          <w:sz w:val="24"/>
          <w:szCs w:val="24"/>
        </w:rPr>
      </w:pPr>
      <w:r w:rsidRPr="001F49F5">
        <w:rPr>
          <w:rFonts w:ascii="Arial" w:hAnsi="Arial" w:cs="Arial"/>
          <w:b/>
          <w:color w:val="000000" w:themeColor="text1"/>
          <w:sz w:val="24"/>
          <w:szCs w:val="24"/>
        </w:rPr>
        <w:lastRenderedPageBreak/>
        <w:t>Level I</w:t>
      </w:r>
      <w:proofErr w:type="gramStart"/>
      <w:r w:rsidRPr="001F49F5">
        <w:rPr>
          <w:rFonts w:ascii="Arial" w:hAnsi="Arial" w:cs="Arial"/>
          <w:b/>
          <w:color w:val="000000" w:themeColor="text1"/>
          <w:sz w:val="24"/>
          <w:szCs w:val="24"/>
        </w:rPr>
        <w:t>:  Foundations</w:t>
      </w:r>
      <w:proofErr w:type="gramEnd"/>
    </w:p>
    <w:p w14:paraId="2EB8CAC8" w14:textId="77777777" w:rsidR="00052D61" w:rsidRPr="001F49F5" w:rsidRDefault="00052D61" w:rsidP="00BE1A81">
      <w:pPr>
        <w:spacing w:after="0" w:line="240" w:lineRule="auto"/>
        <w:rPr>
          <w:rFonts w:ascii="Arial" w:hAnsi="Arial" w:cs="Arial"/>
          <w:color w:val="000000" w:themeColor="text1"/>
          <w:sz w:val="18"/>
          <w:szCs w:val="18"/>
        </w:rPr>
      </w:pPr>
    </w:p>
    <w:p w14:paraId="54DE61A7" w14:textId="781CC84F" w:rsidR="001F49F5" w:rsidRPr="001F49F5" w:rsidRDefault="007E39A7" w:rsidP="001F6650">
      <w:pPr>
        <w:spacing w:after="0" w:line="240" w:lineRule="auto"/>
        <w:jc w:val="center"/>
        <w:rPr>
          <w:rFonts w:ascii="Arial" w:hAnsi="Arial" w:cs="Arial"/>
          <w:b/>
          <w:color w:val="000000" w:themeColor="text1"/>
          <w:sz w:val="18"/>
          <w:szCs w:val="18"/>
        </w:rPr>
      </w:pPr>
      <w:r w:rsidRPr="001F49F5">
        <w:rPr>
          <w:rFonts w:ascii="Arial" w:hAnsi="Arial" w:cs="Arial"/>
          <w:b/>
          <w:color w:val="000000" w:themeColor="text1"/>
          <w:sz w:val="18"/>
          <w:szCs w:val="18"/>
        </w:rPr>
        <w:t xml:space="preserve">Level I: </w:t>
      </w:r>
      <w:r w:rsidR="009342D4" w:rsidRPr="001F49F5">
        <w:rPr>
          <w:rFonts w:ascii="Arial" w:hAnsi="Arial" w:cs="Arial"/>
          <w:b/>
          <w:color w:val="000000" w:themeColor="text1"/>
          <w:sz w:val="18"/>
          <w:szCs w:val="18"/>
        </w:rPr>
        <w:t>Quantitative Literacy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535"/>
        <w:gridCol w:w="2700"/>
        <w:gridCol w:w="5395"/>
      </w:tblGrid>
      <w:tr w:rsidR="001F49F5" w:rsidRPr="001F49F5" w14:paraId="5A7F6B24" w14:textId="77777777" w:rsidTr="0B915F3D">
        <w:trPr>
          <w:trHeight w:val="253"/>
        </w:trPr>
        <w:tc>
          <w:tcPr>
            <w:tcW w:w="8630" w:type="dxa"/>
            <w:gridSpan w:val="3"/>
            <w:tcBorders>
              <w:bottom w:val="single" w:sz="12" w:space="0" w:color="auto"/>
            </w:tcBorders>
          </w:tcPr>
          <w:p w14:paraId="0FA5C499" w14:textId="77777777" w:rsidR="001F49F5" w:rsidRPr="001F49F5" w:rsidRDefault="001F49F5" w:rsidP="001F49F5">
            <w:pPr>
              <w:rPr>
                <w:rFonts w:ascii="Arial" w:hAnsi="Arial" w:cs="Arial"/>
                <w:b/>
                <w:bCs/>
                <w:color w:val="000000" w:themeColor="text1"/>
                <w:sz w:val="13"/>
                <w:szCs w:val="13"/>
              </w:rPr>
            </w:pPr>
            <w:r w:rsidRPr="001F49F5">
              <w:rPr>
                <w:rFonts w:ascii="Arial" w:hAnsi="Arial" w:cs="Arial"/>
                <w:b/>
                <w:bCs/>
                <w:color w:val="000000" w:themeColor="text1"/>
                <w:sz w:val="13"/>
                <w:szCs w:val="13"/>
              </w:rPr>
              <w:t xml:space="preserve">COURSE </w:t>
            </w:r>
            <w:r w:rsidRPr="001F49F5">
              <w:rPr>
                <w:rFonts w:ascii="Arial" w:hAnsi="Arial" w:cs="Arial"/>
                <w:i/>
                <w:iCs/>
                <w:color w:val="000000" w:themeColor="text1"/>
                <w:sz w:val="13"/>
                <w:szCs w:val="13"/>
              </w:rPr>
              <w:t>(PREFIX, NUMBER, TITLE)</w:t>
            </w:r>
          </w:p>
          <w:p w14:paraId="53FAE065" w14:textId="77777777" w:rsidR="001F49F5" w:rsidRPr="001F49F5" w:rsidRDefault="001F49F5" w:rsidP="001F49F5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  <w:tr w:rsidR="001F49F5" w:rsidRPr="001F49F5" w14:paraId="2BB97D84" w14:textId="77777777" w:rsidTr="0B915F3D">
        <w:trPr>
          <w:trHeight w:val="253"/>
        </w:trPr>
        <w:tc>
          <w:tcPr>
            <w:tcW w:w="8630" w:type="dxa"/>
            <w:gridSpan w:val="3"/>
            <w:tcBorders>
              <w:bottom w:val="single" w:sz="12" w:space="0" w:color="auto"/>
            </w:tcBorders>
          </w:tcPr>
          <w:p w14:paraId="6573D9DA" w14:textId="77777777" w:rsidR="001F49F5" w:rsidRPr="001F49F5" w:rsidRDefault="001F49F5" w:rsidP="001F49F5">
            <w:pPr>
              <w:rPr>
                <w:rFonts w:ascii="Arial" w:hAnsi="Arial" w:cs="Arial"/>
                <w:b/>
                <w:bCs/>
                <w:color w:val="000000" w:themeColor="text1"/>
                <w:sz w:val="13"/>
                <w:szCs w:val="13"/>
              </w:rPr>
            </w:pPr>
            <w:r w:rsidRPr="001F49F5">
              <w:rPr>
                <w:rFonts w:ascii="Arial" w:hAnsi="Arial" w:cs="Arial"/>
                <w:b/>
                <w:bCs/>
                <w:color w:val="000000" w:themeColor="text1"/>
                <w:sz w:val="13"/>
                <w:szCs w:val="13"/>
              </w:rPr>
              <w:t>FACULTY MEMBER/COURSE COORDINATOR</w:t>
            </w:r>
          </w:p>
          <w:p w14:paraId="62A69546" w14:textId="77777777" w:rsidR="001F49F5" w:rsidRPr="001F49F5" w:rsidRDefault="001F49F5" w:rsidP="001F49F5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  <w:tr w:rsidR="00627F2A" w:rsidRPr="001F49F5" w14:paraId="1A1B323F" w14:textId="77777777" w:rsidTr="0B915F3D">
        <w:trPr>
          <w:trHeight w:val="253"/>
        </w:trPr>
        <w:tc>
          <w:tcPr>
            <w:tcW w:w="8630" w:type="dxa"/>
            <w:gridSpan w:val="3"/>
            <w:tcBorders>
              <w:bottom w:val="single" w:sz="12" w:space="0" w:color="auto"/>
            </w:tcBorders>
          </w:tcPr>
          <w:p w14:paraId="1DFCE782" w14:textId="466C3F9D" w:rsidR="1252425D" w:rsidRDefault="39743175" w:rsidP="4A8CD61E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7180D374">
              <w:rPr>
                <w:rFonts w:ascii="Arial" w:hAnsi="Arial" w:cs="Arial"/>
                <w:color w:val="000000" w:themeColor="text1"/>
                <w:sz w:val="18"/>
                <w:szCs w:val="18"/>
              </w:rPr>
              <w:t>Briefly describe how the course will meet the intent of the WES student learning outcomes for Level I: Quantitative Literacy</w:t>
            </w:r>
            <w:r w:rsidR="00E675BB">
              <w:rPr>
                <w:rFonts w:ascii="Arial" w:hAnsi="Arial" w:cs="Arial"/>
                <w:color w:val="000000" w:themeColor="text1"/>
                <w:sz w:val="18"/>
                <w:szCs w:val="18"/>
              </w:rPr>
              <w:t>,</w:t>
            </w:r>
            <w:r w:rsidRPr="7180D374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as linked </w:t>
            </w:r>
            <w:hyperlink r:id="rId57" w:history="1">
              <w:hyperlink r:id="rId58">
                <w:r w:rsidRPr="7180D374">
                  <w:rPr>
                    <w:rStyle w:val="Hyperlink"/>
                    <w:rFonts w:ascii="Arial" w:hAnsi="Arial" w:cs="Arial"/>
                    <w:sz w:val="18"/>
                    <w:szCs w:val="18"/>
                  </w:rPr>
                  <w:t>here</w:t>
                </w:r>
              </w:hyperlink>
            </w:hyperlink>
            <w:r w:rsidRPr="7180D374">
              <w:rPr>
                <w:rStyle w:val="Hyperlink"/>
                <w:rFonts w:ascii="Arial" w:hAnsi="Arial" w:cs="Arial"/>
                <w:sz w:val="18"/>
                <w:szCs w:val="18"/>
              </w:rPr>
              <w:t>.</w:t>
            </w:r>
          </w:p>
          <w:p w14:paraId="3612D716" w14:textId="77777777" w:rsidR="008A55C5" w:rsidRDefault="008A55C5" w:rsidP="008A55C5">
            <w:pPr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</w:p>
          <w:p w14:paraId="0BD245EE" w14:textId="77777777" w:rsidR="008A55C5" w:rsidRDefault="008A55C5" w:rsidP="008A55C5">
            <w:pPr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</w:p>
          <w:p w14:paraId="1CD17442" w14:textId="77777777" w:rsidR="008A55C5" w:rsidRDefault="008A55C5" w:rsidP="008A55C5">
            <w:pPr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</w:p>
          <w:p w14:paraId="2A65D5AE" w14:textId="77777777" w:rsidR="008A55C5" w:rsidRPr="001F49F5" w:rsidRDefault="008A55C5" w:rsidP="008A55C5">
            <w:pPr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</w:p>
          <w:p w14:paraId="1FC3358D" w14:textId="77777777" w:rsidR="008A55C5" w:rsidRPr="001F49F5" w:rsidRDefault="008A55C5" w:rsidP="008A55C5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  <w:p w14:paraId="1ACBDE48" w14:textId="1DF2C9C0" w:rsidR="00627F2A" w:rsidRPr="001F49F5" w:rsidRDefault="00627F2A" w:rsidP="00627F2A">
            <w:pPr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</w:p>
        </w:tc>
      </w:tr>
      <w:tr w:rsidR="00965EE2" w:rsidRPr="001F49F5" w14:paraId="75F79E54" w14:textId="77777777" w:rsidTr="0B915F3D">
        <w:trPr>
          <w:trHeight w:val="253"/>
        </w:trPr>
        <w:tc>
          <w:tcPr>
            <w:tcW w:w="8630" w:type="dxa"/>
            <w:gridSpan w:val="3"/>
            <w:tcBorders>
              <w:bottom w:val="single" w:sz="12" w:space="0" w:color="auto"/>
            </w:tcBorders>
          </w:tcPr>
          <w:p w14:paraId="4515F227" w14:textId="3398F3E0" w:rsidR="00965EE2" w:rsidRPr="001F49F5" w:rsidRDefault="39F0A537" w:rsidP="7180D374">
            <w:pPr>
              <w:rPr>
                <w:sz w:val="18"/>
                <w:szCs w:val="18"/>
              </w:rPr>
            </w:pPr>
            <w:r w:rsidRPr="7180D374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 xml:space="preserve">Required SLOs: </w:t>
            </w:r>
            <w:r w:rsidRPr="7180D374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In the appropriate boxes below, describe how the course will integrate WES assessment activities in relation to the identified SLOs. </w:t>
            </w:r>
            <w:r w:rsidRPr="7180D374">
              <w:rPr>
                <w:rFonts w:ascii="Arial" w:hAnsi="Arial" w:cs="Arial"/>
                <w:i/>
                <w:iCs/>
                <w:color w:val="000000" w:themeColor="text1"/>
                <w:sz w:val="18"/>
                <w:szCs w:val="18"/>
              </w:rPr>
              <w:t xml:space="preserve">Be sure to describe how the assessment activities will address key traits as described in the appropriate WES SLO Outcome Rubric, as linked </w:t>
            </w:r>
            <w:hyperlink r:id="rId59" w:history="1">
              <w:hyperlink r:id="rId60" w:history="1">
                <w:r w:rsidRPr="7180D374">
                  <w:rPr>
                    <w:rStyle w:val="Hyperlink"/>
                    <w:rFonts w:ascii="Arial" w:hAnsi="Arial" w:cs="Arial"/>
                    <w:i/>
                    <w:iCs/>
                    <w:sz w:val="18"/>
                    <w:szCs w:val="18"/>
                  </w:rPr>
                  <w:t>here</w:t>
                </w:r>
              </w:hyperlink>
            </w:hyperlink>
            <w:r w:rsidRPr="7180D374">
              <w:rPr>
                <w:sz w:val="18"/>
                <w:szCs w:val="18"/>
              </w:rPr>
              <w:t>.</w:t>
            </w:r>
          </w:p>
        </w:tc>
      </w:tr>
      <w:tr w:rsidR="02C8521B" w14:paraId="70CBEC4F" w14:textId="77777777" w:rsidTr="0B915F3D">
        <w:trPr>
          <w:trHeight w:val="253"/>
        </w:trPr>
        <w:tc>
          <w:tcPr>
            <w:tcW w:w="535" w:type="dxa"/>
            <w:tcBorders>
              <w:top w:val="single" w:sz="12" w:space="0" w:color="auto"/>
            </w:tcBorders>
          </w:tcPr>
          <w:p w14:paraId="41E86263" w14:textId="508D55F9" w:rsidR="02C8521B" w:rsidRDefault="02C8521B" w:rsidP="02C8521B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700" w:type="dxa"/>
            <w:tcBorders>
              <w:top w:val="single" w:sz="12" w:space="0" w:color="auto"/>
            </w:tcBorders>
          </w:tcPr>
          <w:p w14:paraId="6DAEE0F6" w14:textId="22C01E4F" w:rsidR="6EDA5F4A" w:rsidRDefault="6EDA5F4A" w:rsidP="02C8521B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2C8521B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>Required SLOs</w:t>
            </w:r>
          </w:p>
          <w:p w14:paraId="7D729892" w14:textId="56792E0C" w:rsidR="02C8521B" w:rsidRDefault="02C8521B" w:rsidP="02C8521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395" w:type="dxa"/>
            <w:tcBorders>
              <w:top w:val="single" w:sz="12" w:space="0" w:color="auto"/>
            </w:tcBorders>
          </w:tcPr>
          <w:p w14:paraId="4AD639F2" w14:textId="77D0340C" w:rsidR="247C75CF" w:rsidRDefault="247C75CF" w:rsidP="02C8521B">
            <w:pPr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2C8521B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Required SLO. Describe the assessments in detail.</w:t>
            </w:r>
          </w:p>
        </w:tc>
      </w:tr>
      <w:tr w:rsidR="00965EE2" w:rsidRPr="001F49F5" w14:paraId="6A0C68F5" w14:textId="77777777" w:rsidTr="0B915F3D">
        <w:trPr>
          <w:trHeight w:val="253"/>
        </w:trPr>
        <w:tc>
          <w:tcPr>
            <w:tcW w:w="535" w:type="dxa"/>
            <w:tcBorders>
              <w:top w:val="single" w:sz="12" w:space="0" w:color="auto"/>
            </w:tcBorders>
          </w:tcPr>
          <w:p w14:paraId="3DF1150C" w14:textId="487984C5" w:rsidR="00965EE2" w:rsidRPr="001F49F5" w:rsidRDefault="00965EE2" w:rsidP="00965EE2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2C8521B">
              <w:rPr>
                <w:rFonts w:ascii="Arial" w:hAnsi="Arial" w:cs="Arial"/>
                <w:color w:val="000000" w:themeColor="text1"/>
                <w:sz w:val="18"/>
                <w:szCs w:val="18"/>
              </w:rPr>
              <w:t>󠆈</w:t>
            </w:r>
            <w:r w:rsidR="231096BF" w:rsidRPr="02C8521B">
              <w:rPr>
                <w:rFonts w:ascii="Arial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2700" w:type="dxa"/>
            <w:tcBorders>
              <w:top w:val="single" w:sz="12" w:space="0" w:color="auto"/>
            </w:tcBorders>
          </w:tcPr>
          <w:p w14:paraId="72E34FA9" w14:textId="604523B3" w:rsidR="00C35018" w:rsidRPr="001F49F5" w:rsidRDefault="00965EE2" w:rsidP="00C35018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hyperlink r:id="rId61">
              <w:r w:rsidRPr="02C8521B">
                <w:rPr>
                  <w:rStyle w:val="Hyperlink"/>
                  <w:rFonts w:ascii="Arial" w:hAnsi="Arial" w:cs="Arial"/>
                  <w:sz w:val="18"/>
                  <w:szCs w:val="18"/>
                </w:rPr>
                <w:t>Analyze and interpret quantitative data (QLL)</w:t>
              </w:r>
            </w:hyperlink>
          </w:p>
          <w:p w14:paraId="7C780007" w14:textId="750DA488" w:rsidR="00C35018" w:rsidRPr="001F49F5" w:rsidRDefault="32D0B5FD" w:rsidP="02C8521B">
            <w:pPr>
              <w:rPr>
                <w:rFonts w:ascii="Arial" w:hAnsi="Arial" w:cs="Arial"/>
                <w:i/>
                <w:iCs/>
                <w:color w:val="000000" w:themeColor="text1"/>
                <w:sz w:val="11"/>
                <w:szCs w:val="11"/>
              </w:rPr>
            </w:pPr>
            <w:r w:rsidRPr="02C8521B"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11"/>
                <w:szCs w:val="11"/>
              </w:rPr>
              <w:t>Choose 2</w:t>
            </w:r>
            <w:r w:rsidRPr="02C8521B">
              <w:rPr>
                <w:rFonts w:ascii="Arial" w:hAnsi="Arial" w:cs="Arial"/>
                <w:i/>
                <w:iCs/>
                <w:color w:val="000000" w:themeColor="text1"/>
                <w:sz w:val="11"/>
                <w:szCs w:val="11"/>
              </w:rPr>
              <w:t xml:space="preserve"> of 5 possible criteria</w:t>
            </w:r>
          </w:p>
          <w:p w14:paraId="3CF07BD3" w14:textId="4115BB75" w:rsidR="00C35018" w:rsidRPr="001F49F5" w:rsidRDefault="00C35018" w:rsidP="00C35018">
            <w:pPr>
              <w:pStyle w:val="ListParagraph"/>
              <w:numPr>
                <w:ilvl w:val="0"/>
                <w:numId w:val="26"/>
              </w:numPr>
              <w:rPr>
                <w:rFonts w:ascii="Arial" w:hAnsi="Arial" w:cs="Arial"/>
                <w:i/>
                <w:iCs/>
                <w:color w:val="000000" w:themeColor="text1"/>
                <w:sz w:val="11"/>
                <w:szCs w:val="11"/>
              </w:rPr>
            </w:pPr>
            <w:r w:rsidRPr="001F49F5">
              <w:rPr>
                <w:rFonts w:ascii="Arial" w:hAnsi="Arial" w:cs="Arial"/>
                <w:i/>
                <w:iCs/>
                <w:color w:val="000000" w:themeColor="text1"/>
                <w:sz w:val="11"/>
                <w:szCs w:val="11"/>
              </w:rPr>
              <w:t>Data collection and interpretation process</w:t>
            </w:r>
          </w:p>
          <w:p w14:paraId="21B48FCF" w14:textId="37C4F71D" w:rsidR="00C35018" w:rsidRPr="001F49F5" w:rsidRDefault="00C35018" w:rsidP="00C35018">
            <w:pPr>
              <w:pStyle w:val="ListParagraph"/>
              <w:numPr>
                <w:ilvl w:val="0"/>
                <w:numId w:val="26"/>
              </w:numPr>
              <w:rPr>
                <w:rFonts w:ascii="Arial" w:hAnsi="Arial" w:cs="Arial"/>
                <w:i/>
                <w:iCs/>
                <w:color w:val="000000" w:themeColor="text1"/>
                <w:sz w:val="11"/>
                <w:szCs w:val="11"/>
              </w:rPr>
            </w:pPr>
            <w:r w:rsidRPr="001F49F5">
              <w:rPr>
                <w:rFonts w:ascii="Arial" w:hAnsi="Arial" w:cs="Arial"/>
                <w:i/>
                <w:iCs/>
                <w:color w:val="000000" w:themeColor="text1"/>
                <w:sz w:val="11"/>
                <w:szCs w:val="11"/>
              </w:rPr>
              <w:t>Quantitative data analysis</w:t>
            </w:r>
          </w:p>
          <w:p w14:paraId="77D06FB0" w14:textId="73848087" w:rsidR="00C35018" w:rsidRPr="001F49F5" w:rsidRDefault="00C35018" w:rsidP="00C35018">
            <w:pPr>
              <w:pStyle w:val="ListParagraph"/>
              <w:numPr>
                <w:ilvl w:val="0"/>
                <w:numId w:val="26"/>
              </w:numPr>
              <w:rPr>
                <w:rFonts w:ascii="Arial" w:hAnsi="Arial" w:cs="Arial"/>
                <w:i/>
                <w:iCs/>
                <w:color w:val="000000" w:themeColor="text1"/>
                <w:sz w:val="11"/>
                <w:szCs w:val="11"/>
              </w:rPr>
            </w:pPr>
            <w:r w:rsidRPr="001F49F5">
              <w:rPr>
                <w:rFonts w:ascii="Arial" w:hAnsi="Arial" w:cs="Arial"/>
                <w:i/>
                <w:iCs/>
                <w:color w:val="000000" w:themeColor="text1"/>
                <w:sz w:val="11"/>
                <w:szCs w:val="11"/>
              </w:rPr>
              <w:t>Understand different types of modeling techniques</w:t>
            </w:r>
          </w:p>
          <w:p w14:paraId="66965E1F" w14:textId="6F816F66" w:rsidR="00C35018" w:rsidRPr="001F49F5" w:rsidRDefault="00C35018" w:rsidP="00C35018">
            <w:pPr>
              <w:pStyle w:val="ListParagraph"/>
              <w:numPr>
                <w:ilvl w:val="0"/>
                <w:numId w:val="26"/>
              </w:numPr>
              <w:rPr>
                <w:rFonts w:ascii="Arial" w:hAnsi="Arial" w:cs="Arial"/>
                <w:i/>
                <w:iCs/>
                <w:color w:val="000000" w:themeColor="text1"/>
                <w:sz w:val="11"/>
                <w:szCs w:val="11"/>
              </w:rPr>
            </w:pPr>
            <w:r w:rsidRPr="001F49F5">
              <w:rPr>
                <w:rFonts w:ascii="Arial" w:hAnsi="Arial" w:cs="Arial"/>
                <w:i/>
                <w:iCs/>
                <w:color w:val="000000" w:themeColor="text1"/>
                <w:sz w:val="11"/>
                <w:szCs w:val="11"/>
              </w:rPr>
              <w:t xml:space="preserve">Perform mathematical calculations </w:t>
            </w:r>
            <w:proofErr w:type="gramStart"/>
            <w:r w:rsidRPr="001F49F5">
              <w:rPr>
                <w:rFonts w:ascii="Arial" w:hAnsi="Arial" w:cs="Arial"/>
                <w:i/>
                <w:iCs/>
                <w:color w:val="000000" w:themeColor="text1"/>
                <w:sz w:val="11"/>
                <w:szCs w:val="11"/>
              </w:rPr>
              <w:t>in order to</w:t>
            </w:r>
            <w:proofErr w:type="gramEnd"/>
            <w:r w:rsidRPr="001F49F5">
              <w:rPr>
                <w:rFonts w:ascii="Arial" w:hAnsi="Arial" w:cs="Arial"/>
                <w:i/>
                <w:iCs/>
                <w:color w:val="000000" w:themeColor="text1"/>
                <w:sz w:val="11"/>
                <w:szCs w:val="11"/>
              </w:rPr>
              <w:t xml:space="preserve"> solve problems</w:t>
            </w:r>
          </w:p>
          <w:p w14:paraId="558C2518" w14:textId="04301A8F" w:rsidR="00C35018" w:rsidRPr="001F49F5" w:rsidRDefault="00C35018" w:rsidP="00965EE2">
            <w:pPr>
              <w:pStyle w:val="ListParagraph"/>
              <w:numPr>
                <w:ilvl w:val="0"/>
                <w:numId w:val="26"/>
              </w:numPr>
              <w:rPr>
                <w:rFonts w:ascii="Arial" w:hAnsi="Arial" w:cs="Arial"/>
                <w:i/>
                <w:iCs/>
                <w:color w:val="000000" w:themeColor="text1"/>
                <w:sz w:val="11"/>
                <w:szCs w:val="11"/>
              </w:rPr>
            </w:pPr>
            <w:r w:rsidRPr="001F49F5">
              <w:rPr>
                <w:rFonts w:ascii="Arial" w:hAnsi="Arial" w:cs="Arial"/>
                <w:i/>
                <w:iCs/>
                <w:color w:val="000000" w:themeColor="text1"/>
                <w:sz w:val="11"/>
                <w:szCs w:val="11"/>
              </w:rPr>
              <w:t>Interpret mathematical representations (e.g.</w:t>
            </w:r>
            <w:r w:rsidR="00E675BB">
              <w:rPr>
                <w:rFonts w:ascii="Arial" w:hAnsi="Arial" w:cs="Arial"/>
                <w:i/>
                <w:iCs/>
                <w:color w:val="000000" w:themeColor="text1"/>
                <w:sz w:val="11"/>
                <w:szCs w:val="11"/>
              </w:rPr>
              <w:t>,</w:t>
            </w:r>
            <w:r w:rsidRPr="001F49F5">
              <w:rPr>
                <w:rFonts w:ascii="Arial" w:hAnsi="Arial" w:cs="Arial"/>
                <w:i/>
                <w:iCs/>
                <w:color w:val="000000" w:themeColor="text1"/>
                <w:sz w:val="11"/>
                <w:szCs w:val="11"/>
              </w:rPr>
              <w:t xml:space="preserve"> equations, graphs, diagrams, word descriptions)</w:t>
            </w:r>
          </w:p>
          <w:p w14:paraId="64C135F7" w14:textId="17402162" w:rsidR="00C35018" w:rsidRPr="001F49F5" w:rsidRDefault="00C35018" w:rsidP="00965EE2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5395" w:type="dxa"/>
            <w:tcBorders>
              <w:top w:val="single" w:sz="12" w:space="0" w:color="auto"/>
            </w:tcBorders>
          </w:tcPr>
          <w:p w14:paraId="5D37F22D" w14:textId="71F776FB" w:rsidR="00965EE2" w:rsidRPr="001F49F5" w:rsidRDefault="5333BD1D" w:rsidP="007F0EB5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7F0EB5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It is required for you to pick 2 of the </w:t>
            </w:r>
            <w:r w:rsidR="22D0CEAE" w:rsidRPr="007F0EB5">
              <w:rPr>
                <w:rFonts w:ascii="Arial" w:hAnsi="Arial" w:cs="Arial"/>
                <w:color w:val="000000" w:themeColor="text1"/>
                <w:sz w:val="18"/>
                <w:szCs w:val="18"/>
              </w:rPr>
              <w:t>options</w:t>
            </w:r>
            <w:r w:rsidRPr="007F0EB5">
              <w:rPr>
                <w:rFonts w:ascii="Arial" w:hAnsi="Arial" w:cs="Arial"/>
                <w:color w:val="000000" w:themeColor="text1"/>
                <w:sz w:val="18"/>
                <w:szCs w:val="18"/>
              </w:rPr>
              <w:t>. Describe the assessment in detail.</w:t>
            </w:r>
          </w:p>
          <w:p w14:paraId="677B900C" w14:textId="66D92F3F" w:rsidR="004960C4" w:rsidRPr="001F49F5" w:rsidRDefault="004960C4" w:rsidP="00965EE2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  <w:p w14:paraId="0189835F" w14:textId="17C56E99" w:rsidR="004960C4" w:rsidRPr="001F49F5" w:rsidRDefault="36EB650B" w:rsidP="02C8521B">
            <w:r w:rsidRPr="02C8521B">
              <w:rPr>
                <w:rFonts w:ascii="Arial" w:hAnsi="Arial" w:cs="Arial"/>
                <w:color w:val="000000" w:themeColor="text1"/>
                <w:sz w:val="18"/>
                <w:szCs w:val="18"/>
              </w:rPr>
              <w:t>1.</w:t>
            </w:r>
          </w:p>
          <w:p w14:paraId="457DA4E6" w14:textId="21E40678" w:rsidR="004960C4" w:rsidRPr="001F49F5" w:rsidRDefault="004960C4" w:rsidP="02C8521B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  <w:p w14:paraId="426B0D88" w14:textId="226AC38C" w:rsidR="004960C4" w:rsidRPr="001F49F5" w:rsidRDefault="004960C4" w:rsidP="02C8521B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  <w:p w14:paraId="2DEFF811" w14:textId="751BC582" w:rsidR="004960C4" w:rsidRPr="001F49F5" w:rsidRDefault="36EB650B" w:rsidP="02C8521B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2C8521B">
              <w:rPr>
                <w:rFonts w:ascii="Arial" w:hAnsi="Arial" w:cs="Arial"/>
                <w:color w:val="000000" w:themeColor="text1"/>
                <w:sz w:val="18"/>
                <w:szCs w:val="18"/>
              </w:rPr>
              <w:t>2.</w:t>
            </w:r>
          </w:p>
        </w:tc>
      </w:tr>
      <w:tr w:rsidR="00965EE2" w:rsidRPr="001F49F5" w14:paraId="69F01DFF" w14:textId="77777777" w:rsidTr="0B915F3D">
        <w:trPr>
          <w:trHeight w:val="253"/>
        </w:trPr>
        <w:tc>
          <w:tcPr>
            <w:tcW w:w="535" w:type="dxa"/>
          </w:tcPr>
          <w:p w14:paraId="79237576" w14:textId="43959956" w:rsidR="00965EE2" w:rsidRPr="001F49F5" w:rsidRDefault="00965EE2" w:rsidP="00965EE2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2C8521B">
              <w:rPr>
                <w:rFonts w:ascii="Arial" w:hAnsi="Arial" w:cs="Arial"/>
                <w:color w:val="000000" w:themeColor="text1"/>
                <w:sz w:val="18"/>
                <w:szCs w:val="18"/>
              </w:rPr>
              <w:t>󠆈</w:t>
            </w:r>
            <w:r w:rsidR="50EDF400" w:rsidRPr="02C8521B">
              <w:rPr>
                <w:rFonts w:ascii="Arial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2700" w:type="dxa"/>
          </w:tcPr>
          <w:p w14:paraId="5600CB96" w14:textId="49C1F0C8" w:rsidR="00C35018" w:rsidRPr="001F49F5" w:rsidRDefault="00965EE2" w:rsidP="00965EE2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hyperlink r:id="rId62" w:history="1">
              <w:r w:rsidRPr="002A1B89">
                <w:rPr>
                  <w:rStyle w:val="Hyperlink"/>
                  <w:rFonts w:ascii="Arial" w:hAnsi="Arial" w:cs="Arial"/>
                  <w:sz w:val="18"/>
                  <w:szCs w:val="18"/>
                </w:rPr>
                <w:t>Develop creative and critical thinking (CCL)</w:t>
              </w:r>
            </w:hyperlink>
          </w:p>
          <w:p w14:paraId="778F0BC3" w14:textId="77777777" w:rsidR="00C35018" w:rsidRPr="001F49F5" w:rsidRDefault="32D0B5FD" w:rsidP="02C8521B">
            <w:pPr>
              <w:rPr>
                <w:rFonts w:ascii="Arial" w:hAnsi="Arial" w:cs="Arial"/>
                <w:i/>
                <w:iCs/>
                <w:color w:val="000000" w:themeColor="text1"/>
                <w:sz w:val="15"/>
                <w:szCs w:val="15"/>
              </w:rPr>
            </w:pPr>
            <w:r w:rsidRPr="02C8521B">
              <w:rPr>
                <w:rFonts w:ascii="Arial" w:hAnsi="Arial" w:cs="Arial"/>
                <w:i/>
                <w:iCs/>
                <w:color w:val="000000" w:themeColor="text1"/>
                <w:sz w:val="11"/>
                <w:szCs w:val="11"/>
              </w:rPr>
              <w:t xml:space="preserve">Choose </w:t>
            </w:r>
            <w:r w:rsidRPr="02C8521B"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11"/>
                <w:szCs w:val="11"/>
              </w:rPr>
              <w:t xml:space="preserve">One </w:t>
            </w:r>
            <w:r w:rsidRPr="02C8521B">
              <w:rPr>
                <w:rFonts w:ascii="Arial" w:hAnsi="Arial" w:cs="Arial"/>
                <w:i/>
                <w:iCs/>
                <w:color w:val="000000" w:themeColor="text1"/>
                <w:sz w:val="11"/>
                <w:szCs w:val="11"/>
              </w:rPr>
              <w:t xml:space="preserve">Option </w:t>
            </w:r>
          </w:p>
          <w:p w14:paraId="45C3399E" w14:textId="77777777" w:rsidR="00C35018" w:rsidRPr="001F49F5" w:rsidRDefault="00C35018" w:rsidP="00C35018">
            <w:pPr>
              <w:pStyle w:val="ListParagraph"/>
              <w:numPr>
                <w:ilvl w:val="0"/>
                <w:numId w:val="25"/>
              </w:numPr>
              <w:rPr>
                <w:rFonts w:ascii="Arial" w:hAnsi="Arial" w:cs="Arial"/>
                <w:i/>
                <w:iCs/>
                <w:color w:val="000000" w:themeColor="text1"/>
                <w:sz w:val="11"/>
                <w:szCs w:val="11"/>
              </w:rPr>
            </w:pPr>
            <w:r w:rsidRPr="001F49F5">
              <w:rPr>
                <w:rFonts w:ascii="Arial" w:hAnsi="Arial" w:cs="Arial"/>
                <w:i/>
                <w:iCs/>
                <w:color w:val="000000" w:themeColor="text1"/>
                <w:sz w:val="11"/>
                <w:szCs w:val="11"/>
              </w:rPr>
              <w:t xml:space="preserve">Option 1 </w:t>
            </w:r>
            <w:r w:rsidRPr="001F49F5"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11"/>
                <w:szCs w:val="11"/>
              </w:rPr>
              <w:t>Creativity</w:t>
            </w:r>
          </w:p>
          <w:p w14:paraId="6D862CF3" w14:textId="77777777" w:rsidR="00C35018" w:rsidRPr="001F49F5" w:rsidRDefault="00C35018" w:rsidP="00C35018">
            <w:pPr>
              <w:pStyle w:val="ListParagraph"/>
              <w:numPr>
                <w:ilvl w:val="0"/>
                <w:numId w:val="25"/>
              </w:numPr>
              <w:rPr>
                <w:rFonts w:ascii="Arial" w:hAnsi="Arial" w:cs="Arial"/>
                <w:i/>
                <w:iCs/>
                <w:color w:val="000000" w:themeColor="text1"/>
                <w:sz w:val="11"/>
                <w:szCs w:val="11"/>
              </w:rPr>
            </w:pPr>
            <w:r w:rsidRPr="001F49F5">
              <w:rPr>
                <w:rFonts w:ascii="Arial" w:hAnsi="Arial" w:cs="Arial"/>
                <w:i/>
                <w:iCs/>
                <w:color w:val="000000" w:themeColor="text1"/>
                <w:sz w:val="11"/>
                <w:szCs w:val="11"/>
              </w:rPr>
              <w:t xml:space="preserve">Option 2: </w:t>
            </w:r>
            <w:r w:rsidRPr="001F49F5"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11"/>
                <w:szCs w:val="11"/>
              </w:rPr>
              <w:t>Critical Thinking</w:t>
            </w:r>
          </w:p>
          <w:p w14:paraId="605E36BD" w14:textId="30CA1D91" w:rsidR="00C35018" w:rsidRPr="001F49F5" w:rsidRDefault="00C35018" w:rsidP="00965EE2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5395" w:type="dxa"/>
          </w:tcPr>
          <w:p w14:paraId="6D0F0354" w14:textId="2CFAEBE6" w:rsidR="004960C4" w:rsidRPr="001F49F5" w:rsidRDefault="69E4B0A6" w:rsidP="0B915F3D">
            <w:pPr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B915F3D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It is required for you to pick </w:t>
            </w:r>
            <w:r w:rsidR="2EBE5114" w:rsidRPr="0B915F3D">
              <w:rPr>
                <w:rFonts w:ascii="Arial" w:hAnsi="Arial" w:cs="Arial"/>
                <w:color w:val="000000" w:themeColor="text1"/>
                <w:sz w:val="16"/>
                <w:szCs w:val="16"/>
              </w:rPr>
              <w:t>option 1</w:t>
            </w:r>
            <w:r w:rsidRPr="0B915F3D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 or 2.</w:t>
            </w:r>
            <w:r w:rsidR="526F64E4" w:rsidRPr="0B915F3D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 Describe the assessment in detail.</w:t>
            </w:r>
          </w:p>
          <w:p w14:paraId="0C762E48" w14:textId="77777777" w:rsidR="004960C4" w:rsidRPr="001F49F5" w:rsidRDefault="004960C4" w:rsidP="02C8521B">
            <w:pPr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</w:p>
          <w:p w14:paraId="172E6547" w14:textId="06DC87F6" w:rsidR="004960C4" w:rsidRPr="001F49F5" w:rsidRDefault="004960C4" w:rsidP="02C8521B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  <w:tr w:rsidR="00965EE2" w:rsidRPr="001F49F5" w14:paraId="4A821C47" w14:textId="77777777" w:rsidTr="0B915F3D">
        <w:trPr>
          <w:trHeight w:val="253"/>
        </w:trPr>
        <w:tc>
          <w:tcPr>
            <w:tcW w:w="8630" w:type="dxa"/>
            <w:gridSpan w:val="3"/>
          </w:tcPr>
          <w:p w14:paraId="0F633DA3" w14:textId="64391BF2" w:rsidR="00965EE2" w:rsidRPr="001F49F5" w:rsidRDefault="6B919A5F" w:rsidP="7180D374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7180D374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 xml:space="preserve">Instructors must complete the WES outcome rubric embedded in </w:t>
            </w:r>
            <w:proofErr w:type="gramStart"/>
            <w:r w:rsidRPr="7180D374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>its</w:t>
            </w:r>
            <w:proofErr w:type="gramEnd"/>
            <w:r w:rsidRPr="7180D374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 xml:space="preserve"> respective course eLearning shell FOR EACH SECTION TAUGHT</w:t>
            </w:r>
            <w:r w:rsidRPr="7180D374">
              <w:rPr>
                <w:rFonts w:ascii="Arial" w:hAnsi="Arial" w:cs="Arial"/>
                <w:color w:val="000000" w:themeColor="text1"/>
                <w:sz w:val="18"/>
                <w:szCs w:val="18"/>
              </w:rPr>
              <w:t>. This rubric represents the instructor’s summative evaluation of student performance as described in the course’s WES assessment plan.</w:t>
            </w:r>
          </w:p>
          <w:p w14:paraId="71C916F1" w14:textId="4DF4CA5A" w:rsidR="00965EE2" w:rsidRPr="001F49F5" w:rsidRDefault="00965EE2" w:rsidP="00965EE2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</w:tbl>
    <w:p w14:paraId="29A4F058" w14:textId="2F58F4F9" w:rsidR="00E138B6" w:rsidRPr="001F49F5" w:rsidRDefault="00E138B6" w:rsidP="00BE1A81">
      <w:pPr>
        <w:spacing w:after="0" w:line="240" w:lineRule="auto"/>
        <w:rPr>
          <w:rFonts w:ascii="Arial" w:hAnsi="Arial" w:cs="Arial"/>
          <w:color w:val="000000" w:themeColor="text1"/>
          <w:sz w:val="18"/>
          <w:szCs w:val="18"/>
        </w:rPr>
      </w:pPr>
    </w:p>
    <w:p w14:paraId="02BABEB7" w14:textId="77777777" w:rsidR="00E138B6" w:rsidRPr="001F49F5" w:rsidRDefault="00E138B6">
      <w:pPr>
        <w:rPr>
          <w:rFonts w:ascii="Arial" w:hAnsi="Arial" w:cs="Arial"/>
          <w:color w:val="000000" w:themeColor="text1"/>
          <w:sz w:val="18"/>
          <w:szCs w:val="18"/>
        </w:rPr>
      </w:pPr>
      <w:r w:rsidRPr="001F49F5">
        <w:rPr>
          <w:rFonts w:ascii="Arial" w:hAnsi="Arial" w:cs="Arial"/>
          <w:color w:val="000000" w:themeColor="text1"/>
          <w:sz w:val="18"/>
          <w:szCs w:val="18"/>
        </w:rPr>
        <w:br w:type="page"/>
      </w:r>
    </w:p>
    <w:p w14:paraId="5133262E" w14:textId="77777777" w:rsidR="00E138B6" w:rsidRPr="001F49F5" w:rsidRDefault="00E138B6" w:rsidP="00E138B6">
      <w:pPr>
        <w:pBdr>
          <w:bottom w:val="single" w:sz="4" w:space="1" w:color="auto"/>
        </w:pBdr>
        <w:spacing w:after="0" w:line="240" w:lineRule="auto"/>
        <w:rPr>
          <w:rFonts w:ascii="Arial" w:hAnsi="Arial" w:cs="Arial"/>
          <w:b/>
          <w:color w:val="000000" w:themeColor="text1"/>
          <w:sz w:val="24"/>
          <w:szCs w:val="24"/>
        </w:rPr>
      </w:pPr>
      <w:r w:rsidRPr="001F49F5">
        <w:rPr>
          <w:rFonts w:ascii="Arial" w:hAnsi="Arial" w:cs="Arial"/>
          <w:b/>
          <w:color w:val="000000" w:themeColor="text1"/>
          <w:sz w:val="24"/>
          <w:szCs w:val="24"/>
        </w:rPr>
        <w:lastRenderedPageBreak/>
        <w:t>Level I</w:t>
      </w:r>
      <w:proofErr w:type="gramStart"/>
      <w:r w:rsidRPr="001F49F5">
        <w:rPr>
          <w:rFonts w:ascii="Arial" w:hAnsi="Arial" w:cs="Arial"/>
          <w:b/>
          <w:color w:val="000000" w:themeColor="text1"/>
          <w:sz w:val="24"/>
          <w:szCs w:val="24"/>
        </w:rPr>
        <w:t>:  Foundations</w:t>
      </w:r>
      <w:proofErr w:type="gramEnd"/>
    </w:p>
    <w:p w14:paraId="65EC251F" w14:textId="77777777" w:rsidR="00547D1C" w:rsidRPr="001F49F5" w:rsidRDefault="00547D1C" w:rsidP="00BE1A81">
      <w:pPr>
        <w:spacing w:after="0" w:line="240" w:lineRule="auto"/>
        <w:rPr>
          <w:rFonts w:ascii="Arial" w:hAnsi="Arial" w:cs="Arial"/>
          <w:color w:val="000000" w:themeColor="text1"/>
          <w:sz w:val="18"/>
          <w:szCs w:val="18"/>
        </w:rPr>
      </w:pPr>
    </w:p>
    <w:p w14:paraId="37A527C0" w14:textId="475B7ABA" w:rsidR="009342D4" w:rsidRPr="001F49F5" w:rsidRDefault="007E39A7" w:rsidP="00BE1A81">
      <w:pPr>
        <w:spacing w:after="0" w:line="240" w:lineRule="auto"/>
        <w:jc w:val="center"/>
        <w:rPr>
          <w:rFonts w:ascii="Arial" w:hAnsi="Arial" w:cs="Arial"/>
          <w:b/>
          <w:color w:val="000000" w:themeColor="text1"/>
          <w:sz w:val="18"/>
          <w:szCs w:val="18"/>
        </w:rPr>
      </w:pPr>
      <w:r w:rsidRPr="001F49F5">
        <w:rPr>
          <w:rFonts w:ascii="Arial" w:hAnsi="Arial" w:cs="Arial"/>
          <w:b/>
          <w:color w:val="000000" w:themeColor="text1"/>
          <w:sz w:val="18"/>
          <w:szCs w:val="18"/>
        </w:rPr>
        <w:t xml:space="preserve">Level I: </w:t>
      </w:r>
      <w:r w:rsidR="009342D4" w:rsidRPr="001F49F5">
        <w:rPr>
          <w:rFonts w:ascii="Arial" w:hAnsi="Arial" w:cs="Arial"/>
          <w:b/>
          <w:color w:val="000000" w:themeColor="text1"/>
          <w:sz w:val="18"/>
          <w:szCs w:val="18"/>
        </w:rPr>
        <w:t>Inquiry and Engagement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99"/>
        <w:gridCol w:w="2401"/>
        <w:gridCol w:w="6594"/>
      </w:tblGrid>
      <w:tr w:rsidR="001F49F5" w:rsidRPr="001F49F5" w14:paraId="75652E1E" w14:textId="77777777" w:rsidTr="0B915F3D">
        <w:trPr>
          <w:trHeight w:val="253"/>
        </w:trPr>
        <w:tc>
          <w:tcPr>
            <w:tcW w:w="9494" w:type="dxa"/>
            <w:gridSpan w:val="3"/>
            <w:tcBorders>
              <w:bottom w:val="single" w:sz="12" w:space="0" w:color="auto"/>
            </w:tcBorders>
          </w:tcPr>
          <w:p w14:paraId="21595C56" w14:textId="77777777" w:rsidR="001F49F5" w:rsidRPr="001F49F5" w:rsidRDefault="001F49F5" w:rsidP="001F49F5">
            <w:pPr>
              <w:rPr>
                <w:rFonts w:ascii="Arial" w:hAnsi="Arial" w:cs="Arial"/>
                <w:b/>
                <w:bCs/>
                <w:color w:val="000000" w:themeColor="text1"/>
                <w:sz w:val="13"/>
                <w:szCs w:val="13"/>
              </w:rPr>
            </w:pPr>
            <w:r w:rsidRPr="001F49F5">
              <w:rPr>
                <w:rFonts w:ascii="Arial" w:hAnsi="Arial" w:cs="Arial"/>
                <w:b/>
                <w:bCs/>
                <w:color w:val="000000" w:themeColor="text1"/>
                <w:sz w:val="13"/>
                <w:szCs w:val="13"/>
              </w:rPr>
              <w:t xml:space="preserve">COURSE </w:t>
            </w:r>
            <w:r w:rsidRPr="001F49F5">
              <w:rPr>
                <w:rFonts w:ascii="Arial" w:hAnsi="Arial" w:cs="Arial"/>
                <w:i/>
                <w:iCs/>
                <w:color w:val="000000" w:themeColor="text1"/>
                <w:sz w:val="13"/>
                <w:szCs w:val="13"/>
              </w:rPr>
              <w:t>(PREFIX, NUMBER, TITLE)</w:t>
            </w:r>
          </w:p>
          <w:p w14:paraId="0BE1ED9C" w14:textId="77777777" w:rsidR="001F49F5" w:rsidRPr="001F49F5" w:rsidRDefault="001F49F5" w:rsidP="001F49F5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  <w:tr w:rsidR="001F49F5" w:rsidRPr="001F49F5" w14:paraId="12D1F1FB" w14:textId="77777777" w:rsidTr="0B915F3D">
        <w:trPr>
          <w:trHeight w:val="253"/>
        </w:trPr>
        <w:tc>
          <w:tcPr>
            <w:tcW w:w="9494" w:type="dxa"/>
            <w:gridSpan w:val="3"/>
            <w:tcBorders>
              <w:bottom w:val="single" w:sz="12" w:space="0" w:color="auto"/>
            </w:tcBorders>
          </w:tcPr>
          <w:p w14:paraId="7C38154C" w14:textId="77777777" w:rsidR="001F49F5" w:rsidRPr="001F49F5" w:rsidRDefault="001F49F5" w:rsidP="001F49F5">
            <w:pPr>
              <w:rPr>
                <w:rFonts w:ascii="Arial" w:hAnsi="Arial" w:cs="Arial"/>
                <w:b/>
                <w:bCs/>
                <w:color w:val="000000" w:themeColor="text1"/>
                <w:sz w:val="13"/>
                <w:szCs w:val="13"/>
              </w:rPr>
            </w:pPr>
            <w:r w:rsidRPr="001F49F5">
              <w:rPr>
                <w:rFonts w:ascii="Arial" w:hAnsi="Arial" w:cs="Arial"/>
                <w:b/>
                <w:bCs/>
                <w:color w:val="000000" w:themeColor="text1"/>
                <w:sz w:val="13"/>
                <w:szCs w:val="13"/>
              </w:rPr>
              <w:t>FACULTY MEMBER/COURSE COORDINATOR</w:t>
            </w:r>
          </w:p>
          <w:p w14:paraId="4834208F" w14:textId="77777777" w:rsidR="001F49F5" w:rsidRPr="001F49F5" w:rsidRDefault="001F49F5" w:rsidP="001F49F5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  <w:tr w:rsidR="004960C4" w:rsidRPr="001F49F5" w14:paraId="6EBE31EF" w14:textId="77777777" w:rsidTr="0B915F3D">
        <w:trPr>
          <w:trHeight w:val="253"/>
        </w:trPr>
        <w:tc>
          <w:tcPr>
            <w:tcW w:w="9494" w:type="dxa"/>
            <w:gridSpan w:val="3"/>
            <w:tcBorders>
              <w:bottom w:val="single" w:sz="12" w:space="0" w:color="auto"/>
            </w:tcBorders>
          </w:tcPr>
          <w:p w14:paraId="558E5B44" w14:textId="10380BAE" w:rsidR="5FD0AE2A" w:rsidRDefault="0C6E4297" w:rsidP="4A8CD61E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7180D374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Briefly describe how the course will meet the intent of the WES student learning outcomes for Level I: Inquiry and Engagement as linked </w:t>
            </w:r>
            <w:hyperlink r:id="rId63" w:history="1">
              <w:hyperlink r:id="rId64">
                <w:r w:rsidRPr="7180D374">
                  <w:rPr>
                    <w:rStyle w:val="Hyperlink"/>
                    <w:rFonts w:ascii="Arial" w:hAnsi="Arial" w:cs="Arial"/>
                    <w:sz w:val="18"/>
                    <w:szCs w:val="18"/>
                  </w:rPr>
                  <w:t>here</w:t>
                </w:r>
              </w:hyperlink>
            </w:hyperlink>
            <w:r w:rsidRPr="7180D374">
              <w:rPr>
                <w:rStyle w:val="Hyperlink"/>
                <w:rFonts w:ascii="Arial" w:hAnsi="Arial" w:cs="Arial"/>
                <w:sz w:val="18"/>
                <w:szCs w:val="18"/>
              </w:rPr>
              <w:t>.</w:t>
            </w:r>
          </w:p>
          <w:p w14:paraId="1EEA24B0" w14:textId="77777777" w:rsidR="008A55C5" w:rsidRDefault="008A55C5" w:rsidP="008A55C5">
            <w:pPr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</w:p>
          <w:p w14:paraId="178E2BD6" w14:textId="77777777" w:rsidR="008A55C5" w:rsidRDefault="008A55C5" w:rsidP="008A55C5">
            <w:pPr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</w:p>
          <w:p w14:paraId="4434778D" w14:textId="77777777" w:rsidR="008A55C5" w:rsidRDefault="008A55C5" w:rsidP="008A55C5">
            <w:pPr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</w:p>
          <w:p w14:paraId="2BDB28A7" w14:textId="77777777" w:rsidR="008A55C5" w:rsidRPr="001F49F5" w:rsidRDefault="008A55C5" w:rsidP="008A55C5">
            <w:pPr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</w:p>
          <w:p w14:paraId="11B34CA3" w14:textId="77777777" w:rsidR="008A55C5" w:rsidRPr="001F49F5" w:rsidRDefault="008A55C5" w:rsidP="008A55C5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  <w:p w14:paraId="2A07225E" w14:textId="77777777" w:rsidR="004960C4" w:rsidRPr="001F49F5" w:rsidRDefault="004960C4" w:rsidP="00965EE2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  <w:tr w:rsidR="007E39A7" w:rsidRPr="001F49F5" w14:paraId="6FAB0D53" w14:textId="77777777" w:rsidTr="0B915F3D">
        <w:trPr>
          <w:trHeight w:val="253"/>
        </w:trPr>
        <w:tc>
          <w:tcPr>
            <w:tcW w:w="9494" w:type="dxa"/>
            <w:gridSpan w:val="3"/>
            <w:tcBorders>
              <w:bottom w:val="single" w:sz="12" w:space="0" w:color="auto"/>
            </w:tcBorders>
          </w:tcPr>
          <w:p w14:paraId="2090D794" w14:textId="4F7A77CD" w:rsidR="007E39A7" w:rsidRPr="001F49F5" w:rsidRDefault="1186BEDD" w:rsidP="7180D374">
            <w:pPr>
              <w:rPr>
                <w:sz w:val="18"/>
                <w:szCs w:val="18"/>
              </w:rPr>
            </w:pPr>
            <w:r w:rsidRPr="7180D374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 xml:space="preserve">Required SLOs: </w:t>
            </w:r>
            <w:r w:rsidRPr="7180D374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In the appropriate boxes below, describe how the course will integrate WES assessment activities in relation to the identified SLOs. </w:t>
            </w:r>
            <w:r w:rsidRPr="7180D374">
              <w:rPr>
                <w:rFonts w:ascii="Arial" w:hAnsi="Arial" w:cs="Arial"/>
                <w:i/>
                <w:iCs/>
                <w:color w:val="000000" w:themeColor="text1"/>
                <w:sz w:val="18"/>
                <w:szCs w:val="18"/>
              </w:rPr>
              <w:t xml:space="preserve">Be sure to describe how the assessment activities will address key traits as described in the appropriate WES SLO Outcome Rubric, as linked </w:t>
            </w:r>
            <w:hyperlink r:id="rId65" w:history="1">
              <w:hyperlink r:id="rId66" w:history="1">
                <w:r w:rsidRPr="7180D374">
                  <w:rPr>
                    <w:rStyle w:val="Hyperlink"/>
                    <w:rFonts w:ascii="Arial" w:hAnsi="Arial" w:cs="Arial"/>
                    <w:i/>
                    <w:iCs/>
                    <w:sz w:val="18"/>
                    <w:szCs w:val="18"/>
                  </w:rPr>
                  <w:t>here</w:t>
                </w:r>
              </w:hyperlink>
            </w:hyperlink>
            <w:r w:rsidRPr="7180D374">
              <w:rPr>
                <w:sz w:val="18"/>
                <w:szCs w:val="18"/>
              </w:rPr>
              <w:t>.</w:t>
            </w:r>
          </w:p>
        </w:tc>
      </w:tr>
      <w:tr w:rsidR="02C8521B" w14:paraId="3E44C251" w14:textId="77777777" w:rsidTr="0B915F3D">
        <w:trPr>
          <w:trHeight w:val="253"/>
        </w:trPr>
        <w:tc>
          <w:tcPr>
            <w:tcW w:w="499" w:type="dxa"/>
            <w:tcBorders>
              <w:top w:val="single" w:sz="12" w:space="0" w:color="auto"/>
            </w:tcBorders>
          </w:tcPr>
          <w:p w14:paraId="5ADD11CD" w14:textId="6082B187" w:rsidR="02C8521B" w:rsidRDefault="02C8521B" w:rsidP="02C8521B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401" w:type="dxa"/>
            <w:tcBorders>
              <w:top w:val="single" w:sz="12" w:space="0" w:color="auto"/>
            </w:tcBorders>
          </w:tcPr>
          <w:p w14:paraId="374EBC72" w14:textId="3D3961DF" w:rsidR="3B1D6CBD" w:rsidRDefault="3B1D6CBD" w:rsidP="02C8521B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15"/>
                <w:szCs w:val="15"/>
              </w:rPr>
            </w:pPr>
            <w:r w:rsidRPr="02C8521B">
              <w:rPr>
                <w:rFonts w:ascii="Arial" w:hAnsi="Arial" w:cs="Arial"/>
                <w:b/>
                <w:bCs/>
                <w:color w:val="000000" w:themeColor="text1"/>
                <w:sz w:val="15"/>
                <w:szCs w:val="15"/>
              </w:rPr>
              <w:t>Required SLO</w:t>
            </w:r>
            <w:r w:rsidR="22821B76" w:rsidRPr="02C8521B">
              <w:rPr>
                <w:rFonts w:ascii="Arial" w:hAnsi="Arial" w:cs="Arial"/>
                <w:b/>
                <w:bCs/>
                <w:color w:val="000000" w:themeColor="text1"/>
                <w:sz w:val="15"/>
                <w:szCs w:val="15"/>
              </w:rPr>
              <w:t>s</w:t>
            </w:r>
          </w:p>
          <w:p w14:paraId="5237D8FC" w14:textId="62E38AB4" w:rsidR="02C8521B" w:rsidRDefault="02C8521B" w:rsidP="02C8521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594" w:type="dxa"/>
            <w:tcBorders>
              <w:top w:val="single" w:sz="12" w:space="0" w:color="auto"/>
            </w:tcBorders>
          </w:tcPr>
          <w:p w14:paraId="0A6FE0EF" w14:textId="6D20C927" w:rsidR="3B1D6CBD" w:rsidRDefault="3B1D6CBD" w:rsidP="02C8521B">
            <w:pPr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2C8521B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Required SLOs. Describe the assessment(s) in detail.</w:t>
            </w:r>
          </w:p>
        </w:tc>
      </w:tr>
      <w:tr w:rsidR="00500E81" w:rsidRPr="001F49F5" w14:paraId="581F1D26" w14:textId="77777777" w:rsidTr="0B915F3D">
        <w:trPr>
          <w:trHeight w:val="253"/>
        </w:trPr>
        <w:tc>
          <w:tcPr>
            <w:tcW w:w="499" w:type="dxa"/>
            <w:tcBorders>
              <w:top w:val="single" w:sz="12" w:space="0" w:color="auto"/>
            </w:tcBorders>
          </w:tcPr>
          <w:p w14:paraId="77EFF83C" w14:textId="5E2B1278" w:rsidR="00500E81" w:rsidRPr="001F49F5" w:rsidRDefault="32E032C9" w:rsidP="00BE1A81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2C8521B">
              <w:rPr>
                <w:rFonts w:ascii="Arial" w:hAnsi="Arial" w:cs="Arial"/>
                <w:color w:val="000000" w:themeColor="text1"/>
                <w:sz w:val="18"/>
                <w:szCs w:val="18"/>
              </w:rPr>
              <w:t>󠆈</w:t>
            </w:r>
            <w:r w:rsidR="7CC41B40" w:rsidRPr="02C8521B">
              <w:rPr>
                <w:rFonts w:ascii="Arial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2401" w:type="dxa"/>
            <w:tcBorders>
              <w:top w:val="single" w:sz="12" w:space="0" w:color="auto"/>
            </w:tcBorders>
          </w:tcPr>
          <w:p w14:paraId="4C1301EB" w14:textId="714EA764" w:rsidR="00500E81" w:rsidRPr="001F49F5" w:rsidRDefault="32E032C9" w:rsidP="00BE1A81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hyperlink r:id="rId67">
              <w:r w:rsidRPr="02C8521B">
                <w:rPr>
                  <w:rStyle w:val="Hyperlink"/>
                  <w:rFonts w:ascii="Arial" w:hAnsi="Arial" w:cs="Arial"/>
                  <w:sz w:val="18"/>
                  <w:szCs w:val="18"/>
                </w:rPr>
                <w:t xml:space="preserve">Increase </w:t>
              </w:r>
              <w:proofErr w:type="gramStart"/>
              <w:r w:rsidRPr="02C8521B">
                <w:rPr>
                  <w:rStyle w:val="Hyperlink"/>
                  <w:rFonts w:ascii="Arial" w:hAnsi="Arial" w:cs="Arial"/>
                  <w:sz w:val="18"/>
                  <w:szCs w:val="18"/>
                </w:rPr>
                <w:t>foundational  knowledge</w:t>
              </w:r>
              <w:proofErr w:type="gramEnd"/>
              <w:r w:rsidRPr="02C8521B">
                <w:rPr>
                  <w:rStyle w:val="Hyperlink"/>
                  <w:rFonts w:ascii="Arial" w:hAnsi="Arial" w:cs="Arial"/>
                  <w:sz w:val="18"/>
                  <w:szCs w:val="18"/>
                </w:rPr>
                <w:t xml:space="preserve"> of the Social Sciences, Humanities, or the Arts (IFKL)</w:t>
              </w:r>
            </w:hyperlink>
          </w:p>
        </w:tc>
        <w:tc>
          <w:tcPr>
            <w:tcW w:w="6594" w:type="dxa"/>
            <w:tcBorders>
              <w:top w:val="single" w:sz="12" w:space="0" w:color="auto"/>
            </w:tcBorders>
          </w:tcPr>
          <w:p w14:paraId="205AD80D" w14:textId="77777777" w:rsidR="00500E81" w:rsidRPr="001F49F5" w:rsidRDefault="00500E81" w:rsidP="00BE1A81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  <w:tr w:rsidR="00500E81" w:rsidRPr="001F49F5" w14:paraId="506AB59B" w14:textId="77777777" w:rsidTr="0B915F3D">
        <w:trPr>
          <w:trHeight w:val="253"/>
        </w:trPr>
        <w:tc>
          <w:tcPr>
            <w:tcW w:w="499" w:type="dxa"/>
          </w:tcPr>
          <w:p w14:paraId="3CAE1E03" w14:textId="41FCB9EB" w:rsidR="00500E81" w:rsidRPr="001F49F5" w:rsidRDefault="32E032C9" w:rsidP="00BE1A81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2C8521B">
              <w:rPr>
                <w:rFonts w:ascii="Arial" w:hAnsi="Arial" w:cs="Arial"/>
                <w:color w:val="000000" w:themeColor="text1"/>
                <w:sz w:val="18"/>
                <w:szCs w:val="18"/>
              </w:rPr>
              <w:t>󠆈</w:t>
            </w:r>
            <w:r w:rsidR="708802C6" w:rsidRPr="02C8521B">
              <w:rPr>
                <w:rFonts w:ascii="Arial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2401" w:type="dxa"/>
          </w:tcPr>
          <w:p w14:paraId="03E5EDB0" w14:textId="1D873F47" w:rsidR="00C35018" w:rsidRPr="001F49F5" w:rsidRDefault="00500E81" w:rsidP="00BE1A81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hyperlink r:id="rId68" w:history="1">
              <w:r w:rsidRPr="002A1B89">
                <w:rPr>
                  <w:rStyle w:val="Hyperlink"/>
                  <w:rFonts w:ascii="Arial" w:hAnsi="Arial" w:cs="Arial"/>
                  <w:sz w:val="18"/>
                  <w:szCs w:val="18"/>
                </w:rPr>
                <w:t>Develop creative and critical thinking (CCL)</w:t>
              </w:r>
            </w:hyperlink>
          </w:p>
          <w:p w14:paraId="26DC36FB" w14:textId="77777777" w:rsidR="00C35018" w:rsidRPr="001F49F5" w:rsidRDefault="32D0B5FD" w:rsidP="02C8521B">
            <w:pPr>
              <w:rPr>
                <w:rFonts w:ascii="Arial" w:hAnsi="Arial" w:cs="Arial"/>
                <w:i/>
                <w:iCs/>
                <w:color w:val="000000" w:themeColor="text1"/>
                <w:sz w:val="15"/>
                <w:szCs w:val="15"/>
              </w:rPr>
            </w:pPr>
            <w:r w:rsidRPr="02C8521B">
              <w:rPr>
                <w:rFonts w:ascii="Arial" w:hAnsi="Arial" w:cs="Arial"/>
                <w:i/>
                <w:iCs/>
                <w:color w:val="000000" w:themeColor="text1"/>
                <w:sz w:val="11"/>
                <w:szCs w:val="11"/>
              </w:rPr>
              <w:t xml:space="preserve">Choose </w:t>
            </w:r>
            <w:r w:rsidRPr="02C8521B"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11"/>
                <w:szCs w:val="11"/>
              </w:rPr>
              <w:t xml:space="preserve">One </w:t>
            </w:r>
            <w:r w:rsidRPr="02C8521B">
              <w:rPr>
                <w:rFonts w:ascii="Arial" w:hAnsi="Arial" w:cs="Arial"/>
                <w:i/>
                <w:iCs/>
                <w:color w:val="000000" w:themeColor="text1"/>
                <w:sz w:val="11"/>
                <w:szCs w:val="11"/>
              </w:rPr>
              <w:t xml:space="preserve">Option </w:t>
            </w:r>
          </w:p>
          <w:p w14:paraId="6935FDF1" w14:textId="77777777" w:rsidR="00C35018" w:rsidRPr="001F49F5" w:rsidRDefault="00C35018" w:rsidP="00C35018">
            <w:pPr>
              <w:pStyle w:val="ListParagraph"/>
              <w:numPr>
                <w:ilvl w:val="0"/>
                <w:numId w:val="25"/>
              </w:numPr>
              <w:rPr>
                <w:rFonts w:ascii="Arial" w:hAnsi="Arial" w:cs="Arial"/>
                <w:i/>
                <w:iCs/>
                <w:color w:val="000000" w:themeColor="text1"/>
                <w:sz w:val="11"/>
                <w:szCs w:val="11"/>
              </w:rPr>
            </w:pPr>
            <w:r w:rsidRPr="001F49F5">
              <w:rPr>
                <w:rFonts w:ascii="Arial" w:hAnsi="Arial" w:cs="Arial"/>
                <w:i/>
                <w:iCs/>
                <w:color w:val="000000" w:themeColor="text1"/>
                <w:sz w:val="11"/>
                <w:szCs w:val="11"/>
              </w:rPr>
              <w:t xml:space="preserve">Option 1 </w:t>
            </w:r>
            <w:r w:rsidRPr="001F49F5"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11"/>
                <w:szCs w:val="11"/>
              </w:rPr>
              <w:t>Creativity</w:t>
            </w:r>
          </w:p>
          <w:p w14:paraId="575C00AF" w14:textId="77777777" w:rsidR="00C35018" w:rsidRPr="001F49F5" w:rsidRDefault="00C35018" w:rsidP="00C35018">
            <w:pPr>
              <w:pStyle w:val="ListParagraph"/>
              <w:numPr>
                <w:ilvl w:val="0"/>
                <w:numId w:val="25"/>
              </w:numPr>
              <w:rPr>
                <w:rFonts w:ascii="Arial" w:hAnsi="Arial" w:cs="Arial"/>
                <w:i/>
                <w:iCs/>
                <w:color w:val="000000" w:themeColor="text1"/>
                <w:sz w:val="11"/>
                <w:szCs w:val="11"/>
              </w:rPr>
            </w:pPr>
            <w:r w:rsidRPr="001F49F5">
              <w:rPr>
                <w:rFonts w:ascii="Arial" w:hAnsi="Arial" w:cs="Arial"/>
                <w:i/>
                <w:iCs/>
                <w:color w:val="000000" w:themeColor="text1"/>
                <w:sz w:val="11"/>
                <w:szCs w:val="11"/>
              </w:rPr>
              <w:t xml:space="preserve">Option 2: </w:t>
            </w:r>
            <w:r w:rsidRPr="001F49F5"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11"/>
                <w:szCs w:val="11"/>
              </w:rPr>
              <w:t>Critical Thinking</w:t>
            </w:r>
          </w:p>
          <w:p w14:paraId="7EC21F72" w14:textId="6D660540" w:rsidR="00C35018" w:rsidRPr="001F49F5" w:rsidRDefault="00C35018" w:rsidP="00BE1A81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6594" w:type="dxa"/>
          </w:tcPr>
          <w:p w14:paraId="1E76A01D" w14:textId="242C6DC5" w:rsidR="00500E81" w:rsidRPr="001F49F5" w:rsidRDefault="07A2BF99" w:rsidP="02C8521B">
            <w:pPr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B915F3D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It is required for you to pick </w:t>
            </w:r>
            <w:r w:rsidR="32078DA3" w:rsidRPr="0B915F3D">
              <w:rPr>
                <w:rFonts w:ascii="Arial" w:hAnsi="Arial" w:cs="Arial"/>
                <w:color w:val="000000" w:themeColor="text1"/>
                <w:sz w:val="16"/>
                <w:szCs w:val="16"/>
              </w:rPr>
              <w:t>option</w:t>
            </w:r>
            <w:r w:rsidR="4B7F1737" w:rsidRPr="0B915F3D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 </w:t>
            </w:r>
            <w:r w:rsidRPr="0B915F3D">
              <w:rPr>
                <w:rFonts w:ascii="Arial" w:hAnsi="Arial" w:cs="Arial"/>
                <w:color w:val="000000" w:themeColor="text1"/>
                <w:sz w:val="16"/>
                <w:szCs w:val="16"/>
              </w:rPr>
              <w:t>1 or 2.</w:t>
            </w:r>
            <w:r w:rsidR="14A6C97A" w:rsidRPr="0B915F3D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 Describe the assessment in detail.</w:t>
            </w:r>
          </w:p>
          <w:p w14:paraId="30081D7B" w14:textId="48C9D644" w:rsidR="00B52E21" w:rsidRPr="001F49F5" w:rsidRDefault="00B52E21" w:rsidP="00B52E21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  <w:p w14:paraId="57869E0B" w14:textId="77777777" w:rsidR="00231ADF" w:rsidRPr="001F49F5" w:rsidRDefault="00231ADF" w:rsidP="00BE1A81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  <w:p w14:paraId="61F6B42B" w14:textId="77777777" w:rsidR="00231ADF" w:rsidRPr="001F49F5" w:rsidRDefault="00231ADF" w:rsidP="00BE1A81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  <w:tr w:rsidR="00500E81" w:rsidRPr="001F49F5" w14:paraId="7F88AB9A" w14:textId="77777777" w:rsidTr="0B915F3D">
        <w:trPr>
          <w:trHeight w:val="262"/>
        </w:trPr>
        <w:tc>
          <w:tcPr>
            <w:tcW w:w="9494" w:type="dxa"/>
            <w:gridSpan w:val="3"/>
          </w:tcPr>
          <w:p w14:paraId="49EFA4EC" w14:textId="64391BF2" w:rsidR="00500E81" w:rsidRPr="001F49F5" w:rsidRDefault="0E3F4D6E" w:rsidP="7180D374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7180D374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 xml:space="preserve">Instructors must complete the WES outcome rubric embedded in </w:t>
            </w:r>
            <w:proofErr w:type="gramStart"/>
            <w:r w:rsidRPr="7180D374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>its</w:t>
            </w:r>
            <w:proofErr w:type="gramEnd"/>
            <w:r w:rsidRPr="7180D374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 xml:space="preserve"> respective course eLearning shell FOR EACH SECTION TAUGHT</w:t>
            </w:r>
            <w:r w:rsidRPr="7180D374">
              <w:rPr>
                <w:rFonts w:ascii="Arial" w:hAnsi="Arial" w:cs="Arial"/>
                <w:color w:val="000000" w:themeColor="text1"/>
                <w:sz w:val="18"/>
                <w:szCs w:val="18"/>
              </w:rPr>
              <w:t>. This rubric represents the instructor’s summative evaluation of student performance as described in the course’s WES assessment plan.</w:t>
            </w:r>
          </w:p>
          <w:p w14:paraId="194B79B4" w14:textId="37EDCB26" w:rsidR="00500E81" w:rsidRPr="001F49F5" w:rsidRDefault="00500E81" w:rsidP="00500E81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</w:tbl>
    <w:p w14:paraId="4392A303" w14:textId="77777777" w:rsidR="00CD7015" w:rsidRPr="001F49F5" w:rsidRDefault="00CD7015" w:rsidP="00BE1A81">
      <w:pPr>
        <w:spacing w:after="0" w:line="240" w:lineRule="auto"/>
        <w:jc w:val="center"/>
        <w:rPr>
          <w:rFonts w:ascii="Arial" w:hAnsi="Arial" w:cs="Arial"/>
          <w:b/>
          <w:color w:val="000000" w:themeColor="text1"/>
          <w:sz w:val="18"/>
          <w:szCs w:val="18"/>
        </w:rPr>
      </w:pPr>
    </w:p>
    <w:p w14:paraId="24DCE083" w14:textId="0DAF741B" w:rsidR="00E63498" w:rsidRPr="001F49F5" w:rsidRDefault="00E63498">
      <w:pPr>
        <w:rPr>
          <w:rFonts w:ascii="Arial" w:hAnsi="Arial" w:cs="Arial"/>
          <w:b/>
          <w:color w:val="000000" w:themeColor="text1"/>
          <w:sz w:val="18"/>
          <w:szCs w:val="18"/>
        </w:rPr>
      </w:pPr>
      <w:r w:rsidRPr="001F49F5">
        <w:rPr>
          <w:rFonts w:ascii="Arial" w:hAnsi="Arial" w:cs="Arial"/>
          <w:b/>
          <w:color w:val="000000" w:themeColor="text1"/>
          <w:sz w:val="18"/>
          <w:szCs w:val="18"/>
        </w:rPr>
        <w:br w:type="page"/>
      </w:r>
    </w:p>
    <w:p w14:paraId="0D4B044B" w14:textId="3C9BEE85" w:rsidR="00BE1A81" w:rsidRPr="001F6650" w:rsidRDefault="004361AF" w:rsidP="001F6650">
      <w:pPr>
        <w:pBdr>
          <w:bottom w:val="single" w:sz="4" w:space="1" w:color="auto"/>
        </w:pBdr>
        <w:spacing w:after="0" w:line="240" w:lineRule="auto"/>
        <w:rPr>
          <w:rFonts w:ascii="Arial" w:hAnsi="Arial" w:cs="Arial"/>
          <w:b/>
          <w:color w:val="000000" w:themeColor="text1"/>
          <w:sz w:val="24"/>
          <w:szCs w:val="24"/>
        </w:rPr>
      </w:pPr>
      <w:r w:rsidRPr="001F49F5">
        <w:rPr>
          <w:rFonts w:ascii="Arial" w:hAnsi="Arial" w:cs="Arial"/>
          <w:b/>
          <w:color w:val="000000" w:themeColor="text1"/>
          <w:sz w:val="24"/>
          <w:szCs w:val="24"/>
        </w:rPr>
        <w:lastRenderedPageBreak/>
        <w:t>Level II</w:t>
      </w:r>
      <w:proofErr w:type="gramStart"/>
      <w:r w:rsidR="0039747B" w:rsidRPr="001F49F5">
        <w:rPr>
          <w:rFonts w:ascii="Arial" w:hAnsi="Arial" w:cs="Arial"/>
          <w:b/>
          <w:color w:val="000000" w:themeColor="text1"/>
          <w:sz w:val="24"/>
          <w:szCs w:val="24"/>
        </w:rPr>
        <w:t>:  Exploration</w:t>
      </w:r>
      <w:proofErr w:type="gramEnd"/>
      <w:r w:rsidR="0039747B" w:rsidRPr="001F49F5">
        <w:rPr>
          <w:rFonts w:ascii="Arial" w:hAnsi="Arial" w:cs="Arial"/>
          <w:b/>
          <w:color w:val="000000" w:themeColor="text1"/>
          <w:sz w:val="24"/>
          <w:szCs w:val="24"/>
        </w:rPr>
        <w:t xml:space="preserve"> and Discovery</w:t>
      </w:r>
    </w:p>
    <w:p w14:paraId="11F07BA7" w14:textId="67B5BE99" w:rsidR="0039747B" w:rsidRPr="001F49F5" w:rsidRDefault="00A65C9F" w:rsidP="00BE1A81">
      <w:pPr>
        <w:spacing w:after="0" w:line="240" w:lineRule="auto"/>
        <w:jc w:val="center"/>
        <w:rPr>
          <w:rFonts w:ascii="Arial" w:hAnsi="Arial" w:cs="Arial"/>
          <w:b/>
          <w:color w:val="000000" w:themeColor="text1"/>
          <w:sz w:val="18"/>
          <w:szCs w:val="18"/>
        </w:rPr>
      </w:pPr>
      <w:r w:rsidRPr="001F49F5">
        <w:rPr>
          <w:rFonts w:ascii="Arial" w:hAnsi="Arial" w:cs="Arial"/>
          <w:b/>
          <w:color w:val="000000" w:themeColor="text1"/>
          <w:sz w:val="18"/>
          <w:szCs w:val="18"/>
        </w:rPr>
        <w:t xml:space="preserve">Level </w:t>
      </w:r>
      <w:r w:rsidR="00520B65" w:rsidRPr="001F49F5">
        <w:rPr>
          <w:rFonts w:ascii="Arial" w:hAnsi="Arial" w:cs="Arial"/>
          <w:b/>
          <w:color w:val="000000" w:themeColor="text1"/>
          <w:sz w:val="18"/>
          <w:szCs w:val="18"/>
        </w:rPr>
        <w:t xml:space="preserve">II: </w:t>
      </w:r>
      <w:r w:rsidR="0039747B" w:rsidRPr="001F49F5">
        <w:rPr>
          <w:rFonts w:ascii="Arial" w:hAnsi="Arial" w:cs="Arial"/>
          <w:b/>
          <w:color w:val="000000" w:themeColor="text1"/>
          <w:sz w:val="18"/>
          <w:szCs w:val="18"/>
        </w:rPr>
        <w:t>Personal Wellness</w:t>
      </w:r>
    </w:p>
    <w:tbl>
      <w:tblPr>
        <w:tblStyle w:val="TableGrid"/>
        <w:tblW w:w="0" w:type="auto"/>
        <w:tblInd w:w="725" w:type="dxa"/>
        <w:tblLook w:val="04A0" w:firstRow="1" w:lastRow="0" w:firstColumn="1" w:lastColumn="0" w:noHBand="0" w:noVBand="1"/>
      </w:tblPr>
      <w:tblGrid>
        <w:gridCol w:w="496"/>
        <w:gridCol w:w="2422"/>
        <w:gridCol w:w="6571"/>
      </w:tblGrid>
      <w:tr w:rsidR="001F49F5" w:rsidRPr="001F49F5" w14:paraId="14FABB7C" w14:textId="77777777" w:rsidTr="5088C074">
        <w:trPr>
          <w:trHeight w:val="253"/>
        </w:trPr>
        <w:tc>
          <w:tcPr>
            <w:tcW w:w="9489" w:type="dxa"/>
            <w:gridSpan w:val="3"/>
          </w:tcPr>
          <w:p w14:paraId="0E95FE72" w14:textId="77777777" w:rsidR="001F49F5" w:rsidRPr="001F49F5" w:rsidRDefault="001F49F5" w:rsidP="00C8451F">
            <w:pPr>
              <w:rPr>
                <w:rFonts w:ascii="Arial" w:hAnsi="Arial" w:cs="Arial"/>
                <w:b/>
                <w:bCs/>
                <w:color w:val="000000" w:themeColor="text1"/>
                <w:sz w:val="13"/>
                <w:szCs w:val="13"/>
              </w:rPr>
            </w:pPr>
            <w:r w:rsidRPr="001F49F5">
              <w:rPr>
                <w:rFonts w:ascii="Arial" w:hAnsi="Arial" w:cs="Arial"/>
                <w:b/>
                <w:bCs/>
                <w:color w:val="000000" w:themeColor="text1"/>
                <w:sz w:val="13"/>
                <w:szCs w:val="13"/>
              </w:rPr>
              <w:t xml:space="preserve">COURSE </w:t>
            </w:r>
            <w:r w:rsidRPr="001F49F5">
              <w:rPr>
                <w:rFonts w:ascii="Arial" w:hAnsi="Arial" w:cs="Arial"/>
                <w:i/>
                <w:iCs/>
                <w:color w:val="000000" w:themeColor="text1"/>
                <w:sz w:val="13"/>
                <w:szCs w:val="13"/>
              </w:rPr>
              <w:t>(PREFIX, NUMBER, TITLE)</w:t>
            </w:r>
          </w:p>
          <w:p w14:paraId="2B4F1C3B" w14:textId="77777777" w:rsidR="001F49F5" w:rsidRPr="001F49F5" w:rsidRDefault="001F49F5" w:rsidP="00C8451F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  <w:tr w:rsidR="001F49F5" w:rsidRPr="001F49F5" w14:paraId="1532F286" w14:textId="77777777" w:rsidTr="5088C074">
        <w:trPr>
          <w:trHeight w:val="253"/>
        </w:trPr>
        <w:tc>
          <w:tcPr>
            <w:tcW w:w="9489" w:type="dxa"/>
            <w:gridSpan w:val="3"/>
          </w:tcPr>
          <w:p w14:paraId="71F7326D" w14:textId="77777777" w:rsidR="001F49F5" w:rsidRPr="001F49F5" w:rsidRDefault="001F49F5" w:rsidP="00C8451F">
            <w:pPr>
              <w:rPr>
                <w:rFonts w:ascii="Arial" w:hAnsi="Arial" w:cs="Arial"/>
                <w:b/>
                <w:bCs/>
                <w:color w:val="000000" w:themeColor="text1"/>
                <w:sz w:val="13"/>
                <w:szCs w:val="13"/>
              </w:rPr>
            </w:pPr>
            <w:r w:rsidRPr="001F49F5">
              <w:rPr>
                <w:rFonts w:ascii="Arial" w:hAnsi="Arial" w:cs="Arial"/>
                <w:b/>
                <w:bCs/>
                <w:color w:val="000000" w:themeColor="text1"/>
                <w:sz w:val="13"/>
                <w:szCs w:val="13"/>
              </w:rPr>
              <w:t>FACULTY MEMBER/COURSE COORDINATOR</w:t>
            </w:r>
          </w:p>
          <w:p w14:paraId="33566A26" w14:textId="77777777" w:rsidR="001F49F5" w:rsidRPr="001F49F5" w:rsidRDefault="001F49F5" w:rsidP="00C8451F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  <w:tr w:rsidR="004960C4" w:rsidRPr="001F49F5" w14:paraId="3DA238F0" w14:textId="77777777" w:rsidTr="5088C074">
        <w:trPr>
          <w:trHeight w:val="253"/>
        </w:trPr>
        <w:tc>
          <w:tcPr>
            <w:tcW w:w="9489" w:type="dxa"/>
            <w:gridSpan w:val="3"/>
            <w:tcBorders>
              <w:bottom w:val="single" w:sz="12" w:space="0" w:color="auto"/>
            </w:tcBorders>
          </w:tcPr>
          <w:p w14:paraId="3D63B6AA" w14:textId="04F955BC" w:rsidR="6EF1D636" w:rsidRDefault="6EF1D636" w:rsidP="7180D374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7180D374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Briefly describe how the course will meet the intent of the WES student learning outcomes for </w:t>
            </w:r>
            <w:r w:rsidRPr="7180D374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 xml:space="preserve">Level II: Personal Wellness </w:t>
            </w:r>
            <w:r w:rsidRPr="7180D374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as linked </w:t>
            </w:r>
            <w:hyperlink r:id="rId69" w:history="1">
              <w:hyperlink r:id="rId70">
                <w:r w:rsidRPr="7180D374">
                  <w:rPr>
                    <w:rStyle w:val="Hyperlink"/>
                    <w:rFonts w:ascii="Arial" w:hAnsi="Arial" w:cs="Arial"/>
                    <w:sz w:val="18"/>
                    <w:szCs w:val="18"/>
                  </w:rPr>
                  <w:t>here</w:t>
                </w:r>
              </w:hyperlink>
            </w:hyperlink>
            <w:r w:rsidRPr="7180D374">
              <w:rPr>
                <w:rStyle w:val="Hyperlink"/>
                <w:rFonts w:ascii="Arial" w:hAnsi="Arial" w:cs="Arial"/>
                <w:sz w:val="18"/>
                <w:szCs w:val="18"/>
              </w:rPr>
              <w:t>.</w:t>
            </w:r>
          </w:p>
          <w:p w14:paraId="268FC502" w14:textId="77777777" w:rsidR="008A55C5" w:rsidRDefault="008A55C5" w:rsidP="008A55C5">
            <w:pPr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</w:p>
          <w:p w14:paraId="7485B59D" w14:textId="77777777" w:rsidR="008A55C5" w:rsidRDefault="008A55C5" w:rsidP="008A55C5">
            <w:pPr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</w:p>
          <w:p w14:paraId="48954AB6" w14:textId="77777777" w:rsidR="008A55C5" w:rsidRDefault="008A55C5" w:rsidP="008A55C5">
            <w:pPr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</w:p>
          <w:p w14:paraId="2B2096AD" w14:textId="77777777" w:rsidR="008A55C5" w:rsidRDefault="008A55C5" w:rsidP="008A55C5">
            <w:pPr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</w:p>
          <w:p w14:paraId="225FF991" w14:textId="77777777" w:rsidR="008A55C5" w:rsidRPr="001F49F5" w:rsidRDefault="008A55C5" w:rsidP="008A55C5">
            <w:pPr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</w:p>
          <w:p w14:paraId="56F5F429" w14:textId="77777777" w:rsidR="008A55C5" w:rsidRPr="001F49F5" w:rsidRDefault="008A55C5" w:rsidP="008A55C5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  <w:p w14:paraId="1BD7B75D" w14:textId="25E00942" w:rsidR="004960C4" w:rsidRPr="001F49F5" w:rsidRDefault="004960C4" w:rsidP="004960C4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15"/>
                <w:szCs w:val="15"/>
              </w:rPr>
            </w:pPr>
          </w:p>
        </w:tc>
      </w:tr>
      <w:tr w:rsidR="00231ADF" w:rsidRPr="001F49F5" w14:paraId="49F964D1" w14:textId="77777777" w:rsidTr="5088C074">
        <w:trPr>
          <w:trHeight w:val="253"/>
        </w:trPr>
        <w:tc>
          <w:tcPr>
            <w:tcW w:w="9489" w:type="dxa"/>
            <w:gridSpan w:val="3"/>
            <w:tcBorders>
              <w:bottom w:val="single" w:sz="12" w:space="0" w:color="auto"/>
            </w:tcBorders>
          </w:tcPr>
          <w:p w14:paraId="7B781CE5" w14:textId="6D0FA28C" w:rsidR="00231ADF" w:rsidRPr="001F49F5" w:rsidRDefault="313B0566" w:rsidP="7180D374">
            <w:pPr>
              <w:rPr>
                <w:sz w:val="18"/>
                <w:szCs w:val="18"/>
              </w:rPr>
            </w:pPr>
            <w:r w:rsidRPr="7180D374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 xml:space="preserve">Required SLOs: </w:t>
            </w:r>
            <w:r w:rsidRPr="7180D374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In the appropriate boxes below, describe how the course will integrate WES assessment activities in relation to the identified SLOs. </w:t>
            </w:r>
            <w:r w:rsidRPr="7180D374">
              <w:rPr>
                <w:rFonts w:ascii="Arial" w:hAnsi="Arial" w:cs="Arial"/>
                <w:i/>
                <w:iCs/>
                <w:color w:val="000000" w:themeColor="text1"/>
                <w:sz w:val="18"/>
                <w:szCs w:val="18"/>
              </w:rPr>
              <w:t xml:space="preserve">Be sure to describe how the assessment activities will address key traits as described in the appropriate WES SLO Outcome Rubric, as linked </w:t>
            </w:r>
            <w:hyperlink r:id="rId71" w:history="1">
              <w:hyperlink r:id="rId72" w:history="1">
                <w:r w:rsidRPr="7180D374">
                  <w:rPr>
                    <w:rStyle w:val="Hyperlink"/>
                    <w:rFonts w:ascii="Arial" w:hAnsi="Arial" w:cs="Arial"/>
                    <w:i/>
                    <w:iCs/>
                    <w:sz w:val="18"/>
                    <w:szCs w:val="18"/>
                  </w:rPr>
                  <w:t>here</w:t>
                </w:r>
              </w:hyperlink>
            </w:hyperlink>
            <w:r w:rsidRPr="7180D374">
              <w:rPr>
                <w:sz w:val="18"/>
                <w:szCs w:val="18"/>
              </w:rPr>
              <w:t>.</w:t>
            </w:r>
          </w:p>
        </w:tc>
      </w:tr>
      <w:tr w:rsidR="00494A0E" w:rsidRPr="001F49F5" w14:paraId="009EA94B" w14:textId="77777777" w:rsidTr="5088C074">
        <w:trPr>
          <w:trHeight w:val="253"/>
        </w:trPr>
        <w:tc>
          <w:tcPr>
            <w:tcW w:w="2918" w:type="dxa"/>
            <w:gridSpan w:val="2"/>
            <w:tcBorders>
              <w:bottom w:val="single" w:sz="12" w:space="0" w:color="auto"/>
            </w:tcBorders>
          </w:tcPr>
          <w:p w14:paraId="44FB2347" w14:textId="77777777" w:rsidR="00494A0E" w:rsidRPr="001F49F5" w:rsidRDefault="00494A0E" w:rsidP="00AE43D1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15"/>
                <w:szCs w:val="15"/>
              </w:rPr>
            </w:pPr>
            <w:r w:rsidRPr="001F49F5">
              <w:rPr>
                <w:rFonts w:ascii="Arial" w:hAnsi="Arial" w:cs="Arial"/>
                <w:b/>
                <w:bCs/>
                <w:color w:val="000000" w:themeColor="text1"/>
                <w:sz w:val="15"/>
                <w:szCs w:val="15"/>
              </w:rPr>
              <w:t>Required SLO</w:t>
            </w:r>
          </w:p>
        </w:tc>
        <w:tc>
          <w:tcPr>
            <w:tcW w:w="6571" w:type="dxa"/>
            <w:tcBorders>
              <w:bottom w:val="single" w:sz="12" w:space="0" w:color="auto"/>
            </w:tcBorders>
          </w:tcPr>
          <w:p w14:paraId="4491093B" w14:textId="07363D5F" w:rsidR="00494A0E" w:rsidRPr="001F49F5" w:rsidRDefault="58A1E051" w:rsidP="02C8521B">
            <w:pPr>
              <w:jc w:val="center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2C8521B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Required SLO. Describe the assessment in detail.</w:t>
            </w:r>
          </w:p>
          <w:p w14:paraId="61E3F0ED" w14:textId="591E9E46" w:rsidR="00494A0E" w:rsidRPr="001F49F5" w:rsidRDefault="00494A0E" w:rsidP="00AE43D1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15"/>
                <w:szCs w:val="15"/>
              </w:rPr>
            </w:pPr>
          </w:p>
        </w:tc>
      </w:tr>
      <w:tr w:rsidR="0095728F" w:rsidRPr="001F49F5" w14:paraId="535CE9CC" w14:textId="77777777" w:rsidTr="5088C074">
        <w:trPr>
          <w:trHeight w:val="860"/>
        </w:trPr>
        <w:tc>
          <w:tcPr>
            <w:tcW w:w="496" w:type="dxa"/>
            <w:tcBorders>
              <w:top w:val="single" w:sz="12" w:space="0" w:color="auto"/>
            </w:tcBorders>
          </w:tcPr>
          <w:p w14:paraId="1D0DDD94" w14:textId="33BC1C35" w:rsidR="0095728F" w:rsidRPr="001F49F5" w:rsidRDefault="1DD2D7D4" w:rsidP="00BE1A81">
            <w:pPr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2C8521B">
              <w:rPr>
                <w:rFonts w:ascii="Arial" w:hAnsi="Arial" w:cs="Arial"/>
                <w:color w:val="000000" w:themeColor="text1"/>
                <w:sz w:val="15"/>
                <w:szCs w:val="15"/>
              </w:rPr>
              <w:t>󠆈</w:t>
            </w:r>
            <w:r w:rsidR="4F9955C6" w:rsidRPr="02C8521B">
              <w:rPr>
                <w:rFonts w:ascii="Arial" w:hAnsi="Arial" w:cs="Arial"/>
                <w:color w:val="000000" w:themeColor="text1"/>
                <w:sz w:val="15"/>
                <w:szCs w:val="15"/>
              </w:rPr>
              <w:t>1</w:t>
            </w:r>
          </w:p>
        </w:tc>
        <w:tc>
          <w:tcPr>
            <w:tcW w:w="2422" w:type="dxa"/>
            <w:tcBorders>
              <w:top w:val="single" w:sz="12" w:space="0" w:color="auto"/>
            </w:tcBorders>
          </w:tcPr>
          <w:p w14:paraId="37FA3A21" w14:textId="6E0E25DD" w:rsidR="0095728F" w:rsidRPr="001F49F5" w:rsidRDefault="0095728F" w:rsidP="00BE1A81">
            <w:pPr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hyperlink r:id="rId73" w:history="1">
              <w:r w:rsidRPr="002A1B89">
                <w:rPr>
                  <w:rStyle w:val="Hyperlink"/>
                  <w:rFonts w:ascii="Arial" w:hAnsi="Arial" w:cs="Arial"/>
                  <w:sz w:val="15"/>
                  <w:szCs w:val="15"/>
                </w:rPr>
                <w:t>Develop understanding and practices for personal wellness (PWL)</w:t>
              </w:r>
            </w:hyperlink>
          </w:p>
        </w:tc>
        <w:tc>
          <w:tcPr>
            <w:tcW w:w="6571" w:type="dxa"/>
            <w:tcBorders>
              <w:top w:val="single" w:sz="12" w:space="0" w:color="auto"/>
            </w:tcBorders>
          </w:tcPr>
          <w:p w14:paraId="07012E61" w14:textId="77777777" w:rsidR="0095728F" w:rsidRPr="001F49F5" w:rsidRDefault="0095728F" w:rsidP="00BE1A81">
            <w:pPr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</w:p>
        </w:tc>
      </w:tr>
      <w:tr w:rsidR="000F31E7" w:rsidRPr="001F49F5" w14:paraId="24A133BF" w14:textId="77777777" w:rsidTr="5088C074">
        <w:trPr>
          <w:trHeight w:val="253"/>
        </w:trPr>
        <w:tc>
          <w:tcPr>
            <w:tcW w:w="2918" w:type="dxa"/>
            <w:gridSpan w:val="2"/>
            <w:tcBorders>
              <w:bottom w:val="single" w:sz="12" w:space="0" w:color="auto"/>
            </w:tcBorders>
          </w:tcPr>
          <w:p w14:paraId="06415B50" w14:textId="6BE3BC6A" w:rsidR="000F31E7" w:rsidRPr="001F49F5" w:rsidRDefault="000F31E7" w:rsidP="000F31E7">
            <w:pPr>
              <w:jc w:val="center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1F49F5">
              <w:rPr>
                <w:rFonts w:ascii="Arial" w:hAnsi="Arial" w:cs="Arial"/>
                <w:b/>
                <w:bCs/>
                <w:color w:val="000000" w:themeColor="text1"/>
                <w:sz w:val="15"/>
                <w:szCs w:val="15"/>
              </w:rPr>
              <w:t>Choose One Additional SLO</w:t>
            </w:r>
          </w:p>
        </w:tc>
        <w:tc>
          <w:tcPr>
            <w:tcW w:w="6571" w:type="dxa"/>
            <w:tcBorders>
              <w:bottom w:val="single" w:sz="12" w:space="0" w:color="auto"/>
            </w:tcBorders>
          </w:tcPr>
          <w:p w14:paraId="6D1B8DF2" w14:textId="5C9AD5F7" w:rsidR="000F31E7" w:rsidRPr="001F49F5" w:rsidRDefault="6359746D" w:rsidP="02C8521B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</w:pPr>
            <w:r w:rsidRPr="02C8521B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Choose One SLO from this list. Describe the assessment in detail.</w:t>
            </w:r>
          </w:p>
          <w:p w14:paraId="1E61AFC7" w14:textId="599FE226" w:rsidR="000F31E7" w:rsidRPr="001F49F5" w:rsidRDefault="000F31E7" w:rsidP="02C8521B">
            <w:pPr>
              <w:jc w:val="center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</w:p>
        </w:tc>
      </w:tr>
      <w:tr w:rsidR="0095728F" w:rsidRPr="001F49F5" w14:paraId="33E07D48" w14:textId="77777777" w:rsidTr="5088C074">
        <w:trPr>
          <w:trHeight w:val="253"/>
        </w:trPr>
        <w:tc>
          <w:tcPr>
            <w:tcW w:w="496" w:type="dxa"/>
            <w:tcBorders>
              <w:top w:val="single" w:sz="12" w:space="0" w:color="auto"/>
            </w:tcBorders>
          </w:tcPr>
          <w:p w14:paraId="7FB9FF92" w14:textId="7879E2A1" w:rsidR="0095728F" w:rsidRPr="001F49F5" w:rsidRDefault="1DD2D7D4" w:rsidP="00BE1A81">
            <w:pPr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2C8521B">
              <w:rPr>
                <w:rFonts w:ascii="Arial" w:hAnsi="Arial" w:cs="Arial"/>
                <w:color w:val="000000" w:themeColor="text1"/>
                <w:sz w:val="15"/>
                <w:szCs w:val="15"/>
              </w:rPr>
              <w:t>󠆈</w:t>
            </w:r>
            <w:r w:rsidR="41E8BD06" w:rsidRPr="02C8521B">
              <w:rPr>
                <w:rFonts w:ascii="Arial" w:hAnsi="Arial" w:cs="Arial"/>
                <w:color w:val="000000" w:themeColor="text1"/>
                <w:sz w:val="15"/>
                <w:szCs w:val="15"/>
              </w:rPr>
              <w:t>1</w:t>
            </w:r>
          </w:p>
        </w:tc>
        <w:tc>
          <w:tcPr>
            <w:tcW w:w="2422" w:type="dxa"/>
            <w:tcBorders>
              <w:top w:val="single" w:sz="12" w:space="0" w:color="auto"/>
            </w:tcBorders>
          </w:tcPr>
          <w:p w14:paraId="69184FBB" w14:textId="699247D6" w:rsidR="00494A0E" w:rsidRPr="001F49F5" w:rsidRDefault="0095728F" w:rsidP="00494A0E">
            <w:pPr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hyperlink r:id="rId74" w:history="1">
              <w:r w:rsidRPr="002A1B89">
                <w:rPr>
                  <w:rStyle w:val="Hyperlink"/>
                  <w:rFonts w:ascii="Arial" w:hAnsi="Arial" w:cs="Arial"/>
                  <w:sz w:val="15"/>
                  <w:szCs w:val="15"/>
                </w:rPr>
                <w:t>Demonstrate familiarity with a language other than English and/or the culture associated with it (LCL)</w:t>
              </w:r>
              <w:r w:rsidR="00494A0E" w:rsidRPr="002A1B89">
                <w:rPr>
                  <w:rStyle w:val="Hyperlink"/>
                  <w:rFonts w:ascii="Arial" w:hAnsi="Arial" w:cs="Arial"/>
                  <w:sz w:val="15"/>
                  <w:szCs w:val="15"/>
                </w:rPr>
                <w:t>.</w:t>
              </w:r>
            </w:hyperlink>
          </w:p>
          <w:p w14:paraId="4374D912" w14:textId="14E9D18A" w:rsidR="00494A0E" w:rsidRPr="001F49F5" w:rsidRDefault="5D058EF7" w:rsidP="02C8521B">
            <w:pPr>
              <w:rPr>
                <w:rFonts w:ascii="Arial" w:hAnsi="Arial" w:cs="Arial"/>
                <w:i/>
                <w:iCs/>
                <w:color w:val="000000" w:themeColor="text1"/>
                <w:sz w:val="15"/>
                <w:szCs w:val="15"/>
              </w:rPr>
            </w:pPr>
            <w:r w:rsidRPr="02C8521B">
              <w:rPr>
                <w:rFonts w:ascii="Arial" w:hAnsi="Arial" w:cs="Arial"/>
                <w:i/>
                <w:iCs/>
                <w:color w:val="000000" w:themeColor="text1"/>
                <w:sz w:val="11"/>
                <w:szCs w:val="11"/>
              </w:rPr>
              <w:t xml:space="preserve">Choose </w:t>
            </w:r>
            <w:r w:rsidRPr="02C8521B"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11"/>
                <w:szCs w:val="11"/>
              </w:rPr>
              <w:t xml:space="preserve">One </w:t>
            </w:r>
            <w:r w:rsidRPr="02C8521B">
              <w:rPr>
                <w:rFonts w:ascii="Arial" w:hAnsi="Arial" w:cs="Arial"/>
                <w:i/>
                <w:iCs/>
                <w:color w:val="000000" w:themeColor="text1"/>
                <w:sz w:val="11"/>
                <w:szCs w:val="11"/>
              </w:rPr>
              <w:t xml:space="preserve">Option </w:t>
            </w:r>
          </w:p>
          <w:p w14:paraId="0C6F0863" w14:textId="77777777" w:rsidR="00494A0E" w:rsidRPr="001F49F5" w:rsidRDefault="00494A0E" w:rsidP="00494A0E">
            <w:pPr>
              <w:pStyle w:val="ListParagraph"/>
              <w:numPr>
                <w:ilvl w:val="0"/>
                <w:numId w:val="25"/>
              </w:numPr>
              <w:rPr>
                <w:rFonts w:ascii="Arial" w:hAnsi="Arial" w:cs="Arial"/>
                <w:i/>
                <w:iCs/>
                <w:color w:val="000000" w:themeColor="text1"/>
                <w:sz w:val="11"/>
                <w:szCs w:val="11"/>
              </w:rPr>
            </w:pPr>
            <w:r w:rsidRPr="001F49F5">
              <w:rPr>
                <w:rFonts w:ascii="Arial" w:hAnsi="Arial" w:cs="Arial"/>
                <w:i/>
                <w:iCs/>
                <w:color w:val="000000" w:themeColor="text1"/>
                <w:sz w:val="11"/>
                <w:szCs w:val="11"/>
              </w:rPr>
              <w:t xml:space="preserve">Option 1 </w:t>
            </w:r>
            <w:r w:rsidRPr="001F49F5"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11"/>
                <w:szCs w:val="11"/>
              </w:rPr>
              <w:t>Communication</w:t>
            </w:r>
          </w:p>
          <w:p w14:paraId="358FE13F" w14:textId="77777777" w:rsidR="00494A0E" w:rsidRPr="001F49F5" w:rsidRDefault="00494A0E" w:rsidP="00494A0E">
            <w:pPr>
              <w:pStyle w:val="ListParagraph"/>
              <w:numPr>
                <w:ilvl w:val="0"/>
                <w:numId w:val="25"/>
              </w:numPr>
              <w:rPr>
                <w:rFonts w:ascii="Arial" w:hAnsi="Arial" w:cs="Arial"/>
                <w:i/>
                <w:iCs/>
                <w:color w:val="000000" w:themeColor="text1"/>
                <w:sz w:val="11"/>
                <w:szCs w:val="11"/>
              </w:rPr>
            </w:pPr>
            <w:r w:rsidRPr="001F49F5">
              <w:rPr>
                <w:rFonts w:ascii="Arial" w:hAnsi="Arial" w:cs="Arial"/>
                <w:i/>
                <w:iCs/>
                <w:color w:val="000000" w:themeColor="text1"/>
                <w:sz w:val="11"/>
                <w:szCs w:val="11"/>
              </w:rPr>
              <w:t xml:space="preserve">Option 2: </w:t>
            </w:r>
            <w:r w:rsidRPr="001F49F5"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11"/>
                <w:szCs w:val="11"/>
              </w:rPr>
              <w:t>Cultural Knowledge</w:t>
            </w:r>
          </w:p>
          <w:p w14:paraId="1D8E7376" w14:textId="4584A531" w:rsidR="00494A0E" w:rsidRPr="001F49F5" w:rsidRDefault="00494A0E" w:rsidP="00494A0E">
            <w:pPr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</w:p>
        </w:tc>
        <w:tc>
          <w:tcPr>
            <w:tcW w:w="6571" w:type="dxa"/>
            <w:tcBorders>
              <w:top w:val="single" w:sz="12" w:space="0" w:color="auto"/>
            </w:tcBorders>
          </w:tcPr>
          <w:p w14:paraId="25045FEB" w14:textId="1AF113A5" w:rsidR="0095728F" w:rsidRPr="001F49F5" w:rsidRDefault="1A508F86" w:rsidP="02C8521B">
            <w:pPr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5088C074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If selected, pick </w:t>
            </w:r>
            <w:r w:rsidR="0DBC5702" w:rsidRPr="5088C074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option </w:t>
            </w:r>
            <w:r w:rsidRPr="5088C074">
              <w:rPr>
                <w:rFonts w:ascii="Arial" w:hAnsi="Arial" w:cs="Arial"/>
                <w:color w:val="000000" w:themeColor="text1"/>
                <w:sz w:val="16"/>
                <w:szCs w:val="16"/>
              </w:rPr>
              <w:t>1 or 2.</w:t>
            </w:r>
            <w:r w:rsidR="10E04EC8" w:rsidRPr="5088C074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 Describe the assessment in detail.</w:t>
            </w:r>
          </w:p>
        </w:tc>
      </w:tr>
      <w:tr w:rsidR="0095728F" w:rsidRPr="001F49F5" w14:paraId="3994D9A0" w14:textId="77777777" w:rsidTr="5088C074">
        <w:trPr>
          <w:trHeight w:val="253"/>
        </w:trPr>
        <w:tc>
          <w:tcPr>
            <w:tcW w:w="496" w:type="dxa"/>
          </w:tcPr>
          <w:p w14:paraId="463314DD" w14:textId="3D6225CB" w:rsidR="0095728F" w:rsidRPr="001F49F5" w:rsidRDefault="1DD2D7D4" w:rsidP="00BE1A81">
            <w:pPr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2C8521B">
              <w:rPr>
                <w:rFonts w:ascii="Arial" w:hAnsi="Arial" w:cs="Arial"/>
                <w:color w:val="000000" w:themeColor="text1"/>
                <w:sz w:val="15"/>
                <w:szCs w:val="15"/>
              </w:rPr>
              <w:t>󠆈</w:t>
            </w:r>
            <w:r w:rsidR="3782349A" w:rsidRPr="02C8521B">
              <w:rPr>
                <w:rFonts w:ascii="Arial" w:hAnsi="Arial" w:cs="Arial"/>
                <w:color w:val="000000" w:themeColor="text1"/>
                <w:sz w:val="15"/>
                <w:szCs w:val="15"/>
              </w:rPr>
              <w:t>2</w:t>
            </w:r>
          </w:p>
        </w:tc>
        <w:tc>
          <w:tcPr>
            <w:tcW w:w="2422" w:type="dxa"/>
          </w:tcPr>
          <w:p w14:paraId="6C2EE497" w14:textId="47F2C821" w:rsidR="00494A0E" w:rsidRPr="001F49F5" w:rsidRDefault="0095728F" w:rsidP="00BE1A81">
            <w:pPr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hyperlink r:id="rId75" w:history="1">
              <w:r w:rsidRPr="009B6949">
                <w:rPr>
                  <w:rStyle w:val="Hyperlink"/>
                  <w:rFonts w:ascii="Arial" w:hAnsi="Arial" w:cs="Arial"/>
                  <w:sz w:val="15"/>
                  <w:szCs w:val="15"/>
                </w:rPr>
                <w:t>Demonstrate and apply scientific literacy (SSL)</w:t>
              </w:r>
            </w:hyperlink>
          </w:p>
          <w:p w14:paraId="5E0475A8" w14:textId="2B256140" w:rsidR="00494A0E" w:rsidRPr="001F49F5" w:rsidRDefault="5D058EF7" w:rsidP="02C8521B">
            <w:pPr>
              <w:rPr>
                <w:rFonts w:ascii="Arial" w:hAnsi="Arial" w:cs="Arial"/>
                <w:i/>
                <w:iCs/>
                <w:color w:val="000000" w:themeColor="text1"/>
                <w:sz w:val="11"/>
                <w:szCs w:val="11"/>
              </w:rPr>
            </w:pPr>
            <w:proofErr w:type="gramStart"/>
            <w:r w:rsidRPr="02C8521B"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11"/>
                <w:szCs w:val="11"/>
              </w:rPr>
              <w:t>Choose</w:t>
            </w:r>
            <w:r w:rsidR="32D0B5FD" w:rsidRPr="02C8521B"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11"/>
                <w:szCs w:val="11"/>
              </w:rPr>
              <w:t>2</w:t>
            </w:r>
            <w:proofErr w:type="gramEnd"/>
            <w:r w:rsidR="32D0B5FD" w:rsidRPr="02C8521B"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11"/>
                <w:szCs w:val="11"/>
              </w:rPr>
              <w:t xml:space="preserve"> </w:t>
            </w:r>
            <w:r w:rsidR="32D0B5FD" w:rsidRPr="02C8521B">
              <w:rPr>
                <w:rFonts w:ascii="Arial" w:hAnsi="Arial" w:cs="Arial"/>
                <w:i/>
                <w:iCs/>
                <w:color w:val="000000" w:themeColor="text1"/>
                <w:sz w:val="11"/>
                <w:szCs w:val="11"/>
              </w:rPr>
              <w:t>of 4 possible c</w:t>
            </w:r>
            <w:r w:rsidRPr="02C8521B">
              <w:rPr>
                <w:rFonts w:ascii="Arial" w:hAnsi="Arial" w:cs="Arial"/>
                <w:i/>
                <w:iCs/>
                <w:color w:val="000000" w:themeColor="text1"/>
                <w:sz w:val="11"/>
                <w:szCs w:val="11"/>
              </w:rPr>
              <w:t xml:space="preserve">riteria </w:t>
            </w:r>
          </w:p>
          <w:p w14:paraId="398B2EFA" w14:textId="77777777" w:rsidR="00494A0E" w:rsidRPr="001F49F5" w:rsidRDefault="00494A0E" w:rsidP="00494A0E">
            <w:pPr>
              <w:pStyle w:val="ListParagraph"/>
              <w:numPr>
                <w:ilvl w:val="0"/>
                <w:numId w:val="25"/>
              </w:numPr>
              <w:rPr>
                <w:rFonts w:ascii="Arial" w:hAnsi="Arial" w:cs="Arial"/>
                <w:i/>
                <w:iCs/>
                <w:color w:val="000000" w:themeColor="text1"/>
                <w:sz w:val="11"/>
                <w:szCs w:val="11"/>
              </w:rPr>
            </w:pPr>
            <w:r w:rsidRPr="001F49F5">
              <w:rPr>
                <w:rFonts w:ascii="Arial" w:hAnsi="Arial" w:cs="Arial"/>
                <w:i/>
                <w:iCs/>
                <w:color w:val="000000" w:themeColor="text1"/>
                <w:sz w:val="11"/>
                <w:szCs w:val="11"/>
              </w:rPr>
              <w:t>Recognize the role of observation and experimentation in the development of scientific hypotheses and theories.</w:t>
            </w:r>
          </w:p>
          <w:p w14:paraId="06DBED2B" w14:textId="77777777" w:rsidR="00494A0E" w:rsidRPr="001F49F5" w:rsidRDefault="00494A0E" w:rsidP="00494A0E">
            <w:pPr>
              <w:pStyle w:val="ListParagraph"/>
              <w:numPr>
                <w:ilvl w:val="0"/>
                <w:numId w:val="25"/>
              </w:numPr>
              <w:rPr>
                <w:rFonts w:ascii="Arial" w:hAnsi="Arial" w:cs="Arial"/>
                <w:i/>
                <w:iCs/>
                <w:color w:val="000000" w:themeColor="text1"/>
                <w:sz w:val="11"/>
                <w:szCs w:val="11"/>
              </w:rPr>
            </w:pPr>
            <w:r w:rsidRPr="001F49F5">
              <w:rPr>
                <w:rFonts w:ascii="Arial" w:hAnsi="Arial" w:cs="Arial"/>
                <w:i/>
                <w:iCs/>
                <w:color w:val="000000" w:themeColor="text1"/>
                <w:sz w:val="11"/>
                <w:szCs w:val="11"/>
              </w:rPr>
              <w:t>Apply scientific knowledge to situations common to daily life, and/or societal concerns.</w:t>
            </w:r>
          </w:p>
          <w:p w14:paraId="2B2F1B95" w14:textId="77777777" w:rsidR="00494A0E" w:rsidRPr="001F49F5" w:rsidRDefault="00494A0E" w:rsidP="00494A0E">
            <w:pPr>
              <w:pStyle w:val="ListParagraph"/>
              <w:numPr>
                <w:ilvl w:val="0"/>
                <w:numId w:val="25"/>
              </w:numPr>
              <w:rPr>
                <w:rFonts w:ascii="Arial" w:hAnsi="Arial" w:cs="Arial"/>
                <w:i/>
                <w:iCs/>
                <w:color w:val="000000" w:themeColor="text1"/>
                <w:sz w:val="11"/>
                <w:szCs w:val="11"/>
              </w:rPr>
            </w:pPr>
            <w:r w:rsidRPr="001F49F5">
              <w:rPr>
                <w:rFonts w:ascii="Arial" w:hAnsi="Arial" w:cs="Arial"/>
                <w:i/>
                <w:iCs/>
                <w:color w:val="000000" w:themeColor="text1"/>
                <w:sz w:val="11"/>
                <w:szCs w:val="11"/>
              </w:rPr>
              <w:t>Understand the basic scientific, philosophical, and/or historical foundations of contemporary science or technology.</w:t>
            </w:r>
          </w:p>
          <w:p w14:paraId="53917F0B" w14:textId="77777777" w:rsidR="00494A0E" w:rsidRPr="001F49F5" w:rsidRDefault="00494A0E" w:rsidP="00494A0E">
            <w:pPr>
              <w:pStyle w:val="ListParagraph"/>
              <w:numPr>
                <w:ilvl w:val="0"/>
                <w:numId w:val="25"/>
              </w:numPr>
              <w:rPr>
                <w:rFonts w:ascii="Arial" w:hAnsi="Arial" w:cs="Arial"/>
                <w:color w:val="000000" w:themeColor="text1"/>
                <w:sz w:val="11"/>
                <w:szCs w:val="11"/>
              </w:rPr>
            </w:pPr>
            <w:r w:rsidRPr="001F49F5">
              <w:rPr>
                <w:rFonts w:ascii="Arial" w:hAnsi="Arial" w:cs="Arial"/>
                <w:i/>
                <w:iCs/>
                <w:color w:val="000000" w:themeColor="text1"/>
                <w:sz w:val="11"/>
                <w:szCs w:val="11"/>
              </w:rPr>
              <w:t>Recognize the interaction between science, technology, and related organizational structures in the development of contemporary life.</w:t>
            </w:r>
          </w:p>
          <w:p w14:paraId="30B436BB" w14:textId="504EA3BE" w:rsidR="00494A0E" w:rsidRPr="001F49F5" w:rsidRDefault="00494A0E" w:rsidP="00494A0E">
            <w:pPr>
              <w:pStyle w:val="ListParagraph"/>
              <w:ind w:left="360"/>
              <w:rPr>
                <w:rFonts w:ascii="Arial" w:hAnsi="Arial" w:cs="Arial"/>
                <w:color w:val="000000" w:themeColor="text1"/>
                <w:sz w:val="11"/>
                <w:szCs w:val="11"/>
              </w:rPr>
            </w:pPr>
          </w:p>
        </w:tc>
        <w:tc>
          <w:tcPr>
            <w:tcW w:w="6571" w:type="dxa"/>
          </w:tcPr>
          <w:p w14:paraId="5EFFBC5E" w14:textId="26C32F2A" w:rsidR="0095728F" w:rsidRPr="001F49F5" w:rsidRDefault="4783A82F" w:rsidP="5088C074">
            <w:pPr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5088C074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If selected, this choice requires you to select two of the </w:t>
            </w:r>
            <w:r w:rsidR="2CD744D7" w:rsidRPr="5088C074">
              <w:rPr>
                <w:rFonts w:ascii="Arial" w:hAnsi="Arial" w:cs="Arial"/>
                <w:color w:val="000000" w:themeColor="text1"/>
                <w:sz w:val="16"/>
                <w:szCs w:val="16"/>
              </w:rPr>
              <w:t>option</w:t>
            </w:r>
            <w:r w:rsidRPr="5088C074">
              <w:rPr>
                <w:rFonts w:ascii="Arial" w:hAnsi="Arial" w:cs="Arial"/>
                <w:color w:val="000000" w:themeColor="text1"/>
                <w:sz w:val="16"/>
                <w:szCs w:val="16"/>
              </w:rPr>
              <w:t>s.</w:t>
            </w:r>
            <w:r w:rsidR="3460D628" w:rsidRPr="5088C074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 Describe the assessment in detail.</w:t>
            </w:r>
          </w:p>
          <w:p w14:paraId="1C310973" w14:textId="26F77755" w:rsidR="0095728F" w:rsidRPr="001F49F5" w:rsidRDefault="63EFD51F" w:rsidP="02C8521B">
            <w:r w:rsidRPr="02C8521B">
              <w:rPr>
                <w:rFonts w:ascii="Arial" w:hAnsi="Arial" w:cs="Arial"/>
                <w:color w:val="000000" w:themeColor="text1"/>
                <w:sz w:val="15"/>
                <w:szCs w:val="15"/>
              </w:rPr>
              <w:t>1.</w:t>
            </w:r>
          </w:p>
          <w:p w14:paraId="72656647" w14:textId="3233A85C" w:rsidR="0095728F" w:rsidRPr="001F49F5" w:rsidRDefault="0095728F" w:rsidP="02C8521B">
            <w:pPr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</w:p>
          <w:p w14:paraId="0250CD28" w14:textId="4093ED1D" w:rsidR="0095728F" w:rsidRPr="001F49F5" w:rsidRDefault="0095728F" w:rsidP="02C8521B">
            <w:pPr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</w:p>
          <w:p w14:paraId="555CDCA6" w14:textId="0E04945C" w:rsidR="0095728F" w:rsidRPr="001F49F5" w:rsidRDefault="0095728F" w:rsidP="02C8521B">
            <w:pPr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</w:p>
          <w:p w14:paraId="3BAD8B64" w14:textId="0F9F6C8C" w:rsidR="0095728F" w:rsidRPr="001F49F5" w:rsidRDefault="0095728F" w:rsidP="02C8521B">
            <w:pPr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</w:p>
          <w:p w14:paraId="02A77084" w14:textId="5D5A24B1" w:rsidR="0095728F" w:rsidRPr="001F49F5" w:rsidRDefault="0095728F" w:rsidP="02C8521B">
            <w:pPr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</w:p>
          <w:p w14:paraId="3ED4AD0D" w14:textId="2B0A371E" w:rsidR="0095728F" w:rsidRPr="001F49F5" w:rsidRDefault="0095728F" w:rsidP="02C8521B">
            <w:pPr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</w:p>
          <w:p w14:paraId="1BCD99E0" w14:textId="2DF9B0E9" w:rsidR="0095728F" w:rsidRPr="001F49F5" w:rsidRDefault="63EFD51F" w:rsidP="02C8521B">
            <w:pPr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2C8521B">
              <w:rPr>
                <w:rFonts w:ascii="Arial" w:hAnsi="Arial" w:cs="Arial"/>
                <w:color w:val="000000" w:themeColor="text1"/>
                <w:sz w:val="15"/>
                <w:szCs w:val="15"/>
              </w:rPr>
              <w:t>2.</w:t>
            </w:r>
          </w:p>
        </w:tc>
      </w:tr>
      <w:tr w:rsidR="0095728F" w:rsidRPr="001F49F5" w14:paraId="0F21D30E" w14:textId="77777777" w:rsidTr="5088C074">
        <w:trPr>
          <w:trHeight w:val="253"/>
        </w:trPr>
        <w:tc>
          <w:tcPr>
            <w:tcW w:w="496" w:type="dxa"/>
          </w:tcPr>
          <w:p w14:paraId="1E6DB242" w14:textId="15F35BB2" w:rsidR="0095728F" w:rsidRPr="001F49F5" w:rsidRDefault="1DD2D7D4" w:rsidP="02C8521B">
            <w:pPr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2C8521B">
              <w:rPr>
                <w:rFonts w:ascii="Arial" w:hAnsi="Arial" w:cs="Arial"/>
                <w:color w:val="000000" w:themeColor="text1"/>
                <w:sz w:val="15"/>
                <w:szCs w:val="15"/>
              </w:rPr>
              <w:t>󠆈</w:t>
            </w:r>
            <w:r w:rsidR="00BF57D5" w:rsidRPr="02C8521B">
              <w:rPr>
                <w:rFonts w:ascii="Arial" w:hAnsi="Arial" w:cs="Arial"/>
                <w:color w:val="000000" w:themeColor="text1"/>
                <w:sz w:val="15"/>
                <w:szCs w:val="15"/>
              </w:rPr>
              <w:t>3</w:t>
            </w:r>
          </w:p>
        </w:tc>
        <w:tc>
          <w:tcPr>
            <w:tcW w:w="2422" w:type="dxa"/>
          </w:tcPr>
          <w:p w14:paraId="715C4D5D" w14:textId="0E806462" w:rsidR="0095728F" w:rsidRPr="001F49F5" w:rsidRDefault="0095728F" w:rsidP="00BE1A81">
            <w:pPr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hyperlink r:id="rId76" w:history="1">
              <w:r w:rsidRPr="002A1B89">
                <w:rPr>
                  <w:rStyle w:val="Hyperlink"/>
                  <w:rFonts w:ascii="Arial" w:hAnsi="Arial" w:cs="Arial"/>
                  <w:sz w:val="15"/>
                  <w:szCs w:val="15"/>
                </w:rPr>
                <w:t xml:space="preserve">Increase </w:t>
              </w:r>
              <w:proofErr w:type="gramStart"/>
              <w:r w:rsidRPr="002A1B89">
                <w:rPr>
                  <w:rStyle w:val="Hyperlink"/>
                  <w:rFonts w:ascii="Arial" w:hAnsi="Arial" w:cs="Arial"/>
                  <w:sz w:val="15"/>
                  <w:szCs w:val="15"/>
                </w:rPr>
                <w:t>foundational  knowledge</w:t>
              </w:r>
              <w:proofErr w:type="gramEnd"/>
              <w:r w:rsidRPr="002A1B89">
                <w:rPr>
                  <w:rStyle w:val="Hyperlink"/>
                  <w:rFonts w:ascii="Arial" w:hAnsi="Arial" w:cs="Arial"/>
                  <w:sz w:val="15"/>
                  <w:szCs w:val="15"/>
                </w:rPr>
                <w:t xml:space="preserve"> of the Social Sciences, Humanities, or the Arts (IFKL)</w:t>
              </w:r>
            </w:hyperlink>
          </w:p>
        </w:tc>
        <w:tc>
          <w:tcPr>
            <w:tcW w:w="6571" w:type="dxa"/>
          </w:tcPr>
          <w:p w14:paraId="0ADE59A5" w14:textId="0C764066" w:rsidR="0095728F" w:rsidRPr="001F49F5" w:rsidRDefault="0095728F" w:rsidP="00BE1A81">
            <w:pPr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</w:p>
        </w:tc>
      </w:tr>
      <w:tr w:rsidR="0095728F" w:rsidRPr="001F49F5" w14:paraId="42CB8B4B" w14:textId="77777777" w:rsidTr="5088C074">
        <w:trPr>
          <w:trHeight w:val="253"/>
        </w:trPr>
        <w:tc>
          <w:tcPr>
            <w:tcW w:w="496" w:type="dxa"/>
          </w:tcPr>
          <w:p w14:paraId="1FAA77D6" w14:textId="07467C81" w:rsidR="0095728F" w:rsidRPr="001F49F5" w:rsidRDefault="1DD2D7D4" w:rsidP="00BE1A81">
            <w:pPr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2C8521B">
              <w:rPr>
                <w:rFonts w:ascii="Arial" w:hAnsi="Arial" w:cs="Arial"/>
                <w:color w:val="000000" w:themeColor="text1"/>
                <w:sz w:val="15"/>
                <w:szCs w:val="15"/>
              </w:rPr>
              <w:t>󠆈</w:t>
            </w:r>
            <w:r w:rsidR="075A0917" w:rsidRPr="02C8521B">
              <w:rPr>
                <w:rFonts w:ascii="Arial" w:hAnsi="Arial" w:cs="Arial"/>
                <w:color w:val="000000" w:themeColor="text1"/>
                <w:sz w:val="15"/>
                <w:szCs w:val="15"/>
              </w:rPr>
              <w:t>4</w:t>
            </w:r>
          </w:p>
        </w:tc>
        <w:tc>
          <w:tcPr>
            <w:tcW w:w="2422" w:type="dxa"/>
          </w:tcPr>
          <w:p w14:paraId="6E18ACDA" w14:textId="08A0F9E0" w:rsidR="00494A0E" w:rsidRPr="001F49F5" w:rsidRDefault="0095728F" w:rsidP="00BE1A81">
            <w:pPr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hyperlink r:id="rId77" w:history="1">
              <w:r w:rsidRPr="008F09D0">
                <w:rPr>
                  <w:rStyle w:val="Hyperlink"/>
                  <w:rFonts w:ascii="Arial" w:hAnsi="Arial" w:cs="Arial"/>
                  <w:sz w:val="15"/>
                  <w:szCs w:val="15"/>
                </w:rPr>
                <w:t>Develop creative and critical thinking (CCL)</w:t>
              </w:r>
            </w:hyperlink>
          </w:p>
          <w:p w14:paraId="7E1D23E2" w14:textId="77777777" w:rsidR="00494A0E" w:rsidRPr="001F49F5" w:rsidRDefault="5D058EF7" w:rsidP="02C8521B">
            <w:pPr>
              <w:rPr>
                <w:rFonts w:ascii="Arial" w:hAnsi="Arial" w:cs="Arial"/>
                <w:i/>
                <w:iCs/>
                <w:color w:val="000000" w:themeColor="text1"/>
                <w:sz w:val="15"/>
                <w:szCs w:val="15"/>
              </w:rPr>
            </w:pPr>
            <w:r w:rsidRPr="02C8521B">
              <w:rPr>
                <w:rFonts w:ascii="Arial" w:hAnsi="Arial" w:cs="Arial"/>
                <w:i/>
                <w:iCs/>
                <w:color w:val="000000" w:themeColor="text1"/>
                <w:sz w:val="11"/>
                <w:szCs w:val="11"/>
              </w:rPr>
              <w:t xml:space="preserve">Choose </w:t>
            </w:r>
            <w:r w:rsidRPr="02C8521B"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11"/>
                <w:szCs w:val="11"/>
              </w:rPr>
              <w:t xml:space="preserve">One </w:t>
            </w:r>
            <w:r w:rsidRPr="02C8521B">
              <w:rPr>
                <w:rFonts w:ascii="Arial" w:hAnsi="Arial" w:cs="Arial"/>
                <w:i/>
                <w:iCs/>
                <w:color w:val="000000" w:themeColor="text1"/>
                <w:sz w:val="11"/>
                <w:szCs w:val="11"/>
              </w:rPr>
              <w:t xml:space="preserve">Option </w:t>
            </w:r>
          </w:p>
          <w:p w14:paraId="3EF6984D" w14:textId="47A9F392" w:rsidR="00494A0E" w:rsidRPr="001F49F5" w:rsidRDefault="00494A0E" w:rsidP="00494A0E">
            <w:pPr>
              <w:pStyle w:val="ListParagraph"/>
              <w:numPr>
                <w:ilvl w:val="0"/>
                <w:numId w:val="25"/>
              </w:numPr>
              <w:rPr>
                <w:rFonts w:ascii="Arial" w:hAnsi="Arial" w:cs="Arial"/>
                <w:i/>
                <w:iCs/>
                <w:color w:val="000000" w:themeColor="text1"/>
                <w:sz w:val="11"/>
                <w:szCs w:val="11"/>
              </w:rPr>
            </w:pPr>
            <w:r w:rsidRPr="001F49F5">
              <w:rPr>
                <w:rFonts w:ascii="Arial" w:hAnsi="Arial" w:cs="Arial"/>
                <w:i/>
                <w:iCs/>
                <w:color w:val="000000" w:themeColor="text1"/>
                <w:sz w:val="11"/>
                <w:szCs w:val="11"/>
              </w:rPr>
              <w:t xml:space="preserve">Option 1 </w:t>
            </w:r>
            <w:r w:rsidRPr="001F49F5"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11"/>
                <w:szCs w:val="11"/>
              </w:rPr>
              <w:t>Creativity</w:t>
            </w:r>
          </w:p>
          <w:p w14:paraId="153D9DEA" w14:textId="46929056" w:rsidR="00494A0E" w:rsidRPr="001F49F5" w:rsidRDefault="00494A0E" w:rsidP="00494A0E">
            <w:pPr>
              <w:pStyle w:val="ListParagraph"/>
              <w:numPr>
                <w:ilvl w:val="0"/>
                <w:numId w:val="25"/>
              </w:numPr>
              <w:rPr>
                <w:rFonts w:ascii="Arial" w:hAnsi="Arial" w:cs="Arial"/>
                <w:i/>
                <w:iCs/>
                <w:color w:val="000000" w:themeColor="text1"/>
                <w:sz w:val="11"/>
                <w:szCs w:val="11"/>
              </w:rPr>
            </w:pPr>
            <w:r w:rsidRPr="001F49F5">
              <w:rPr>
                <w:rFonts w:ascii="Arial" w:hAnsi="Arial" w:cs="Arial"/>
                <w:i/>
                <w:iCs/>
                <w:color w:val="000000" w:themeColor="text1"/>
                <w:sz w:val="11"/>
                <w:szCs w:val="11"/>
              </w:rPr>
              <w:t xml:space="preserve">Option 2: </w:t>
            </w:r>
            <w:r w:rsidRPr="001F49F5"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11"/>
                <w:szCs w:val="11"/>
              </w:rPr>
              <w:t>Critical Thinking</w:t>
            </w:r>
          </w:p>
          <w:p w14:paraId="69C4059C" w14:textId="79A81E9A" w:rsidR="00494A0E" w:rsidRPr="001F49F5" w:rsidRDefault="00494A0E" w:rsidP="00BE1A81">
            <w:pPr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</w:p>
        </w:tc>
        <w:tc>
          <w:tcPr>
            <w:tcW w:w="6571" w:type="dxa"/>
          </w:tcPr>
          <w:p w14:paraId="54B9676B" w14:textId="19AC6ADC" w:rsidR="002C3A24" w:rsidRPr="001F49F5" w:rsidRDefault="4AFE0CFF" w:rsidP="02C8521B">
            <w:pPr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5088C074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If selected, pick </w:t>
            </w:r>
            <w:r w:rsidR="777C387E" w:rsidRPr="5088C074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option </w:t>
            </w:r>
            <w:r w:rsidRPr="5088C074">
              <w:rPr>
                <w:rFonts w:ascii="Arial" w:hAnsi="Arial" w:cs="Arial"/>
                <w:color w:val="000000" w:themeColor="text1"/>
                <w:sz w:val="16"/>
                <w:szCs w:val="16"/>
              </w:rPr>
              <w:t>1 or 2.</w:t>
            </w:r>
            <w:r w:rsidR="2EDF1F73" w:rsidRPr="5088C074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 Describe the assessment in detail.</w:t>
            </w:r>
          </w:p>
          <w:p w14:paraId="5A77D8F8" w14:textId="77777777" w:rsidR="0095728F" w:rsidRPr="001F49F5" w:rsidRDefault="0095728F" w:rsidP="00BE1A81">
            <w:pPr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</w:p>
        </w:tc>
      </w:tr>
      <w:tr w:rsidR="0095728F" w:rsidRPr="001F49F5" w14:paraId="0819A8F6" w14:textId="77777777" w:rsidTr="5088C074">
        <w:trPr>
          <w:trHeight w:val="253"/>
        </w:trPr>
        <w:tc>
          <w:tcPr>
            <w:tcW w:w="496" w:type="dxa"/>
          </w:tcPr>
          <w:p w14:paraId="15AB96FD" w14:textId="1CF21546" w:rsidR="0095728F" w:rsidRPr="001F49F5" w:rsidRDefault="1DD2D7D4" w:rsidP="00BE1A81">
            <w:pPr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2C8521B">
              <w:rPr>
                <w:rFonts w:ascii="Arial" w:hAnsi="Arial" w:cs="Arial"/>
                <w:color w:val="000000" w:themeColor="text1"/>
                <w:sz w:val="15"/>
                <w:szCs w:val="15"/>
              </w:rPr>
              <w:t>󠆈</w:t>
            </w:r>
            <w:r w:rsidR="019B8F18" w:rsidRPr="02C8521B">
              <w:rPr>
                <w:rFonts w:ascii="Arial" w:hAnsi="Arial" w:cs="Arial"/>
                <w:color w:val="000000" w:themeColor="text1"/>
                <w:sz w:val="15"/>
                <w:szCs w:val="15"/>
              </w:rPr>
              <w:t>5</w:t>
            </w:r>
          </w:p>
        </w:tc>
        <w:tc>
          <w:tcPr>
            <w:tcW w:w="2422" w:type="dxa"/>
          </w:tcPr>
          <w:p w14:paraId="72CC1A1C" w14:textId="450BBB58" w:rsidR="0095728F" w:rsidRPr="001F49F5" w:rsidRDefault="0095728F" w:rsidP="00BE1A81">
            <w:pPr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hyperlink r:id="rId78" w:history="1">
              <w:r w:rsidRPr="005230E2">
                <w:rPr>
                  <w:rStyle w:val="Hyperlink"/>
                  <w:rFonts w:ascii="Arial" w:hAnsi="Arial" w:cs="Arial"/>
                  <w:sz w:val="15"/>
                  <w:szCs w:val="15"/>
                </w:rPr>
                <w:t>Apply different methods of intellectual inquiry, investigation and discovery (IIL)</w:t>
              </w:r>
            </w:hyperlink>
          </w:p>
        </w:tc>
        <w:tc>
          <w:tcPr>
            <w:tcW w:w="6571" w:type="dxa"/>
          </w:tcPr>
          <w:p w14:paraId="24E1214E" w14:textId="50CFDE42" w:rsidR="0095728F" w:rsidRPr="001F49F5" w:rsidRDefault="0095728F" w:rsidP="02C8521B">
            <w:pPr>
              <w:jc w:val="center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</w:p>
          <w:p w14:paraId="337E1C8A" w14:textId="215FB379" w:rsidR="0095728F" w:rsidRPr="001F49F5" w:rsidRDefault="0095728F" w:rsidP="00BE1A81">
            <w:pPr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</w:p>
        </w:tc>
      </w:tr>
      <w:tr w:rsidR="0095728F" w:rsidRPr="001F49F5" w14:paraId="36DAE326" w14:textId="77777777" w:rsidTr="5088C074">
        <w:trPr>
          <w:trHeight w:val="253"/>
        </w:trPr>
        <w:tc>
          <w:tcPr>
            <w:tcW w:w="496" w:type="dxa"/>
          </w:tcPr>
          <w:p w14:paraId="5B739C23" w14:textId="6D305788" w:rsidR="0095728F" w:rsidRPr="001F49F5" w:rsidRDefault="1DD2D7D4" w:rsidP="00BE1A81">
            <w:pPr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2C8521B">
              <w:rPr>
                <w:rFonts w:ascii="Arial" w:hAnsi="Arial" w:cs="Arial"/>
                <w:color w:val="000000" w:themeColor="text1"/>
                <w:sz w:val="15"/>
                <w:szCs w:val="15"/>
              </w:rPr>
              <w:t>󠆈</w:t>
            </w:r>
            <w:r w:rsidR="64A333DD" w:rsidRPr="02C8521B">
              <w:rPr>
                <w:rFonts w:ascii="Arial" w:hAnsi="Arial" w:cs="Arial"/>
                <w:color w:val="000000" w:themeColor="text1"/>
                <w:sz w:val="15"/>
                <w:szCs w:val="15"/>
              </w:rPr>
              <w:t>6</w:t>
            </w:r>
          </w:p>
        </w:tc>
        <w:tc>
          <w:tcPr>
            <w:tcW w:w="2422" w:type="dxa"/>
          </w:tcPr>
          <w:p w14:paraId="7D39E272" w14:textId="2ABB8B53" w:rsidR="0095728F" w:rsidRPr="001F49F5" w:rsidRDefault="0095728F" w:rsidP="00BE1A81">
            <w:pPr>
              <w:rPr>
                <w:rFonts w:ascii="Arial" w:hAnsi="Arial" w:cs="Arial"/>
                <w:color w:val="000000" w:themeColor="text1"/>
                <w:sz w:val="15"/>
                <w:szCs w:val="15"/>
                <w:highlight w:val="lightGray"/>
              </w:rPr>
            </w:pPr>
            <w:hyperlink r:id="rId79" w:history="1">
              <w:r w:rsidRPr="00F45982">
                <w:rPr>
                  <w:rStyle w:val="Hyperlink"/>
                  <w:rFonts w:ascii="Arial" w:hAnsi="Arial" w:cs="Arial"/>
                  <w:sz w:val="15"/>
                  <w:szCs w:val="15"/>
                  <w:highlight w:val="lightGray"/>
                </w:rPr>
                <w:t>Develop sensitivity to diversity and inclusion (DIL)*</w:t>
              </w:r>
            </w:hyperlink>
          </w:p>
        </w:tc>
        <w:tc>
          <w:tcPr>
            <w:tcW w:w="6571" w:type="dxa"/>
          </w:tcPr>
          <w:p w14:paraId="19FDC0D1" w14:textId="77777777" w:rsidR="0095728F" w:rsidRPr="001F49F5" w:rsidRDefault="0095728F" w:rsidP="00BE1A81">
            <w:pPr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</w:p>
        </w:tc>
      </w:tr>
      <w:tr w:rsidR="0095728F" w:rsidRPr="001F49F5" w14:paraId="68741B37" w14:textId="77777777" w:rsidTr="5088C074">
        <w:trPr>
          <w:trHeight w:val="253"/>
        </w:trPr>
        <w:tc>
          <w:tcPr>
            <w:tcW w:w="496" w:type="dxa"/>
          </w:tcPr>
          <w:p w14:paraId="0648FEC0" w14:textId="0E82AB49" w:rsidR="0095728F" w:rsidRPr="001F49F5" w:rsidRDefault="1DD2D7D4" w:rsidP="00BE1A81">
            <w:pPr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2C8521B">
              <w:rPr>
                <w:rFonts w:ascii="Arial" w:hAnsi="Arial" w:cs="Arial"/>
                <w:color w:val="000000" w:themeColor="text1"/>
                <w:sz w:val="15"/>
                <w:szCs w:val="15"/>
              </w:rPr>
              <w:t>󠆈</w:t>
            </w:r>
            <w:r w:rsidR="6A0369AB" w:rsidRPr="02C8521B">
              <w:rPr>
                <w:rFonts w:ascii="Arial" w:hAnsi="Arial" w:cs="Arial"/>
                <w:color w:val="000000" w:themeColor="text1"/>
                <w:sz w:val="15"/>
                <w:szCs w:val="15"/>
              </w:rPr>
              <w:t>7</w:t>
            </w:r>
          </w:p>
        </w:tc>
        <w:tc>
          <w:tcPr>
            <w:tcW w:w="2422" w:type="dxa"/>
          </w:tcPr>
          <w:p w14:paraId="3961CC57" w14:textId="05823315" w:rsidR="0095728F" w:rsidRPr="001F49F5" w:rsidRDefault="0095728F" w:rsidP="00BE1A81">
            <w:pPr>
              <w:rPr>
                <w:rFonts w:ascii="Arial" w:hAnsi="Arial" w:cs="Arial"/>
                <w:color w:val="000000" w:themeColor="text1"/>
                <w:sz w:val="15"/>
                <w:szCs w:val="15"/>
                <w:highlight w:val="lightGray"/>
              </w:rPr>
            </w:pPr>
            <w:hyperlink r:id="rId80" w:history="1">
              <w:r w:rsidRPr="00F45982">
                <w:rPr>
                  <w:rStyle w:val="Hyperlink"/>
                  <w:rFonts w:ascii="Arial" w:hAnsi="Arial" w:cs="Arial"/>
                  <w:sz w:val="15"/>
                  <w:szCs w:val="15"/>
                  <w:highlight w:val="lightGray"/>
                </w:rPr>
                <w:t>Develop practices for planetary sustainability (PSL)*</w:t>
              </w:r>
            </w:hyperlink>
          </w:p>
        </w:tc>
        <w:tc>
          <w:tcPr>
            <w:tcW w:w="6571" w:type="dxa"/>
          </w:tcPr>
          <w:p w14:paraId="3E29E648" w14:textId="77777777" w:rsidR="0095728F" w:rsidRPr="001F49F5" w:rsidRDefault="0095728F" w:rsidP="00BE1A81">
            <w:pPr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</w:p>
        </w:tc>
      </w:tr>
      <w:tr w:rsidR="0095728F" w:rsidRPr="001F49F5" w14:paraId="55744C42" w14:textId="77777777" w:rsidTr="5088C074">
        <w:trPr>
          <w:trHeight w:val="253"/>
        </w:trPr>
        <w:tc>
          <w:tcPr>
            <w:tcW w:w="9489" w:type="dxa"/>
            <w:gridSpan w:val="3"/>
          </w:tcPr>
          <w:p w14:paraId="1DFAE578" w14:textId="64391BF2" w:rsidR="0095728F" w:rsidRPr="001F49F5" w:rsidRDefault="2C9FB369" w:rsidP="7180D374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7180D374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 xml:space="preserve">Instructors must complete the WES outcome rubric embedded in </w:t>
            </w:r>
            <w:proofErr w:type="gramStart"/>
            <w:r w:rsidRPr="7180D374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>its</w:t>
            </w:r>
            <w:proofErr w:type="gramEnd"/>
            <w:r w:rsidRPr="7180D374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 xml:space="preserve"> respective course eLearning shell FOR EACH SECTION TAUGHT</w:t>
            </w:r>
            <w:r w:rsidRPr="7180D374">
              <w:rPr>
                <w:rFonts w:ascii="Arial" w:hAnsi="Arial" w:cs="Arial"/>
                <w:color w:val="000000" w:themeColor="text1"/>
                <w:sz w:val="18"/>
                <w:szCs w:val="18"/>
              </w:rPr>
              <w:t>. This rubric represents the instructor’s summative evaluation of student performance as described in the course’s WES assessment plan.</w:t>
            </w:r>
          </w:p>
          <w:p w14:paraId="496C292C" w14:textId="5E184980" w:rsidR="0095728F" w:rsidRPr="001F49F5" w:rsidRDefault="0095728F" w:rsidP="7180D374">
            <w:pPr>
              <w:rPr>
                <w:rFonts w:ascii="Arial" w:hAnsi="Arial" w:cs="Arial"/>
                <w:color w:val="000000" w:themeColor="text1"/>
                <w:sz w:val="13"/>
                <w:szCs w:val="13"/>
              </w:rPr>
            </w:pPr>
          </w:p>
        </w:tc>
      </w:tr>
    </w:tbl>
    <w:p w14:paraId="01110E1A" w14:textId="77777777" w:rsidR="0095728F" w:rsidRPr="001F49F5" w:rsidRDefault="0095728F" w:rsidP="0095728F">
      <w:pPr>
        <w:pStyle w:val="ListParagraph"/>
        <w:spacing w:after="0" w:line="240" w:lineRule="auto"/>
        <w:ind w:left="2160"/>
        <w:rPr>
          <w:rFonts w:ascii="Arial" w:hAnsi="Arial" w:cs="Arial"/>
          <w:b/>
          <w:bCs/>
          <w:color w:val="000000" w:themeColor="text1"/>
          <w:sz w:val="15"/>
          <w:szCs w:val="15"/>
        </w:rPr>
      </w:pPr>
    </w:p>
    <w:p w14:paraId="769C5253" w14:textId="266B6511" w:rsidR="00BE1A81" w:rsidRPr="001F49F5" w:rsidRDefault="00CD7015" w:rsidP="004A0744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  <w:b/>
          <w:bCs/>
          <w:color w:val="000000" w:themeColor="text1"/>
          <w:sz w:val="15"/>
          <w:szCs w:val="15"/>
        </w:rPr>
      </w:pPr>
      <w:r w:rsidRPr="001F49F5">
        <w:rPr>
          <w:rFonts w:ascii="Arial" w:hAnsi="Arial" w:cs="Arial"/>
          <w:b/>
          <w:bCs/>
          <w:i/>
          <w:iCs/>
          <w:color w:val="000000" w:themeColor="text1"/>
          <w:sz w:val="15"/>
          <w:szCs w:val="15"/>
          <w:u w:val="single"/>
        </w:rPr>
        <w:t>Meets WES Planetary Sustainability (PS</w:t>
      </w:r>
      <w:r w:rsidR="000A64BA" w:rsidRPr="001F49F5">
        <w:rPr>
          <w:rFonts w:ascii="Arial" w:hAnsi="Arial" w:cs="Arial"/>
          <w:b/>
          <w:bCs/>
          <w:i/>
          <w:iCs/>
          <w:color w:val="000000" w:themeColor="text1"/>
          <w:sz w:val="15"/>
          <w:szCs w:val="15"/>
          <w:u w:val="single"/>
        </w:rPr>
        <w:t>L</w:t>
      </w:r>
      <w:r w:rsidRPr="001F49F5">
        <w:rPr>
          <w:rFonts w:ascii="Arial" w:hAnsi="Arial" w:cs="Arial"/>
          <w:b/>
          <w:bCs/>
          <w:i/>
          <w:iCs/>
          <w:color w:val="000000" w:themeColor="text1"/>
          <w:sz w:val="15"/>
          <w:szCs w:val="15"/>
          <w:u w:val="single"/>
        </w:rPr>
        <w:t>) or Diversity and Inclusion (</w:t>
      </w:r>
      <w:r w:rsidRPr="001F49F5">
        <w:rPr>
          <w:rFonts w:ascii="Arial" w:hAnsi="Arial" w:cs="Arial"/>
          <w:b/>
          <w:bCs/>
          <w:color w:val="000000" w:themeColor="text1"/>
          <w:sz w:val="15"/>
          <w:szCs w:val="15"/>
        </w:rPr>
        <w:t>DI</w:t>
      </w:r>
      <w:r w:rsidR="000A64BA" w:rsidRPr="001F49F5">
        <w:rPr>
          <w:rFonts w:ascii="Arial" w:hAnsi="Arial" w:cs="Arial"/>
          <w:b/>
          <w:bCs/>
          <w:color w:val="000000" w:themeColor="text1"/>
          <w:sz w:val="15"/>
          <w:szCs w:val="15"/>
        </w:rPr>
        <w:t>L</w:t>
      </w:r>
      <w:r w:rsidRPr="001F49F5">
        <w:rPr>
          <w:rFonts w:ascii="Arial" w:hAnsi="Arial" w:cs="Arial"/>
          <w:b/>
          <w:bCs/>
          <w:color w:val="000000" w:themeColor="text1"/>
          <w:sz w:val="15"/>
          <w:szCs w:val="15"/>
        </w:rPr>
        <w:t>) requirements.</w:t>
      </w:r>
    </w:p>
    <w:p w14:paraId="5A359956" w14:textId="77777777" w:rsidR="00CD7015" w:rsidRPr="001F49F5" w:rsidRDefault="00CD7015" w:rsidP="00CD7015">
      <w:pPr>
        <w:pStyle w:val="ListParagraph"/>
        <w:spacing w:after="0" w:line="240" w:lineRule="auto"/>
        <w:ind w:left="2160"/>
        <w:rPr>
          <w:rFonts w:ascii="Arial" w:hAnsi="Arial" w:cs="Arial"/>
          <w:b/>
          <w:bCs/>
          <w:color w:val="000000" w:themeColor="text1"/>
          <w:sz w:val="16"/>
          <w:szCs w:val="16"/>
        </w:rPr>
      </w:pPr>
    </w:p>
    <w:p w14:paraId="10CD95D7" w14:textId="77777777" w:rsidR="00A65C9F" w:rsidRPr="001F49F5" w:rsidRDefault="00A65C9F" w:rsidP="00CD7015">
      <w:pPr>
        <w:pStyle w:val="ListParagraph"/>
        <w:spacing w:after="0" w:line="240" w:lineRule="auto"/>
        <w:ind w:left="2160"/>
        <w:rPr>
          <w:rFonts w:ascii="Arial" w:hAnsi="Arial" w:cs="Arial"/>
          <w:b/>
          <w:bCs/>
          <w:color w:val="000000" w:themeColor="text1"/>
          <w:sz w:val="16"/>
          <w:szCs w:val="16"/>
        </w:rPr>
      </w:pPr>
    </w:p>
    <w:p w14:paraId="212455F2" w14:textId="31444932" w:rsidR="001F49F5" w:rsidRDefault="001F49F5">
      <w:pPr>
        <w:rPr>
          <w:rFonts w:ascii="Arial" w:hAnsi="Arial" w:cs="Arial"/>
          <w:b/>
          <w:bCs/>
          <w:color w:val="000000" w:themeColor="text1"/>
          <w:sz w:val="16"/>
          <w:szCs w:val="16"/>
        </w:rPr>
      </w:pPr>
      <w:r>
        <w:rPr>
          <w:rFonts w:ascii="Arial" w:hAnsi="Arial" w:cs="Arial"/>
          <w:b/>
          <w:bCs/>
          <w:color w:val="000000" w:themeColor="text1"/>
          <w:sz w:val="16"/>
          <w:szCs w:val="16"/>
        </w:rPr>
        <w:br w:type="page"/>
      </w:r>
    </w:p>
    <w:p w14:paraId="23B8DCC8" w14:textId="77777777" w:rsidR="00693F5D" w:rsidRPr="001F49F5" w:rsidRDefault="00693F5D" w:rsidP="00CD7015">
      <w:pPr>
        <w:pStyle w:val="ListParagraph"/>
        <w:spacing w:after="0" w:line="240" w:lineRule="auto"/>
        <w:ind w:left="2160"/>
        <w:rPr>
          <w:rFonts w:ascii="Arial" w:hAnsi="Arial" w:cs="Arial"/>
          <w:b/>
          <w:bCs/>
          <w:color w:val="000000" w:themeColor="text1"/>
          <w:sz w:val="16"/>
          <w:szCs w:val="16"/>
        </w:rPr>
      </w:pPr>
    </w:p>
    <w:p w14:paraId="4B9BA0F4" w14:textId="77777777" w:rsidR="00A65C9F" w:rsidRPr="001F49F5" w:rsidRDefault="00A65C9F" w:rsidP="00CD7015">
      <w:pPr>
        <w:pStyle w:val="ListParagraph"/>
        <w:spacing w:after="0" w:line="240" w:lineRule="auto"/>
        <w:ind w:left="2160"/>
        <w:rPr>
          <w:rFonts w:ascii="Arial" w:hAnsi="Arial" w:cs="Arial"/>
          <w:b/>
          <w:bCs/>
          <w:color w:val="000000" w:themeColor="text1"/>
          <w:sz w:val="16"/>
          <w:szCs w:val="16"/>
        </w:rPr>
      </w:pPr>
    </w:p>
    <w:p w14:paraId="64E1F02E" w14:textId="6DD196F9" w:rsidR="00A65C9F" w:rsidRPr="001F6650" w:rsidRDefault="00B22289" w:rsidP="001F6650">
      <w:pPr>
        <w:pBdr>
          <w:bottom w:val="single" w:sz="4" w:space="1" w:color="auto"/>
        </w:pBdr>
        <w:spacing w:after="0" w:line="240" w:lineRule="auto"/>
        <w:rPr>
          <w:rFonts w:ascii="Arial" w:hAnsi="Arial" w:cs="Arial"/>
          <w:b/>
          <w:color w:val="000000" w:themeColor="text1"/>
          <w:sz w:val="24"/>
          <w:szCs w:val="24"/>
        </w:rPr>
      </w:pPr>
      <w:r w:rsidRPr="001F49F5">
        <w:rPr>
          <w:rFonts w:ascii="Arial" w:hAnsi="Arial" w:cs="Arial"/>
          <w:b/>
          <w:color w:val="000000" w:themeColor="text1"/>
          <w:sz w:val="24"/>
          <w:szCs w:val="24"/>
        </w:rPr>
        <w:t>Level II</w:t>
      </w:r>
      <w:proofErr w:type="gramStart"/>
      <w:r w:rsidRPr="001F49F5">
        <w:rPr>
          <w:rFonts w:ascii="Arial" w:hAnsi="Arial" w:cs="Arial"/>
          <w:b/>
          <w:color w:val="000000" w:themeColor="text1"/>
          <w:sz w:val="24"/>
          <w:szCs w:val="24"/>
        </w:rPr>
        <w:t>:  Exploration</w:t>
      </w:r>
      <w:proofErr w:type="gramEnd"/>
      <w:r w:rsidRPr="001F49F5">
        <w:rPr>
          <w:rFonts w:ascii="Arial" w:hAnsi="Arial" w:cs="Arial"/>
          <w:b/>
          <w:color w:val="000000" w:themeColor="text1"/>
          <w:sz w:val="24"/>
          <w:szCs w:val="24"/>
        </w:rPr>
        <w:t xml:space="preserve"> and Discovery</w:t>
      </w:r>
    </w:p>
    <w:p w14:paraId="660F2FF0" w14:textId="7F17C824" w:rsidR="0039747B" w:rsidRPr="001F49F5" w:rsidRDefault="00A65C9F" w:rsidP="00BE1A81">
      <w:pPr>
        <w:spacing w:after="0" w:line="240" w:lineRule="auto"/>
        <w:jc w:val="center"/>
        <w:rPr>
          <w:rFonts w:ascii="Arial" w:hAnsi="Arial" w:cs="Arial"/>
          <w:b/>
          <w:color w:val="000000" w:themeColor="text1"/>
          <w:sz w:val="16"/>
          <w:szCs w:val="16"/>
        </w:rPr>
      </w:pPr>
      <w:r w:rsidRPr="001F49F5">
        <w:rPr>
          <w:rFonts w:ascii="Arial" w:hAnsi="Arial" w:cs="Arial"/>
          <w:b/>
          <w:color w:val="000000" w:themeColor="text1"/>
          <w:sz w:val="16"/>
          <w:szCs w:val="16"/>
        </w:rPr>
        <w:t xml:space="preserve">Level </w:t>
      </w:r>
      <w:r w:rsidR="00520B65" w:rsidRPr="001F49F5">
        <w:rPr>
          <w:rFonts w:ascii="Arial" w:hAnsi="Arial" w:cs="Arial"/>
          <w:b/>
          <w:color w:val="000000" w:themeColor="text1"/>
          <w:sz w:val="16"/>
          <w:szCs w:val="16"/>
        </w:rPr>
        <w:t xml:space="preserve">II: </w:t>
      </w:r>
      <w:r w:rsidR="0039747B" w:rsidRPr="001F49F5">
        <w:rPr>
          <w:rFonts w:ascii="Arial" w:hAnsi="Arial" w:cs="Arial"/>
          <w:b/>
          <w:color w:val="000000" w:themeColor="text1"/>
          <w:sz w:val="16"/>
          <w:szCs w:val="16"/>
        </w:rPr>
        <w:t>World Languages and Cultures</w:t>
      </w:r>
    </w:p>
    <w:tbl>
      <w:tblPr>
        <w:tblStyle w:val="TableGrid"/>
        <w:tblW w:w="0" w:type="auto"/>
        <w:tblInd w:w="725" w:type="dxa"/>
        <w:tblLook w:val="04A0" w:firstRow="1" w:lastRow="0" w:firstColumn="1" w:lastColumn="0" w:noHBand="0" w:noVBand="1"/>
      </w:tblPr>
      <w:tblGrid>
        <w:gridCol w:w="496"/>
        <w:gridCol w:w="2422"/>
        <w:gridCol w:w="6571"/>
      </w:tblGrid>
      <w:tr w:rsidR="001F49F5" w:rsidRPr="001F49F5" w14:paraId="73EAFE6B" w14:textId="77777777" w:rsidTr="5088C074">
        <w:trPr>
          <w:trHeight w:val="253"/>
        </w:trPr>
        <w:tc>
          <w:tcPr>
            <w:tcW w:w="9489" w:type="dxa"/>
            <w:gridSpan w:val="3"/>
          </w:tcPr>
          <w:p w14:paraId="5E8EB36D" w14:textId="77777777" w:rsidR="001F49F5" w:rsidRPr="001F49F5" w:rsidRDefault="001F49F5" w:rsidP="00C8451F">
            <w:pPr>
              <w:rPr>
                <w:rFonts w:ascii="Arial" w:hAnsi="Arial" w:cs="Arial"/>
                <w:b/>
                <w:bCs/>
                <w:color w:val="000000" w:themeColor="text1"/>
                <w:sz w:val="13"/>
                <w:szCs w:val="13"/>
              </w:rPr>
            </w:pPr>
            <w:r w:rsidRPr="001F49F5">
              <w:rPr>
                <w:rFonts w:ascii="Arial" w:hAnsi="Arial" w:cs="Arial"/>
                <w:b/>
                <w:bCs/>
                <w:color w:val="000000" w:themeColor="text1"/>
                <w:sz w:val="13"/>
                <w:szCs w:val="13"/>
              </w:rPr>
              <w:t xml:space="preserve">COURSE </w:t>
            </w:r>
            <w:r w:rsidRPr="001F49F5">
              <w:rPr>
                <w:rFonts w:ascii="Arial" w:hAnsi="Arial" w:cs="Arial"/>
                <w:i/>
                <w:iCs/>
                <w:color w:val="000000" w:themeColor="text1"/>
                <w:sz w:val="13"/>
                <w:szCs w:val="13"/>
              </w:rPr>
              <w:t>(PREFIX, NUMBER, TITLE)</w:t>
            </w:r>
          </w:p>
          <w:p w14:paraId="23865802" w14:textId="77777777" w:rsidR="001F49F5" w:rsidRPr="001F49F5" w:rsidRDefault="001F49F5" w:rsidP="00C8451F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  <w:tr w:rsidR="001F49F5" w:rsidRPr="001F49F5" w14:paraId="40499551" w14:textId="77777777" w:rsidTr="5088C074">
        <w:trPr>
          <w:trHeight w:val="253"/>
        </w:trPr>
        <w:tc>
          <w:tcPr>
            <w:tcW w:w="9489" w:type="dxa"/>
            <w:gridSpan w:val="3"/>
          </w:tcPr>
          <w:p w14:paraId="192F49D5" w14:textId="77777777" w:rsidR="001F49F5" w:rsidRPr="001F49F5" w:rsidRDefault="001F49F5" w:rsidP="00C8451F">
            <w:pPr>
              <w:rPr>
                <w:rFonts w:ascii="Arial" w:hAnsi="Arial" w:cs="Arial"/>
                <w:b/>
                <w:bCs/>
                <w:color w:val="000000" w:themeColor="text1"/>
                <w:sz w:val="13"/>
                <w:szCs w:val="13"/>
              </w:rPr>
            </w:pPr>
            <w:r w:rsidRPr="001F49F5">
              <w:rPr>
                <w:rFonts w:ascii="Arial" w:hAnsi="Arial" w:cs="Arial"/>
                <w:b/>
                <w:bCs/>
                <w:color w:val="000000" w:themeColor="text1"/>
                <w:sz w:val="13"/>
                <w:szCs w:val="13"/>
              </w:rPr>
              <w:t>FACULTY MEMBER/COURSE COORDINATOR</w:t>
            </w:r>
          </w:p>
          <w:p w14:paraId="463026B4" w14:textId="77777777" w:rsidR="001F49F5" w:rsidRPr="001F49F5" w:rsidRDefault="001F49F5" w:rsidP="00C8451F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  <w:tr w:rsidR="00231ADF" w:rsidRPr="001F49F5" w14:paraId="3BA87747" w14:textId="77777777" w:rsidTr="5088C074">
        <w:trPr>
          <w:trHeight w:val="253"/>
        </w:trPr>
        <w:tc>
          <w:tcPr>
            <w:tcW w:w="9489" w:type="dxa"/>
            <w:gridSpan w:val="3"/>
            <w:tcBorders>
              <w:bottom w:val="single" w:sz="12" w:space="0" w:color="auto"/>
            </w:tcBorders>
          </w:tcPr>
          <w:p w14:paraId="6A272803" w14:textId="6A2B33F6" w:rsidR="779E6B33" w:rsidRDefault="7D0162FD" w:rsidP="7180D374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14DB2D0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Briefly describe how the course will meet the intent of the WES student learning outcomes for </w:t>
            </w:r>
            <w:r w:rsidRPr="014DB2D0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 xml:space="preserve">Level II: World Languages and Culture </w:t>
            </w:r>
            <w:r w:rsidRPr="014DB2D0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as linked </w:t>
            </w:r>
            <w:hyperlink r:id="rId81" w:history="1">
              <w:r w:rsidRPr="014DB2D0">
                <w:rPr>
                  <w:rStyle w:val="Hyperlink"/>
                  <w:rFonts w:ascii="Arial" w:hAnsi="Arial" w:cs="Arial"/>
                  <w:sz w:val="18"/>
                  <w:szCs w:val="18"/>
                </w:rPr>
                <w:t>here</w:t>
              </w:r>
            </w:hyperlink>
            <w:r w:rsidRPr="014DB2D0">
              <w:rPr>
                <w:rStyle w:val="Hyperlink"/>
                <w:rFonts w:ascii="Arial" w:hAnsi="Arial" w:cs="Arial"/>
                <w:sz w:val="18"/>
                <w:szCs w:val="18"/>
              </w:rPr>
              <w:t>.</w:t>
            </w:r>
          </w:p>
          <w:p w14:paraId="1C414164" w14:textId="77777777" w:rsidR="008A55C5" w:rsidRDefault="008A55C5" w:rsidP="008A55C5">
            <w:pPr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</w:p>
          <w:p w14:paraId="0E766B4E" w14:textId="77777777" w:rsidR="008A55C5" w:rsidRDefault="008A55C5" w:rsidP="008A55C5">
            <w:pPr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</w:p>
          <w:p w14:paraId="6FFF37DF" w14:textId="77777777" w:rsidR="008A55C5" w:rsidRDefault="008A55C5" w:rsidP="008A55C5">
            <w:pPr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</w:p>
          <w:p w14:paraId="2D0F4A1E" w14:textId="77777777" w:rsidR="008A55C5" w:rsidRPr="001F49F5" w:rsidRDefault="008A55C5" w:rsidP="008A55C5">
            <w:pPr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</w:p>
          <w:p w14:paraId="3E9B2E26" w14:textId="77777777" w:rsidR="008A55C5" w:rsidRPr="001F49F5" w:rsidRDefault="008A55C5" w:rsidP="008A55C5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  <w:p w14:paraId="62010B0E" w14:textId="7C301006" w:rsidR="00231ADF" w:rsidRPr="001F49F5" w:rsidRDefault="00231ADF" w:rsidP="014DB2D0">
            <w:pPr>
              <w:rPr>
                <w:rStyle w:val="Hyperlink"/>
                <w:rFonts w:ascii="Arial" w:hAnsi="Arial" w:cs="Arial"/>
                <w:sz w:val="18"/>
                <w:szCs w:val="18"/>
              </w:rPr>
            </w:pPr>
          </w:p>
          <w:p w14:paraId="6F7020D5" w14:textId="2BE62B88" w:rsidR="00231ADF" w:rsidRPr="001F49F5" w:rsidRDefault="00231ADF" w:rsidP="014DB2D0">
            <w:pPr>
              <w:rPr>
                <w:rStyle w:val="Hyperlink"/>
                <w:rFonts w:ascii="Arial" w:hAnsi="Arial" w:cs="Arial"/>
                <w:sz w:val="18"/>
                <w:szCs w:val="18"/>
              </w:rPr>
            </w:pPr>
          </w:p>
        </w:tc>
      </w:tr>
      <w:tr w:rsidR="00231ADF" w:rsidRPr="001F49F5" w14:paraId="2303F8F6" w14:textId="77777777" w:rsidTr="5088C074">
        <w:trPr>
          <w:trHeight w:val="253"/>
        </w:trPr>
        <w:tc>
          <w:tcPr>
            <w:tcW w:w="9489" w:type="dxa"/>
            <w:gridSpan w:val="3"/>
            <w:tcBorders>
              <w:bottom w:val="single" w:sz="12" w:space="0" w:color="auto"/>
            </w:tcBorders>
          </w:tcPr>
          <w:p w14:paraId="0C869B64" w14:textId="450A4462" w:rsidR="00231ADF" w:rsidRPr="001F49F5" w:rsidRDefault="3947FB39" w:rsidP="7180D374">
            <w:pPr>
              <w:rPr>
                <w:sz w:val="18"/>
                <w:szCs w:val="18"/>
              </w:rPr>
            </w:pPr>
            <w:r w:rsidRPr="7180D374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 xml:space="preserve">Required SLOs: </w:t>
            </w:r>
            <w:r w:rsidRPr="7180D374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In the appropriate boxes below, describe how the course will integrate WES assessment activities in relation to the identified SLOs. </w:t>
            </w:r>
            <w:r w:rsidRPr="7180D374">
              <w:rPr>
                <w:rFonts w:ascii="Arial" w:hAnsi="Arial" w:cs="Arial"/>
                <w:i/>
                <w:iCs/>
                <w:color w:val="000000" w:themeColor="text1"/>
                <w:sz w:val="18"/>
                <w:szCs w:val="18"/>
              </w:rPr>
              <w:t xml:space="preserve">Be sure to describe how the assessment activities will address key traits as described in the appropriate WES SLO Outcome Rubric, as linked </w:t>
            </w:r>
            <w:hyperlink r:id="rId82" w:history="1">
              <w:hyperlink r:id="rId83" w:history="1">
                <w:r w:rsidRPr="7180D374">
                  <w:rPr>
                    <w:rStyle w:val="Hyperlink"/>
                    <w:rFonts w:ascii="Arial" w:hAnsi="Arial" w:cs="Arial"/>
                    <w:i/>
                    <w:iCs/>
                    <w:sz w:val="18"/>
                    <w:szCs w:val="18"/>
                  </w:rPr>
                  <w:t>here</w:t>
                </w:r>
              </w:hyperlink>
            </w:hyperlink>
            <w:r w:rsidRPr="7180D374">
              <w:rPr>
                <w:sz w:val="18"/>
                <w:szCs w:val="18"/>
              </w:rPr>
              <w:t>.</w:t>
            </w:r>
          </w:p>
        </w:tc>
      </w:tr>
      <w:tr w:rsidR="000F31E7" w:rsidRPr="001F49F5" w14:paraId="1FE77FCC" w14:textId="77777777" w:rsidTr="5088C074">
        <w:trPr>
          <w:trHeight w:val="253"/>
        </w:trPr>
        <w:tc>
          <w:tcPr>
            <w:tcW w:w="2918" w:type="dxa"/>
            <w:gridSpan w:val="2"/>
            <w:tcBorders>
              <w:bottom w:val="single" w:sz="12" w:space="0" w:color="auto"/>
            </w:tcBorders>
          </w:tcPr>
          <w:p w14:paraId="524B2852" w14:textId="77777777" w:rsidR="000F31E7" w:rsidRPr="001F49F5" w:rsidRDefault="000F31E7" w:rsidP="00A65C9F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1F49F5">
              <w:rPr>
                <w:rFonts w:ascii="Arial" w:hAnsi="Arial" w:cs="Arial"/>
                <w:b/>
                <w:bCs/>
                <w:color w:val="000000" w:themeColor="text1"/>
                <w:sz w:val="16"/>
                <w:szCs w:val="16"/>
              </w:rPr>
              <w:t>Required SLO</w:t>
            </w:r>
          </w:p>
        </w:tc>
        <w:tc>
          <w:tcPr>
            <w:tcW w:w="6571" w:type="dxa"/>
            <w:tcBorders>
              <w:bottom w:val="single" w:sz="12" w:space="0" w:color="auto"/>
            </w:tcBorders>
          </w:tcPr>
          <w:p w14:paraId="64DCC6EC" w14:textId="71A9CF22" w:rsidR="000F31E7" w:rsidRPr="001F49F5" w:rsidRDefault="67A34146" w:rsidP="02C8521B">
            <w:pPr>
              <w:jc w:val="center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2C8521B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Required SLO. Describe the assessment in detail.</w:t>
            </w:r>
          </w:p>
          <w:p w14:paraId="0CB5E38E" w14:textId="6603C78E" w:rsidR="000F31E7" w:rsidRPr="001F49F5" w:rsidRDefault="000F31E7" w:rsidP="02C8521B">
            <w:pPr>
              <w:jc w:val="center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</w:p>
          <w:p w14:paraId="1068CF5B" w14:textId="0183FCFC" w:rsidR="000F31E7" w:rsidRPr="001F49F5" w:rsidRDefault="000F31E7" w:rsidP="00A65C9F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</w:p>
        </w:tc>
      </w:tr>
      <w:tr w:rsidR="0095728F" w:rsidRPr="001F49F5" w14:paraId="215A6EF5" w14:textId="77777777" w:rsidTr="5088C074">
        <w:trPr>
          <w:trHeight w:val="253"/>
        </w:trPr>
        <w:tc>
          <w:tcPr>
            <w:tcW w:w="496" w:type="dxa"/>
            <w:tcBorders>
              <w:top w:val="single" w:sz="12" w:space="0" w:color="auto"/>
            </w:tcBorders>
          </w:tcPr>
          <w:p w14:paraId="03BC55BE" w14:textId="42FC42E6" w:rsidR="0095728F" w:rsidRPr="001F49F5" w:rsidRDefault="1DD2D7D4" w:rsidP="00BE1A81">
            <w:pPr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2C8521B">
              <w:rPr>
                <w:rFonts w:ascii="Arial" w:hAnsi="Arial" w:cs="Arial"/>
                <w:color w:val="000000" w:themeColor="text1"/>
                <w:sz w:val="16"/>
                <w:szCs w:val="16"/>
              </w:rPr>
              <w:t>󠆈</w:t>
            </w:r>
            <w:r w:rsidR="1B185B0D" w:rsidRPr="02C8521B">
              <w:rPr>
                <w:rFonts w:ascii="Arial" w:hAnsi="Arial" w:cs="Arial"/>
                <w:color w:val="000000" w:themeColor="text1"/>
                <w:sz w:val="16"/>
                <w:szCs w:val="16"/>
              </w:rPr>
              <w:t>1</w:t>
            </w:r>
          </w:p>
        </w:tc>
        <w:tc>
          <w:tcPr>
            <w:tcW w:w="2422" w:type="dxa"/>
            <w:tcBorders>
              <w:top w:val="single" w:sz="12" w:space="0" w:color="auto"/>
            </w:tcBorders>
          </w:tcPr>
          <w:p w14:paraId="2D7312B1" w14:textId="58F36D60" w:rsidR="00C35018" w:rsidRPr="001F49F5" w:rsidRDefault="0095728F" w:rsidP="00BE1A81">
            <w:pPr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hyperlink r:id="rId84" w:history="1">
              <w:r w:rsidRPr="002A1B89">
                <w:rPr>
                  <w:rStyle w:val="Hyperlink"/>
                  <w:rFonts w:ascii="Arial" w:hAnsi="Arial" w:cs="Arial"/>
                  <w:sz w:val="16"/>
                  <w:szCs w:val="16"/>
                </w:rPr>
                <w:t>Demonstrate familiarity with a language other than English and/or the culture associated with it (LCL)</w:t>
              </w:r>
            </w:hyperlink>
          </w:p>
          <w:p w14:paraId="1A9B0F8D" w14:textId="77777777" w:rsidR="00C35018" w:rsidRPr="001F49F5" w:rsidRDefault="32D0B5FD" w:rsidP="02C8521B">
            <w:pPr>
              <w:rPr>
                <w:rFonts w:ascii="Arial" w:hAnsi="Arial" w:cs="Arial"/>
                <w:i/>
                <w:iCs/>
                <w:color w:val="000000" w:themeColor="text1"/>
                <w:sz w:val="15"/>
                <w:szCs w:val="15"/>
              </w:rPr>
            </w:pPr>
            <w:r w:rsidRPr="02C8521B">
              <w:rPr>
                <w:rFonts w:ascii="Arial" w:hAnsi="Arial" w:cs="Arial"/>
                <w:i/>
                <w:iCs/>
                <w:color w:val="000000" w:themeColor="text1"/>
                <w:sz w:val="11"/>
                <w:szCs w:val="11"/>
              </w:rPr>
              <w:t xml:space="preserve">Choose </w:t>
            </w:r>
            <w:r w:rsidRPr="02C8521B"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11"/>
                <w:szCs w:val="11"/>
              </w:rPr>
              <w:t>One</w:t>
            </w:r>
            <w:r w:rsidRPr="02C8521B">
              <w:rPr>
                <w:rFonts w:ascii="Arial" w:hAnsi="Arial" w:cs="Arial"/>
                <w:i/>
                <w:iCs/>
                <w:color w:val="000000" w:themeColor="text1"/>
                <w:sz w:val="11"/>
                <w:szCs w:val="11"/>
              </w:rPr>
              <w:t xml:space="preserve"> Option </w:t>
            </w:r>
          </w:p>
          <w:p w14:paraId="49B0637F" w14:textId="77777777" w:rsidR="00C35018" w:rsidRPr="001F49F5" w:rsidRDefault="00C35018" w:rsidP="00C35018">
            <w:pPr>
              <w:pStyle w:val="ListParagraph"/>
              <w:numPr>
                <w:ilvl w:val="0"/>
                <w:numId w:val="25"/>
              </w:numPr>
              <w:rPr>
                <w:rFonts w:ascii="Arial" w:hAnsi="Arial" w:cs="Arial"/>
                <w:i/>
                <w:iCs/>
                <w:color w:val="000000" w:themeColor="text1"/>
                <w:sz w:val="11"/>
                <w:szCs w:val="11"/>
              </w:rPr>
            </w:pPr>
            <w:r w:rsidRPr="001F49F5">
              <w:rPr>
                <w:rFonts w:ascii="Arial" w:hAnsi="Arial" w:cs="Arial"/>
                <w:i/>
                <w:iCs/>
                <w:color w:val="000000" w:themeColor="text1"/>
                <w:sz w:val="11"/>
                <w:szCs w:val="11"/>
              </w:rPr>
              <w:t xml:space="preserve">Option 1 </w:t>
            </w:r>
            <w:r w:rsidRPr="001F49F5"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11"/>
                <w:szCs w:val="11"/>
              </w:rPr>
              <w:t>Communication</w:t>
            </w:r>
          </w:p>
          <w:p w14:paraId="0EE5DFB9" w14:textId="77777777" w:rsidR="00C35018" w:rsidRPr="001F49F5" w:rsidRDefault="00C35018" w:rsidP="00C35018">
            <w:pPr>
              <w:pStyle w:val="ListParagraph"/>
              <w:numPr>
                <w:ilvl w:val="0"/>
                <w:numId w:val="25"/>
              </w:numPr>
              <w:rPr>
                <w:rFonts w:ascii="Arial" w:hAnsi="Arial" w:cs="Arial"/>
                <w:i/>
                <w:iCs/>
                <w:color w:val="000000" w:themeColor="text1"/>
                <w:sz w:val="11"/>
                <w:szCs w:val="11"/>
              </w:rPr>
            </w:pPr>
            <w:r w:rsidRPr="001F49F5">
              <w:rPr>
                <w:rFonts w:ascii="Arial" w:hAnsi="Arial" w:cs="Arial"/>
                <w:i/>
                <w:iCs/>
                <w:color w:val="000000" w:themeColor="text1"/>
                <w:sz w:val="11"/>
                <w:szCs w:val="11"/>
              </w:rPr>
              <w:t xml:space="preserve">Option 2: </w:t>
            </w:r>
            <w:r w:rsidRPr="001F49F5"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11"/>
                <w:szCs w:val="11"/>
              </w:rPr>
              <w:t>Cultural Knowledge</w:t>
            </w:r>
          </w:p>
          <w:p w14:paraId="6B320781" w14:textId="6B7AF3BF" w:rsidR="00C35018" w:rsidRPr="001F49F5" w:rsidRDefault="00C35018" w:rsidP="00BE1A81">
            <w:pPr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</w:p>
        </w:tc>
        <w:tc>
          <w:tcPr>
            <w:tcW w:w="6571" w:type="dxa"/>
            <w:tcBorders>
              <w:top w:val="single" w:sz="12" w:space="0" w:color="auto"/>
            </w:tcBorders>
          </w:tcPr>
          <w:p w14:paraId="10978F20" w14:textId="5AA0B7F0" w:rsidR="0095728F" w:rsidRPr="001F49F5" w:rsidRDefault="33592DC2" w:rsidP="5088C074">
            <w:pPr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5088C074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This requires you to select </w:t>
            </w:r>
            <w:r w:rsidR="246CD320" w:rsidRPr="5088C074">
              <w:rPr>
                <w:rFonts w:ascii="Arial" w:hAnsi="Arial" w:cs="Arial"/>
                <w:color w:val="000000" w:themeColor="text1"/>
                <w:sz w:val="16"/>
                <w:szCs w:val="16"/>
              </w:rPr>
              <w:t>option 1</w:t>
            </w:r>
            <w:r w:rsidRPr="5088C074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 or 2.</w:t>
            </w:r>
            <w:r w:rsidR="11B0AE16" w:rsidRPr="5088C074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 Describe the assessment in detail.</w:t>
            </w:r>
          </w:p>
        </w:tc>
      </w:tr>
      <w:tr w:rsidR="000F31E7" w:rsidRPr="001F49F5" w14:paraId="158A343D" w14:textId="77777777" w:rsidTr="5088C074">
        <w:trPr>
          <w:trHeight w:val="253"/>
        </w:trPr>
        <w:tc>
          <w:tcPr>
            <w:tcW w:w="2918" w:type="dxa"/>
            <w:gridSpan w:val="2"/>
            <w:tcBorders>
              <w:top w:val="single" w:sz="12" w:space="0" w:color="auto"/>
            </w:tcBorders>
          </w:tcPr>
          <w:p w14:paraId="2D37B8CB" w14:textId="77777777" w:rsidR="000F31E7" w:rsidRPr="001F49F5" w:rsidRDefault="000F31E7" w:rsidP="00A65C9F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1F49F5">
              <w:rPr>
                <w:rFonts w:ascii="Arial" w:hAnsi="Arial" w:cs="Arial"/>
                <w:b/>
                <w:bCs/>
                <w:color w:val="000000" w:themeColor="text1"/>
                <w:sz w:val="16"/>
                <w:szCs w:val="16"/>
              </w:rPr>
              <w:t>Choose One Additional SLO</w:t>
            </w:r>
          </w:p>
        </w:tc>
        <w:tc>
          <w:tcPr>
            <w:tcW w:w="6571" w:type="dxa"/>
            <w:tcBorders>
              <w:top w:val="single" w:sz="12" w:space="0" w:color="auto"/>
            </w:tcBorders>
          </w:tcPr>
          <w:p w14:paraId="6F75EEB5" w14:textId="6A384D5E" w:rsidR="000F31E7" w:rsidRPr="001F49F5" w:rsidRDefault="45923C26" w:rsidP="02C8521B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</w:pPr>
            <w:r w:rsidRPr="02C8521B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Choose One SLO from this list. Describe the assessment in detail.</w:t>
            </w:r>
          </w:p>
          <w:p w14:paraId="0AD12BCE" w14:textId="15C49B3F" w:rsidR="000F31E7" w:rsidRPr="001F49F5" w:rsidRDefault="000F31E7" w:rsidP="00A65C9F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</w:p>
        </w:tc>
      </w:tr>
      <w:tr w:rsidR="0095728F" w:rsidRPr="001F49F5" w14:paraId="466C73BC" w14:textId="77777777" w:rsidTr="5088C074">
        <w:trPr>
          <w:trHeight w:val="253"/>
        </w:trPr>
        <w:tc>
          <w:tcPr>
            <w:tcW w:w="496" w:type="dxa"/>
            <w:tcBorders>
              <w:top w:val="single" w:sz="12" w:space="0" w:color="auto"/>
            </w:tcBorders>
          </w:tcPr>
          <w:p w14:paraId="0A01A324" w14:textId="580A6071" w:rsidR="0095728F" w:rsidRPr="001F49F5" w:rsidRDefault="1DD2D7D4" w:rsidP="00BE1A81">
            <w:pPr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2C8521B">
              <w:rPr>
                <w:rFonts w:ascii="Arial" w:hAnsi="Arial" w:cs="Arial"/>
                <w:color w:val="000000" w:themeColor="text1"/>
                <w:sz w:val="16"/>
                <w:szCs w:val="16"/>
              </w:rPr>
              <w:t>󠆈</w:t>
            </w:r>
            <w:r w:rsidR="3EEB98B9" w:rsidRPr="02C8521B">
              <w:rPr>
                <w:rFonts w:ascii="Arial" w:hAnsi="Arial" w:cs="Arial"/>
                <w:color w:val="000000" w:themeColor="text1"/>
                <w:sz w:val="16"/>
                <w:szCs w:val="16"/>
              </w:rPr>
              <w:t>1</w:t>
            </w:r>
          </w:p>
        </w:tc>
        <w:tc>
          <w:tcPr>
            <w:tcW w:w="2422" w:type="dxa"/>
            <w:tcBorders>
              <w:top w:val="single" w:sz="12" w:space="0" w:color="auto"/>
            </w:tcBorders>
          </w:tcPr>
          <w:p w14:paraId="7BDC594B" w14:textId="6FE29ACE" w:rsidR="0095728F" w:rsidRPr="001F49F5" w:rsidRDefault="0095728F" w:rsidP="00BE1A81">
            <w:pPr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hyperlink r:id="rId85" w:history="1">
              <w:r w:rsidRPr="002A1B89">
                <w:rPr>
                  <w:rStyle w:val="Hyperlink"/>
                  <w:rFonts w:ascii="Arial" w:hAnsi="Arial" w:cs="Arial"/>
                  <w:sz w:val="16"/>
                  <w:szCs w:val="16"/>
                </w:rPr>
                <w:t>Develop understanding and practices for personal wellness (PWL)</w:t>
              </w:r>
            </w:hyperlink>
          </w:p>
        </w:tc>
        <w:tc>
          <w:tcPr>
            <w:tcW w:w="6571" w:type="dxa"/>
            <w:tcBorders>
              <w:top w:val="single" w:sz="12" w:space="0" w:color="auto"/>
            </w:tcBorders>
          </w:tcPr>
          <w:p w14:paraId="5D3E9F27" w14:textId="77777777" w:rsidR="0095728F" w:rsidRPr="001F49F5" w:rsidRDefault="0095728F" w:rsidP="00BE1A81">
            <w:pPr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</w:p>
        </w:tc>
      </w:tr>
      <w:tr w:rsidR="0095728F" w:rsidRPr="001F49F5" w14:paraId="70434E72" w14:textId="77777777" w:rsidTr="5088C074">
        <w:trPr>
          <w:trHeight w:val="253"/>
        </w:trPr>
        <w:tc>
          <w:tcPr>
            <w:tcW w:w="496" w:type="dxa"/>
          </w:tcPr>
          <w:p w14:paraId="49A0C199" w14:textId="0075D612" w:rsidR="0095728F" w:rsidRPr="001F49F5" w:rsidRDefault="1DD2D7D4" w:rsidP="00BE1A81">
            <w:pPr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2C8521B">
              <w:rPr>
                <w:rFonts w:ascii="Arial" w:hAnsi="Arial" w:cs="Arial"/>
                <w:color w:val="000000" w:themeColor="text1"/>
                <w:sz w:val="16"/>
                <w:szCs w:val="16"/>
              </w:rPr>
              <w:t>󠆈</w:t>
            </w:r>
            <w:r w:rsidR="3EEB98B9" w:rsidRPr="02C8521B">
              <w:rPr>
                <w:rFonts w:ascii="Arial" w:hAnsi="Arial" w:cs="Arial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2422" w:type="dxa"/>
          </w:tcPr>
          <w:p w14:paraId="61F2BC5F" w14:textId="2FE2EC08" w:rsidR="00C35018" w:rsidRPr="001F49F5" w:rsidRDefault="0095728F" w:rsidP="00BE1A81">
            <w:pPr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hyperlink r:id="rId86" w:history="1">
              <w:r w:rsidRPr="009B6949">
                <w:rPr>
                  <w:rStyle w:val="Hyperlink"/>
                  <w:rFonts w:ascii="Arial" w:hAnsi="Arial" w:cs="Arial"/>
                  <w:sz w:val="16"/>
                  <w:szCs w:val="16"/>
                </w:rPr>
                <w:t>Demonstrate and apply scientific literacy (SSL)</w:t>
              </w:r>
            </w:hyperlink>
          </w:p>
          <w:p w14:paraId="5E16F0F2" w14:textId="77777777" w:rsidR="00C35018" w:rsidRPr="001F49F5" w:rsidRDefault="32D0B5FD" w:rsidP="02C8521B">
            <w:pPr>
              <w:rPr>
                <w:rFonts w:ascii="Arial" w:hAnsi="Arial" w:cs="Arial"/>
                <w:i/>
                <w:iCs/>
                <w:color w:val="000000" w:themeColor="text1"/>
                <w:sz w:val="11"/>
                <w:szCs w:val="11"/>
              </w:rPr>
            </w:pPr>
            <w:proofErr w:type="gramStart"/>
            <w:r w:rsidRPr="02C8521B"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11"/>
                <w:szCs w:val="11"/>
              </w:rPr>
              <w:t>Choose2</w:t>
            </w:r>
            <w:proofErr w:type="gramEnd"/>
            <w:r w:rsidRPr="02C8521B">
              <w:rPr>
                <w:rFonts w:ascii="Arial" w:hAnsi="Arial" w:cs="Arial"/>
                <w:i/>
                <w:iCs/>
                <w:color w:val="000000" w:themeColor="text1"/>
                <w:sz w:val="11"/>
                <w:szCs w:val="11"/>
              </w:rPr>
              <w:t xml:space="preserve"> of 4 possible criteria </w:t>
            </w:r>
          </w:p>
          <w:p w14:paraId="39BBB543" w14:textId="77777777" w:rsidR="00494A0E" w:rsidRPr="001F49F5" w:rsidRDefault="00494A0E" w:rsidP="00494A0E">
            <w:pPr>
              <w:pStyle w:val="ListParagraph"/>
              <w:numPr>
                <w:ilvl w:val="0"/>
                <w:numId w:val="25"/>
              </w:numPr>
              <w:rPr>
                <w:rFonts w:ascii="Arial" w:hAnsi="Arial" w:cs="Arial"/>
                <w:i/>
                <w:iCs/>
                <w:color w:val="000000" w:themeColor="text1"/>
                <w:sz w:val="11"/>
                <w:szCs w:val="11"/>
              </w:rPr>
            </w:pPr>
            <w:r w:rsidRPr="001F49F5">
              <w:rPr>
                <w:rFonts w:ascii="Arial" w:hAnsi="Arial" w:cs="Arial"/>
                <w:i/>
                <w:iCs/>
                <w:color w:val="000000" w:themeColor="text1"/>
                <w:sz w:val="11"/>
                <w:szCs w:val="11"/>
              </w:rPr>
              <w:t>Recognize the role of observation and experimentation in the development of scientific hypotheses and theories.</w:t>
            </w:r>
          </w:p>
          <w:p w14:paraId="7125A879" w14:textId="77777777" w:rsidR="00494A0E" w:rsidRPr="001F49F5" w:rsidRDefault="00494A0E" w:rsidP="00494A0E">
            <w:pPr>
              <w:pStyle w:val="ListParagraph"/>
              <w:numPr>
                <w:ilvl w:val="0"/>
                <w:numId w:val="25"/>
              </w:numPr>
              <w:rPr>
                <w:rFonts w:ascii="Arial" w:hAnsi="Arial" w:cs="Arial"/>
                <w:i/>
                <w:iCs/>
                <w:color w:val="000000" w:themeColor="text1"/>
                <w:sz w:val="11"/>
                <w:szCs w:val="11"/>
              </w:rPr>
            </w:pPr>
            <w:r w:rsidRPr="001F49F5">
              <w:rPr>
                <w:rFonts w:ascii="Arial" w:hAnsi="Arial" w:cs="Arial"/>
                <w:i/>
                <w:iCs/>
                <w:color w:val="000000" w:themeColor="text1"/>
                <w:sz w:val="11"/>
                <w:szCs w:val="11"/>
              </w:rPr>
              <w:t>Apply scientific knowledge to situations common to daily life, and/or societal concerns.</w:t>
            </w:r>
          </w:p>
          <w:p w14:paraId="6EEC36F5" w14:textId="77777777" w:rsidR="00494A0E" w:rsidRPr="001F49F5" w:rsidRDefault="00494A0E" w:rsidP="00494A0E">
            <w:pPr>
              <w:pStyle w:val="ListParagraph"/>
              <w:numPr>
                <w:ilvl w:val="0"/>
                <w:numId w:val="25"/>
              </w:numPr>
              <w:rPr>
                <w:rFonts w:ascii="Arial" w:hAnsi="Arial" w:cs="Arial"/>
                <w:i/>
                <w:iCs/>
                <w:color w:val="000000" w:themeColor="text1"/>
                <w:sz w:val="11"/>
                <w:szCs w:val="11"/>
              </w:rPr>
            </w:pPr>
            <w:r w:rsidRPr="001F49F5">
              <w:rPr>
                <w:rFonts w:ascii="Arial" w:hAnsi="Arial" w:cs="Arial"/>
                <w:i/>
                <w:iCs/>
                <w:color w:val="000000" w:themeColor="text1"/>
                <w:sz w:val="11"/>
                <w:szCs w:val="11"/>
              </w:rPr>
              <w:t>Understand the basic scientific, philosophical, and/or historical foundations of contemporary science or technology.</w:t>
            </w:r>
          </w:p>
          <w:p w14:paraId="372FDD4E" w14:textId="330200FA" w:rsidR="00494A0E" w:rsidRPr="001F49F5" w:rsidRDefault="00494A0E" w:rsidP="00494A0E">
            <w:pPr>
              <w:pStyle w:val="ListParagraph"/>
              <w:numPr>
                <w:ilvl w:val="0"/>
                <w:numId w:val="25"/>
              </w:numPr>
              <w:rPr>
                <w:rFonts w:ascii="Arial" w:hAnsi="Arial" w:cs="Arial"/>
                <w:i/>
                <w:iCs/>
                <w:color w:val="000000" w:themeColor="text1"/>
                <w:sz w:val="10"/>
                <w:szCs w:val="10"/>
              </w:rPr>
            </w:pPr>
            <w:r w:rsidRPr="001F49F5">
              <w:rPr>
                <w:rFonts w:ascii="Arial" w:hAnsi="Arial" w:cs="Arial"/>
                <w:i/>
                <w:iCs/>
                <w:color w:val="000000" w:themeColor="text1"/>
                <w:sz w:val="11"/>
                <w:szCs w:val="11"/>
              </w:rPr>
              <w:t>Recognize the interaction between science, technology, and related organizational structures in the development</w:t>
            </w:r>
          </w:p>
        </w:tc>
        <w:tc>
          <w:tcPr>
            <w:tcW w:w="6571" w:type="dxa"/>
          </w:tcPr>
          <w:p w14:paraId="4943B299" w14:textId="56F91D41" w:rsidR="0095728F" w:rsidRPr="001F49F5" w:rsidRDefault="5219D9A9" w:rsidP="5088C074">
            <w:pPr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5088C074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If selected, this choice requires you to select two of the </w:t>
            </w:r>
            <w:r w:rsidR="59BEB761" w:rsidRPr="5088C074">
              <w:rPr>
                <w:rFonts w:ascii="Arial" w:hAnsi="Arial" w:cs="Arial"/>
                <w:color w:val="000000" w:themeColor="text1"/>
                <w:sz w:val="16"/>
                <w:szCs w:val="16"/>
              </w:rPr>
              <w:t>options</w:t>
            </w:r>
            <w:r w:rsidRPr="5088C074">
              <w:rPr>
                <w:rFonts w:ascii="Arial" w:hAnsi="Arial" w:cs="Arial"/>
                <w:color w:val="000000" w:themeColor="text1"/>
                <w:sz w:val="16"/>
                <w:szCs w:val="16"/>
              </w:rPr>
              <w:t>.</w:t>
            </w:r>
            <w:r w:rsidR="02A584C3" w:rsidRPr="5088C074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 Describe the assessment in detail.</w:t>
            </w:r>
          </w:p>
          <w:p w14:paraId="23C3F13E" w14:textId="4B1A20F3" w:rsidR="0095728F" w:rsidRPr="001F49F5" w:rsidRDefault="09BAD221" w:rsidP="02C8521B">
            <w:pPr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2C8521B">
              <w:rPr>
                <w:rFonts w:ascii="Arial" w:hAnsi="Arial" w:cs="Arial"/>
                <w:color w:val="000000" w:themeColor="text1"/>
                <w:sz w:val="16"/>
                <w:szCs w:val="16"/>
              </w:rPr>
              <w:t>1.</w:t>
            </w:r>
          </w:p>
          <w:p w14:paraId="3B68C654" w14:textId="752822A0" w:rsidR="0095728F" w:rsidRPr="001F49F5" w:rsidRDefault="0095728F" w:rsidP="02C8521B">
            <w:pPr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</w:p>
          <w:p w14:paraId="1D7ED9B1" w14:textId="468A08B1" w:rsidR="0095728F" w:rsidRPr="001F49F5" w:rsidRDefault="0095728F" w:rsidP="02C8521B">
            <w:pPr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</w:p>
          <w:p w14:paraId="31A5B0B1" w14:textId="15450F9C" w:rsidR="0095728F" w:rsidRPr="001F49F5" w:rsidRDefault="0095728F" w:rsidP="02C8521B">
            <w:pPr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</w:p>
          <w:p w14:paraId="24B6C360" w14:textId="0AA40392" w:rsidR="0095728F" w:rsidRPr="001F49F5" w:rsidRDefault="0095728F" w:rsidP="02C8521B">
            <w:pPr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</w:p>
          <w:p w14:paraId="4F599778" w14:textId="295EE3B5" w:rsidR="0095728F" w:rsidRPr="001F49F5" w:rsidRDefault="0095728F" w:rsidP="02C8521B">
            <w:pPr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</w:p>
          <w:p w14:paraId="2285560F" w14:textId="515F282B" w:rsidR="0095728F" w:rsidRPr="001F49F5" w:rsidRDefault="09BAD221" w:rsidP="02C8521B">
            <w:pPr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2C8521B">
              <w:rPr>
                <w:rFonts w:ascii="Arial" w:hAnsi="Arial" w:cs="Arial"/>
                <w:color w:val="000000" w:themeColor="text1"/>
                <w:sz w:val="16"/>
                <w:szCs w:val="16"/>
              </w:rPr>
              <w:t>2.</w:t>
            </w:r>
          </w:p>
        </w:tc>
      </w:tr>
      <w:tr w:rsidR="0095728F" w:rsidRPr="001F49F5" w14:paraId="7EF7458D" w14:textId="77777777" w:rsidTr="5088C074">
        <w:trPr>
          <w:trHeight w:val="253"/>
        </w:trPr>
        <w:tc>
          <w:tcPr>
            <w:tcW w:w="496" w:type="dxa"/>
          </w:tcPr>
          <w:p w14:paraId="612552D0" w14:textId="334A55F0" w:rsidR="0095728F" w:rsidRPr="001F49F5" w:rsidRDefault="1DD2D7D4" w:rsidP="00BE1A81">
            <w:pPr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2C8521B">
              <w:rPr>
                <w:rFonts w:ascii="Arial" w:hAnsi="Arial" w:cs="Arial"/>
                <w:color w:val="000000" w:themeColor="text1"/>
                <w:sz w:val="16"/>
                <w:szCs w:val="16"/>
              </w:rPr>
              <w:t>󠆈</w:t>
            </w:r>
            <w:r w:rsidR="51C08771" w:rsidRPr="02C8521B">
              <w:rPr>
                <w:rFonts w:ascii="Arial" w:hAnsi="Arial" w:cs="Arial"/>
                <w:color w:val="000000" w:themeColor="text1"/>
                <w:sz w:val="16"/>
                <w:szCs w:val="16"/>
              </w:rPr>
              <w:t>3</w:t>
            </w:r>
          </w:p>
        </w:tc>
        <w:tc>
          <w:tcPr>
            <w:tcW w:w="2422" w:type="dxa"/>
          </w:tcPr>
          <w:p w14:paraId="6FE6E8E0" w14:textId="647B71B2" w:rsidR="0095728F" w:rsidRPr="001F49F5" w:rsidRDefault="0095728F" w:rsidP="00BE1A81">
            <w:pPr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hyperlink r:id="rId87" w:history="1">
              <w:r w:rsidRPr="002A1B89">
                <w:rPr>
                  <w:rStyle w:val="Hyperlink"/>
                  <w:rFonts w:ascii="Arial" w:hAnsi="Arial" w:cs="Arial"/>
                  <w:sz w:val="16"/>
                  <w:szCs w:val="16"/>
                </w:rPr>
                <w:t xml:space="preserve">Increase </w:t>
              </w:r>
              <w:proofErr w:type="gramStart"/>
              <w:r w:rsidRPr="002A1B89">
                <w:rPr>
                  <w:rStyle w:val="Hyperlink"/>
                  <w:rFonts w:ascii="Arial" w:hAnsi="Arial" w:cs="Arial"/>
                  <w:sz w:val="16"/>
                  <w:szCs w:val="16"/>
                </w:rPr>
                <w:t>foundational  knowledge</w:t>
              </w:r>
              <w:proofErr w:type="gramEnd"/>
              <w:r w:rsidRPr="002A1B89">
                <w:rPr>
                  <w:rStyle w:val="Hyperlink"/>
                  <w:rFonts w:ascii="Arial" w:hAnsi="Arial" w:cs="Arial"/>
                  <w:sz w:val="16"/>
                  <w:szCs w:val="16"/>
                </w:rPr>
                <w:t xml:space="preserve"> of the Social Sciences, Humanities, or the Arts (IFKL)</w:t>
              </w:r>
            </w:hyperlink>
          </w:p>
        </w:tc>
        <w:tc>
          <w:tcPr>
            <w:tcW w:w="6571" w:type="dxa"/>
          </w:tcPr>
          <w:p w14:paraId="4F8A1292" w14:textId="35FE2711" w:rsidR="0095728F" w:rsidRPr="001F49F5" w:rsidRDefault="0095728F" w:rsidP="02C8521B">
            <w:pPr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</w:p>
        </w:tc>
      </w:tr>
      <w:tr w:rsidR="0095728F" w:rsidRPr="001F49F5" w14:paraId="6DF5098E" w14:textId="77777777" w:rsidTr="5088C074">
        <w:trPr>
          <w:trHeight w:val="253"/>
        </w:trPr>
        <w:tc>
          <w:tcPr>
            <w:tcW w:w="496" w:type="dxa"/>
          </w:tcPr>
          <w:p w14:paraId="6F341C3E" w14:textId="16BCB671" w:rsidR="0095728F" w:rsidRPr="001F49F5" w:rsidRDefault="1DD2D7D4" w:rsidP="00BE1A81">
            <w:pPr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2C8521B">
              <w:rPr>
                <w:rFonts w:ascii="Arial" w:hAnsi="Arial" w:cs="Arial"/>
                <w:color w:val="000000" w:themeColor="text1"/>
                <w:sz w:val="16"/>
                <w:szCs w:val="16"/>
              </w:rPr>
              <w:t>󠆈</w:t>
            </w:r>
            <w:r w:rsidR="51C08771" w:rsidRPr="02C8521B">
              <w:rPr>
                <w:rFonts w:ascii="Arial" w:hAnsi="Arial" w:cs="Arial"/>
                <w:color w:val="000000" w:themeColor="text1"/>
                <w:sz w:val="16"/>
                <w:szCs w:val="16"/>
              </w:rPr>
              <w:t>4</w:t>
            </w:r>
          </w:p>
        </w:tc>
        <w:tc>
          <w:tcPr>
            <w:tcW w:w="2422" w:type="dxa"/>
          </w:tcPr>
          <w:p w14:paraId="375CEB58" w14:textId="7A688759" w:rsidR="0095728F" w:rsidRPr="001F49F5" w:rsidRDefault="0095728F" w:rsidP="00BE1A81">
            <w:pPr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hyperlink r:id="rId88" w:history="1">
              <w:r w:rsidRPr="002A1B89">
                <w:rPr>
                  <w:rStyle w:val="Hyperlink"/>
                  <w:rFonts w:ascii="Arial" w:hAnsi="Arial" w:cs="Arial"/>
                  <w:sz w:val="16"/>
                  <w:szCs w:val="16"/>
                </w:rPr>
                <w:t>Develop creative and critical thinking (CCL)</w:t>
              </w:r>
            </w:hyperlink>
          </w:p>
          <w:p w14:paraId="207EE89C" w14:textId="77777777" w:rsidR="00C35018" w:rsidRPr="001F49F5" w:rsidRDefault="00C35018" w:rsidP="00C35018">
            <w:pPr>
              <w:rPr>
                <w:rFonts w:ascii="Arial" w:hAnsi="Arial" w:cs="Arial"/>
                <w:i/>
                <w:iCs/>
                <w:color w:val="000000" w:themeColor="text1"/>
                <w:sz w:val="15"/>
                <w:szCs w:val="15"/>
              </w:rPr>
            </w:pPr>
            <w:r w:rsidRPr="001F49F5">
              <w:rPr>
                <w:rFonts w:ascii="Arial" w:hAnsi="Arial" w:cs="Arial"/>
                <w:i/>
                <w:iCs/>
                <w:color w:val="000000" w:themeColor="text1"/>
                <w:sz w:val="11"/>
                <w:szCs w:val="11"/>
              </w:rPr>
              <w:t xml:space="preserve">Choose One Option </w:t>
            </w:r>
          </w:p>
          <w:p w14:paraId="3FAE72B4" w14:textId="77777777" w:rsidR="00C35018" w:rsidRPr="001F49F5" w:rsidRDefault="00C35018" w:rsidP="00C35018">
            <w:pPr>
              <w:pStyle w:val="ListParagraph"/>
              <w:numPr>
                <w:ilvl w:val="0"/>
                <w:numId w:val="25"/>
              </w:numPr>
              <w:rPr>
                <w:rFonts w:ascii="Arial" w:hAnsi="Arial" w:cs="Arial"/>
                <w:i/>
                <w:iCs/>
                <w:color w:val="000000" w:themeColor="text1"/>
                <w:sz w:val="11"/>
                <w:szCs w:val="11"/>
              </w:rPr>
            </w:pPr>
            <w:r w:rsidRPr="001F49F5">
              <w:rPr>
                <w:rFonts w:ascii="Arial" w:hAnsi="Arial" w:cs="Arial"/>
                <w:i/>
                <w:iCs/>
                <w:color w:val="000000" w:themeColor="text1"/>
                <w:sz w:val="11"/>
                <w:szCs w:val="11"/>
              </w:rPr>
              <w:t xml:space="preserve">Option 1 </w:t>
            </w:r>
            <w:r w:rsidRPr="001F49F5"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11"/>
                <w:szCs w:val="11"/>
              </w:rPr>
              <w:t>Creativity</w:t>
            </w:r>
          </w:p>
          <w:p w14:paraId="3D2C77A0" w14:textId="51BDB41C" w:rsidR="00494A0E" w:rsidRPr="001F49F5" w:rsidRDefault="00C35018" w:rsidP="00BE1A81">
            <w:pPr>
              <w:pStyle w:val="ListParagraph"/>
              <w:numPr>
                <w:ilvl w:val="0"/>
                <w:numId w:val="25"/>
              </w:numPr>
              <w:rPr>
                <w:rFonts w:ascii="Arial" w:hAnsi="Arial" w:cs="Arial"/>
                <w:i/>
                <w:iCs/>
                <w:color w:val="000000" w:themeColor="text1"/>
                <w:sz w:val="11"/>
                <w:szCs w:val="11"/>
              </w:rPr>
            </w:pPr>
            <w:r w:rsidRPr="001F49F5">
              <w:rPr>
                <w:rFonts w:ascii="Arial" w:hAnsi="Arial" w:cs="Arial"/>
                <w:i/>
                <w:iCs/>
                <w:color w:val="000000" w:themeColor="text1"/>
                <w:sz w:val="11"/>
                <w:szCs w:val="11"/>
              </w:rPr>
              <w:t xml:space="preserve">Option 2: </w:t>
            </w:r>
            <w:r w:rsidRPr="001F49F5"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11"/>
                <w:szCs w:val="11"/>
              </w:rPr>
              <w:t>Critical Thinking</w:t>
            </w:r>
          </w:p>
        </w:tc>
        <w:tc>
          <w:tcPr>
            <w:tcW w:w="6571" w:type="dxa"/>
          </w:tcPr>
          <w:p w14:paraId="137AED79" w14:textId="44AE946C" w:rsidR="0095728F" w:rsidRPr="001F49F5" w:rsidRDefault="3111579E" w:rsidP="02C8521B">
            <w:pPr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5088C074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If selected, this choice requires you to pick </w:t>
            </w:r>
            <w:r w:rsidR="43625020" w:rsidRPr="5088C074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option </w:t>
            </w:r>
            <w:r w:rsidR="6549D9C3" w:rsidRPr="5088C074">
              <w:rPr>
                <w:rFonts w:ascii="Arial" w:hAnsi="Arial" w:cs="Arial"/>
                <w:color w:val="000000" w:themeColor="text1"/>
                <w:sz w:val="16"/>
                <w:szCs w:val="16"/>
              </w:rPr>
              <w:t>1 or 2</w:t>
            </w:r>
            <w:r w:rsidRPr="5088C074">
              <w:rPr>
                <w:rFonts w:ascii="Arial" w:hAnsi="Arial" w:cs="Arial"/>
                <w:color w:val="000000" w:themeColor="text1"/>
                <w:sz w:val="16"/>
                <w:szCs w:val="16"/>
              </w:rPr>
              <w:t>.</w:t>
            </w:r>
            <w:r w:rsidR="16723D90" w:rsidRPr="5088C074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 Describe the assessment in detail.</w:t>
            </w:r>
          </w:p>
        </w:tc>
      </w:tr>
      <w:tr w:rsidR="0095728F" w:rsidRPr="001F49F5" w14:paraId="158C1BAA" w14:textId="77777777" w:rsidTr="5088C074">
        <w:trPr>
          <w:trHeight w:val="253"/>
        </w:trPr>
        <w:tc>
          <w:tcPr>
            <w:tcW w:w="496" w:type="dxa"/>
          </w:tcPr>
          <w:p w14:paraId="6C7C7B2D" w14:textId="21A523F8" w:rsidR="0095728F" w:rsidRPr="001F49F5" w:rsidRDefault="1DD2D7D4" w:rsidP="00BE1A81">
            <w:pPr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2C8521B">
              <w:rPr>
                <w:rFonts w:ascii="Arial" w:hAnsi="Arial" w:cs="Arial"/>
                <w:color w:val="000000" w:themeColor="text1"/>
                <w:sz w:val="16"/>
                <w:szCs w:val="16"/>
              </w:rPr>
              <w:t>󠆈</w:t>
            </w:r>
            <w:r w:rsidR="4FB8DE78" w:rsidRPr="02C8521B">
              <w:rPr>
                <w:rFonts w:ascii="Arial" w:hAnsi="Arial" w:cs="Arial"/>
                <w:color w:val="000000" w:themeColor="text1"/>
                <w:sz w:val="16"/>
                <w:szCs w:val="16"/>
              </w:rPr>
              <w:t>5</w:t>
            </w:r>
          </w:p>
        </w:tc>
        <w:tc>
          <w:tcPr>
            <w:tcW w:w="2422" w:type="dxa"/>
          </w:tcPr>
          <w:p w14:paraId="7E8E7171" w14:textId="6547BAC9" w:rsidR="0095728F" w:rsidRPr="001F49F5" w:rsidRDefault="0095728F" w:rsidP="00BE1A81">
            <w:pPr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hyperlink r:id="rId89" w:history="1">
              <w:r w:rsidRPr="005230E2">
                <w:rPr>
                  <w:rStyle w:val="Hyperlink"/>
                  <w:rFonts w:ascii="Arial" w:hAnsi="Arial" w:cs="Arial"/>
                  <w:sz w:val="16"/>
                  <w:szCs w:val="16"/>
                </w:rPr>
                <w:t>Apply different methods of intellectual inquiry, investigation and discovery (IIL)</w:t>
              </w:r>
            </w:hyperlink>
          </w:p>
        </w:tc>
        <w:tc>
          <w:tcPr>
            <w:tcW w:w="6571" w:type="dxa"/>
          </w:tcPr>
          <w:p w14:paraId="3E0D0BD7" w14:textId="42ECE496" w:rsidR="0095728F" w:rsidRPr="001F49F5" w:rsidRDefault="0095728F" w:rsidP="00BE1A81">
            <w:pPr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</w:p>
        </w:tc>
      </w:tr>
      <w:tr w:rsidR="0095728F" w:rsidRPr="001F49F5" w14:paraId="64D4CC88" w14:textId="77777777" w:rsidTr="5088C074">
        <w:trPr>
          <w:trHeight w:val="253"/>
        </w:trPr>
        <w:tc>
          <w:tcPr>
            <w:tcW w:w="496" w:type="dxa"/>
          </w:tcPr>
          <w:p w14:paraId="7BC3E4FA" w14:textId="1EFE78F9" w:rsidR="0095728F" w:rsidRPr="001F49F5" w:rsidRDefault="1DD2D7D4" w:rsidP="009241FE">
            <w:pPr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2C8521B">
              <w:rPr>
                <w:rFonts w:ascii="Arial" w:hAnsi="Arial" w:cs="Arial"/>
                <w:color w:val="000000" w:themeColor="text1"/>
                <w:sz w:val="16"/>
                <w:szCs w:val="16"/>
              </w:rPr>
              <w:t>󠆈</w:t>
            </w:r>
            <w:r w:rsidR="22D02B48" w:rsidRPr="02C8521B">
              <w:rPr>
                <w:rFonts w:ascii="Arial" w:hAnsi="Arial" w:cs="Arial"/>
                <w:color w:val="000000" w:themeColor="text1"/>
                <w:sz w:val="16"/>
                <w:szCs w:val="16"/>
              </w:rPr>
              <w:t>6</w:t>
            </w:r>
          </w:p>
        </w:tc>
        <w:tc>
          <w:tcPr>
            <w:tcW w:w="2422" w:type="dxa"/>
          </w:tcPr>
          <w:p w14:paraId="25343359" w14:textId="66121CEB" w:rsidR="0095728F" w:rsidRPr="001F49F5" w:rsidRDefault="0095728F" w:rsidP="009241FE">
            <w:pPr>
              <w:rPr>
                <w:rFonts w:ascii="Arial" w:hAnsi="Arial" w:cs="Arial"/>
                <w:color w:val="000000" w:themeColor="text1"/>
                <w:sz w:val="16"/>
                <w:szCs w:val="16"/>
                <w:highlight w:val="lightGray"/>
              </w:rPr>
            </w:pPr>
            <w:hyperlink r:id="rId90" w:history="1">
              <w:r w:rsidRPr="00F45982">
                <w:rPr>
                  <w:rStyle w:val="Hyperlink"/>
                  <w:rFonts w:ascii="Arial" w:hAnsi="Arial" w:cs="Arial"/>
                  <w:sz w:val="16"/>
                  <w:szCs w:val="16"/>
                  <w:highlight w:val="lightGray"/>
                </w:rPr>
                <w:t>Develop sensitivity to diversity and inclusion (DIL)*</w:t>
              </w:r>
            </w:hyperlink>
          </w:p>
        </w:tc>
        <w:tc>
          <w:tcPr>
            <w:tcW w:w="6571" w:type="dxa"/>
          </w:tcPr>
          <w:p w14:paraId="1FD90D02" w14:textId="77777777" w:rsidR="0095728F" w:rsidRPr="001F49F5" w:rsidRDefault="0095728F" w:rsidP="009241FE">
            <w:pPr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</w:p>
        </w:tc>
      </w:tr>
      <w:tr w:rsidR="0095728F" w:rsidRPr="001F49F5" w14:paraId="7AB50801" w14:textId="77777777" w:rsidTr="5088C074">
        <w:trPr>
          <w:trHeight w:val="253"/>
        </w:trPr>
        <w:tc>
          <w:tcPr>
            <w:tcW w:w="496" w:type="dxa"/>
          </w:tcPr>
          <w:p w14:paraId="52B77032" w14:textId="76EB0D78" w:rsidR="0095728F" w:rsidRPr="001F49F5" w:rsidRDefault="1DD2D7D4" w:rsidP="009241FE">
            <w:pPr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2C8521B">
              <w:rPr>
                <w:rFonts w:ascii="Arial" w:hAnsi="Arial" w:cs="Arial"/>
                <w:color w:val="000000" w:themeColor="text1"/>
                <w:sz w:val="16"/>
                <w:szCs w:val="16"/>
              </w:rPr>
              <w:t>󠆈</w:t>
            </w:r>
            <w:r w:rsidR="2A2790FB" w:rsidRPr="02C8521B">
              <w:rPr>
                <w:rFonts w:ascii="Arial" w:hAnsi="Arial" w:cs="Arial"/>
                <w:color w:val="000000" w:themeColor="text1"/>
                <w:sz w:val="16"/>
                <w:szCs w:val="16"/>
              </w:rPr>
              <w:t>7</w:t>
            </w:r>
          </w:p>
        </w:tc>
        <w:tc>
          <w:tcPr>
            <w:tcW w:w="2422" w:type="dxa"/>
          </w:tcPr>
          <w:p w14:paraId="6258127E" w14:textId="5BCA8CE4" w:rsidR="0095728F" w:rsidRPr="001F49F5" w:rsidRDefault="0095728F" w:rsidP="009241FE">
            <w:pPr>
              <w:rPr>
                <w:rFonts w:ascii="Arial" w:hAnsi="Arial" w:cs="Arial"/>
                <w:color w:val="000000" w:themeColor="text1"/>
                <w:sz w:val="16"/>
                <w:szCs w:val="16"/>
                <w:highlight w:val="lightGray"/>
              </w:rPr>
            </w:pPr>
            <w:hyperlink r:id="rId91" w:history="1">
              <w:r w:rsidRPr="00F45982">
                <w:rPr>
                  <w:rStyle w:val="Hyperlink"/>
                  <w:rFonts w:ascii="Arial" w:hAnsi="Arial" w:cs="Arial"/>
                  <w:sz w:val="16"/>
                  <w:szCs w:val="16"/>
                  <w:highlight w:val="lightGray"/>
                </w:rPr>
                <w:t>Develop practices for planetary sustainability (PSL)*</w:t>
              </w:r>
            </w:hyperlink>
          </w:p>
        </w:tc>
        <w:tc>
          <w:tcPr>
            <w:tcW w:w="6571" w:type="dxa"/>
          </w:tcPr>
          <w:p w14:paraId="571C7B5A" w14:textId="77777777" w:rsidR="0095728F" w:rsidRPr="001F49F5" w:rsidRDefault="0095728F" w:rsidP="009241FE">
            <w:pPr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</w:p>
        </w:tc>
      </w:tr>
      <w:tr w:rsidR="0095728F" w:rsidRPr="001F49F5" w14:paraId="57CF02B5" w14:textId="77777777" w:rsidTr="5088C074">
        <w:trPr>
          <w:trHeight w:val="253"/>
        </w:trPr>
        <w:tc>
          <w:tcPr>
            <w:tcW w:w="9489" w:type="dxa"/>
            <w:gridSpan w:val="3"/>
          </w:tcPr>
          <w:p w14:paraId="094D8B21" w14:textId="64391BF2" w:rsidR="0095728F" w:rsidRPr="001F49F5" w:rsidRDefault="5F8F2A22" w:rsidP="7180D374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7180D374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 xml:space="preserve">Instructors must complete the WES outcome rubric embedded in </w:t>
            </w:r>
            <w:proofErr w:type="gramStart"/>
            <w:r w:rsidRPr="7180D374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>its</w:t>
            </w:r>
            <w:proofErr w:type="gramEnd"/>
            <w:r w:rsidRPr="7180D374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 xml:space="preserve"> respective course eLearning shell FOR EACH SECTION TAUGHT</w:t>
            </w:r>
            <w:r w:rsidRPr="7180D374">
              <w:rPr>
                <w:rFonts w:ascii="Arial" w:hAnsi="Arial" w:cs="Arial"/>
                <w:color w:val="000000" w:themeColor="text1"/>
                <w:sz w:val="18"/>
                <w:szCs w:val="18"/>
              </w:rPr>
              <w:t>. This rubric represents the instructor’s summative evaluation of student performance as described in the course’s WES assessment plan.</w:t>
            </w:r>
          </w:p>
          <w:p w14:paraId="5D2E6469" w14:textId="7CD2DD28" w:rsidR="0095728F" w:rsidRPr="001F49F5" w:rsidRDefault="0095728F" w:rsidP="009241FE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</w:tbl>
    <w:p w14:paraId="0E01062D" w14:textId="6FCB4158" w:rsidR="00A65C9F" w:rsidRPr="001F49F5" w:rsidRDefault="00A65C9F" w:rsidP="004A0744">
      <w:pPr>
        <w:pStyle w:val="ListParagraph"/>
        <w:numPr>
          <w:ilvl w:val="0"/>
          <w:numId w:val="10"/>
        </w:numPr>
        <w:spacing w:after="0" w:line="240" w:lineRule="auto"/>
        <w:rPr>
          <w:rFonts w:ascii="Arial" w:hAnsi="Arial" w:cs="Arial"/>
          <w:b/>
          <w:bCs/>
          <w:color w:val="000000" w:themeColor="text1"/>
          <w:sz w:val="18"/>
          <w:szCs w:val="18"/>
        </w:rPr>
      </w:pPr>
      <w:r w:rsidRPr="014DB2D0">
        <w:rPr>
          <w:rFonts w:ascii="Arial" w:hAnsi="Arial" w:cs="Arial"/>
          <w:b/>
          <w:bCs/>
          <w:i/>
          <w:iCs/>
          <w:color w:val="000000" w:themeColor="text1"/>
          <w:sz w:val="18"/>
          <w:szCs w:val="18"/>
          <w:u w:val="single"/>
        </w:rPr>
        <w:t>Meets WES Planetary Sustainability (PS) or Diversity and Inclusion (</w:t>
      </w:r>
      <w:r w:rsidRPr="014DB2D0">
        <w:rPr>
          <w:rFonts w:ascii="Arial" w:hAnsi="Arial" w:cs="Arial"/>
          <w:b/>
          <w:bCs/>
          <w:color w:val="000000" w:themeColor="text1"/>
          <w:sz w:val="18"/>
          <w:szCs w:val="18"/>
        </w:rPr>
        <w:t>DI) requirements.</w:t>
      </w:r>
      <w:r w:rsidR="227F81F9" w:rsidRPr="014DB2D0">
        <w:rPr>
          <w:rFonts w:ascii="Arial" w:hAnsi="Arial" w:cs="Arial"/>
          <w:b/>
          <w:bCs/>
          <w:color w:val="000000" w:themeColor="text1"/>
          <w:sz w:val="18"/>
          <w:szCs w:val="18"/>
        </w:rPr>
        <w:t xml:space="preserve"> (Course can only include ONE).</w:t>
      </w:r>
    </w:p>
    <w:p w14:paraId="59E47579" w14:textId="4A821558" w:rsidR="001F49F5" w:rsidRPr="001F49F5" w:rsidRDefault="001F49F5">
      <w:pPr>
        <w:rPr>
          <w:rFonts w:ascii="Arial" w:hAnsi="Arial" w:cs="Arial"/>
          <w:color w:val="000000" w:themeColor="text1"/>
          <w:sz w:val="18"/>
          <w:szCs w:val="18"/>
        </w:rPr>
      </w:pPr>
      <w:r w:rsidRPr="001F49F5">
        <w:rPr>
          <w:rFonts w:ascii="Arial" w:hAnsi="Arial" w:cs="Arial"/>
          <w:color w:val="000000" w:themeColor="text1"/>
          <w:sz w:val="18"/>
          <w:szCs w:val="18"/>
        </w:rPr>
        <w:lastRenderedPageBreak/>
        <w:br w:type="page"/>
      </w:r>
    </w:p>
    <w:p w14:paraId="7B79A290" w14:textId="77777777" w:rsidR="00A65C9F" w:rsidRPr="002C3A24" w:rsidRDefault="00A65C9F">
      <w:pPr>
        <w:rPr>
          <w:rFonts w:ascii="Arial" w:hAnsi="Arial" w:cs="Arial"/>
          <w:color w:val="000000" w:themeColor="text1"/>
          <w:sz w:val="20"/>
          <w:szCs w:val="20"/>
        </w:rPr>
      </w:pPr>
    </w:p>
    <w:p w14:paraId="56582F3A" w14:textId="389413D1" w:rsidR="00B22289" w:rsidRPr="001F6650" w:rsidRDefault="00B22289" w:rsidP="001F6650">
      <w:pPr>
        <w:pBdr>
          <w:bottom w:val="single" w:sz="4" w:space="1" w:color="auto"/>
        </w:pBdr>
        <w:spacing w:after="0" w:line="240" w:lineRule="auto"/>
        <w:rPr>
          <w:rFonts w:ascii="Arial" w:hAnsi="Arial" w:cs="Arial"/>
          <w:b/>
          <w:color w:val="000000" w:themeColor="text1"/>
          <w:sz w:val="28"/>
          <w:szCs w:val="28"/>
        </w:rPr>
      </w:pPr>
      <w:r w:rsidRPr="00A81B32">
        <w:rPr>
          <w:rFonts w:ascii="Arial" w:hAnsi="Arial" w:cs="Arial"/>
          <w:b/>
          <w:color w:val="000000" w:themeColor="text1"/>
          <w:sz w:val="28"/>
          <w:szCs w:val="28"/>
        </w:rPr>
        <w:t>Level II</w:t>
      </w:r>
      <w:proofErr w:type="gramStart"/>
      <w:r w:rsidRPr="00A81B32">
        <w:rPr>
          <w:rFonts w:ascii="Arial" w:hAnsi="Arial" w:cs="Arial"/>
          <w:b/>
          <w:color w:val="000000" w:themeColor="text1"/>
          <w:sz w:val="28"/>
          <w:szCs w:val="28"/>
        </w:rPr>
        <w:t>:  Exploration</w:t>
      </w:r>
      <w:proofErr w:type="gramEnd"/>
      <w:r w:rsidRPr="00A81B32">
        <w:rPr>
          <w:rFonts w:ascii="Arial" w:hAnsi="Arial" w:cs="Arial"/>
          <w:b/>
          <w:color w:val="000000" w:themeColor="text1"/>
          <w:sz w:val="28"/>
          <w:szCs w:val="28"/>
        </w:rPr>
        <w:t xml:space="preserve"> and Discovery</w:t>
      </w:r>
    </w:p>
    <w:p w14:paraId="5EE25042" w14:textId="426C7884" w:rsidR="0039747B" w:rsidRPr="00CB2ABC" w:rsidRDefault="00A65C9F" w:rsidP="00BE1A81">
      <w:pPr>
        <w:spacing w:after="0" w:line="240" w:lineRule="auto"/>
        <w:jc w:val="center"/>
        <w:rPr>
          <w:rFonts w:ascii="Arial" w:hAnsi="Arial" w:cs="Arial"/>
          <w:b/>
          <w:color w:val="000000" w:themeColor="text1"/>
          <w:sz w:val="20"/>
          <w:szCs w:val="20"/>
        </w:rPr>
      </w:pPr>
      <w:r w:rsidRPr="00CB2ABC">
        <w:rPr>
          <w:rFonts w:ascii="Arial" w:hAnsi="Arial" w:cs="Arial"/>
          <w:b/>
          <w:color w:val="000000" w:themeColor="text1"/>
          <w:sz w:val="20"/>
          <w:szCs w:val="20"/>
        </w:rPr>
        <w:t xml:space="preserve">Level </w:t>
      </w:r>
      <w:r w:rsidR="00520B65" w:rsidRPr="00CB2ABC">
        <w:rPr>
          <w:rFonts w:ascii="Arial" w:hAnsi="Arial" w:cs="Arial"/>
          <w:b/>
          <w:color w:val="000000" w:themeColor="text1"/>
          <w:sz w:val="20"/>
          <w:szCs w:val="20"/>
        </w:rPr>
        <w:t xml:space="preserve">II: </w:t>
      </w:r>
      <w:r w:rsidR="0039747B" w:rsidRPr="00CB2ABC">
        <w:rPr>
          <w:rFonts w:ascii="Arial" w:hAnsi="Arial" w:cs="Arial"/>
          <w:b/>
          <w:color w:val="000000" w:themeColor="text1"/>
          <w:sz w:val="20"/>
          <w:szCs w:val="20"/>
        </w:rPr>
        <w:t>Science and Technology</w:t>
      </w:r>
    </w:p>
    <w:tbl>
      <w:tblPr>
        <w:tblStyle w:val="TableGrid"/>
        <w:tblW w:w="0" w:type="auto"/>
        <w:tblInd w:w="725" w:type="dxa"/>
        <w:tblLook w:val="04A0" w:firstRow="1" w:lastRow="0" w:firstColumn="1" w:lastColumn="0" w:noHBand="0" w:noVBand="1"/>
      </w:tblPr>
      <w:tblGrid>
        <w:gridCol w:w="496"/>
        <w:gridCol w:w="2422"/>
        <w:gridCol w:w="6571"/>
      </w:tblGrid>
      <w:tr w:rsidR="001F49F5" w:rsidRPr="004960C4" w14:paraId="38CEA983" w14:textId="77777777" w:rsidTr="5088C074">
        <w:trPr>
          <w:trHeight w:val="253"/>
        </w:trPr>
        <w:tc>
          <w:tcPr>
            <w:tcW w:w="9489" w:type="dxa"/>
            <w:gridSpan w:val="3"/>
          </w:tcPr>
          <w:p w14:paraId="61F21AAB" w14:textId="77777777" w:rsidR="001F49F5" w:rsidRPr="001F49F5" w:rsidRDefault="001F49F5" w:rsidP="00C8451F">
            <w:pPr>
              <w:rPr>
                <w:rFonts w:ascii="Arial" w:hAnsi="Arial" w:cs="Arial"/>
                <w:b/>
                <w:bCs/>
                <w:color w:val="000000" w:themeColor="text1"/>
                <w:sz w:val="15"/>
                <w:szCs w:val="15"/>
              </w:rPr>
            </w:pPr>
            <w:r w:rsidRPr="001F49F5">
              <w:rPr>
                <w:rFonts w:ascii="Arial" w:hAnsi="Arial" w:cs="Arial"/>
                <w:b/>
                <w:bCs/>
                <w:color w:val="000000" w:themeColor="text1"/>
                <w:sz w:val="15"/>
                <w:szCs w:val="15"/>
              </w:rPr>
              <w:t>COURSE</w:t>
            </w:r>
            <w:r>
              <w:rPr>
                <w:rFonts w:ascii="Arial" w:hAnsi="Arial" w:cs="Arial"/>
                <w:b/>
                <w:bCs/>
                <w:color w:val="000000" w:themeColor="text1"/>
                <w:sz w:val="15"/>
                <w:szCs w:val="15"/>
              </w:rPr>
              <w:t xml:space="preserve"> </w:t>
            </w:r>
            <w:r w:rsidRPr="001F49F5">
              <w:rPr>
                <w:rFonts w:ascii="Arial" w:hAnsi="Arial" w:cs="Arial"/>
                <w:i/>
                <w:iCs/>
                <w:color w:val="000000" w:themeColor="text1"/>
                <w:sz w:val="15"/>
                <w:szCs w:val="15"/>
              </w:rPr>
              <w:t>(PREFIX, NUMBER, TITLE)</w:t>
            </w:r>
          </w:p>
          <w:p w14:paraId="1FF5EE96" w14:textId="77777777" w:rsidR="001F49F5" w:rsidRPr="004960C4" w:rsidRDefault="001F49F5" w:rsidP="00C8451F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1F49F5" w:rsidRPr="004960C4" w14:paraId="1BC75E87" w14:textId="77777777" w:rsidTr="5088C074">
        <w:trPr>
          <w:trHeight w:val="253"/>
        </w:trPr>
        <w:tc>
          <w:tcPr>
            <w:tcW w:w="9489" w:type="dxa"/>
            <w:gridSpan w:val="3"/>
          </w:tcPr>
          <w:p w14:paraId="6B49E931" w14:textId="77777777" w:rsidR="001F49F5" w:rsidRDefault="001F49F5" w:rsidP="00C8451F">
            <w:pPr>
              <w:rPr>
                <w:rFonts w:ascii="Arial" w:hAnsi="Arial" w:cs="Arial"/>
                <w:b/>
                <w:bCs/>
                <w:color w:val="000000" w:themeColor="text1"/>
                <w:sz w:val="15"/>
                <w:szCs w:val="15"/>
              </w:rPr>
            </w:pPr>
            <w:r w:rsidRPr="001F49F5">
              <w:rPr>
                <w:rFonts w:ascii="Arial" w:hAnsi="Arial" w:cs="Arial"/>
                <w:b/>
                <w:bCs/>
                <w:color w:val="000000" w:themeColor="text1"/>
                <w:sz w:val="15"/>
                <w:szCs w:val="15"/>
              </w:rPr>
              <w:t>FACULTY MEMBER/</w:t>
            </w:r>
            <w:r>
              <w:rPr>
                <w:rFonts w:ascii="Arial" w:hAnsi="Arial" w:cs="Arial"/>
                <w:b/>
                <w:bCs/>
                <w:color w:val="000000" w:themeColor="text1"/>
                <w:sz w:val="15"/>
                <w:szCs w:val="15"/>
              </w:rPr>
              <w:t>COURSE COORDINATOR</w:t>
            </w:r>
          </w:p>
          <w:p w14:paraId="0D83FE81" w14:textId="77777777" w:rsidR="001F49F5" w:rsidRPr="004960C4" w:rsidRDefault="001F49F5" w:rsidP="00C8451F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231ADF" w:rsidRPr="00494A0E" w14:paraId="763BF409" w14:textId="77777777" w:rsidTr="5088C074">
        <w:trPr>
          <w:trHeight w:val="253"/>
        </w:trPr>
        <w:tc>
          <w:tcPr>
            <w:tcW w:w="9489" w:type="dxa"/>
            <w:gridSpan w:val="3"/>
            <w:tcBorders>
              <w:bottom w:val="single" w:sz="12" w:space="0" w:color="auto"/>
            </w:tcBorders>
          </w:tcPr>
          <w:p w14:paraId="396BB728" w14:textId="1ECA3225" w:rsidR="4763E7E9" w:rsidRDefault="4763E7E9" w:rsidP="7180D374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7180D374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Briefly describe how the course will meet the intent of the WES student learning outcomes for </w:t>
            </w:r>
            <w:r w:rsidRPr="7180D374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 xml:space="preserve">Level II: Science and Technology </w:t>
            </w:r>
            <w:r w:rsidRPr="7180D374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as linked </w:t>
            </w:r>
            <w:hyperlink r:id="rId92" w:history="1">
              <w:hyperlink r:id="rId93">
                <w:r w:rsidRPr="7180D374">
                  <w:rPr>
                    <w:rStyle w:val="Hyperlink"/>
                    <w:rFonts w:ascii="Arial" w:hAnsi="Arial" w:cs="Arial"/>
                    <w:sz w:val="18"/>
                    <w:szCs w:val="18"/>
                  </w:rPr>
                  <w:t>here</w:t>
                </w:r>
              </w:hyperlink>
            </w:hyperlink>
            <w:r w:rsidRPr="7180D374">
              <w:rPr>
                <w:rStyle w:val="Hyperlink"/>
                <w:rFonts w:ascii="Arial" w:hAnsi="Arial" w:cs="Arial"/>
                <w:sz w:val="18"/>
                <w:szCs w:val="18"/>
              </w:rPr>
              <w:t>.</w:t>
            </w:r>
          </w:p>
          <w:p w14:paraId="62464C0F" w14:textId="77777777" w:rsidR="008A55C5" w:rsidRDefault="008A55C5" w:rsidP="008A55C5">
            <w:pPr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</w:p>
          <w:p w14:paraId="3DE0B6A3" w14:textId="77777777" w:rsidR="008A55C5" w:rsidRDefault="008A55C5" w:rsidP="008A55C5">
            <w:pPr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</w:p>
          <w:p w14:paraId="70CB6739" w14:textId="77777777" w:rsidR="008A55C5" w:rsidRDefault="008A55C5" w:rsidP="008A55C5">
            <w:pPr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</w:p>
          <w:p w14:paraId="4643F802" w14:textId="77777777" w:rsidR="008A55C5" w:rsidRPr="001F49F5" w:rsidRDefault="008A55C5" w:rsidP="008A55C5">
            <w:pPr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</w:p>
          <w:p w14:paraId="388E39C5" w14:textId="77777777" w:rsidR="008A55C5" w:rsidRPr="001F49F5" w:rsidRDefault="008A55C5" w:rsidP="008A55C5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  <w:p w14:paraId="7916AEC7" w14:textId="0311BEA2" w:rsidR="00231ADF" w:rsidRPr="00494A0E" w:rsidRDefault="00231ADF" w:rsidP="00231ADF">
            <w:pPr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</w:p>
        </w:tc>
      </w:tr>
      <w:tr w:rsidR="00231ADF" w:rsidRPr="00494A0E" w14:paraId="7C4AF6AB" w14:textId="77777777" w:rsidTr="5088C074">
        <w:trPr>
          <w:trHeight w:val="253"/>
        </w:trPr>
        <w:tc>
          <w:tcPr>
            <w:tcW w:w="9489" w:type="dxa"/>
            <w:gridSpan w:val="3"/>
            <w:tcBorders>
              <w:bottom w:val="single" w:sz="12" w:space="0" w:color="auto"/>
            </w:tcBorders>
          </w:tcPr>
          <w:p w14:paraId="35E70F83" w14:textId="658F9101" w:rsidR="00231ADF" w:rsidRPr="00494A0E" w:rsidRDefault="71229921" w:rsidP="7180D374">
            <w:pPr>
              <w:rPr>
                <w:sz w:val="18"/>
                <w:szCs w:val="18"/>
              </w:rPr>
            </w:pPr>
            <w:r w:rsidRPr="7180D374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 xml:space="preserve">Required SLOs: </w:t>
            </w:r>
            <w:r w:rsidRPr="7180D374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In the appropriate boxes below, describe how the course will integrate WES assessment activities in relation to the identified SLOs. </w:t>
            </w:r>
            <w:r w:rsidRPr="7180D374">
              <w:rPr>
                <w:rFonts w:ascii="Arial" w:hAnsi="Arial" w:cs="Arial"/>
                <w:i/>
                <w:iCs/>
                <w:color w:val="000000" w:themeColor="text1"/>
                <w:sz w:val="18"/>
                <w:szCs w:val="18"/>
              </w:rPr>
              <w:t xml:space="preserve">Be sure to describe how the assessment activities will address key traits as described in the appropriate WES SLO Outcome Rubric, as linked </w:t>
            </w:r>
            <w:hyperlink r:id="rId94" w:history="1">
              <w:hyperlink r:id="rId95" w:history="1">
                <w:r w:rsidRPr="7180D374">
                  <w:rPr>
                    <w:rStyle w:val="Hyperlink"/>
                    <w:rFonts w:ascii="Arial" w:hAnsi="Arial" w:cs="Arial"/>
                    <w:i/>
                    <w:iCs/>
                    <w:sz w:val="18"/>
                    <w:szCs w:val="18"/>
                  </w:rPr>
                  <w:t>here</w:t>
                </w:r>
              </w:hyperlink>
            </w:hyperlink>
            <w:r w:rsidRPr="7180D374">
              <w:rPr>
                <w:sz w:val="18"/>
                <w:szCs w:val="18"/>
              </w:rPr>
              <w:t>.</w:t>
            </w:r>
          </w:p>
        </w:tc>
      </w:tr>
      <w:tr w:rsidR="000F31E7" w:rsidRPr="00494A0E" w14:paraId="3438DEE9" w14:textId="77777777" w:rsidTr="5088C074">
        <w:trPr>
          <w:trHeight w:val="253"/>
        </w:trPr>
        <w:tc>
          <w:tcPr>
            <w:tcW w:w="2918" w:type="dxa"/>
            <w:gridSpan w:val="2"/>
            <w:tcBorders>
              <w:bottom w:val="single" w:sz="12" w:space="0" w:color="auto"/>
            </w:tcBorders>
          </w:tcPr>
          <w:p w14:paraId="403DEFB0" w14:textId="77777777" w:rsidR="000F31E7" w:rsidRPr="00494A0E" w:rsidRDefault="000F31E7" w:rsidP="007E39A7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494A0E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>Required SLO</w:t>
            </w:r>
          </w:p>
        </w:tc>
        <w:tc>
          <w:tcPr>
            <w:tcW w:w="6571" w:type="dxa"/>
            <w:tcBorders>
              <w:bottom w:val="single" w:sz="12" w:space="0" w:color="auto"/>
            </w:tcBorders>
          </w:tcPr>
          <w:p w14:paraId="529F2D49" w14:textId="147437FF" w:rsidR="000F31E7" w:rsidRPr="00494A0E" w:rsidRDefault="034683A6" w:rsidP="02C8521B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</w:pPr>
            <w:r w:rsidRPr="02C8521B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Choose Two SLOs from this list. Describe the assessment(s) in detail.</w:t>
            </w:r>
          </w:p>
          <w:p w14:paraId="028144CB" w14:textId="6089ECCB" w:rsidR="000F31E7" w:rsidRPr="00494A0E" w:rsidRDefault="000F31E7" w:rsidP="007E39A7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</w:p>
        </w:tc>
      </w:tr>
      <w:tr w:rsidR="00B22289" w:rsidRPr="00494A0E" w14:paraId="484E7E2F" w14:textId="77777777" w:rsidTr="5088C074">
        <w:trPr>
          <w:trHeight w:val="3255"/>
        </w:trPr>
        <w:tc>
          <w:tcPr>
            <w:tcW w:w="496" w:type="dxa"/>
            <w:tcBorders>
              <w:top w:val="single" w:sz="12" w:space="0" w:color="auto"/>
            </w:tcBorders>
          </w:tcPr>
          <w:p w14:paraId="27C0BB70" w14:textId="67FE3BDB" w:rsidR="00B22289" w:rsidRPr="00494A0E" w:rsidRDefault="00B22289" w:rsidP="00BE1A81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2C8521B">
              <w:rPr>
                <w:rFonts w:ascii="Arial" w:hAnsi="Arial" w:cs="Arial"/>
                <w:color w:val="000000" w:themeColor="text1"/>
                <w:sz w:val="18"/>
                <w:szCs w:val="18"/>
              </w:rPr>
              <w:t>󠆈</w:t>
            </w:r>
            <w:r w:rsidR="599A3D1A" w:rsidRPr="02C8521B">
              <w:rPr>
                <w:rFonts w:ascii="Arial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2422" w:type="dxa"/>
            <w:tcBorders>
              <w:top w:val="single" w:sz="12" w:space="0" w:color="auto"/>
            </w:tcBorders>
          </w:tcPr>
          <w:p w14:paraId="1829E797" w14:textId="1969CCDA" w:rsidR="00B22289" w:rsidRDefault="00B22289" w:rsidP="00BE1A81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hyperlink r:id="rId96" w:history="1">
              <w:r w:rsidRPr="009B6949">
                <w:rPr>
                  <w:rStyle w:val="Hyperlink"/>
                  <w:rFonts w:ascii="Arial" w:hAnsi="Arial" w:cs="Arial"/>
                  <w:sz w:val="18"/>
                  <w:szCs w:val="18"/>
                </w:rPr>
                <w:t>Demonstrate and apply scientific literacy (SSL)</w:t>
              </w:r>
            </w:hyperlink>
          </w:p>
          <w:p w14:paraId="31266BE0" w14:textId="77777777" w:rsidR="00C35018" w:rsidRPr="00494A0E" w:rsidRDefault="32D0B5FD" w:rsidP="02C8521B">
            <w:pPr>
              <w:rPr>
                <w:rFonts w:ascii="Arial" w:hAnsi="Arial" w:cs="Arial"/>
                <w:i/>
                <w:iCs/>
                <w:color w:val="000000" w:themeColor="text1"/>
                <w:sz w:val="13"/>
                <w:szCs w:val="13"/>
              </w:rPr>
            </w:pPr>
            <w:proofErr w:type="gramStart"/>
            <w:r w:rsidRPr="02C8521B"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13"/>
                <w:szCs w:val="13"/>
              </w:rPr>
              <w:t>Choose2</w:t>
            </w:r>
            <w:proofErr w:type="gramEnd"/>
            <w:r w:rsidRPr="02C8521B"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13"/>
                <w:szCs w:val="13"/>
              </w:rPr>
              <w:t xml:space="preserve"> </w:t>
            </w:r>
            <w:r w:rsidRPr="02C8521B">
              <w:rPr>
                <w:rFonts w:ascii="Arial" w:hAnsi="Arial" w:cs="Arial"/>
                <w:i/>
                <w:iCs/>
                <w:color w:val="000000" w:themeColor="text1"/>
                <w:sz w:val="13"/>
                <w:szCs w:val="13"/>
              </w:rPr>
              <w:t xml:space="preserve">of 4 possible criteria </w:t>
            </w:r>
          </w:p>
          <w:p w14:paraId="7AB26530" w14:textId="77777777" w:rsidR="00494A0E" w:rsidRPr="00494A0E" w:rsidRDefault="00494A0E" w:rsidP="00494A0E">
            <w:pPr>
              <w:pStyle w:val="ListParagraph"/>
              <w:numPr>
                <w:ilvl w:val="0"/>
                <w:numId w:val="25"/>
              </w:numPr>
              <w:rPr>
                <w:rFonts w:ascii="Arial" w:hAnsi="Arial" w:cs="Arial"/>
                <w:i/>
                <w:iCs/>
                <w:color w:val="000000" w:themeColor="text1"/>
                <w:sz w:val="13"/>
                <w:szCs w:val="13"/>
              </w:rPr>
            </w:pPr>
            <w:r w:rsidRPr="00494A0E">
              <w:rPr>
                <w:rFonts w:ascii="Arial" w:hAnsi="Arial" w:cs="Arial"/>
                <w:i/>
                <w:iCs/>
                <w:color w:val="000000" w:themeColor="text1"/>
                <w:sz w:val="13"/>
                <w:szCs w:val="13"/>
              </w:rPr>
              <w:t>Recognize the role of observation and experimentation in the development of scientific hypotheses and theories.</w:t>
            </w:r>
          </w:p>
          <w:p w14:paraId="28E0E81C" w14:textId="77777777" w:rsidR="00494A0E" w:rsidRPr="00494A0E" w:rsidRDefault="00494A0E" w:rsidP="00494A0E">
            <w:pPr>
              <w:pStyle w:val="ListParagraph"/>
              <w:numPr>
                <w:ilvl w:val="0"/>
                <w:numId w:val="25"/>
              </w:numPr>
              <w:rPr>
                <w:rFonts w:ascii="Arial" w:hAnsi="Arial" w:cs="Arial"/>
                <w:i/>
                <w:iCs/>
                <w:color w:val="000000" w:themeColor="text1"/>
                <w:sz w:val="13"/>
                <w:szCs w:val="13"/>
              </w:rPr>
            </w:pPr>
            <w:r w:rsidRPr="00494A0E">
              <w:rPr>
                <w:rFonts w:ascii="Arial" w:hAnsi="Arial" w:cs="Arial"/>
                <w:i/>
                <w:iCs/>
                <w:color w:val="000000" w:themeColor="text1"/>
                <w:sz w:val="13"/>
                <w:szCs w:val="13"/>
              </w:rPr>
              <w:t>Apply scientific knowledge to situations common to daily life, and/or societal concerns.</w:t>
            </w:r>
          </w:p>
          <w:p w14:paraId="73DCD115" w14:textId="77777777" w:rsidR="00494A0E" w:rsidRDefault="00494A0E" w:rsidP="00494A0E">
            <w:pPr>
              <w:pStyle w:val="ListParagraph"/>
              <w:numPr>
                <w:ilvl w:val="0"/>
                <w:numId w:val="25"/>
              </w:numPr>
              <w:rPr>
                <w:rFonts w:ascii="Arial" w:hAnsi="Arial" w:cs="Arial"/>
                <w:i/>
                <w:iCs/>
                <w:color w:val="000000" w:themeColor="text1"/>
                <w:sz w:val="13"/>
                <w:szCs w:val="13"/>
              </w:rPr>
            </w:pPr>
            <w:r w:rsidRPr="00494A0E">
              <w:rPr>
                <w:rFonts w:ascii="Arial" w:hAnsi="Arial" w:cs="Arial"/>
                <w:i/>
                <w:iCs/>
                <w:color w:val="000000" w:themeColor="text1"/>
                <w:sz w:val="13"/>
                <w:szCs w:val="13"/>
              </w:rPr>
              <w:t>Understand the basic scientific, philosophical, and/or historical foundations of contemporary science or technology.</w:t>
            </w:r>
          </w:p>
          <w:p w14:paraId="27E3750E" w14:textId="13064DA1" w:rsidR="00494A0E" w:rsidRPr="00494A0E" w:rsidRDefault="00494A0E" w:rsidP="00494A0E">
            <w:pPr>
              <w:pStyle w:val="ListParagraph"/>
              <w:numPr>
                <w:ilvl w:val="0"/>
                <w:numId w:val="25"/>
              </w:numPr>
              <w:rPr>
                <w:rFonts w:ascii="Arial" w:hAnsi="Arial" w:cs="Arial"/>
                <w:i/>
                <w:iCs/>
                <w:color w:val="000000" w:themeColor="text1"/>
                <w:sz w:val="13"/>
                <w:szCs w:val="13"/>
              </w:rPr>
            </w:pPr>
            <w:r w:rsidRPr="00494A0E">
              <w:rPr>
                <w:rFonts w:ascii="Arial" w:hAnsi="Arial" w:cs="Arial"/>
                <w:i/>
                <w:iCs/>
                <w:color w:val="000000" w:themeColor="text1"/>
                <w:sz w:val="13"/>
                <w:szCs w:val="13"/>
              </w:rPr>
              <w:t>Recognize the interaction between science, technology, and related organizational structures in the development</w:t>
            </w:r>
          </w:p>
        </w:tc>
        <w:tc>
          <w:tcPr>
            <w:tcW w:w="6571" w:type="dxa"/>
            <w:tcBorders>
              <w:top w:val="single" w:sz="12" w:space="0" w:color="auto"/>
            </w:tcBorders>
          </w:tcPr>
          <w:p w14:paraId="4C705C11" w14:textId="3653717E" w:rsidR="00B22289" w:rsidRPr="00494A0E" w:rsidRDefault="192BB63E" w:rsidP="02C8521B">
            <w:pPr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5088C074">
              <w:rPr>
                <w:rFonts w:ascii="Arial" w:hAnsi="Arial" w:cs="Arial"/>
                <w:color w:val="000000" w:themeColor="text1"/>
                <w:sz w:val="18"/>
                <w:szCs w:val="18"/>
              </w:rPr>
              <w:t>This requires two selections</w:t>
            </w:r>
            <w:r w:rsidR="4BC731E6" w:rsidRPr="5088C074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based on the options</w:t>
            </w:r>
            <w:r w:rsidRPr="5088C074">
              <w:rPr>
                <w:rFonts w:ascii="Arial" w:hAnsi="Arial" w:cs="Arial"/>
                <w:color w:val="000000" w:themeColor="text1"/>
                <w:sz w:val="18"/>
                <w:szCs w:val="18"/>
              </w:rPr>
              <w:t>.</w:t>
            </w:r>
            <w:r w:rsidR="00B2BE3E" w:rsidRPr="5088C074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</w:t>
            </w:r>
            <w:r w:rsidR="00B2BE3E" w:rsidRPr="5088C074">
              <w:rPr>
                <w:rFonts w:ascii="Arial" w:hAnsi="Arial" w:cs="Arial"/>
                <w:color w:val="000000" w:themeColor="text1"/>
                <w:sz w:val="16"/>
                <w:szCs w:val="16"/>
              </w:rPr>
              <w:t>Describe the assessment in detail.</w:t>
            </w:r>
          </w:p>
          <w:p w14:paraId="760D43C9" w14:textId="5C490DDE" w:rsidR="00B22289" w:rsidRPr="00494A0E" w:rsidRDefault="7B68AC63" w:rsidP="02C8521B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2C8521B">
              <w:rPr>
                <w:rFonts w:ascii="Arial" w:hAnsi="Arial" w:cs="Arial"/>
                <w:color w:val="000000" w:themeColor="text1"/>
                <w:sz w:val="18"/>
                <w:szCs w:val="18"/>
              </w:rPr>
              <w:t>1.</w:t>
            </w:r>
          </w:p>
          <w:p w14:paraId="23B7B255" w14:textId="0FF190C6" w:rsidR="00B22289" w:rsidRPr="00494A0E" w:rsidRDefault="00B22289" w:rsidP="02C8521B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  <w:p w14:paraId="211AEB06" w14:textId="79EA4E84" w:rsidR="00B22289" w:rsidRPr="00494A0E" w:rsidRDefault="00B22289" w:rsidP="02C8521B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  <w:p w14:paraId="4AAD4873" w14:textId="0E0777C3" w:rsidR="00B22289" w:rsidRPr="00494A0E" w:rsidRDefault="00B22289" w:rsidP="02C8521B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  <w:p w14:paraId="5800309B" w14:textId="4F3588AE" w:rsidR="00B22289" w:rsidRPr="00494A0E" w:rsidRDefault="00B22289" w:rsidP="02C8521B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  <w:p w14:paraId="01466431" w14:textId="05C59775" w:rsidR="00B22289" w:rsidRPr="00494A0E" w:rsidRDefault="00B22289" w:rsidP="02C8521B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  <w:p w14:paraId="30264C6B" w14:textId="0D669A8B" w:rsidR="00B22289" w:rsidRPr="00494A0E" w:rsidRDefault="7B68AC63" w:rsidP="02C8521B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2C8521B">
              <w:rPr>
                <w:rFonts w:ascii="Arial" w:hAnsi="Arial" w:cs="Arial"/>
                <w:color w:val="000000" w:themeColor="text1"/>
                <w:sz w:val="18"/>
                <w:szCs w:val="18"/>
              </w:rPr>
              <w:t>2.</w:t>
            </w:r>
          </w:p>
        </w:tc>
      </w:tr>
      <w:tr w:rsidR="000F31E7" w:rsidRPr="00494A0E" w14:paraId="3DDE987C" w14:textId="77777777" w:rsidTr="5088C074">
        <w:trPr>
          <w:trHeight w:val="253"/>
        </w:trPr>
        <w:tc>
          <w:tcPr>
            <w:tcW w:w="2918" w:type="dxa"/>
            <w:gridSpan w:val="2"/>
            <w:tcBorders>
              <w:bottom w:val="single" w:sz="12" w:space="0" w:color="auto"/>
            </w:tcBorders>
          </w:tcPr>
          <w:p w14:paraId="24ECC1CB" w14:textId="77777777" w:rsidR="000F31E7" w:rsidRPr="00494A0E" w:rsidRDefault="000F31E7" w:rsidP="00A65C9F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494A0E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>Choose One Additional SLO</w:t>
            </w:r>
          </w:p>
        </w:tc>
        <w:tc>
          <w:tcPr>
            <w:tcW w:w="6571" w:type="dxa"/>
            <w:tcBorders>
              <w:bottom w:val="single" w:sz="12" w:space="0" w:color="auto"/>
            </w:tcBorders>
          </w:tcPr>
          <w:p w14:paraId="5A86ABF4" w14:textId="222857EF" w:rsidR="000F31E7" w:rsidRPr="00494A0E" w:rsidRDefault="5AF76015" w:rsidP="02C8521B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2C8521B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>Choose One Additional SLO from this list. Describe the assessment in detail.</w:t>
            </w:r>
          </w:p>
          <w:p w14:paraId="21E0886E" w14:textId="10C7830D" w:rsidR="000F31E7" w:rsidRPr="00494A0E" w:rsidRDefault="000F31E7" w:rsidP="00A65C9F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</w:p>
        </w:tc>
      </w:tr>
      <w:tr w:rsidR="00B22289" w:rsidRPr="00494A0E" w14:paraId="1E856029" w14:textId="77777777" w:rsidTr="5088C074">
        <w:trPr>
          <w:trHeight w:val="253"/>
        </w:trPr>
        <w:tc>
          <w:tcPr>
            <w:tcW w:w="496" w:type="dxa"/>
            <w:tcBorders>
              <w:top w:val="single" w:sz="12" w:space="0" w:color="auto"/>
            </w:tcBorders>
          </w:tcPr>
          <w:p w14:paraId="0F0DBC4E" w14:textId="77F40770" w:rsidR="00B22289" w:rsidRPr="00494A0E" w:rsidRDefault="00B22289" w:rsidP="00BE1A81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2C8521B">
              <w:rPr>
                <w:rFonts w:ascii="Arial" w:hAnsi="Arial" w:cs="Arial"/>
                <w:color w:val="000000" w:themeColor="text1"/>
                <w:sz w:val="18"/>
                <w:szCs w:val="18"/>
              </w:rPr>
              <w:t>󠆈</w:t>
            </w:r>
            <w:r w:rsidR="1E2E68BB" w:rsidRPr="02C8521B">
              <w:rPr>
                <w:rFonts w:ascii="Arial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2422" w:type="dxa"/>
            <w:tcBorders>
              <w:top w:val="single" w:sz="12" w:space="0" w:color="auto"/>
            </w:tcBorders>
          </w:tcPr>
          <w:p w14:paraId="1CFDB7C2" w14:textId="55D401AA" w:rsidR="00B22289" w:rsidRPr="00494A0E" w:rsidRDefault="00B22289" w:rsidP="00BE1A81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hyperlink r:id="rId97" w:history="1">
              <w:r w:rsidRPr="002A1B89">
                <w:rPr>
                  <w:rStyle w:val="Hyperlink"/>
                  <w:rFonts w:ascii="Arial" w:hAnsi="Arial" w:cs="Arial"/>
                  <w:sz w:val="18"/>
                  <w:szCs w:val="18"/>
                </w:rPr>
                <w:t>Develop understanding and practices for personal wellness (PWL)</w:t>
              </w:r>
            </w:hyperlink>
          </w:p>
        </w:tc>
        <w:tc>
          <w:tcPr>
            <w:tcW w:w="6571" w:type="dxa"/>
            <w:tcBorders>
              <w:top w:val="single" w:sz="12" w:space="0" w:color="auto"/>
            </w:tcBorders>
          </w:tcPr>
          <w:p w14:paraId="4927FF99" w14:textId="77777777" w:rsidR="00B22289" w:rsidRPr="00494A0E" w:rsidRDefault="00B22289" w:rsidP="00BE1A81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  <w:tr w:rsidR="00B22289" w:rsidRPr="00494A0E" w14:paraId="1BB4FCCF" w14:textId="77777777" w:rsidTr="5088C074">
        <w:trPr>
          <w:trHeight w:val="253"/>
        </w:trPr>
        <w:tc>
          <w:tcPr>
            <w:tcW w:w="496" w:type="dxa"/>
          </w:tcPr>
          <w:p w14:paraId="7DC6B49F" w14:textId="4D7641A8" w:rsidR="00B22289" w:rsidRPr="00494A0E" w:rsidRDefault="00B22289" w:rsidP="02C8521B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2C8521B">
              <w:rPr>
                <w:rFonts w:ascii="Arial" w:hAnsi="Arial" w:cs="Arial"/>
                <w:color w:val="000000" w:themeColor="text1"/>
                <w:sz w:val="18"/>
                <w:szCs w:val="18"/>
              </w:rPr>
              <w:t>󠆈</w:t>
            </w:r>
            <w:r w:rsidR="51FB2819" w:rsidRPr="02C8521B">
              <w:rPr>
                <w:rFonts w:ascii="Arial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2422" w:type="dxa"/>
          </w:tcPr>
          <w:p w14:paraId="2EA12C6F" w14:textId="52014483" w:rsidR="00B22289" w:rsidRDefault="00B22289" w:rsidP="00BE1A81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hyperlink r:id="rId98" w:history="1">
              <w:r w:rsidRPr="002A1B89">
                <w:rPr>
                  <w:rStyle w:val="Hyperlink"/>
                  <w:rFonts w:ascii="Arial" w:hAnsi="Arial" w:cs="Arial"/>
                  <w:sz w:val="18"/>
                  <w:szCs w:val="18"/>
                </w:rPr>
                <w:t>Demonstrate familiarity with a language other than English and/or the culture associated with it (LCL)</w:t>
              </w:r>
            </w:hyperlink>
          </w:p>
          <w:p w14:paraId="783277B6" w14:textId="77777777" w:rsidR="00494A0E" w:rsidRPr="00494A0E" w:rsidRDefault="5D058EF7" w:rsidP="02C8521B">
            <w:pPr>
              <w:rPr>
                <w:rFonts w:ascii="Arial" w:hAnsi="Arial" w:cs="Arial"/>
                <w:i/>
                <w:iCs/>
                <w:color w:val="000000" w:themeColor="text1"/>
                <w:sz w:val="13"/>
                <w:szCs w:val="13"/>
              </w:rPr>
            </w:pPr>
            <w:r w:rsidRPr="02C8521B">
              <w:rPr>
                <w:rFonts w:ascii="Arial" w:hAnsi="Arial" w:cs="Arial"/>
                <w:i/>
                <w:iCs/>
                <w:color w:val="000000" w:themeColor="text1"/>
                <w:sz w:val="13"/>
                <w:szCs w:val="13"/>
              </w:rPr>
              <w:t xml:space="preserve">Choose </w:t>
            </w:r>
            <w:r w:rsidRPr="02C8521B"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13"/>
                <w:szCs w:val="13"/>
              </w:rPr>
              <w:t xml:space="preserve">One </w:t>
            </w:r>
            <w:r w:rsidRPr="02C8521B">
              <w:rPr>
                <w:rFonts w:ascii="Arial" w:hAnsi="Arial" w:cs="Arial"/>
                <w:i/>
                <w:iCs/>
                <w:color w:val="000000" w:themeColor="text1"/>
                <w:sz w:val="13"/>
                <w:szCs w:val="13"/>
              </w:rPr>
              <w:t xml:space="preserve">Option </w:t>
            </w:r>
          </w:p>
          <w:p w14:paraId="432775B5" w14:textId="77777777" w:rsidR="00494A0E" w:rsidRPr="00494A0E" w:rsidRDefault="00494A0E" w:rsidP="00494A0E">
            <w:pPr>
              <w:pStyle w:val="ListParagraph"/>
              <w:numPr>
                <w:ilvl w:val="0"/>
                <w:numId w:val="25"/>
              </w:numPr>
              <w:rPr>
                <w:rFonts w:ascii="Arial" w:hAnsi="Arial" w:cs="Arial"/>
                <w:i/>
                <w:iCs/>
                <w:color w:val="000000" w:themeColor="text1"/>
                <w:sz w:val="13"/>
                <w:szCs w:val="13"/>
              </w:rPr>
            </w:pPr>
            <w:r w:rsidRPr="00494A0E">
              <w:rPr>
                <w:rFonts w:ascii="Arial" w:hAnsi="Arial" w:cs="Arial"/>
                <w:i/>
                <w:iCs/>
                <w:color w:val="000000" w:themeColor="text1"/>
                <w:sz w:val="13"/>
                <w:szCs w:val="13"/>
              </w:rPr>
              <w:t xml:space="preserve">Option 1 </w:t>
            </w:r>
            <w:r w:rsidRPr="00494A0E"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13"/>
                <w:szCs w:val="13"/>
              </w:rPr>
              <w:t>Communication</w:t>
            </w:r>
          </w:p>
          <w:p w14:paraId="4B0C2CA6" w14:textId="434C4599" w:rsidR="00494A0E" w:rsidRPr="00C72AA2" w:rsidRDefault="00494A0E" w:rsidP="00BE1A81">
            <w:pPr>
              <w:pStyle w:val="ListParagraph"/>
              <w:numPr>
                <w:ilvl w:val="0"/>
                <w:numId w:val="25"/>
              </w:numPr>
              <w:rPr>
                <w:rFonts w:ascii="Arial" w:hAnsi="Arial" w:cs="Arial"/>
                <w:i/>
                <w:iCs/>
                <w:color w:val="000000" w:themeColor="text1"/>
                <w:sz w:val="13"/>
                <w:szCs w:val="13"/>
              </w:rPr>
            </w:pPr>
            <w:r w:rsidRPr="00494A0E">
              <w:rPr>
                <w:rFonts w:ascii="Arial" w:hAnsi="Arial" w:cs="Arial"/>
                <w:i/>
                <w:iCs/>
                <w:color w:val="000000" w:themeColor="text1"/>
                <w:sz w:val="13"/>
                <w:szCs w:val="13"/>
              </w:rPr>
              <w:t xml:space="preserve">Option 2: </w:t>
            </w:r>
            <w:r w:rsidRPr="00494A0E"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13"/>
                <w:szCs w:val="13"/>
              </w:rPr>
              <w:t>Cultural Knowledge</w:t>
            </w:r>
          </w:p>
        </w:tc>
        <w:tc>
          <w:tcPr>
            <w:tcW w:w="6571" w:type="dxa"/>
          </w:tcPr>
          <w:p w14:paraId="56796FB5" w14:textId="7078A75C" w:rsidR="00B22289" w:rsidRPr="00494A0E" w:rsidRDefault="7BEF8F81" w:rsidP="02C8521B">
            <w:pPr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5088C074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If selected, choose </w:t>
            </w:r>
            <w:r w:rsidR="5A9C81C8" w:rsidRPr="5088C074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option </w:t>
            </w:r>
            <w:r w:rsidRPr="5088C074">
              <w:rPr>
                <w:rFonts w:ascii="Arial" w:hAnsi="Arial" w:cs="Arial"/>
                <w:color w:val="000000" w:themeColor="text1"/>
                <w:sz w:val="18"/>
                <w:szCs w:val="18"/>
              </w:rPr>
              <w:t>1 or 2.</w:t>
            </w:r>
            <w:r w:rsidR="27C96BA9" w:rsidRPr="5088C074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</w:t>
            </w:r>
            <w:r w:rsidR="27C96BA9" w:rsidRPr="5088C074">
              <w:rPr>
                <w:rFonts w:ascii="Arial" w:hAnsi="Arial" w:cs="Arial"/>
                <w:color w:val="000000" w:themeColor="text1"/>
                <w:sz w:val="16"/>
                <w:szCs w:val="16"/>
              </w:rPr>
              <w:t>Describe the assessment in detail.</w:t>
            </w:r>
          </w:p>
          <w:p w14:paraId="507E6351" w14:textId="053888F4" w:rsidR="00B22289" w:rsidRPr="00494A0E" w:rsidRDefault="00B22289" w:rsidP="00494A0E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  <w:tr w:rsidR="00B22289" w:rsidRPr="00494A0E" w14:paraId="6F05D34A" w14:textId="77777777" w:rsidTr="5088C074">
        <w:trPr>
          <w:trHeight w:val="253"/>
        </w:trPr>
        <w:tc>
          <w:tcPr>
            <w:tcW w:w="496" w:type="dxa"/>
          </w:tcPr>
          <w:p w14:paraId="095357A3" w14:textId="5C30F435" w:rsidR="00B22289" w:rsidRPr="00494A0E" w:rsidRDefault="00B22289" w:rsidP="00BE1A81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2C8521B">
              <w:rPr>
                <w:rFonts w:ascii="Arial" w:hAnsi="Arial" w:cs="Arial"/>
                <w:color w:val="000000" w:themeColor="text1"/>
                <w:sz w:val="18"/>
                <w:szCs w:val="18"/>
              </w:rPr>
              <w:t>󠆈</w:t>
            </w:r>
            <w:r w:rsidR="6888FAE7" w:rsidRPr="02C8521B">
              <w:rPr>
                <w:rFonts w:ascii="Arial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2422" w:type="dxa"/>
          </w:tcPr>
          <w:p w14:paraId="5D55B1CC" w14:textId="643CB873" w:rsidR="00B22289" w:rsidRPr="00494A0E" w:rsidRDefault="00B22289" w:rsidP="00BE1A81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hyperlink r:id="rId99" w:history="1">
              <w:r w:rsidRPr="002A1B89">
                <w:rPr>
                  <w:rStyle w:val="Hyperlink"/>
                  <w:rFonts w:ascii="Arial" w:hAnsi="Arial" w:cs="Arial"/>
                  <w:sz w:val="18"/>
                  <w:szCs w:val="18"/>
                </w:rPr>
                <w:t xml:space="preserve">Increase </w:t>
              </w:r>
              <w:proofErr w:type="gramStart"/>
              <w:r w:rsidRPr="002A1B89">
                <w:rPr>
                  <w:rStyle w:val="Hyperlink"/>
                  <w:rFonts w:ascii="Arial" w:hAnsi="Arial" w:cs="Arial"/>
                  <w:sz w:val="18"/>
                  <w:szCs w:val="18"/>
                </w:rPr>
                <w:t>foundational  knowledge</w:t>
              </w:r>
              <w:proofErr w:type="gramEnd"/>
              <w:r w:rsidRPr="002A1B89">
                <w:rPr>
                  <w:rStyle w:val="Hyperlink"/>
                  <w:rFonts w:ascii="Arial" w:hAnsi="Arial" w:cs="Arial"/>
                  <w:sz w:val="18"/>
                  <w:szCs w:val="18"/>
                </w:rPr>
                <w:t xml:space="preserve"> of the Social Sciences, Humanities, or the Arts (IFKL)</w:t>
              </w:r>
            </w:hyperlink>
          </w:p>
        </w:tc>
        <w:tc>
          <w:tcPr>
            <w:tcW w:w="6571" w:type="dxa"/>
          </w:tcPr>
          <w:p w14:paraId="0B76FE48" w14:textId="77777777" w:rsidR="00B22289" w:rsidRPr="00494A0E" w:rsidRDefault="00B22289" w:rsidP="00BE1A81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  <w:tr w:rsidR="002C3A24" w:rsidRPr="00494A0E" w14:paraId="1A41F9A2" w14:textId="77777777" w:rsidTr="5088C074">
        <w:trPr>
          <w:trHeight w:val="253"/>
        </w:trPr>
        <w:tc>
          <w:tcPr>
            <w:tcW w:w="496" w:type="dxa"/>
          </w:tcPr>
          <w:p w14:paraId="4D87B47E" w14:textId="1E4BD460" w:rsidR="002C3A24" w:rsidRPr="00494A0E" w:rsidRDefault="1CE5C136" w:rsidP="002C3A24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2C8521B">
              <w:rPr>
                <w:rFonts w:ascii="Arial" w:hAnsi="Arial" w:cs="Arial"/>
                <w:color w:val="000000" w:themeColor="text1"/>
                <w:sz w:val="18"/>
                <w:szCs w:val="18"/>
              </w:rPr>
              <w:t>󠆈</w:t>
            </w:r>
            <w:r w:rsidR="6888FAE7" w:rsidRPr="02C8521B">
              <w:rPr>
                <w:rFonts w:ascii="Arial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2422" w:type="dxa"/>
          </w:tcPr>
          <w:p w14:paraId="55CAF150" w14:textId="5A021D4D" w:rsidR="002C3A24" w:rsidRDefault="002C3A24" w:rsidP="002C3A24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hyperlink r:id="rId100" w:history="1">
              <w:r w:rsidRPr="002A1B89">
                <w:rPr>
                  <w:rStyle w:val="Hyperlink"/>
                  <w:rFonts w:ascii="Arial" w:hAnsi="Arial" w:cs="Arial"/>
                  <w:sz w:val="18"/>
                  <w:szCs w:val="18"/>
                </w:rPr>
                <w:t>Develop creative and critical thinking (CCL)</w:t>
              </w:r>
            </w:hyperlink>
          </w:p>
          <w:p w14:paraId="36E775CD" w14:textId="77777777" w:rsidR="00C35018" w:rsidRPr="00494A0E" w:rsidRDefault="32D0B5FD" w:rsidP="02C8521B">
            <w:pPr>
              <w:rPr>
                <w:rFonts w:ascii="Arial" w:hAnsi="Arial" w:cs="Arial"/>
                <w:i/>
                <w:iCs/>
                <w:color w:val="000000" w:themeColor="text1"/>
                <w:sz w:val="16"/>
                <w:szCs w:val="16"/>
              </w:rPr>
            </w:pPr>
            <w:r w:rsidRPr="02C8521B">
              <w:rPr>
                <w:rFonts w:ascii="Arial" w:hAnsi="Arial" w:cs="Arial"/>
                <w:i/>
                <w:iCs/>
                <w:color w:val="000000" w:themeColor="text1"/>
                <w:sz w:val="13"/>
                <w:szCs w:val="13"/>
              </w:rPr>
              <w:t xml:space="preserve">Choose </w:t>
            </w:r>
            <w:r w:rsidRPr="02C8521B"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13"/>
                <w:szCs w:val="13"/>
              </w:rPr>
              <w:t xml:space="preserve">One </w:t>
            </w:r>
            <w:r w:rsidRPr="02C8521B">
              <w:rPr>
                <w:rFonts w:ascii="Arial" w:hAnsi="Arial" w:cs="Arial"/>
                <w:i/>
                <w:iCs/>
                <w:color w:val="000000" w:themeColor="text1"/>
                <w:sz w:val="13"/>
                <w:szCs w:val="13"/>
              </w:rPr>
              <w:t xml:space="preserve">Option </w:t>
            </w:r>
          </w:p>
          <w:p w14:paraId="689F055F" w14:textId="77777777" w:rsidR="00C35018" w:rsidRPr="00494A0E" w:rsidRDefault="00C35018" w:rsidP="00C35018">
            <w:pPr>
              <w:pStyle w:val="ListParagraph"/>
              <w:numPr>
                <w:ilvl w:val="0"/>
                <w:numId w:val="25"/>
              </w:numPr>
              <w:rPr>
                <w:rFonts w:ascii="Arial" w:hAnsi="Arial" w:cs="Arial"/>
                <w:i/>
                <w:iCs/>
                <w:color w:val="000000" w:themeColor="text1"/>
                <w:sz w:val="13"/>
                <w:szCs w:val="13"/>
              </w:rPr>
            </w:pPr>
            <w:r w:rsidRPr="00494A0E">
              <w:rPr>
                <w:rFonts w:ascii="Arial" w:hAnsi="Arial" w:cs="Arial"/>
                <w:i/>
                <w:iCs/>
                <w:color w:val="000000" w:themeColor="text1"/>
                <w:sz w:val="13"/>
                <w:szCs w:val="13"/>
              </w:rPr>
              <w:t xml:space="preserve">Option 1 </w:t>
            </w:r>
            <w:r w:rsidRPr="00494A0E"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13"/>
                <w:szCs w:val="13"/>
              </w:rPr>
              <w:t>Creativity</w:t>
            </w:r>
          </w:p>
          <w:p w14:paraId="6A24344A" w14:textId="68017F56" w:rsidR="00494A0E" w:rsidRPr="00C72AA2" w:rsidRDefault="00C35018" w:rsidP="002C3A24">
            <w:pPr>
              <w:pStyle w:val="ListParagraph"/>
              <w:numPr>
                <w:ilvl w:val="0"/>
                <w:numId w:val="25"/>
              </w:numPr>
              <w:rPr>
                <w:rFonts w:ascii="Arial" w:hAnsi="Arial" w:cs="Arial"/>
                <w:i/>
                <w:iCs/>
                <w:color w:val="000000" w:themeColor="text1"/>
                <w:sz w:val="13"/>
                <w:szCs w:val="13"/>
              </w:rPr>
            </w:pPr>
            <w:r w:rsidRPr="00494A0E">
              <w:rPr>
                <w:rFonts w:ascii="Arial" w:hAnsi="Arial" w:cs="Arial"/>
                <w:i/>
                <w:iCs/>
                <w:color w:val="000000" w:themeColor="text1"/>
                <w:sz w:val="13"/>
                <w:szCs w:val="13"/>
              </w:rPr>
              <w:t xml:space="preserve">Option 2: </w:t>
            </w:r>
            <w:r w:rsidRPr="00494A0E"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13"/>
                <w:szCs w:val="13"/>
              </w:rPr>
              <w:t>Critical Thinking</w:t>
            </w:r>
          </w:p>
        </w:tc>
        <w:tc>
          <w:tcPr>
            <w:tcW w:w="6571" w:type="dxa"/>
          </w:tcPr>
          <w:p w14:paraId="629571F7" w14:textId="46802F2F" w:rsidR="002C3A24" w:rsidRPr="00494A0E" w:rsidRDefault="7B5F3D17" w:rsidP="02C8521B">
            <w:pPr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5088C074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If selected, choose </w:t>
            </w:r>
            <w:r w:rsidR="7028D42B" w:rsidRPr="5088C074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option </w:t>
            </w:r>
            <w:r w:rsidRPr="5088C074">
              <w:rPr>
                <w:rFonts w:ascii="Arial" w:hAnsi="Arial" w:cs="Arial"/>
                <w:color w:val="000000" w:themeColor="text1"/>
                <w:sz w:val="18"/>
                <w:szCs w:val="18"/>
              </w:rPr>
              <w:t>1 or 2.</w:t>
            </w:r>
            <w:r w:rsidR="6FF528A5" w:rsidRPr="5088C074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</w:t>
            </w:r>
            <w:r w:rsidR="6FF528A5" w:rsidRPr="5088C074">
              <w:rPr>
                <w:rFonts w:ascii="Arial" w:hAnsi="Arial" w:cs="Arial"/>
                <w:color w:val="000000" w:themeColor="text1"/>
                <w:sz w:val="16"/>
                <w:szCs w:val="16"/>
              </w:rPr>
              <w:t>Describe the assessment in detail.</w:t>
            </w:r>
          </w:p>
        </w:tc>
      </w:tr>
      <w:tr w:rsidR="002C3A24" w:rsidRPr="00494A0E" w14:paraId="6E2BDE5C" w14:textId="77777777" w:rsidTr="5088C074">
        <w:trPr>
          <w:trHeight w:val="253"/>
        </w:trPr>
        <w:tc>
          <w:tcPr>
            <w:tcW w:w="496" w:type="dxa"/>
          </w:tcPr>
          <w:p w14:paraId="70127AB7" w14:textId="2D7F75DD" w:rsidR="002C3A24" w:rsidRPr="00494A0E" w:rsidRDefault="1CE5C136" w:rsidP="002C3A24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2C8521B">
              <w:rPr>
                <w:rFonts w:ascii="Arial" w:hAnsi="Arial" w:cs="Arial"/>
                <w:color w:val="000000" w:themeColor="text1"/>
                <w:sz w:val="18"/>
                <w:szCs w:val="18"/>
              </w:rPr>
              <w:t>󠆈</w:t>
            </w:r>
            <w:r w:rsidR="78FE25C9" w:rsidRPr="02C8521B">
              <w:rPr>
                <w:rFonts w:ascii="Arial" w:hAnsi="Arial" w:cs="Arial"/>
                <w:color w:val="000000" w:themeColor="text1"/>
                <w:sz w:val="18"/>
                <w:szCs w:val="18"/>
              </w:rPr>
              <w:t>5</w:t>
            </w:r>
          </w:p>
        </w:tc>
        <w:tc>
          <w:tcPr>
            <w:tcW w:w="2422" w:type="dxa"/>
          </w:tcPr>
          <w:p w14:paraId="0FFAA788" w14:textId="0ABC4FA8" w:rsidR="002C3A24" w:rsidRPr="00494A0E" w:rsidRDefault="002C3A24" w:rsidP="002C3A24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hyperlink r:id="rId101" w:history="1">
              <w:r w:rsidRPr="005230E2">
                <w:rPr>
                  <w:rStyle w:val="Hyperlink"/>
                  <w:rFonts w:ascii="Arial" w:hAnsi="Arial" w:cs="Arial"/>
                  <w:sz w:val="18"/>
                  <w:szCs w:val="18"/>
                </w:rPr>
                <w:t>Apply different methods of intellectual inquiry, investigation and discovery (IIL)</w:t>
              </w:r>
            </w:hyperlink>
          </w:p>
        </w:tc>
        <w:tc>
          <w:tcPr>
            <w:tcW w:w="6571" w:type="dxa"/>
          </w:tcPr>
          <w:p w14:paraId="150EA710" w14:textId="77777777" w:rsidR="002C3A24" w:rsidRPr="00494A0E" w:rsidRDefault="002C3A24" w:rsidP="002C3A24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  <w:tr w:rsidR="002C3A24" w:rsidRPr="00494A0E" w14:paraId="698C05BF" w14:textId="77777777" w:rsidTr="5088C074">
        <w:trPr>
          <w:trHeight w:val="253"/>
        </w:trPr>
        <w:tc>
          <w:tcPr>
            <w:tcW w:w="496" w:type="dxa"/>
          </w:tcPr>
          <w:p w14:paraId="7CF960A4" w14:textId="033556C2" w:rsidR="002C3A24" w:rsidRPr="00494A0E" w:rsidRDefault="1CE5C136" w:rsidP="002C3A24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2C8521B">
              <w:rPr>
                <w:rFonts w:ascii="Arial" w:hAnsi="Arial" w:cs="Arial"/>
                <w:color w:val="000000" w:themeColor="text1"/>
                <w:sz w:val="18"/>
                <w:szCs w:val="18"/>
              </w:rPr>
              <w:t>󠆈</w:t>
            </w:r>
            <w:r w:rsidR="05566043" w:rsidRPr="02C8521B">
              <w:rPr>
                <w:rFonts w:ascii="Arial" w:hAnsi="Arial" w:cs="Arial"/>
                <w:color w:val="000000" w:themeColor="text1"/>
                <w:sz w:val="18"/>
                <w:szCs w:val="18"/>
              </w:rPr>
              <w:t>6</w:t>
            </w:r>
          </w:p>
        </w:tc>
        <w:tc>
          <w:tcPr>
            <w:tcW w:w="2422" w:type="dxa"/>
          </w:tcPr>
          <w:p w14:paraId="05FD8159" w14:textId="31A165AF" w:rsidR="002C3A24" w:rsidRPr="00494A0E" w:rsidRDefault="002C3A24" w:rsidP="002C3A24">
            <w:pPr>
              <w:rPr>
                <w:rFonts w:ascii="Arial" w:hAnsi="Arial" w:cs="Arial"/>
                <w:color w:val="000000" w:themeColor="text1"/>
                <w:sz w:val="18"/>
                <w:szCs w:val="18"/>
                <w:highlight w:val="lightGray"/>
              </w:rPr>
            </w:pPr>
            <w:hyperlink r:id="rId102" w:history="1">
              <w:r w:rsidRPr="00F45982">
                <w:rPr>
                  <w:rStyle w:val="Hyperlink"/>
                  <w:rFonts w:ascii="Arial" w:hAnsi="Arial" w:cs="Arial"/>
                  <w:sz w:val="18"/>
                  <w:szCs w:val="18"/>
                  <w:highlight w:val="lightGray"/>
                </w:rPr>
                <w:t>Develop sensitivity to diversity and inclusion (</w:t>
              </w:r>
              <w:r w:rsidR="00F45982" w:rsidRPr="00F45982">
                <w:rPr>
                  <w:rStyle w:val="Hyperlink"/>
                  <w:rFonts w:ascii="Arial" w:hAnsi="Arial" w:cs="Arial"/>
                  <w:sz w:val="18"/>
                  <w:szCs w:val="18"/>
                  <w:highlight w:val="lightGray"/>
                </w:rPr>
                <w:t>DIL</w:t>
              </w:r>
              <w:r w:rsidRPr="00F45982">
                <w:rPr>
                  <w:rStyle w:val="Hyperlink"/>
                  <w:rFonts w:ascii="Arial" w:hAnsi="Arial" w:cs="Arial"/>
                  <w:sz w:val="18"/>
                  <w:szCs w:val="18"/>
                  <w:highlight w:val="lightGray"/>
                </w:rPr>
                <w:t>)*</w:t>
              </w:r>
            </w:hyperlink>
          </w:p>
        </w:tc>
        <w:tc>
          <w:tcPr>
            <w:tcW w:w="6571" w:type="dxa"/>
          </w:tcPr>
          <w:p w14:paraId="6DBF938A" w14:textId="77777777" w:rsidR="002C3A24" w:rsidRPr="00494A0E" w:rsidRDefault="002C3A24" w:rsidP="002C3A24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  <w:tr w:rsidR="002C3A24" w:rsidRPr="00494A0E" w14:paraId="7DB55873" w14:textId="77777777" w:rsidTr="5088C074">
        <w:trPr>
          <w:trHeight w:val="253"/>
        </w:trPr>
        <w:tc>
          <w:tcPr>
            <w:tcW w:w="496" w:type="dxa"/>
          </w:tcPr>
          <w:p w14:paraId="3BC570E4" w14:textId="3CE892E4" w:rsidR="002C3A24" w:rsidRPr="00494A0E" w:rsidRDefault="1CE5C136" w:rsidP="02C8521B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2C8521B">
              <w:rPr>
                <w:rFonts w:ascii="Arial" w:hAnsi="Arial" w:cs="Arial"/>
                <w:color w:val="000000" w:themeColor="text1"/>
                <w:sz w:val="18"/>
                <w:szCs w:val="18"/>
              </w:rPr>
              <w:lastRenderedPageBreak/>
              <w:t>󠆈</w:t>
            </w:r>
            <w:r w:rsidR="14587D26" w:rsidRPr="02C8521B">
              <w:rPr>
                <w:rFonts w:ascii="Arial" w:hAnsi="Arial" w:cs="Arial"/>
                <w:color w:val="000000" w:themeColor="text1"/>
                <w:sz w:val="18"/>
                <w:szCs w:val="18"/>
              </w:rPr>
              <w:t>7</w:t>
            </w:r>
          </w:p>
        </w:tc>
        <w:tc>
          <w:tcPr>
            <w:tcW w:w="2422" w:type="dxa"/>
          </w:tcPr>
          <w:p w14:paraId="2088A203" w14:textId="1D4BBAD1" w:rsidR="002C3A24" w:rsidRPr="00494A0E" w:rsidRDefault="002C3A24" w:rsidP="002C3A24">
            <w:pPr>
              <w:rPr>
                <w:rFonts w:ascii="Arial" w:hAnsi="Arial" w:cs="Arial"/>
                <w:color w:val="000000" w:themeColor="text1"/>
                <w:sz w:val="18"/>
                <w:szCs w:val="18"/>
                <w:highlight w:val="lightGray"/>
              </w:rPr>
            </w:pPr>
            <w:hyperlink r:id="rId103" w:history="1">
              <w:r w:rsidRPr="00F45982">
                <w:rPr>
                  <w:rStyle w:val="Hyperlink"/>
                  <w:rFonts w:ascii="Arial" w:hAnsi="Arial" w:cs="Arial"/>
                  <w:sz w:val="18"/>
                  <w:szCs w:val="18"/>
                  <w:highlight w:val="lightGray"/>
                </w:rPr>
                <w:t>Develop practices for planetary sustainability (PSL)*</w:t>
              </w:r>
            </w:hyperlink>
          </w:p>
        </w:tc>
        <w:tc>
          <w:tcPr>
            <w:tcW w:w="6571" w:type="dxa"/>
          </w:tcPr>
          <w:p w14:paraId="2EA4A75D" w14:textId="77777777" w:rsidR="002C3A24" w:rsidRPr="00494A0E" w:rsidRDefault="002C3A24" w:rsidP="002C3A24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  <w:tr w:rsidR="002C3A24" w:rsidRPr="00494A0E" w14:paraId="49C2B8D5" w14:textId="77777777" w:rsidTr="5088C074">
        <w:trPr>
          <w:trHeight w:val="253"/>
        </w:trPr>
        <w:tc>
          <w:tcPr>
            <w:tcW w:w="9489" w:type="dxa"/>
            <w:gridSpan w:val="3"/>
          </w:tcPr>
          <w:p w14:paraId="2BA0900B" w14:textId="35A73766" w:rsidR="002C3A24" w:rsidRPr="00494A0E" w:rsidRDefault="0A8AB046" w:rsidP="002C3A24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14DB2D0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 xml:space="preserve">Instructors must complete the WES outcome rubric embedded in </w:t>
            </w:r>
            <w:proofErr w:type="gramStart"/>
            <w:r w:rsidRPr="014DB2D0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>its</w:t>
            </w:r>
            <w:proofErr w:type="gramEnd"/>
            <w:r w:rsidRPr="014DB2D0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 xml:space="preserve"> respective course eLearning shell FOR EACH SECTION TAUGHT</w:t>
            </w:r>
            <w:r w:rsidRPr="014DB2D0">
              <w:rPr>
                <w:rFonts w:ascii="Arial" w:hAnsi="Arial" w:cs="Arial"/>
                <w:color w:val="000000" w:themeColor="text1"/>
                <w:sz w:val="18"/>
                <w:szCs w:val="18"/>
              </w:rPr>
              <w:t>. This rubric represents the instructor’s summative evaluation of student performance as described in the course’s WES assessment plan.</w:t>
            </w:r>
          </w:p>
        </w:tc>
      </w:tr>
    </w:tbl>
    <w:p w14:paraId="310F206D" w14:textId="585EE187" w:rsidR="007E39A7" w:rsidRPr="00494A0E" w:rsidRDefault="007E39A7" w:rsidP="004A0744">
      <w:pPr>
        <w:pStyle w:val="ListParagraph"/>
        <w:numPr>
          <w:ilvl w:val="0"/>
          <w:numId w:val="9"/>
        </w:numPr>
        <w:spacing w:after="0" w:line="240" w:lineRule="auto"/>
        <w:rPr>
          <w:rFonts w:ascii="Arial" w:hAnsi="Arial" w:cs="Arial"/>
          <w:b/>
          <w:bCs/>
          <w:color w:val="000000" w:themeColor="text1"/>
          <w:sz w:val="18"/>
          <w:szCs w:val="18"/>
        </w:rPr>
      </w:pPr>
      <w:r w:rsidRPr="014DB2D0">
        <w:rPr>
          <w:rFonts w:ascii="Arial" w:hAnsi="Arial" w:cs="Arial"/>
          <w:b/>
          <w:bCs/>
          <w:i/>
          <w:iCs/>
          <w:color w:val="000000" w:themeColor="text1"/>
          <w:sz w:val="18"/>
          <w:szCs w:val="18"/>
          <w:u w:val="single"/>
        </w:rPr>
        <w:t>Meets WES Planetary Sustainability (PS</w:t>
      </w:r>
      <w:r w:rsidR="00E84F8C" w:rsidRPr="014DB2D0">
        <w:rPr>
          <w:rFonts w:ascii="Arial" w:hAnsi="Arial" w:cs="Arial"/>
          <w:b/>
          <w:bCs/>
          <w:i/>
          <w:iCs/>
          <w:color w:val="000000" w:themeColor="text1"/>
          <w:sz w:val="18"/>
          <w:szCs w:val="18"/>
          <w:u w:val="single"/>
        </w:rPr>
        <w:t>L</w:t>
      </w:r>
      <w:r w:rsidRPr="014DB2D0">
        <w:rPr>
          <w:rFonts w:ascii="Arial" w:hAnsi="Arial" w:cs="Arial"/>
          <w:b/>
          <w:bCs/>
          <w:i/>
          <w:iCs/>
          <w:color w:val="000000" w:themeColor="text1"/>
          <w:sz w:val="18"/>
          <w:szCs w:val="18"/>
          <w:u w:val="single"/>
        </w:rPr>
        <w:t>) or Diversity and Inclusion (</w:t>
      </w:r>
      <w:r w:rsidRPr="014DB2D0">
        <w:rPr>
          <w:rFonts w:ascii="Arial" w:hAnsi="Arial" w:cs="Arial"/>
          <w:b/>
          <w:bCs/>
          <w:color w:val="000000" w:themeColor="text1"/>
          <w:sz w:val="18"/>
          <w:szCs w:val="18"/>
        </w:rPr>
        <w:t>DI</w:t>
      </w:r>
      <w:r w:rsidR="00E84F8C" w:rsidRPr="014DB2D0">
        <w:rPr>
          <w:rFonts w:ascii="Arial" w:hAnsi="Arial" w:cs="Arial"/>
          <w:b/>
          <w:bCs/>
          <w:color w:val="000000" w:themeColor="text1"/>
          <w:sz w:val="18"/>
          <w:szCs w:val="18"/>
        </w:rPr>
        <w:t>L</w:t>
      </w:r>
      <w:r w:rsidRPr="014DB2D0">
        <w:rPr>
          <w:rFonts w:ascii="Arial" w:hAnsi="Arial" w:cs="Arial"/>
          <w:b/>
          <w:bCs/>
          <w:color w:val="000000" w:themeColor="text1"/>
          <w:sz w:val="18"/>
          <w:szCs w:val="18"/>
        </w:rPr>
        <w:t>) requirements.</w:t>
      </w:r>
      <w:r w:rsidR="379EC2D5" w:rsidRPr="014DB2D0">
        <w:rPr>
          <w:rFonts w:ascii="Arial" w:hAnsi="Arial" w:cs="Arial"/>
          <w:b/>
          <w:bCs/>
          <w:color w:val="000000" w:themeColor="text1"/>
          <w:sz w:val="18"/>
          <w:szCs w:val="18"/>
        </w:rPr>
        <w:t xml:space="preserve"> (Course can only include ONE).</w:t>
      </w:r>
    </w:p>
    <w:p w14:paraId="0E8C2850" w14:textId="77777777" w:rsidR="007E39A7" w:rsidRPr="00494A0E" w:rsidRDefault="007E39A7">
      <w:pPr>
        <w:rPr>
          <w:rFonts w:ascii="Arial" w:hAnsi="Arial" w:cs="Arial"/>
          <w:b/>
          <w:bCs/>
          <w:color w:val="000000" w:themeColor="text1"/>
          <w:sz w:val="18"/>
          <w:szCs w:val="18"/>
        </w:rPr>
      </w:pPr>
      <w:r w:rsidRPr="00494A0E">
        <w:rPr>
          <w:rFonts w:ascii="Arial" w:hAnsi="Arial" w:cs="Arial"/>
          <w:b/>
          <w:bCs/>
          <w:color w:val="000000" w:themeColor="text1"/>
          <w:sz w:val="18"/>
          <w:szCs w:val="18"/>
        </w:rPr>
        <w:br w:type="page"/>
      </w:r>
    </w:p>
    <w:p w14:paraId="73930355" w14:textId="77777777" w:rsidR="00E63498" w:rsidRPr="00A9461C" w:rsidRDefault="00E63498" w:rsidP="007E39A7">
      <w:pPr>
        <w:pStyle w:val="ListParagraph"/>
        <w:spacing w:after="0" w:line="240" w:lineRule="auto"/>
        <w:ind w:left="2160"/>
        <w:rPr>
          <w:rFonts w:ascii="Arial" w:hAnsi="Arial" w:cs="Arial"/>
          <w:b/>
          <w:bCs/>
          <w:color w:val="000000" w:themeColor="text1"/>
          <w:sz w:val="20"/>
          <w:szCs w:val="20"/>
        </w:rPr>
      </w:pPr>
    </w:p>
    <w:p w14:paraId="4855C7FA" w14:textId="05FAA16D" w:rsidR="00B22289" w:rsidRPr="001F49F5" w:rsidRDefault="00B22289" w:rsidP="001F49F5">
      <w:pPr>
        <w:pBdr>
          <w:bottom w:val="single" w:sz="4" w:space="1" w:color="auto"/>
        </w:pBdr>
        <w:spacing w:after="0" w:line="240" w:lineRule="auto"/>
        <w:rPr>
          <w:rFonts w:ascii="Arial" w:hAnsi="Arial" w:cs="Arial"/>
          <w:b/>
          <w:color w:val="000000" w:themeColor="text1"/>
          <w:sz w:val="28"/>
          <w:szCs w:val="28"/>
        </w:rPr>
      </w:pPr>
      <w:r w:rsidRPr="00A81B32">
        <w:rPr>
          <w:rFonts w:ascii="Arial" w:hAnsi="Arial" w:cs="Arial"/>
          <w:b/>
          <w:color w:val="000000" w:themeColor="text1"/>
          <w:sz w:val="28"/>
          <w:szCs w:val="28"/>
        </w:rPr>
        <w:t>Level II</w:t>
      </w:r>
      <w:proofErr w:type="gramStart"/>
      <w:r w:rsidRPr="00A81B32">
        <w:rPr>
          <w:rFonts w:ascii="Arial" w:hAnsi="Arial" w:cs="Arial"/>
          <w:b/>
          <w:color w:val="000000" w:themeColor="text1"/>
          <w:sz w:val="28"/>
          <w:szCs w:val="28"/>
        </w:rPr>
        <w:t>:  Exploration</w:t>
      </w:r>
      <w:proofErr w:type="gramEnd"/>
      <w:r w:rsidRPr="00A81B32">
        <w:rPr>
          <w:rFonts w:ascii="Arial" w:hAnsi="Arial" w:cs="Arial"/>
          <w:b/>
          <w:color w:val="000000" w:themeColor="text1"/>
          <w:sz w:val="28"/>
          <w:szCs w:val="28"/>
        </w:rPr>
        <w:t xml:space="preserve"> and Discovery</w:t>
      </w:r>
    </w:p>
    <w:p w14:paraId="3AD6D794" w14:textId="1C7179AE" w:rsidR="0039747B" w:rsidRPr="00494A0E" w:rsidRDefault="007E39A7" w:rsidP="00BE1A81">
      <w:pPr>
        <w:spacing w:after="0" w:line="240" w:lineRule="auto"/>
        <w:jc w:val="center"/>
        <w:rPr>
          <w:rFonts w:ascii="Arial" w:hAnsi="Arial" w:cs="Arial"/>
          <w:b/>
          <w:color w:val="000000" w:themeColor="text1"/>
          <w:sz w:val="18"/>
          <w:szCs w:val="18"/>
        </w:rPr>
      </w:pPr>
      <w:r w:rsidRPr="00494A0E">
        <w:rPr>
          <w:rFonts w:ascii="Arial" w:hAnsi="Arial" w:cs="Arial"/>
          <w:b/>
          <w:color w:val="000000" w:themeColor="text1"/>
          <w:sz w:val="18"/>
          <w:szCs w:val="18"/>
        </w:rPr>
        <w:t xml:space="preserve">Level </w:t>
      </w:r>
      <w:r w:rsidR="00520B65" w:rsidRPr="00494A0E">
        <w:rPr>
          <w:rFonts w:ascii="Arial" w:hAnsi="Arial" w:cs="Arial"/>
          <w:b/>
          <w:color w:val="000000" w:themeColor="text1"/>
          <w:sz w:val="18"/>
          <w:szCs w:val="18"/>
        </w:rPr>
        <w:t xml:space="preserve">II: </w:t>
      </w:r>
      <w:r w:rsidR="0039747B" w:rsidRPr="00494A0E">
        <w:rPr>
          <w:rFonts w:ascii="Arial" w:hAnsi="Arial" w:cs="Arial"/>
          <w:b/>
          <w:color w:val="000000" w:themeColor="text1"/>
          <w:sz w:val="18"/>
          <w:szCs w:val="18"/>
        </w:rPr>
        <w:t>Scientific Literacy with a Lab</w:t>
      </w:r>
    </w:p>
    <w:tbl>
      <w:tblPr>
        <w:tblStyle w:val="TableGrid"/>
        <w:tblW w:w="0" w:type="auto"/>
        <w:tblInd w:w="725" w:type="dxa"/>
        <w:tblLook w:val="04A0" w:firstRow="1" w:lastRow="0" w:firstColumn="1" w:lastColumn="0" w:noHBand="0" w:noVBand="1"/>
      </w:tblPr>
      <w:tblGrid>
        <w:gridCol w:w="496"/>
        <w:gridCol w:w="2422"/>
        <w:gridCol w:w="6571"/>
      </w:tblGrid>
      <w:tr w:rsidR="001F49F5" w:rsidRPr="004960C4" w14:paraId="5ED1D356" w14:textId="77777777" w:rsidTr="5088C074">
        <w:trPr>
          <w:trHeight w:val="253"/>
        </w:trPr>
        <w:tc>
          <w:tcPr>
            <w:tcW w:w="9489" w:type="dxa"/>
            <w:gridSpan w:val="3"/>
          </w:tcPr>
          <w:p w14:paraId="045E671A" w14:textId="77777777" w:rsidR="001F49F5" w:rsidRPr="001F49F5" w:rsidRDefault="001F49F5" w:rsidP="00C8451F">
            <w:pPr>
              <w:rPr>
                <w:rFonts w:ascii="Arial" w:hAnsi="Arial" w:cs="Arial"/>
                <w:b/>
                <w:bCs/>
                <w:color w:val="000000" w:themeColor="text1"/>
                <w:sz w:val="15"/>
                <w:szCs w:val="15"/>
              </w:rPr>
            </w:pPr>
            <w:r w:rsidRPr="001F49F5">
              <w:rPr>
                <w:rFonts w:ascii="Arial" w:hAnsi="Arial" w:cs="Arial"/>
                <w:b/>
                <w:bCs/>
                <w:color w:val="000000" w:themeColor="text1"/>
                <w:sz w:val="15"/>
                <w:szCs w:val="15"/>
              </w:rPr>
              <w:t>COURSE</w:t>
            </w:r>
            <w:r>
              <w:rPr>
                <w:rFonts w:ascii="Arial" w:hAnsi="Arial" w:cs="Arial"/>
                <w:b/>
                <w:bCs/>
                <w:color w:val="000000" w:themeColor="text1"/>
                <w:sz w:val="15"/>
                <w:szCs w:val="15"/>
              </w:rPr>
              <w:t xml:space="preserve"> </w:t>
            </w:r>
            <w:r w:rsidRPr="001F49F5">
              <w:rPr>
                <w:rFonts w:ascii="Arial" w:hAnsi="Arial" w:cs="Arial"/>
                <w:i/>
                <w:iCs/>
                <w:color w:val="000000" w:themeColor="text1"/>
                <w:sz w:val="15"/>
                <w:szCs w:val="15"/>
              </w:rPr>
              <w:t>(PREFIX, NUMBER, TITLE)</w:t>
            </w:r>
          </w:p>
          <w:p w14:paraId="34A5FC6E" w14:textId="77777777" w:rsidR="001F49F5" w:rsidRPr="004960C4" w:rsidRDefault="001F49F5" w:rsidP="00C8451F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1F49F5" w:rsidRPr="004960C4" w14:paraId="641D5578" w14:textId="77777777" w:rsidTr="5088C074">
        <w:trPr>
          <w:trHeight w:val="253"/>
        </w:trPr>
        <w:tc>
          <w:tcPr>
            <w:tcW w:w="9489" w:type="dxa"/>
            <w:gridSpan w:val="3"/>
          </w:tcPr>
          <w:p w14:paraId="32A5801B" w14:textId="77777777" w:rsidR="001F49F5" w:rsidRDefault="001F49F5" w:rsidP="00C8451F">
            <w:pPr>
              <w:rPr>
                <w:rFonts w:ascii="Arial" w:hAnsi="Arial" w:cs="Arial"/>
                <w:b/>
                <w:bCs/>
                <w:color w:val="000000" w:themeColor="text1"/>
                <w:sz w:val="15"/>
                <w:szCs w:val="15"/>
              </w:rPr>
            </w:pPr>
            <w:r w:rsidRPr="001F49F5">
              <w:rPr>
                <w:rFonts w:ascii="Arial" w:hAnsi="Arial" w:cs="Arial"/>
                <w:b/>
                <w:bCs/>
                <w:color w:val="000000" w:themeColor="text1"/>
                <w:sz w:val="15"/>
                <w:szCs w:val="15"/>
              </w:rPr>
              <w:t>FACULTY MEMBER/</w:t>
            </w:r>
            <w:r>
              <w:rPr>
                <w:rFonts w:ascii="Arial" w:hAnsi="Arial" w:cs="Arial"/>
                <w:b/>
                <w:bCs/>
                <w:color w:val="000000" w:themeColor="text1"/>
                <w:sz w:val="15"/>
                <w:szCs w:val="15"/>
              </w:rPr>
              <w:t>COURSE COORDINATOR</w:t>
            </w:r>
          </w:p>
          <w:p w14:paraId="12305AF0" w14:textId="77777777" w:rsidR="001F49F5" w:rsidRPr="004960C4" w:rsidRDefault="001F49F5" w:rsidP="00C8451F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CB2ABC" w:rsidRPr="00494A0E" w14:paraId="5AEEA256" w14:textId="77777777" w:rsidTr="5088C074">
        <w:trPr>
          <w:trHeight w:val="253"/>
        </w:trPr>
        <w:tc>
          <w:tcPr>
            <w:tcW w:w="9489" w:type="dxa"/>
            <w:gridSpan w:val="3"/>
            <w:tcBorders>
              <w:bottom w:val="single" w:sz="12" w:space="0" w:color="auto"/>
            </w:tcBorders>
          </w:tcPr>
          <w:p w14:paraId="72B76737" w14:textId="223DFFE1" w:rsidR="6686C55F" w:rsidRDefault="6686C55F" w:rsidP="7180D374">
            <w:pPr>
              <w:rPr>
                <w:rStyle w:val="Hyperlink"/>
                <w:rFonts w:ascii="Arial" w:hAnsi="Arial" w:cs="Arial"/>
                <w:sz w:val="18"/>
                <w:szCs w:val="18"/>
              </w:rPr>
            </w:pPr>
            <w:r w:rsidRPr="7180D374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Briefly describe how the course will meet the intent of the WES student learning outcomes for </w:t>
            </w:r>
            <w:r w:rsidRPr="7180D374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 xml:space="preserve">Level II: Science and Technology </w:t>
            </w:r>
            <w:r w:rsidRPr="7180D374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as linked </w:t>
            </w:r>
            <w:hyperlink r:id="rId104" w:history="1">
              <w:hyperlink r:id="rId105">
                <w:r w:rsidRPr="7180D374">
                  <w:rPr>
                    <w:rStyle w:val="Hyperlink"/>
                    <w:rFonts w:ascii="Arial" w:hAnsi="Arial" w:cs="Arial"/>
                    <w:sz w:val="18"/>
                    <w:szCs w:val="18"/>
                  </w:rPr>
                  <w:t>here</w:t>
                </w:r>
              </w:hyperlink>
            </w:hyperlink>
            <w:r w:rsidRPr="7180D374">
              <w:rPr>
                <w:rStyle w:val="Hyperlink"/>
                <w:rFonts w:ascii="Arial" w:hAnsi="Arial" w:cs="Arial"/>
                <w:sz w:val="18"/>
                <w:szCs w:val="18"/>
              </w:rPr>
              <w:t>.</w:t>
            </w:r>
          </w:p>
          <w:p w14:paraId="1C44AF75" w14:textId="77777777" w:rsidR="008A55C5" w:rsidRDefault="008A55C5" w:rsidP="008A55C5">
            <w:pPr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</w:p>
          <w:p w14:paraId="120BE277" w14:textId="77777777" w:rsidR="008A55C5" w:rsidRDefault="008A55C5" w:rsidP="008A55C5">
            <w:pPr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</w:p>
          <w:p w14:paraId="6CFBA33A" w14:textId="77777777" w:rsidR="008A55C5" w:rsidRDefault="008A55C5" w:rsidP="008A55C5">
            <w:pPr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</w:p>
          <w:p w14:paraId="0CB1EA86" w14:textId="77777777" w:rsidR="008A55C5" w:rsidRPr="001F49F5" w:rsidRDefault="008A55C5" w:rsidP="008A55C5">
            <w:pPr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</w:p>
          <w:p w14:paraId="207ED34D" w14:textId="77777777" w:rsidR="008A55C5" w:rsidRPr="001F49F5" w:rsidRDefault="008A55C5" w:rsidP="008A55C5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  <w:p w14:paraId="334940B8" w14:textId="77777777" w:rsidR="008A55C5" w:rsidRDefault="008A55C5" w:rsidP="7180D374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  <w:p w14:paraId="5281DC56" w14:textId="527328C4" w:rsidR="00CB2ABC" w:rsidRPr="00494A0E" w:rsidRDefault="00CB2ABC" w:rsidP="00CB2ABC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</w:p>
        </w:tc>
      </w:tr>
      <w:tr w:rsidR="00CB2ABC" w:rsidRPr="00494A0E" w14:paraId="74E0C365" w14:textId="77777777" w:rsidTr="5088C074">
        <w:trPr>
          <w:trHeight w:val="253"/>
        </w:trPr>
        <w:tc>
          <w:tcPr>
            <w:tcW w:w="9489" w:type="dxa"/>
            <w:gridSpan w:val="3"/>
            <w:tcBorders>
              <w:bottom w:val="single" w:sz="12" w:space="0" w:color="auto"/>
            </w:tcBorders>
          </w:tcPr>
          <w:p w14:paraId="59678EDE" w14:textId="0C7672F1" w:rsidR="00CB2ABC" w:rsidRPr="001F49F5" w:rsidRDefault="2BBA087C" w:rsidP="014DB2D0">
            <w:pPr>
              <w:rPr>
                <w:sz w:val="18"/>
                <w:szCs w:val="18"/>
              </w:rPr>
            </w:pPr>
            <w:r w:rsidRPr="014DB2D0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 xml:space="preserve">Required SLOs: </w:t>
            </w:r>
            <w:r w:rsidRPr="014DB2D0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In the appropriate boxes below, describe how the course will integrate WES assessment activities in relation to the identified SLOs. </w:t>
            </w:r>
            <w:r w:rsidRPr="014DB2D0">
              <w:rPr>
                <w:rFonts w:ascii="Arial" w:hAnsi="Arial" w:cs="Arial"/>
                <w:i/>
                <w:iCs/>
                <w:color w:val="000000" w:themeColor="text1"/>
                <w:sz w:val="18"/>
                <w:szCs w:val="18"/>
              </w:rPr>
              <w:t xml:space="preserve">Be sure to describe how the assessment activities will address key traits as described in the appropriate WES SLO Outcome Rubric, as linked </w:t>
            </w:r>
            <w:hyperlink r:id="rId106" w:history="1">
              <w:hyperlink r:id="rId107" w:history="1">
                <w:r w:rsidRPr="014DB2D0">
                  <w:rPr>
                    <w:rStyle w:val="Hyperlink"/>
                    <w:rFonts w:ascii="Arial" w:hAnsi="Arial" w:cs="Arial"/>
                    <w:i/>
                    <w:iCs/>
                    <w:sz w:val="18"/>
                    <w:szCs w:val="18"/>
                  </w:rPr>
                  <w:t>here</w:t>
                </w:r>
              </w:hyperlink>
            </w:hyperlink>
            <w:r w:rsidRPr="014DB2D0">
              <w:rPr>
                <w:sz w:val="18"/>
                <w:szCs w:val="18"/>
              </w:rPr>
              <w:t>.</w:t>
            </w:r>
          </w:p>
        </w:tc>
      </w:tr>
      <w:tr w:rsidR="000F31E7" w:rsidRPr="00494A0E" w14:paraId="07746EA7" w14:textId="77777777" w:rsidTr="5088C074">
        <w:trPr>
          <w:trHeight w:val="253"/>
        </w:trPr>
        <w:tc>
          <w:tcPr>
            <w:tcW w:w="2918" w:type="dxa"/>
            <w:gridSpan w:val="2"/>
            <w:tcBorders>
              <w:bottom w:val="single" w:sz="12" w:space="0" w:color="auto"/>
            </w:tcBorders>
          </w:tcPr>
          <w:p w14:paraId="095D64B3" w14:textId="0C6BD137" w:rsidR="000F31E7" w:rsidRPr="00494A0E" w:rsidRDefault="301824A2" w:rsidP="009A4C5B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2C8521B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>Required SLO</w:t>
            </w:r>
            <w:r w:rsidR="5D8EB84C" w:rsidRPr="02C8521B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>s</w:t>
            </w:r>
          </w:p>
        </w:tc>
        <w:tc>
          <w:tcPr>
            <w:tcW w:w="6571" w:type="dxa"/>
            <w:tcBorders>
              <w:bottom w:val="single" w:sz="12" w:space="0" w:color="auto"/>
            </w:tcBorders>
          </w:tcPr>
          <w:p w14:paraId="6E7D4FA5" w14:textId="4AA29FB8" w:rsidR="000F31E7" w:rsidRPr="00494A0E" w:rsidRDefault="07C0263F" w:rsidP="02C8521B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</w:pPr>
            <w:r w:rsidRPr="02C8521B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 xml:space="preserve">Choose Two </w:t>
            </w:r>
            <w:r w:rsidR="04399869" w:rsidRPr="02C8521B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SLO</w:t>
            </w:r>
            <w:r w:rsidR="5C59E8AF" w:rsidRPr="02C8521B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s</w:t>
            </w:r>
            <w:r w:rsidR="2030EE1C" w:rsidRPr="02C8521B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 xml:space="preserve"> from this list</w:t>
            </w:r>
            <w:r w:rsidR="04399869" w:rsidRPr="02C8521B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. Describe the assessment</w:t>
            </w:r>
            <w:r w:rsidR="2FC4C312" w:rsidRPr="02C8521B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="04399869" w:rsidRPr="02C8521B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 xml:space="preserve"> in detail.</w:t>
            </w:r>
          </w:p>
          <w:p w14:paraId="1580C0E3" w14:textId="58699949" w:rsidR="000F31E7" w:rsidRPr="00494A0E" w:rsidRDefault="000F31E7" w:rsidP="009A4C5B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  <w:tr w:rsidR="00E37C84" w:rsidRPr="00494A0E" w14:paraId="6D5CE29E" w14:textId="77777777" w:rsidTr="5088C074">
        <w:trPr>
          <w:trHeight w:val="253"/>
        </w:trPr>
        <w:tc>
          <w:tcPr>
            <w:tcW w:w="496" w:type="dxa"/>
            <w:tcBorders>
              <w:top w:val="single" w:sz="12" w:space="0" w:color="auto"/>
            </w:tcBorders>
          </w:tcPr>
          <w:p w14:paraId="372D01F0" w14:textId="38A3E56F" w:rsidR="00E37C84" w:rsidRPr="00494A0E" w:rsidRDefault="00E37C84" w:rsidP="02C8521B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2C8521B">
              <w:rPr>
                <w:rFonts w:ascii="Arial" w:hAnsi="Arial" w:cs="Arial"/>
                <w:color w:val="000000" w:themeColor="text1"/>
                <w:sz w:val="18"/>
                <w:szCs w:val="18"/>
              </w:rPr>
              <w:t>󠆈</w:t>
            </w:r>
            <w:r w:rsidR="67B4857E" w:rsidRPr="02C8521B">
              <w:rPr>
                <w:rFonts w:ascii="Arial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2422" w:type="dxa"/>
            <w:tcBorders>
              <w:top w:val="single" w:sz="12" w:space="0" w:color="auto"/>
            </w:tcBorders>
          </w:tcPr>
          <w:p w14:paraId="05B01200" w14:textId="4DAF8E63" w:rsidR="00C35018" w:rsidRDefault="00E37C84" w:rsidP="00BE1A81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hyperlink r:id="rId108" w:history="1">
              <w:r w:rsidRPr="009B6949">
                <w:rPr>
                  <w:rStyle w:val="Hyperlink"/>
                  <w:rFonts w:ascii="Arial" w:hAnsi="Arial" w:cs="Arial"/>
                  <w:sz w:val="18"/>
                  <w:szCs w:val="18"/>
                </w:rPr>
                <w:t>Demonstrate and apply scientific literacy with a lab (SSL)</w:t>
              </w:r>
            </w:hyperlink>
          </w:p>
          <w:p w14:paraId="2019B919" w14:textId="77777777" w:rsidR="00C35018" w:rsidRPr="00C72AA2" w:rsidRDefault="32D0B5FD" w:rsidP="02C8521B">
            <w:pPr>
              <w:rPr>
                <w:rFonts w:ascii="Arial" w:hAnsi="Arial" w:cs="Arial"/>
                <w:i/>
                <w:iCs/>
                <w:color w:val="000000" w:themeColor="text1"/>
                <w:sz w:val="13"/>
                <w:szCs w:val="13"/>
              </w:rPr>
            </w:pPr>
            <w:r w:rsidRPr="02C8521B"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13"/>
                <w:szCs w:val="13"/>
              </w:rPr>
              <w:t>Choose 2</w:t>
            </w:r>
            <w:r w:rsidRPr="02C8521B">
              <w:rPr>
                <w:rFonts w:ascii="Arial" w:hAnsi="Arial" w:cs="Arial"/>
                <w:i/>
                <w:iCs/>
                <w:color w:val="000000" w:themeColor="text1"/>
                <w:sz w:val="13"/>
                <w:szCs w:val="13"/>
              </w:rPr>
              <w:t xml:space="preserve"> of 4 possible criteria</w:t>
            </w:r>
          </w:p>
          <w:p w14:paraId="17F5B707" w14:textId="77777777" w:rsidR="00C35018" w:rsidRPr="00C72AA2" w:rsidRDefault="00C35018" w:rsidP="00C35018">
            <w:pPr>
              <w:pStyle w:val="ListParagraph"/>
              <w:numPr>
                <w:ilvl w:val="0"/>
                <w:numId w:val="27"/>
              </w:numPr>
              <w:rPr>
                <w:rFonts w:ascii="Arial" w:hAnsi="Arial" w:cs="Arial"/>
                <w:i/>
                <w:iCs/>
                <w:color w:val="000000" w:themeColor="text1"/>
                <w:sz w:val="13"/>
                <w:szCs w:val="13"/>
              </w:rPr>
            </w:pPr>
            <w:r w:rsidRPr="00C72AA2">
              <w:rPr>
                <w:rFonts w:ascii="Arial" w:hAnsi="Arial" w:cs="Arial"/>
                <w:i/>
                <w:iCs/>
                <w:color w:val="000000" w:themeColor="text1"/>
                <w:sz w:val="13"/>
                <w:szCs w:val="13"/>
              </w:rPr>
              <w:t>Recognize the role of observation and experimentation in the development of scientific hypotheses and theories.</w:t>
            </w:r>
          </w:p>
          <w:p w14:paraId="70360337" w14:textId="63265B8D" w:rsidR="00C35018" w:rsidRPr="00C72AA2" w:rsidRDefault="00C35018" w:rsidP="00C35018">
            <w:pPr>
              <w:pStyle w:val="ListParagraph"/>
              <w:numPr>
                <w:ilvl w:val="0"/>
                <w:numId w:val="27"/>
              </w:numPr>
              <w:rPr>
                <w:rFonts w:ascii="Arial" w:hAnsi="Arial" w:cs="Arial"/>
                <w:i/>
                <w:iCs/>
                <w:color w:val="000000" w:themeColor="text1"/>
                <w:sz w:val="13"/>
                <w:szCs w:val="13"/>
              </w:rPr>
            </w:pPr>
            <w:r w:rsidRPr="00C72AA2">
              <w:rPr>
                <w:rFonts w:ascii="Arial" w:hAnsi="Arial" w:cs="Arial"/>
                <w:i/>
                <w:iCs/>
                <w:color w:val="000000" w:themeColor="text1"/>
                <w:sz w:val="13"/>
                <w:szCs w:val="13"/>
              </w:rPr>
              <w:t>Apply scientific knowledge to situations common to daily life, and/or societal concerns.</w:t>
            </w:r>
          </w:p>
          <w:p w14:paraId="1C8C4D63" w14:textId="77777777" w:rsidR="00C35018" w:rsidRPr="00C72AA2" w:rsidRDefault="00C72AA2" w:rsidP="00C35018">
            <w:pPr>
              <w:pStyle w:val="ListParagraph"/>
              <w:numPr>
                <w:ilvl w:val="0"/>
                <w:numId w:val="27"/>
              </w:numPr>
              <w:rPr>
                <w:rFonts w:ascii="Arial" w:hAnsi="Arial" w:cs="Arial"/>
                <w:i/>
                <w:iCs/>
                <w:color w:val="000000" w:themeColor="text1"/>
                <w:sz w:val="13"/>
                <w:szCs w:val="13"/>
              </w:rPr>
            </w:pPr>
            <w:r w:rsidRPr="00C72AA2">
              <w:rPr>
                <w:rFonts w:ascii="Arial" w:hAnsi="Arial" w:cs="Arial"/>
                <w:i/>
                <w:iCs/>
                <w:color w:val="000000" w:themeColor="text1"/>
                <w:sz w:val="13"/>
                <w:szCs w:val="13"/>
              </w:rPr>
              <w:t>Understand the basic scientific, philosophical, and/or historical foundations of contemporary science or technology.</w:t>
            </w:r>
          </w:p>
          <w:p w14:paraId="54B0257C" w14:textId="74878E79" w:rsidR="00C72AA2" w:rsidRPr="00C35018" w:rsidRDefault="00C72AA2" w:rsidP="00C35018">
            <w:pPr>
              <w:pStyle w:val="ListParagraph"/>
              <w:numPr>
                <w:ilvl w:val="0"/>
                <w:numId w:val="27"/>
              </w:num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C72AA2">
              <w:rPr>
                <w:rFonts w:ascii="Arial" w:hAnsi="Arial" w:cs="Arial"/>
                <w:i/>
                <w:iCs/>
                <w:color w:val="000000" w:themeColor="text1"/>
                <w:sz w:val="13"/>
                <w:szCs w:val="13"/>
              </w:rPr>
              <w:t>Recognize the interaction between science, technology, and related organizational structures in the development of contemporary life.</w:t>
            </w:r>
          </w:p>
        </w:tc>
        <w:tc>
          <w:tcPr>
            <w:tcW w:w="6571" w:type="dxa"/>
            <w:tcBorders>
              <w:top w:val="single" w:sz="12" w:space="0" w:color="auto"/>
            </w:tcBorders>
          </w:tcPr>
          <w:p w14:paraId="376AA1DA" w14:textId="440D8ACA" w:rsidR="00E37C84" w:rsidRPr="00494A0E" w:rsidRDefault="36132895" w:rsidP="02C8521B">
            <w:pPr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5088C074">
              <w:rPr>
                <w:rFonts w:ascii="Arial" w:hAnsi="Arial" w:cs="Arial"/>
                <w:color w:val="000000" w:themeColor="text1"/>
                <w:sz w:val="18"/>
                <w:szCs w:val="18"/>
              </w:rPr>
              <w:t>This requires two selections</w:t>
            </w:r>
            <w:r w:rsidR="40D4F8EA" w:rsidRPr="5088C074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from the options</w:t>
            </w:r>
            <w:r w:rsidRPr="5088C074">
              <w:rPr>
                <w:rFonts w:ascii="Arial" w:hAnsi="Arial" w:cs="Arial"/>
                <w:color w:val="000000" w:themeColor="text1"/>
                <w:sz w:val="18"/>
                <w:szCs w:val="18"/>
              </w:rPr>
              <w:t>.</w:t>
            </w:r>
            <w:r w:rsidR="53495952" w:rsidRPr="5088C074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</w:t>
            </w:r>
            <w:r w:rsidR="53495952" w:rsidRPr="5088C074">
              <w:rPr>
                <w:rFonts w:ascii="Arial" w:hAnsi="Arial" w:cs="Arial"/>
                <w:color w:val="000000" w:themeColor="text1"/>
                <w:sz w:val="16"/>
                <w:szCs w:val="16"/>
              </w:rPr>
              <w:t>Describe the assessment in detail.</w:t>
            </w:r>
          </w:p>
          <w:p w14:paraId="45ED210E" w14:textId="115B1A64" w:rsidR="00E37C84" w:rsidRPr="00494A0E" w:rsidRDefault="00E37C84" w:rsidP="02C8521B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  <w:p w14:paraId="5DCA7ABD" w14:textId="595B29AA" w:rsidR="00E37C84" w:rsidRPr="00494A0E" w:rsidRDefault="129571CD" w:rsidP="02C8521B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2C8521B">
              <w:rPr>
                <w:rFonts w:ascii="Arial" w:hAnsi="Arial" w:cs="Arial"/>
                <w:color w:val="000000" w:themeColor="text1"/>
                <w:sz w:val="18"/>
                <w:szCs w:val="18"/>
              </w:rPr>
              <w:t>1.</w:t>
            </w:r>
          </w:p>
          <w:p w14:paraId="374E0E71" w14:textId="79784E3B" w:rsidR="00E37C84" w:rsidRPr="00494A0E" w:rsidRDefault="00E37C84" w:rsidP="02C8521B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  <w:p w14:paraId="4773F157" w14:textId="0C914A90" w:rsidR="00E37C84" w:rsidRPr="00494A0E" w:rsidRDefault="00E37C84" w:rsidP="02C8521B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  <w:p w14:paraId="3E3864E8" w14:textId="7B3CA127" w:rsidR="00E37C84" w:rsidRPr="00494A0E" w:rsidRDefault="00E37C84" w:rsidP="02C8521B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  <w:p w14:paraId="05460EFA" w14:textId="27115A75" w:rsidR="00E37C84" w:rsidRPr="00494A0E" w:rsidRDefault="00E37C84" w:rsidP="02C8521B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  <w:p w14:paraId="78CCF642" w14:textId="77777777" w:rsidR="00E37C84" w:rsidRDefault="129571CD" w:rsidP="02C8521B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2C8521B">
              <w:rPr>
                <w:rFonts w:ascii="Arial" w:hAnsi="Arial" w:cs="Arial"/>
                <w:color w:val="000000" w:themeColor="text1"/>
                <w:sz w:val="18"/>
                <w:szCs w:val="18"/>
              </w:rPr>
              <w:t>2.</w:t>
            </w:r>
          </w:p>
          <w:p w14:paraId="0A57EC9A" w14:textId="77777777" w:rsidR="00E675BB" w:rsidRDefault="00E675BB" w:rsidP="00E675BB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  <w:p w14:paraId="60F94E47" w14:textId="77777777" w:rsidR="00E675BB" w:rsidRDefault="00E675BB" w:rsidP="00E675BB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  <w:p w14:paraId="56D9F9A1" w14:textId="77777777" w:rsidR="00E675BB" w:rsidRDefault="00E675BB" w:rsidP="00E675BB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  <w:p w14:paraId="4501B3D6" w14:textId="034A830A" w:rsidR="00E675BB" w:rsidRPr="00E675BB" w:rsidRDefault="00E675BB" w:rsidP="00E675BB">
            <w:pPr>
              <w:tabs>
                <w:tab w:val="left" w:pos="1590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ab/>
            </w:r>
          </w:p>
        </w:tc>
      </w:tr>
      <w:tr w:rsidR="000F31E7" w:rsidRPr="00494A0E" w14:paraId="48F36D6E" w14:textId="77777777" w:rsidTr="5088C074">
        <w:trPr>
          <w:trHeight w:val="253"/>
        </w:trPr>
        <w:tc>
          <w:tcPr>
            <w:tcW w:w="2918" w:type="dxa"/>
            <w:gridSpan w:val="2"/>
            <w:tcBorders>
              <w:top w:val="single" w:sz="12" w:space="0" w:color="auto"/>
            </w:tcBorders>
          </w:tcPr>
          <w:p w14:paraId="7FB453AF" w14:textId="77777777" w:rsidR="000F31E7" w:rsidRPr="00494A0E" w:rsidRDefault="000F31E7" w:rsidP="009A4C5B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494A0E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>Choose One Additional SLO</w:t>
            </w:r>
          </w:p>
        </w:tc>
        <w:tc>
          <w:tcPr>
            <w:tcW w:w="6571" w:type="dxa"/>
            <w:tcBorders>
              <w:top w:val="single" w:sz="12" w:space="0" w:color="auto"/>
            </w:tcBorders>
          </w:tcPr>
          <w:p w14:paraId="7BFF022E" w14:textId="59327425" w:rsidR="000F31E7" w:rsidRPr="00494A0E" w:rsidRDefault="48B39C9F" w:rsidP="02C8521B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2C8521B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>Choose One Additional SLO from this list. Describe the assessment in detail.</w:t>
            </w:r>
          </w:p>
          <w:p w14:paraId="0FEE6DB5" w14:textId="3007C5F7" w:rsidR="000F31E7" w:rsidRPr="00494A0E" w:rsidRDefault="000F31E7" w:rsidP="009A4C5B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  <w:tr w:rsidR="00E37C84" w:rsidRPr="00494A0E" w14:paraId="49AE85C1" w14:textId="77777777" w:rsidTr="5088C074">
        <w:trPr>
          <w:trHeight w:val="253"/>
        </w:trPr>
        <w:tc>
          <w:tcPr>
            <w:tcW w:w="496" w:type="dxa"/>
            <w:tcBorders>
              <w:top w:val="single" w:sz="12" w:space="0" w:color="auto"/>
            </w:tcBorders>
          </w:tcPr>
          <w:p w14:paraId="38C39959" w14:textId="1E3B44C6" w:rsidR="00E37C84" w:rsidRPr="00494A0E" w:rsidRDefault="00E37C84" w:rsidP="00BE1A81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2C8521B">
              <w:rPr>
                <w:rFonts w:ascii="Arial" w:hAnsi="Arial" w:cs="Arial"/>
                <w:color w:val="000000" w:themeColor="text1"/>
                <w:sz w:val="18"/>
                <w:szCs w:val="18"/>
              </w:rPr>
              <w:t>󠆈</w:t>
            </w:r>
            <w:r w:rsidR="0B41E7C3" w:rsidRPr="02C8521B">
              <w:rPr>
                <w:rFonts w:ascii="Arial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2422" w:type="dxa"/>
            <w:tcBorders>
              <w:top w:val="single" w:sz="12" w:space="0" w:color="auto"/>
            </w:tcBorders>
          </w:tcPr>
          <w:p w14:paraId="42DECB2A" w14:textId="5940AB61" w:rsidR="00E37C84" w:rsidRPr="00494A0E" w:rsidRDefault="00E37C84" w:rsidP="00BE1A81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hyperlink r:id="rId109" w:history="1">
              <w:r w:rsidRPr="002A1B89">
                <w:rPr>
                  <w:rStyle w:val="Hyperlink"/>
                  <w:rFonts w:ascii="Arial" w:hAnsi="Arial" w:cs="Arial"/>
                  <w:sz w:val="18"/>
                  <w:szCs w:val="18"/>
                </w:rPr>
                <w:t>Develop understanding and practices for personal wellness (PWL)</w:t>
              </w:r>
            </w:hyperlink>
          </w:p>
        </w:tc>
        <w:tc>
          <w:tcPr>
            <w:tcW w:w="6571" w:type="dxa"/>
            <w:tcBorders>
              <w:top w:val="single" w:sz="12" w:space="0" w:color="auto"/>
            </w:tcBorders>
          </w:tcPr>
          <w:p w14:paraId="3C23EFAD" w14:textId="77777777" w:rsidR="00E37C84" w:rsidRPr="00494A0E" w:rsidRDefault="00E37C84" w:rsidP="00BE1A81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  <w:tr w:rsidR="00E37C84" w:rsidRPr="00494A0E" w14:paraId="383BF7D4" w14:textId="77777777" w:rsidTr="5088C074">
        <w:trPr>
          <w:trHeight w:val="253"/>
        </w:trPr>
        <w:tc>
          <w:tcPr>
            <w:tcW w:w="496" w:type="dxa"/>
          </w:tcPr>
          <w:p w14:paraId="474E2903" w14:textId="7BED2FEB" w:rsidR="00E37C84" w:rsidRPr="00494A0E" w:rsidRDefault="00E37C84" w:rsidP="02C8521B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2C8521B">
              <w:rPr>
                <w:rFonts w:ascii="Arial" w:hAnsi="Arial" w:cs="Arial"/>
                <w:color w:val="000000" w:themeColor="text1"/>
                <w:sz w:val="18"/>
                <w:szCs w:val="18"/>
              </w:rPr>
              <w:t>󠆈</w:t>
            </w:r>
            <w:r w:rsidR="1C7F1825" w:rsidRPr="02C8521B">
              <w:rPr>
                <w:rFonts w:ascii="Arial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2422" w:type="dxa"/>
          </w:tcPr>
          <w:p w14:paraId="2D84A4BF" w14:textId="353C3195" w:rsidR="00C35018" w:rsidRDefault="00E37C84" w:rsidP="00BE1A81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hyperlink r:id="rId110" w:history="1">
              <w:r w:rsidRPr="002A1B89">
                <w:rPr>
                  <w:rStyle w:val="Hyperlink"/>
                  <w:rFonts w:ascii="Arial" w:hAnsi="Arial" w:cs="Arial"/>
                  <w:sz w:val="18"/>
                  <w:szCs w:val="18"/>
                </w:rPr>
                <w:t>Demonstrate familiarity with a language other than English and/or the culture associated with it (LCL)</w:t>
              </w:r>
            </w:hyperlink>
          </w:p>
          <w:p w14:paraId="06784C93" w14:textId="77777777" w:rsidR="00C35018" w:rsidRPr="00494A0E" w:rsidRDefault="32D0B5FD" w:rsidP="02C8521B">
            <w:pPr>
              <w:rPr>
                <w:rFonts w:ascii="Arial" w:hAnsi="Arial" w:cs="Arial"/>
                <w:i/>
                <w:iCs/>
                <w:color w:val="000000" w:themeColor="text1"/>
                <w:sz w:val="13"/>
                <w:szCs w:val="13"/>
              </w:rPr>
            </w:pPr>
            <w:r w:rsidRPr="02C8521B">
              <w:rPr>
                <w:rFonts w:ascii="Arial" w:hAnsi="Arial" w:cs="Arial"/>
                <w:i/>
                <w:iCs/>
                <w:color w:val="000000" w:themeColor="text1"/>
                <w:sz w:val="13"/>
                <w:szCs w:val="13"/>
              </w:rPr>
              <w:t xml:space="preserve">Choose </w:t>
            </w:r>
            <w:r w:rsidRPr="02C8521B"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13"/>
                <w:szCs w:val="13"/>
              </w:rPr>
              <w:t xml:space="preserve">One </w:t>
            </w:r>
            <w:r w:rsidRPr="02C8521B">
              <w:rPr>
                <w:rFonts w:ascii="Arial" w:hAnsi="Arial" w:cs="Arial"/>
                <w:i/>
                <w:iCs/>
                <w:color w:val="000000" w:themeColor="text1"/>
                <w:sz w:val="13"/>
                <w:szCs w:val="13"/>
              </w:rPr>
              <w:t xml:space="preserve">Option </w:t>
            </w:r>
          </w:p>
          <w:p w14:paraId="501E469E" w14:textId="77777777" w:rsidR="00C35018" w:rsidRPr="00494A0E" w:rsidRDefault="00C35018" w:rsidP="00C35018">
            <w:pPr>
              <w:pStyle w:val="ListParagraph"/>
              <w:numPr>
                <w:ilvl w:val="0"/>
                <w:numId w:val="25"/>
              </w:numPr>
              <w:rPr>
                <w:rFonts w:ascii="Arial" w:hAnsi="Arial" w:cs="Arial"/>
                <w:i/>
                <w:iCs/>
                <w:color w:val="000000" w:themeColor="text1"/>
                <w:sz w:val="13"/>
                <w:szCs w:val="13"/>
              </w:rPr>
            </w:pPr>
            <w:r w:rsidRPr="00494A0E">
              <w:rPr>
                <w:rFonts w:ascii="Arial" w:hAnsi="Arial" w:cs="Arial"/>
                <w:i/>
                <w:iCs/>
                <w:color w:val="000000" w:themeColor="text1"/>
                <w:sz w:val="13"/>
                <w:szCs w:val="13"/>
              </w:rPr>
              <w:t xml:space="preserve">Option 1 </w:t>
            </w:r>
            <w:r w:rsidRPr="00494A0E"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13"/>
                <w:szCs w:val="13"/>
              </w:rPr>
              <w:t>Communication</w:t>
            </w:r>
          </w:p>
          <w:p w14:paraId="1C882126" w14:textId="7CD49F0B" w:rsidR="00C35018" w:rsidRPr="00494A0E" w:rsidRDefault="1DC4A864" w:rsidP="014DB2D0">
            <w:pPr>
              <w:pStyle w:val="ListParagraph"/>
              <w:numPr>
                <w:ilvl w:val="0"/>
                <w:numId w:val="25"/>
              </w:numPr>
              <w:rPr>
                <w:rFonts w:ascii="Arial" w:hAnsi="Arial" w:cs="Arial"/>
                <w:i/>
                <w:iCs/>
                <w:color w:val="000000" w:themeColor="text1"/>
                <w:sz w:val="13"/>
                <w:szCs w:val="13"/>
              </w:rPr>
            </w:pPr>
            <w:r w:rsidRPr="014DB2D0">
              <w:rPr>
                <w:rFonts w:ascii="Arial" w:hAnsi="Arial" w:cs="Arial"/>
                <w:i/>
                <w:iCs/>
                <w:color w:val="000000" w:themeColor="text1"/>
                <w:sz w:val="13"/>
                <w:szCs w:val="13"/>
              </w:rPr>
              <w:t xml:space="preserve">Option 2: </w:t>
            </w:r>
            <w:r w:rsidRPr="014DB2D0"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13"/>
                <w:szCs w:val="13"/>
              </w:rPr>
              <w:t>Cultural Knowledge</w:t>
            </w:r>
          </w:p>
        </w:tc>
        <w:tc>
          <w:tcPr>
            <w:tcW w:w="6571" w:type="dxa"/>
          </w:tcPr>
          <w:p w14:paraId="44786F5C" w14:textId="4BAA763E" w:rsidR="00B52E21" w:rsidRPr="00494A0E" w:rsidRDefault="4DA24425" w:rsidP="02C8521B">
            <w:pPr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5088C074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If selected, choose </w:t>
            </w:r>
            <w:r w:rsidR="5AD7D9D0" w:rsidRPr="5088C074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option </w:t>
            </w:r>
            <w:r w:rsidRPr="5088C074">
              <w:rPr>
                <w:rFonts w:ascii="Arial" w:hAnsi="Arial" w:cs="Arial"/>
                <w:color w:val="000000" w:themeColor="text1"/>
                <w:sz w:val="18"/>
                <w:szCs w:val="18"/>
              </w:rPr>
              <w:t>1 or 2.</w:t>
            </w:r>
            <w:r w:rsidR="539B4A1F" w:rsidRPr="5088C074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</w:t>
            </w:r>
            <w:r w:rsidR="539B4A1F" w:rsidRPr="5088C074">
              <w:rPr>
                <w:rFonts w:ascii="Arial" w:hAnsi="Arial" w:cs="Arial"/>
                <w:color w:val="000000" w:themeColor="text1"/>
                <w:sz w:val="16"/>
                <w:szCs w:val="16"/>
              </w:rPr>
              <w:t>Describe the assessment in detail.</w:t>
            </w:r>
          </w:p>
          <w:p w14:paraId="4E7942A5" w14:textId="75329C7F" w:rsidR="00B52E21" w:rsidRPr="00494A0E" w:rsidRDefault="00B52E21" w:rsidP="00B52E21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  <w:p w14:paraId="3295CF3C" w14:textId="77777777" w:rsidR="00E37C84" w:rsidRPr="00494A0E" w:rsidRDefault="00E37C84" w:rsidP="00BE1A81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  <w:tr w:rsidR="00E37C84" w:rsidRPr="00494A0E" w14:paraId="2647E864" w14:textId="77777777" w:rsidTr="5088C074">
        <w:trPr>
          <w:trHeight w:val="253"/>
        </w:trPr>
        <w:tc>
          <w:tcPr>
            <w:tcW w:w="496" w:type="dxa"/>
          </w:tcPr>
          <w:p w14:paraId="6F9F6158" w14:textId="2D6B7DEC" w:rsidR="00E37C84" w:rsidRPr="00494A0E" w:rsidRDefault="00E37C84" w:rsidP="00BE1A81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2C8521B">
              <w:rPr>
                <w:rFonts w:ascii="Arial" w:hAnsi="Arial" w:cs="Arial"/>
                <w:color w:val="000000" w:themeColor="text1"/>
                <w:sz w:val="18"/>
                <w:szCs w:val="18"/>
              </w:rPr>
              <w:t>󠆈</w:t>
            </w:r>
            <w:r w:rsidR="1FB7C5E9" w:rsidRPr="02C8521B">
              <w:rPr>
                <w:rFonts w:ascii="Arial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2422" w:type="dxa"/>
          </w:tcPr>
          <w:p w14:paraId="50666B4C" w14:textId="2B8C48F6" w:rsidR="00E37C84" w:rsidRPr="00494A0E" w:rsidRDefault="00E37C84" w:rsidP="00BE1A81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hyperlink r:id="rId111" w:history="1">
              <w:r w:rsidRPr="002A1B89">
                <w:rPr>
                  <w:rStyle w:val="Hyperlink"/>
                  <w:rFonts w:ascii="Arial" w:hAnsi="Arial" w:cs="Arial"/>
                  <w:sz w:val="18"/>
                  <w:szCs w:val="18"/>
                </w:rPr>
                <w:t xml:space="preserve">Increase </w:t>
              </w:r>
              <w:proofErr w:type="gramStart"/>
              <w:r w:rsidRPr="002A1B89">
                <w:rPr>
                  <w:rStyle w:val="Hyperlink"/>
                  <w:rFonts w:ascii="Arial" w:hAnsi="Arial" w:cs="Arial"/>
                  <w:sz w:val="18"/>
                  <w:szCs w:val="18"/>
                </w:rPr>
                <w:t>foundational  knowledge</w:t>
              </w:r>
              <w:proofErr w:type="gramEnd"/>
              <w:r w:rsidRPr="002A1B89">
                <w:rPr>
                  <w:rStyle w:val="Hyperlink"/>
                  <w:rFonts w:ascii="Arial" w:hAnsi="Arial" w:cs="Arial"/>
                  <w:sz w:val="18"/>
                  <w:szCs w:val="18"/>
                </w:rPr>
                <w:t xml:space="preserve"> of the Social Sciences, Humanities, or the Arts (IFKL)</w:t>
              </w:r>
            </w:hyperlink>
          </w:p>
        </w:tc>
        <w:tc>
          <w:tcPr>
            <w:tcW w:w="6571" w:type="dxa"/>
          </w:tcPr>
          <w:p w14:paraId="1FCD6928" w14:textId="77777777" w:rsidR="00E37C84" w:rsidRPr="00494A0E" w:rsidRDefault="00E37C84" w:rsidP="00BE1A81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  <w:tr w:rsidR="00E37C84" w:rsidRPr="00494A0E" w14:paraId="51CC1C27" w14:textId="77777777" w:rsidTr="5088C074">
        <w:trPr>
          <w:trHeight w:val="253"/>
        </w:trPr>
        <w:tc>
          <w:tcPr>
            <w:tcW w:w="496" w:type="dxa"/>
          </w:tcPr>
          <w:p w14:paraId="2FAB1B65" w14:textId="0C34E6DC" w:rsidR="00E37C84" w:rsidRPr="00494A0E" w:rsidRDefault="00E37C84" w:rsidP="00BE1A81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2C8521B">
              <w:rPr>
                <w:rFonts w:ascii="Arial" w:hAnsi="Arial" w:cs="Arial"/>
                <w:color w:val="000000" w:themeColor="text1"/>
                <w:sz w:val="18"/>
                <w:szCs w:val="18"/>
              </w:rPr>
              <w:t>󠆈</w:t>
            </w:r>
            <w:r w:rsidR="4E2589EC" w:rsidRPr="02C8521B">
              <w:rPr>
                <w:rFonts w:ascii="Arial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2422" w:type="dxa"/>
          </w:tcPr>
          <w:p w14:paraId="570D84C9" w14:textId="555117E9" w:rsidR="00C35018" w:rsidRDefault="00E37C84" w:rsidP="00BE1A81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hyperlink r:id="rId112" w:history="1">
              <w:r w:rsidRPr="002A1B89">
                <w:rPr>
                  <w:rStyle w:val="Hyperlink"/>
                  <w:rFonts w:ascii="Arial" w:hAnsi="Arial" w:cs="Arial"/>
                  <w:sz w:val="18"/>
                  <w:szCs w:val="18"/>
                </w:rPr>
                <w:t>Develop creative and critical thinking (CCL)</w:t>
              </w:r>
            </w:hyperlink>
          </w:p>
          <w:p w14:paraId="4583D706" w14:textId="77777777" w:rsidR="00C35018" w:rsidRPr="00494A0E" w:rsidRDefault="32D0B5FD" w:rsidP="02C8521B">
            <w:pPr>
              <w:rPr>
                <w:rFonts w:ascii="Arial" w:hAnsi="Arial" w:cs="Arial"/>
                <w:i/>
                <w:iCs/>
                <w:color w:val="000000" w:themeColor="text1"/>
                <w:sz w:val="16"/>
                <w:szCs w:val="16"/>
              </w:rPr>
            </w:pPr>
            <w:r w:rsidRPr="02C8521B">
              <w:rPr>
                <w:rFonts w:ascii="Arial" w:hAnsi="Arial" w:cs="Arial"/>
                <w:i/>
                <w:iCs/>
                <w:color w:val="000000" w:themeColor="text1"/>
                <w:sz w:val="13"/>
                <w:szCs w:val="13"/>
              </w:rPr>
              <w:t xml:space="preserve">Choose </w:t>
            </w:r>
            <w:r w:rsidRPr="02C8521B"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13"/>
                <w:szCs w:val="13"/>
              </w:rPr>
              <w:t xml:space="preserve">One </w:t>
            </w:r>
            <w:r w:rsidRPr="02C8521B">
              <w:rPr>
                <w:rFonts w:ascii="Arial" w:hAnsi="Arial" w:cs="Arial"/>
                <w:i/>
                <w:iCs/>
                <w:color w:val="000000" w:themeColor="text1"/>
                <w:sz w:val="13"/>
                <w:szCs w:val="13"/>
              </w:rPr>
              <w:t xml:space="preserve">Option </w:t>
            </w:r>
          </w:p>
          <w:p w14:paraId="6DDCD672" w14:textId="77777777" w:rsidR="00C35018" w:rsidRPr="00494A0E" w:rsidRDefault="00C35018" w:rsidP="00C35018">
            <w:pPr>
              <w:pStyle w:val="ListParagraph"/>
              <w:numPr>
                <w:ilvl w:val="0"/>
                <w:numId w:val="25"/>
              </w:numPr>
              <w:rPr>
                <w:rFonts w:ascii="Arial" w:hAnsi="Arial" w:cs="Arial"/>
                <w:i/>
                <w:iCs/>
                <w:color w:val="000000" w:themeColor="text1"/>
                <w:sz w:val="13"/>
                <w:szCs w:val="13"/>
              </w:rPr>
            </w:pPr>
            <w:r w:rsidRPr="00494A0E">
              <w:rPr>
                <w:rFonts w:ascii="Arial" w:hAnsi="Arial" w:cs="Arial"/>
                <w:i/>
                <w:iCs/>
                <w:color w:val="000000" w:themeColor="text1"/>
                <w:sz w:val="13"/>
                <w:szCs w:val="13"/>
              </w:rPr>
              <w:t xml:space="preserve">Option 1 </w:t>
            </w:r>
            <w:r w:rsidRPr="00494A0E"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13"/>
                <w:szCs w:val="13"/>
              </w:rPr>
              <w:t>Creativity</w:t>
            </w:r>
          </w:p>
          <w:p w14:paraId="5246CE14" w14:textId="6411B68A" w:rsidR="00494A0E" w:rsidRPr="00C72AA2" w:rsidRDefault="00C35018" w:rsidP="00BE1A81">
            <w:pPr>
              <w:pStyle w:val="ListParagraph"/>
              <w:numPr>
                <w:ilvl w:val="0"/>
                <w:numId w:val="25"/>
              </w:numPr>
              <w:rPr>
                <w:rFonts w:ascii="Arial" w:hAnsi="Arial" w:cs="Arial"/>
                <w:i/>
                <w:iCs/>
                <w:color w:val="000000" w:themeColor="text1"/>
                <w:sz w:val="13"/>
                <w:szCs w:val="13"/>
              </w:rPr>
            </w:pPr>
            <w:r w:rsidRPr="00494A0E">
              <w:rPr>
                <w:rFonts w:ascii="Arial" w:hAnsi="Arial" w:cs="Arial"/>
                <w:i/>
                <w:iCs/>
                <w:color w:val="000000" w:themeColor="text1"/>
                <w:sz w:val="13"/>
                <w:szCs w:val="13"/>
              </w:rPr>
              <w:t xml:space="preserve">Option 2: </w:t>
            </w:r>
            <w:r w:rsidRPr="00494A0E"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13"/>
                <w:szCs w:val="13"/>
              </w:rPr>
              <w:t>Critical Thinking</w:t>
            </w:r>
          </w:p>
        </w:tc>
        <w:tc>
          <w:tcPr>
            <w:tcW w:w="6571" w:type="dxa"/>
          </w:tcPr>
          <w:p w14:paraId="2D6880A3" w14:textId="1F4ACBCC" w:rsidR="00CB2ABC" w:rsidRPr="00494A0E" w:rsidRDefault="4E41D74F" w:rsidP="02C8521B">
            <w:pPr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5088C074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If selected, choose </w:t>
            </w:r>
            <w:r w:rsidR="2D3683D2" w:rsidRPr="5088C074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option </w:t>
            </w:r>
            <w:r w:rsidRPr="5088C074">
              <w:rPr>
                <w:rFonts w:ascii="Arial" w:hAnsi="Arial" w:cs="Arial"/>
                <w:color w:val="000000" w:themeColor="text1"/>
                <w:sz w:val="18"/>
                <w:szCs w:val="18"/>
              </w:rPr>
              <w:t>1 or 2.</w:t>
            </w:r>
            <w:r w:rsidR="19E066EE" w:rsidRPr="5088C074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</w:t>
            </w:r>
            <w:r w:rsidR="19E066EE" w:rsidRPr="5088C074">
              <w:rPr>
                <w:rFonts w:ascii="Arial" w:hAnsi="Arial" w:cs="Arial"/>
                <w:color w:val="000000" w:themeColor="text1"/>
                <w:sz w:val="16"/>
                <w:szCs w:val="16"/>
              </w:rPr>
              <w:t>Describe the assessment in detail.</w:t>
            </w:r>
          </w:p>
          <w:p w14:paraId="5B7FD2F0" w14:textId="77777777" w:rsidR="00CB2ABC" w:rsidRPr="00494A0E" w:rsidRDefault="00CB2ABC" w:rsidP="00BE1A81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  <w:tr w:rsidR="00E37C84" w:rsidRPr="00494A0E" w14:paraId="550AC189" w14:textId="77777777" w:rsidTr="5088C074">
        <w:trPr>
          <w:trHeight w:val="253"/>
        </w:trPr>
        <w:tc>
          <w:tcPr>
            <w:tcW w:w="496" w:type="dxa"/>
          </w:tcPr>
          <w:p w14:paraId="1E60D6BE" w14:textId="1524EE5A" w:rsidR="00E37C84" w:rsidRPr="00494A0E" w:rsidRDefault="00E37C84" w:rsidP="00BE1A81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2C8521B">
              <w:rPr>
                <w:rFonts w:ascii="Arial" w:hAnsi="Arial" w:cs="Arial"/>
                <w:color w:val="000000" w:themeColor="text1"/>
                <w:sz w:val="18"/>
                <w:szCs w:val="18"/>
              </w:rPr>
              <w:t>󠆈</w:t>
            </w:r>
            <w:r w:rsidR="1D52A8AC" w:rsidRPr="02C8521B">
              <w:rPr>
                <w:rFonts w:ascii="Arial" w:hAnsi="Arial" w:cs="Arial"/>
                <w:color w:val="000000" w:themeColor="text1"/>
                <w:sz w:val="18"/>
                <w:szCs w:val="18"/>
              </w:rPr>
              <w:t>5</w:t>
            </w:r>
          </w:p>
        </w:tc>
        <w:tc>
          <w:tcPr>
            <w:tcW w:w="2422" w:type="dxa"/>
          </w:tcPr>
          <w:p w14:paraId="041AF0F2" w14:textId="75BA9BE1" w:rsidR="00E37C84" w:rsidRPr="00494A0E" w:rsidRDefault="00E37C84" w:rsidP="00BE1A81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hyperlink r:id="rId113" w:history="1">
              <w:r w:rsidRPr="005230E2">
                <w:rPr>
                  <w:rStyle w:val="Hyperlink"/>
                  <w:rFonts w:ascii="Arial" w:hAnsi="Arial" w:cs="Arial"/>
                  <w:sz w:val="18"/>
                  <w:szCs w:val="18"/>
                </w:rPr>
                <w:t>Apply different methods of intellectual inquiry, investigation and discovery (IIL)</w:t>
              </w:r>
            </w:hyperlink>
          </w:p>
        </w:tc>
        <w:tc>
          <w:tcPr>
            <w:tcW w:w="6571" w:type="dxa"/>
          </w:tcPr>
          <w:p w14:paraId="6F3EBDF8" w14:textId="77777777" w:rsidR="00E37C84" w:rsidRPr="00494A0E" w:rsidRDefault="00E37C84" w:rsidP="00BE1A81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  <w:tr w:rsidR="00E37C84" w:rsidRPr="00494A0E" w14:paraId="63E6D093" w14:textId="77777777" w:rsidTr="5088C074">
        <w:trPr>
          <w:trHeight w:val="253"/>
        </w:trPr>
        <w:tc>
          <w:tcPr>
            <w:tcW w:w="496" w:type="dxa"/>
          </w:tcPr>
          <w:p w14:paraId="7DDB52B9" w14:textId="134BBCF3" w:rsidR="00E37C84" w:rsidRPr="00494A0E" w:rsidRDefault="00E37C84" w:rsidP="009241FE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2C8521B">
              <w:rPr>
                <w:rFonts w:ascii="Arial" w:hAnsi="Arial" w:cs="Arial"/>
                <w:color w:val="000000" w:themeColor="text1"/>
                <w:sz w:val="18"/>
                <w:szCs w:val="18"/>
              </w:rPr>
              <w:lastRenderedPageBreak/>
              <w:t>󠆈</w:t>
            </w:r>
            <w:r w:rsidR="6BD2DCC1" w:rsidRPr="02C8521B">
              <w:rPr>
                <w:rFonts w:ascii="Arial" w:hAnsi="Arial" w:cs="Arial"/>
                <w:color w:val="000000" w:themeColor="text1"/>
                <w:sz w:val="18"/>
                <w:szCs w:val="18"/>
              </w:rPr>
              <w:t>6</w:t>
            </w:r>
          </w:p>
        </w:tc>
        <w:tc>
          <w:tcPr>
            <w:tcW w:w="2422" w:type="dxa"/>
          </w:tcPr>
          <w:p w14:paraId="62017BFD" w14:textId="75B292A5" w:rsidR="00E37C84" w:rsidRPr="00494A0E" w:rsidRDefault="00E37C84" w:rsidP="009241FE">
            <w:pPr>
              <w:rPr>
                <w:rFonts w:ascii="Arial" w:hAnsi="Arial" w:cs="Arial"/>
                <w:color w:val="000000" w:themeColor="text1"/>
                <w:sz w:val="18"/>
                <w:szCs w:val="18"/>
                <w:highlight w:val="lightGray"/>
              </w:rPr>
            </w:pPr>
            <w:hyperlink r:id="rId114" w:history="1">
              <w:r w:rsidRPr="00F45982">
                <w:rPr>
                  <w:rStyle w:val="Hyperlink"/>
                  <w:rFonts w:ascii="Arial" w:hAnsi="Arial" w:cs="Arial"/>
                  <w:sz w:val="18"/>
                  <w:szCs w:val="18"/>
                  <w:highlight w:val="lightGray"/>
                </w:rPr>
                <w:t>Develop sensitivity to diversity and inclusion (DIL)*</w:t>
              </w:r>
            </w:hyperlink>
          </w:p>
        </w:tc>
        <w:tc>
          <w:tcPr>
            <w:tcW w:w="6571" w:type="dxa"/>
          </w:tcPr>
          <w:p w14:paraId="5A254C23" w14:textId="77777777" w:rsidR="00E37C84" w:rsidRPr="00494A0E" w:rsidRDefault="00E37C84" w:rsidP="009241FE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  <w:tr w:rsidR="00E37C84" w:rsidRPr="00494A0E" w14:paraId="52732379" w14:textId="77777777" w:rsidTr="5088C074">
        <w:trPr>
          <w:trHeight w:val="253"/>
        </w:trPr>
        <w:tc>
          <w:tcPr>
            <w:tcW w:w="496" w:type="dxa"/>
          </w:tcPr>
          <w:p w14:paraId="28DC8CE4" w14:textId="4184EBFA" w:rsidR="00E37C84" w:rsidRPr="00494A0E" w:rsidRDefault="00E37C84" w:rsidP="009241FE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2C8521B">
              <w:rPr>
                <w:rFonts w:ascii="Arial" w:hAnsi="Arial" w:cs="Arial"/>
                <w:color w:val="000000" w:themeColor="text1"/>
                <w:sz w:val="18"/>
                <w:szCs w:val="18"/>
              </w:rPr>
              <w:t>󠆈</w:t>
            </w:r>
            <w:r w:rsidR="6BD2DCC1" w:rsidRPr="02C8521B">
              <w:rPr>
                <w:rFonts w:ascii="Arial" w:hAnsi="Arial" w:cs="Arial"/>
                <w:color w:val="000000" w:themeColor="text1"/>
                <w:sz w:val="18"/>
                <w:szCs w:val="18"/>
              </w:rPr>
              <w:t>7</w:t>
            </w:r>
          </w:p>
        </w:tc>
        <w:tc>
          <w:tcPr>
            <w:tcW w:w="2422" w:type="dxa"/>
          </w:tcPr>
          <w:p w14:paraId="3015D97A" w14:textId="2178A5D0" w:rsidR="00E37C84" w:rsidRPr="00494A0E" w:rsidRDefault="00E37C84" w:rsidP="009241FE">
            <w:pPr>
              <w:rPr>
                <w:rFonts w:ascii="Arial" w:hAnsi="Arial" w:cs="Arial"/>
                <w:color w:val="000000" w:themeColor="text1"/>
                <w:sz w:val="18"/>
                <w:szCs w:val="18"/>
                <w:highlight w:val="lightGray"/>
              </w:rPr>
            </w:pPr>
            <w:hyperlink r:id="rId115" w:history="1">
              <w:r w:rsidRPr="00F45982">
                <w:rPr>
                  <w:rStyle w:val="Hyperlink"/>
                  <w:rFonts w:ascii="Arial" w:hAnsi="Arial" w:cs="Arial"/>
                  <w:sz w:val="18"/>
                  <w:szCs w:val="18"/>
                  <w:highlight w:val="lightGray"/>
                </w:rPr>
                <w:t>Develop practices for planetary sustainability (PSL)*</w:t>
              </w:r>
            </w:hyperlink>
          </w:p>
        </w:tc>
        <w:tc>
          <w:tcPr>
            <w:tcW w:w="6571" w:type="dxa"/>
          </w:tcPr>
          <w:p w14:paraId="5A0D7CA1" w14:textId="77777777" w:rsidR="00E37C84" w:rsidRPr="00494A0E" w:rsidRDefault="00E37C84" w:rsidP="009241FE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  <w:tr w:rsidR="00E37C84" w:rsidRPr="00494A0E" w14:paraId="036D5DBE" w14:textId="77777777" w:rsidTr="5088C074">
        <w:trPr>
          <w:trHeight w:val="253"/>
        </w:trPr>
        <w:tc>
          <w:tcPr>
            <w:tcW w:w="9489" w:type="dxa"/>
            <w:gridSpan w:val="3"/>
          </w:tcPr>
          <w:p w14:paraId="1844E1B0" w14:textId="64391BF2" w:rsidR="00E37C84" w:rsidRPr="00494A0E" w:rsidRDefault="264362DB" w:rsidP="7180D374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7180D374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 xml:space="preserve">Instructors must complete the WES outcome rubric embedded in </w:t>
            </w:r>
            <w:proofErr w:type="gramStart"/>
            <w:r w:rsidRPr="7180D374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>its</w:t>
            </w:r>
            <w:proofErr w:type="gramEnd"/>
            <w:r w:rsidRPr="7180D374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 xml:space="preserve"> respective course eLearning shell FOR EACH SECTION TAUGHT</w:t>
            </w:r>
            <w:r w:rsidRPr="7180D374">
              <w:rPr>
                <w:rFonts w:ascii="Arial" w:hAnsi="Arial" w:cs="Arial"/>
                <w:color w:val="000000" w:themeColor="text1"/>
                <w:sz w:val="18"/>
                <w:szCs w:val="18"/>
              </w:rPr>
              <w:t>. This rubric represents the instructor’s summative evaluation of student performance as described in the course’s WES assessment plan.</w:t>
            </w:r>
          </w:p>
          <w:p w14:paraId="71C3E677" w14:textId="7D6A6254" w:rsidR="00E37C84" w:rsidRPr="00494A0E" w:rsidRDefault="00E37C84" w:rsidP="4A8CD61E">
            <w:pPr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</w:p>
        </w:tc>
      </w:tr>
    </w:tbl>
    <w:p w14:paraId="798FDA1D" w14:textId="61A7474C" w:rsidR="009A4C5B" w:rsidRPr="00441834" w:rsidRDefault="009A4C5B" w:rsidP="009A4C5B">
      <w:pPr>
        <w:pStyle w:val="ListParagraph"/>
        <w:numPr>
          <w:ilvl w:val="0"/>
          <w:numId w:val="8"/>
        </w:numPr>
        <w:spacing w:after="0" w:line="240" w:lineRule="auto"/>
        <w:rPr>
          <w:rFonts w:ascii="Arial" w:hAnsi="Arial" w:cs="Arial"/>
          <w:b/>
          <w:bCs/>
          <w:color w:val="000000" w:themeColor="text1"/>
          <w:sz w:val="18"/>
          <w:szCs w:val="18"/>
        </w:rPr>
      </w:pPr>
      <w:r w:rsidRPr="014DB2D0">
        <w:rPr>
          <w:rFonts w:ascii="Arial" w:hAnsi="Arial" w:cs="Arial"/>
          <w:b/>
          <w:bCs/>
          <w:i/>
          <w:iCs/>
          <w:color w:val="000000" w:themeColor="text1"/>
          <w:sz w:val="16"/>
          <w:szCs w:val="16"/>
          <w:u w:val="single"/>
        </w:rPr>
        <w:t>Meets WES Planetary Sustainability (PS</w:t>
      </w:r>
      <w:r w:rsidR="00E84F8C" w:rsidRPr="014DB2D0">
        <w:rPr>
          <w:rFonts w:ascii="Arial" w:hAnsi="Arial" w:cs="Arial"/>
          <w:b/>
          <w:bCs/>
          <w:i/>
          <w:iCs/>
          <w:color w:val="000000" w:themeColor="text1"/>
          <w:sz w:val="16"/>
          <w:szCs w:val="16"/>
          <w:u w:val="single"/>
        </w:rPr>
        <w:t>L</w:t>
      </w:r>
      <w:r w:rsidRPr="014DB2D0">
        <w:rPr>
          <w:rFonts w:ascii="Arial" w:hAnsi="Arial" w:cs="Arial"/>
          <w:b/>
          <w:bCs/>
          <w:i/>
          <w:iCs/>
          <w:color w:val="000000" w:themeColor="text1"/>
          <w:sz w:val="16"/>
          <w:szCs w:val="16"/>
          <w:u w:val="single"/>
        </w:rPr>
        <w:t>) or Diversity and Inclusion (</w:t>
      </w:r>
      <w:r w:rsidRPr="014DB2D0">
        <w:rPr>
          <w:rFonts w:ascii="Arial" w:hAnsi="Arial" w:cs="Arial"/>
          <w:b/>
          <w:bCs/>
          <w:color w:val="000000" w:themeColor="text1"/>
          <w:sz w:val="16"/>
          <w:szCs w:val="16"/>
        </w:rPr>
        <w:t>DI</w:t>
      </w:r>
      <w:r w:rsidR="00E84F8C" w:rsidRPr="014DB2D0">
        <w:rPr>
          <w:rFonts w:ascii="Arial" w:hAnsi="Arial" w:cs="Arial"/>
          <w:b/>
          <w:bCs/>
          <w:color w:val="000000" w:themeColor="text1"/>
          <w:sz w:val="16"/>
          <w:szCs w:val="16"/>
        </w:rPr>
        <w:t>L</w:t>
      </w:r>
      <w:r w:rsidRPr="014DB2D0">
        <w:rPr>
          <w:rFonts w:ascii="Arial" w:hAnsi="Arial" w:cs="Arial"/>
          <w:b/>
          <w:bCs/>
          <w:color w:val="000000" w:themeColor="text1"/>
          <w:sz w:val="16"/>
          <w:szCs w:val="16"/>
        </w:rPr>
        <w:t>) requirements.</w:t>
      </w:r>
      <w:r w:rsidR="4F5FFD98" w:rsidRPr="014DB2D0">
        <w:rPr>
          <w:rFonts w:ascii="Arial" w:hAnsi="Arial" w:cs="Arial"/>
          <w:b/>
          <w:bCs/>
          <w:color w:val="000000" w:themeColor="text1"/>
          <w:sz w:val="16"/>
          <w:szCs w:val="16"/>
        </w:rPr>
        <w:t xml:space="preserve"> </w:t>
      </w:r>
      <w:r w:rsidR="4F5FFD98" w:rsidRPr="014DB2D0">
        <w:rPr>
          <w:rFonts w:ascii="Arial" w:hAnsi="Arial" w:cs="Arial"/>
          <w:b/>
          <w:bCs/>
          <w:color w:val="000000" w:themeColor="text1"/>
          <w:sz w:val="18"/>
          <w:szCs w:val="18"/>
        </w:rPr>
        <w:t>(Course can only include ONE).</w:t>
      </w:r>
    </w:p>
    <w:p w14:paraId="496EC74B" w14:textId="7B0F91FC" w:rsidR="00B22289" w:rsidRPr="001F49F5" w:rsidRDefault="00B22289" w:rsidP="001F49F5">
      <w:pPr>
        <w:pBdr>
          <w:bottom w:val="single" w:sz="4" w:space="1" w:color="auto"/>
        </w:pBdr>
        <w:spacing w:after="0" w:line="240" w:lineRule="auto"/>
        <w:rPr>
          <w:rFonts w:ascii="Arial" w:hAnsi="Arial" w:cs="Arial"/>
          <w:b/>
          <w:color w:val="000000" w:themeColor="text1"/>
          <w:sz w:val="28"/>
          <w:szCs w:val="28"/>
        </w:rPr>
      </w:pPr>
      <w:r w:rsidRPr="00A81B32">
        <w:rPr>
          <w:rFonts w:ascii="Arial" w:hAnsi="Arial" w:cs="Arial"/>
          <w:b/>
          <w:color w:val="000000" w:themeColor="text1"/>
          <w:sz w:val="28"/>
          <w:szCs w:val="28"/>
        </w:rPr>
        <w:t>Level II</w:t>
      </w:r>
      <w:proofErr w:type="gramStart"/>
      <w:r w:rsidRPr="00A81B32">
        <w:rPr>
          <w:rFonts w:ascii="Arial" w:hAnsi="Arial" w:cs="Arial"/>
          <w:b/>
          <w:color w:val="000000" w:themeColor="text1"/>
          <w:sz w:val="28"/>
          <w:szCs w:val="28"/>
        </w:rPr>
        <w:t>:  Exploration</w:t>
      </w:r>
      <w:proofErr w:type="gramEnd"/>
      <w:r w:rsidRPr="00A81B32">
        <w:rPr>
          <w:rFonts w:ascii="Arial" w:hAnsi="Arial" w:cs="Arial"/>
          <w:b/>
          <w:color w:val="000000" w:themeColor="text1"/>
          <w:sz w:val="28"/>
          <w:szCs w:val="28"/>
        </w:rPr>
        <w:t xml:space="preserve"> and Discovery</w:t>
      </w:r>
    </w:p>
    <w:p w14:paraId="7BE33E35" w14:textId="0A21B022" w:rsidR="0039747B" w:rsidRPr="00C35018" w:rsidRDefault="00E63498" w:rsidP="00BE1A81">
      <w:pPr>
        <w:spacing w:after="0" w:line="240" w:lineRule="auto"/>
        <w:jc w:val="center"/>
        <w:rPr>
          <w:rFonts w:ascii="Arial" w:hAnsi="Arial" w:cs="Arial"/>
          <w:b/>
          <w:color w:val="000000" w:themeColor="text1"/>
          <w:sz w:val="18"/>
          <w:szCs w:val="18"/>
        </w:rPr>
      </w:pPr>
      <w:r w:rsidRPr="00C35018">
        <w:rPr>
          <w:rFonts w:ascii="Arial" w:hAnsi="Arial" w:cs="Arial"/>
          <w:b/>
          <w:color w:val="000000" w:themeColor="text1"/>
          <w:sz w:val="18"/>
          <w:szCs w:val="18"/>
        </w:rPr>
        <w:t xml:space="preserve">Level </w:t>
      </w:r>
      <w:r w:rsidR="00520B65" w:rsidRPr="00C35018">
        <w:rPr>
          <w:rFonts w:ascii="Arial" w:hAnsi="Arial" w:cs="Arial"/>
          <w:b/>
          <w:color w:val="000000" w:themeColor="text1"/>
          <w:sz w:val="18"/>
          <w:szCs w:val="18"/>
        </w:rPr>
        <w:t xml:space="preserve">II: </w:t>
      </w:r>
      <w:r w:rsidR="00A3160C" w:rsidRPr="00C35018">
        <w:rPr>
          <w:rFonts w:ascii="Arial" w:hAnsi="Arial" w:cs="Arial"/>
          <w:b/>
          <w:color w:val="000000" w:themeColor="text1"/>
          <w:sz w:val="18"/>
          <w:szCs w:val="18"/>
        </w:rPr>
        <w:t>A</w:t>
      </w:r>
      <w:r w:rsidR="0039747B" w:rsidRPr="00C35018">
        <w:rPr>
          <w:rFonts w:ascii="Arial" w:hAnsi="Arial" w:cs="Arial"/>
          <w:b/>
          <w:color w:val="000000" w:themeColor="text1"/>
          <w:sz w:val="18"/>
          <w:szCs w:val="18"/>
        </w:rPr>
        <w:t>rtistic Theory and Practice</w:t>
      </w:r>
    </w:p>
    <w:tbl>
      <w:tblPr>
        <w:tblStyle w:val="TableGrid"/>
        <w:tblW w:w="0" w:type="auto"/>
        <w:tblInd w:w="725" w:type="dxa"/>
        <w:tblLook w:val="04A0" w:firstRow="1" w:lastRow="0" w:firstColumn="1" w:lastColumn="0" w:noHBand="0" w:noVBand="1"/>
      </w:tblPr>
      <w:tblGrid>
        <w:gridCol w:w="496"/>
        <w:gridCol w:w="2420"/>
        <w:gridCol w:w="6573"/>
      </w:tblGrid>
      <w:tr w:rsidR="001F49F5" w:rsidRPr="004960C4" w14:paraId="56A4C774" w14:textId="77777777" w:rsidTr="5088C074">
        <w:trPr>
          <w:trHeight w:val="253"/>
        </w:trPr>
        <w:tc>
          <w:tcPr>
            <w:tcW w:w="9489" w:type="dxa"/>
            <w:gridSpan w:val="3"/>
          </w:tcPr>
          <w:p w14:paraId="5464C3D8" w14:textId="77777777" w:rsidR="001F49F5" w:rsidRPr="001F49F5" w:rsidRDefault="001F49F5" w:rsidP="00C8451F">
            <w:pPr>
              <w:rPr>
                <w:rFonts w:ascii="Arial" w:hAnsi="Arial" w:cs="Arial"/>
                <w:b/>
                <w:bCs/>
                <w:color w:val="000000" w:themeColor="text1"/>
                <w:sz w:val="15"/>
                <w:szCs w:val="15"/>
              </w:rPr>
            </w:pPr>
            <w:r w:rsidRPr="001F49F5">
              <w:rPr>
                <w:rFonts w:ascii="Arial" w:hAnsi="Arial" w:cs="Arial"/>
                <w:b/>
                <w:bCs/>
                <w:color w:val="000000" w:themeColor="text1"/>
                <w:sz w:val="15"/>
                <w:szCs w:val="15"/>
              </w:rPr>
              <w:t>COURSE</w:t>
            </w:r>
            <w:r>
              <w:rPr>
                <w:rFonts w:ascii="Arial" w:hAnsi="Arial" w:cs="Arial"/>
                <w:b/>
                <w:bCs/>
                <w:color w:val="000000" w:themeColor="text1"/>
                <w:sz w:val="15"/>
                <w:szCs w:val="15"/>
              </w:rPr>
              <w:t xml:space="preserve"> </w:t>
            </w:r>
            <w:r w:rsidRPr="001F49F5">
              <w:rPr>
                <w:rFonts w:ascii="Arial" w:hAnsi="Arial" w:cs="Arial"/>
                <w:i/>
                <w:iCs/>
                <w:color w:val="000000" w:themeColor="text1"/>
                <w:sz w:val="15"/>
                <w:szCs w:val="15"/>
              </w:rPr>
              <w:t>(PREFIX, NUMBER, TITLE)</w:t>
            </w:r>
          </w:p>
          <w:p w14:paraId="38BA1AD9" w14:textId="77777777" w:rsidR="001F49F5" w:rsidRPr="004960C4" w:rsidRDefault="001F49F5" w:rsidP="00C8451F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1F49F5" w:rsidRPr="004960C4" w14:paraId="42852605" w14:textId="77777777" w:rsidTr="5088C074">
        <w:trPr>
          <w:trHeight w:val="253"/>
        </w:trPr>
        <w:tc>
          <w:tcPr>
            <w:tcW w:w="9489" w:type="dxa"/>
            <w:gridSpan w:val="3"/>
          </w:tcPr>
          <w:p w14:paraId="0A849811" w14:textId="77777777" w:rsidR="001F49F5" w:rsidRDefault="001F49F5" w:rsidP="00C8451F">
            <w:pPr>
              <w:rPr>
                <w:rFonts w:ascii="Arial" w:hAnsi="Arial" w:cs="Arial"/>
                <w:b/>
                <w:bCs/>
                <w:color w:val="000000" w:themeColor="text1"/>
                <w:sz w:val="15"/>
                <w:szCs w:val="15"/>
              </w:rPr>
            </w:pPr>
            <w:r w:rsidRPr="001F49F5">
              <w:rPr>
                <w:rFonts w:ascii="Arial" w:hAnsi="Arial" w:cs="Arial"/>
                <w:b/>
                <w:bCs/>
                <w:color w:val="000000" w:themeColor="text1"/>
                <w:sz w:val="15"/>
                <w:szCs w:val="15"/>
              </w:rPr>
              <w:t>FACULTY MEMBER/</w:t>
            </w:r>
            <w:r>
              <w:rPr>
                <w:rFonts w:ascii="Arial" w:hAnsi="Arial" w:cs="Arial"/>
                <w:b/>
                <w:bCs/>
                <w:color w:val="000000" w:themeColor="text1"/>
                <w:sz w:val="15"/>
                <w:szCs w:val="15"/>
              </w:rPr>
              <w:t>COURSE COORDINATOR</w:t>
            </w:r>
          </w:p>
          <w:p w14:paraId="1BCA7F5F" w14:textId="77777777" w:rsidR="001F49F5" w:rsidRPr="004960C4" w:rsidRDefault="001F49F5" w:rsidP="00C8451F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CB2ABC" w:rsidRPr="00C35018" w14:paraId="40FF7800" w14:textId="77777777" w:rsidTr="5088C074">
        <w:trPr>
          <w:trHeight w:val="253"/>
        </w:trPr>
        <w:tc>
          <w:tcPr>
            <w:tcW w:w="9489" w:type="dxa"/>
            <w:gridSpan w:val="3"/>
            <w:tcBorders>
              <w:bottom w:val="single" w:sz="12" w:space="0" w:color="auto"/>
            </w:tcBorders>
          </w:tcPr>
          <w:p w14:paraId="0D3417F5" w14:textId="08DD76DD" w:rsidR="1F77C781" w:rsidRDefault="1F77C781" w:rsidP="7180D374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7180D374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Briefly describe how the course will meet the intent of the WES student learning outcomes for </w:t>
            </w:r>
            <w:r w:rsidRPr="7180D374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 xml:space="preserve">Level II: Artistic Theory and Practice </w:t>
            </w:r>
            <w:r w:rsidRPr="7180D374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as linked </w:t>
            </w:r>
            <w:hyperlink r:id="rId116" w:history="1">
              <w:hyperlink r:id="rId117">
                <w:r w:rsidRPr="7180D374">
                  <w:rPr>
                    <w:rStyle w:val="Hyperlink"/>
                    <w:rFonts w:ascii="Arial" w:hAnsi="Arial" w:cs="Arial"/>
                    <w:sz w:val="18"/>
                    <w:szCs w:val="18"/>
                  </w:rPr>
                  <w:t>here</w:t>
                </w:r>
              </w:hyperlink>
            </w:hyperlink>
            <w:r w:rsidRPr="7180D374">
              <w:rPr>
                <w:rStyle w:val="Hyperlink"/>
                <w:rFonts w:ascii="Arial" w:hAnsi="Arial" w:cs="Arial"/>
                <w:sz w:val="18"/>
                <w:szCs w:val="18"/>
              </w:rPr>
              <w:t>.</w:t>
            </w:r>
          </w:p>
          <w:p w14:paraId="2334F09D" w14:textId="371516B6" w:rsidR="00CB2ABC" w:rsidRPr="00C35018" w:rsidRDefault="00CB2ABC" w:rsidP="00CB2ABC">
            <w:pPr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</w:p>
        </w:tc>
      </w:tr>
      <w:tr w:rsidR="00CB2ABC" w:rsidRPr="00C35018" w14:paraId="1DDE9196" w14:textId="77777777" w:rsidTr="5088C074">
        <w:trPr>
          <w:trHeight w:val="1215"/>
        </w:trPr>
        <w:tc>
          <w:tcPr>
            <w:tcW w:w="9489" w:type="dxa"/>
            <w:gridSpan w:val="3"/>
            <w:tcBorders>
              <w:bottom w:val="single" w:sz="12" w:space="0" w:color="auto"/>
            </w:tcBorders>
          </w:tcPr>
          <w:p w14:paraId="23A71250" w14:textId="7A8F1829" w:rsidR="5CA2AA9C" w:rsidRDefault="5CA2AA9C" w:rsidP="7180D374">
            <w:pPr>
              <w:rPr>
                <w:sz w:val="18"/>
                <w:szCs w:val="18"/>
              </w:rPr>
            </w:pPr>
            <w:r w:rsidRPr="7180D374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 xml:space="preserve">Required SLOs: </w:t>
            </w:r>
            <w:r w:rsidRPr="7180D374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In the appropriate boxes below, describe how the course will integrate WES assessment activities in relation to the identified SLOs. </w:t>
            </w:r>
            <w:r w:rsidRPr="7180D374">
              <w:rPr>
                <w:rFonts w:ascii="Arial" w:hAnsi="Arial" w:cs="Arial"/>
                <w:i/>
                <w:iCs/>
                <w:color w:val="000000" w:themeColor="text1"/>
                <w:sz w:val="18"/>
                <w:szCs w:val="18"/>
              </w:rPr>
              <w:t xml:space="preserve">Be sure to describe how the assessment activities will address key traits as described in the appropriate WES SLO Outcome Rubric, as linked </w:t>
            </w:r>
            <w:hyperlink r:id="rId118" w:history="1">
              <w:hyperlink r:id="rId119" w:history="1">
                <w:r w:rsidRPr="7180D374">
                  <w:rPr>
                    <w:rStyle w:val="Hyperlink"/>
                    <w:rFonts w:ascii="Arial" w:hAnsi="Arial" w:cs="Arial"/>
                    <w:i/>
                    <w:iCs/>
                    <w:sz w:val="18"/>
                    <w:szCs w:val="18"/>
                  </w:rPr>
                  <w:t>here</w:t>
                </w:r>
              </w:hyperlink>
            </w:hyperlink>
            <w:r w:rsidRPr="7180D374">
              <w:rPr>
                <w:sz w:val="18"/>
                <w:szCs w:val="18"/>
              </w:rPr>
              <w:t>.</w:t>
            </w:r>
          </w:p>
          <w:p w14:paraId="3C7CE26D" w14:textId="77777777" w:rsidR="008A55C5" w:rsidRDefault="008A55C5" w:rsidP="008A55C5">
            <w:pPr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</w:p>
          <w:p w14:paraId="1E0744F2" w14:textId="77777777" w:rsidR="008A55C5" w:rsidRDefault="008A55C5" w:rsidP="008A55C5">
            <w:pPr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</w:p>
          <w:p w14:paraId="6631834E" w14:textId="77777777" w:rsidR="008A55C5" w:rsidRDefault="008A55C5" w:rsidP="008A55C5">
            <w:pPr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</w:p>
          <w:p w14:paraId="17ECA71F" w14:textId="77777777" w:rsidR="008A55C5" w:rsidRDefault="008A55C5" w:rsidP="008A55C5">
            <w:pPr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</w:p>
          <w:p w14:paraId="6CD4145E" w14:textId="77777777" w:rsidR="008A55C5" w:rsidRPr="001F49F5" w:rsidRDefault="008A55C5" w:rsidP="008A55C5">
            <w:pPr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</w:p>
          <w:p w14:paraId="1F1E5EA0" w14:textId="77777777" w:rsidR="008A55C5" w:rsidRPr="001F49F5" w:rsidRDefault="008A55C5" w:rsidP="008A55C5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  <w:p w14:paraId="4992C00D" w14:textId="77777777" w:rsidR="00CB2ABC" w:rsidRPr="00C35018" w:rsidRDefault="00CB2ABC" w:rsidP="00CB2ABC">
            <w:pPr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</w:p>
        </w:tc>
      </w:tr>
      <w:tr w:rsidR="000F31E7" w:rsidRPr="00C35018" w14:paraId="6698845C" w14:textId="77777777" w:rsidTr="5088C074">
        <w:trPr>
          <w:trHeight w:val="253"/>
        </w:trPr>
        <w:tc>
          <w:tcPr>
            <w:tcW w:w="2916" w:type="dxa"/>
            <w:gridSpan w:val="2"/>
            <w:tcBorders>
              <w:bottom w:val="single" w:sz="12" w:space="0" w:color="auto"/>
            </w:tcBorders>
          </w:tcPr>
          <w:p w14:paraId="1616E193" w14:textId="77777777" w:rsidR="000F31E7" w:rsidRPr="00C35018" w:rsidRDefault="000F31E7" w:rsidP="009A4C5B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C35018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>Required SLO</w:t>
            </w:r>
          </w:p>
        </w:tc>
        <w:tc>
          <w:tcPr>
            <w:tcW w:w="6573" w:type="dxa"/>
            <w:tcBorders>
              <w:bottom w:val="single" w:sz="12" w:space="0" w:color="auto"/>
            </w:tcBorders>
          </w:tcPr>
          <w:p w14:paraId="25678D06" w14:textId="71A9CF22" w:rsidR="000F31E7" w:rsidRPr="00C35018" w:rsidRDefault="438F49B1" w:rsidP="02C8521B">
            <w:pPr>
              <w:jc w:val="center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2C8521B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Required SLO. Describe the assessment in detail.</w:t>
            </w:r>
          </w:p>
          <w:p w14:paraId="7147B285" w14:textId="305F0AE7" w:rsidR="000F31E7" w:rsidRPr="00C35018" w:rsidRDefault="000F31E7" w:rsidP="02C8521B">
            <w:pPr>
              <w:jc w:val="center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</w:p>
        </w:tc>
      </w:tr>
      <w:tr w:rsidR="00E37C84" w:rsidRPr="00C35018" w14:paraId="1DAE9A9A" w14:textId="77777777" w:rsidTr="5088C074">
        <w:trPr>
          <w:trHeight w:val="253"/>
        </w:trPr>
        <w:tc>
          <w:tcPr>
            <w:tcW w:w="496" w:type="dxa"/>
            <w:tcBorders>
              <w:top w:val="single" w:sz="12" w:space="0" w:color="auto"/>
            </w:tcBorders>
          </w:tcPr>
          <w:p w14:paraId="2FE9352F" w14:textId="4D3F145C" w:rsidR="00E37C84" w:rsidRPr="00C35018" w:rsidRDefault="00E37C84" w:rsidP="00BE1A81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2C8521B">
              <w:rPr>
                <w:rFonts w:ascii="Arial" w:hAnsi="Arial" w:cs="Arial"/>
                <w:color w:val="000000" w:themeColor="text1"/>
                <w:sz w:val="18"/>
                <w:szCs w:val="18"/>
              </w:rPr>
              <w:t>󠆈</w:t>
            </w:r>
            <w:r w:rsidR="5F860D12" w:rsidRPr="02C8521B">
              <w:rPr>
                <w:rFonts w:ascii="Arial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2420" w:type="dxa"/>
            <w:tcBorders>
              <w:top w:val="single" w:sz="12" w:space="0" w:color="auto"/>
            </w:tcBorders>
          </w:tcPr>
          <w:p w14:paraId="20AA101D" w14:textId="48E7C5D4" w:rsidR="00E37C84" w:rsidRPr="00C35018" w:rsidRDefault="00E37C84" w:rsidP="00BE1A81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hyperlink r:id="rId120" w:history="1">
              <w:r w:rsidRPr="002A1B89">
                <w:rPr>
                  <w:rStyle w:val="Hyperlink"/>
                  <w:rFonts w:ascii="Arial" w:hAnsi="Arial" w:cs="Arial"/>
                  <w:sz w:val="18"/>
                  <w:szCs w:val="18"/>
                </w:rPr>
                <w:t xml:space="preserve">Increase </w:t>
              </w:r>
              <w:proofErr w:type="gramStart"/>
              <w:r w:rsidRPr="002A1B89">
                <w:rPr>
                  <w:rStyle w:val="Hyperlink"/>
                  <w:rFonts w:ascii="Arial" w:hAnsi="Arial" w:cs="Arial"/>
                  <w:sz w:val="18"/>
                  <w:szCs w:val="18"/>
                </w:rPr>
                <w:t>foundational  knowledge</w:t>
              </w:r>
              <w:proofErr w:type="gramEnd"/>
              <w:r w:rsidRPr="002A1B89">
                <w:rPr>
                  <w:rStyle w:val="Hyperlink"/>
                  <w:rFonts w:ascii="Arial" w:hAnsi="Arial" w:cs="Arial"/>
                  <w:sz w:val="18"/>
                  <w:szCs w:val="18"/>
                </w:rPr>
                <w:t xml:space="preserve"> of the Social Sciences, Humanities, or the Arts (IFKL)</w:t>
              </w:r>
            </w:hyperlink>
          </w:p>
        </w:tc>
        <w:tc>
          <w:tcPr>
            <w:tcW w:w="6573" w:type="dxa"/>
            <w:tcBorders>
              <w:top w:val="single" w:sz="12" w:space="0" w:color="auto"/>
            </w:tcBorders>
          </w:tcPr>
          <w:p w14:paraId="1E682DB7" w14:textId="77777777" w:rsidR="00E37C84" w:rsidRPr="00C35018" w:rsidRDefault="00E37C84" w:rsidP="00BE1A81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  <w:tr w:rsidR="000F31E7" w:rsidRPr="00C35018" w14:paraId="0058AAF2" w14:textId="77777777" w:rsidTr="5088C074">
        <w:trPr>
          <w:trHeight w:val="253"/>
        </w:trPr>
        <w:tc>
          <w:tcPr>
            <w:tcW w:w="2916" w:type="dxa"/>
            <w:gridSpan w:val="2"/>
            <w:tcBorders>
              <w:top w:val="single" w:sz="12" w:space="0" w:color="auto"/>
            </w:tcBorders>
          </w:tcPr>
          <w:p w14:paraId="7418E108" w14:textId="77777777" w:rsidR="000F31E7" w:rsidRPr="00C35018" w:rsidRDefault="000F31E7" w:rsidP="009A4C5B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C35018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>Choose One Additional SLO</w:t>
            </w:r>
          </w:p>
        </w:tc>
        <w:tc>
          <w:tcPr>
            <w:tcW w:w="6573" w:type="dxa"/>
            <w:tcBorders>
              <w:top w:val="single" w:sz="12" w:space="0" w:color="auto"/>
            </w:tcBorders>
          </w:tcPr>
          <w:p w14:paraId="0609BC19" w14:textId="258819E2" w:rsidR="000F31E7" w:rsidRPr="00C35018" w:rsidRDefault="651F07CA" w:rsidP="02C8521B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2C8521B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>Choose One Additional SLO from this list. Describe the assessment in detail.</w:t>
            </w:r>
          </w:p>
          <w:p w14:paraId="1DD14534" w14:textId="13832375" w:rsidR="000F31E7" w:rsidRPr="00C35018" w:rsidRDefault="000F31E7" w:rsidP="009A4C5B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  <w:tr w:rsidR="00E37C84" w:rsidRPr="00C35018" w14:paraId="6BEECBCC" w14:textId="77777777" w:rsidTr="5088C074">
        <w:trPr>
          <w:trHeight w:val="253"/>
        </w:trPr>
        <w:tc>
          <w:tcPr>
            <w:tcW w:w="496" w:type="dxa"/>
            <w:tcBorders>
              <w:top w:val="single" w:sz="12" w:space="0" w:color="auto"/>
            </w:tcBorders>
          </w:tcPr>
          <w:p w14:paraId="41EF99BB" w14:textId="198053EB" w:rsidR="00E37C84" w:rsidRPr="00C35018" w:rsidRDefault="00E37C84" w:rsidP="00BE1A81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2C8521B">
              <w:rPr>
                <w:rFonts w:ascii="Arial" w:hAnsi="Arial" w:cs="Arial"/>
                <w:color w:val="000000" w:themeColor="text1"/>
                <w:sz w:val="18"/>
                <w:szCs w:val="18"/>
              </w:rPr>
              <w:t>󠆈</w:t>
            </w:r>
            <w:r w:rsidR="0A5C1AB6" w:rsidRPr="02C8521B">
              <w:rPr>
                <w:rFonts w:ascii="Arial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2420" w:type="dxa"/>
            <w:tcBorders>
              <w:top w:val="single" w:sz="12" w:space="0" w:color="auto"/>
            </w:tcBorders>
          </w:tcPr>
          <w:p w14:paraId="1FE97DC4" w14:textId="1B9DFCA7" w:rsidR="00E37C84" w:rsidRPr="00C35018" w:rsidRDefault="00E37C84" w:rsidP="00BE1A81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hyperlink r:id="rId121" w:history="1">
              <w:r w:rsidRPr="002A1B89">
                <w:rPr>
                  <w:rStyle w:val="Hyperlink"/>
                  <w:rFonts w:ascii="Arial" w:hAnsi="Arial" w:cs="Arial"/>
                  <w:sz w:val="18"/>
                  <w:szCs w:val="18"/>
                </w:rPr>
                <w:t>Develop understanding and practices for personal wellness (PWL)</w:t>
              </w:r>
            </w:hyperlink>
          </w:p>
        </w:tc>
        <w:tc>
          <w:tcPr>
            <w:tcW w:w="6573" w:type="dxa"/>
            <w:tcBorders>
              <w:top w:val="single" w:sz="12" w:space="0" w:color="auto"/>
            </w:tcBorders>
          </w:tcPr>
          <w:p w14:paraId="6E130D36" w14:textId="77777777" w:rsidR="00E37C84" w:rsidRPr="00C35018" w:rsidRDefault="00E37C84" w:rsidP="00BE1A81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  <w:tr w:rsidR="00E37C84" w:rsidRPr="00C35018" w14:paraId="7C124CE3" w14:textId="77777777" w:rsidTr="5088C074">
        <w:trPr>
          <w:trHeight w:val="253"/>
        </w:trPr>
        <w:tc>
          <w:tcPr>
            <w:tcW w:w="496" w:type="dxa"/>
          </w:tcPr>
          <w:p w14:paraId="430D42A0" w14:textId="1F03E1FF" w:rsidR="00E37C84" w:rsidRPr="00C35018" w:rsidRDefault="00E37C84" w:rsidP="00BE1A81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2C8521B">
              <w:rPr>
                <w:rFonts w:ascii="Arial" w:hAnsi="Arial" w:cs="Arial"/>
                <w:color w:val="000000" w:themeColor="text1"/>
                <w:sz w:val="18"/>
                <w:szCs w:val="18"/>
              </w:rPr>
              <w:t>󠆈</w:t>
            </w:r>
            <w:r w:rsidR="1878AD5F" w:rsidRPr="02C8521B">
              <w:rPr>
                <w:rFonts w:ascii="Arial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2420" w:type="dxa"/>
          </w:tcPr>
          <w:p w14:paraId="7D5B5E9C" w14:textId="6659AD72" w:rsidR="00C35018" w:rsidRDefault="00E37C84" w:rsidP="00BE1A81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hyperlink r:id="rId122" w:history="1">
              <w:r w:rsidRPr="002A1B89">
                <w:rPr>
                  <w:rStyle w:val="Hyperlink"/>
                  <w:rFonts w:ascii="Arial" w:hAnsi="Arial" w:cs="Arial"/>
                  <w:sz w:val="18"/>
                  <w:szCs w:val="18"/>
                </w:rPr>
                <w:t>Demonstrate familiarity with a language other than English and/or the culture associated with it (LCL)</w:t>
              </w:r>
            </w:hyperlink>
          </w:p>
          <w:p w14:paraId="2512C003" w14:textId="77777777" w:rsidR="00C35018" w:rsidRPr="00494A0E" w:rsidRDefault="32D0B5FD" w:rsidP="02C8521B">
            <w:pPr>
              <w:rPr>
                <w:rFonts w:ascii="Arial" w:hAnsi="Arial" w:cs="Arial"/>
                <w:i/>
                <w:iCs/>
                <w:color w:val="000000" w:themeColor="text1"/>
                <w:sz w:val="16"/>
                <w:szCs w:val="16"/>
              </w:rPr>
            </w:pPr>
            <w:r w:rsidRPr="02C8521B">
              <w:rPr>
                <w:rFonts w:ascii="Arial" w:hAnsi="Arial" w:cs="Arial"/>
                <w:i/>
                <w:iCs/>
                <w:color w:val="000000" w:themeColor="text1"/>
                <w:sz w:val="13"/>
                <w:szCs w:val="13"/>
              </w:rPr>
              <w:t xml:space="preserve">Choose </w:t>
            </w:r>
            <w:r w:rsidRPr="02C8521B"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13"/>
                <w:szCs w:val="13"/>
              </w:rPr>
              <w:t xml:space="preserve">One </w:t>
            </w:r>
            <w:r w:rsidRPr="02C8521B">
              <w:rPr>
                <w:rFonts w:ascii="Arial" w:hAnsi="Arial" w:cs="Arial"/>
                <w:i/>
                <w:iCs/>
                <w:color w:val="000000" w:themeColor="text1"/>
                <w:sz w:val="13"/>
                <w:szCs w:val="13"/>
              </w:rPr>
              <w:t xml:space="preserve">Option </w:t>
            </w:r>
          </w:p>
          <w:p w14:paraId="5B5CF207" w14:textId="77777777" w:rsidR="00C35018" w:rsidRPr="00494A0E" w:rsidRDefault="00C35018" w:rsidP="00C35018">
            <w:pPr>
              <w:pStyle w:val="ListParagraph"/>
              <w:numPr>
                <w:ilvl w:val="0"/>
                <w:numId w:val="25"/>
              </w:numPr>
              <w:rPr>
                <w:rFonts w:ascii="Arial" w:hAnsi="Arial" w:cs="Arial"/>
                <w:i/>
                <w:iCs/>
                <w:color w:val="000000" w:themeColor="text1"/>
                <w:sz w:val="13"/>
                <w:szCs w:val="13"/>
              </w:rPr>
            </w:pPr>
            <w:r w:rsidRPr="00494A0E">
              <w:rPr>
                <w:rFonts w:ascii="Arial" w:hAnsi="Arial" w:cs="Arial"/>
                <w:i/>
                <w:iCs/>
                <w:color w:val="000000" w:themeColor="text1"/>
                <w:sz w:val="13"/>
                <w:szCs w:val="13"/>
              </w:rPr>
              <w:t xml:space="preserve">Option 1 </w:t>
            </w:r>
            <w:r w:rsidRPr="00494A0E"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13"/>
                <w:szCs w:val="13"/>
              </w:rPr>
              <w:t>Communication</w:t>
            </w:r>
          </w:p>
          <w:p w14:paraId="6EC1D528" w14:textId="24DA393A" w:rsidR="00C35018" w:rsidRPr="00C72AA2" w:rsidRDefault="00C35018" w:rsidP="00BE1A81">
            <w:pPr>
              <w:pStyle w:val="ListParagraph"/>
              <w:numPr>
                <w:ilvl w:val="0"/>
                <w:numId w:val="25"/>
              </w:numPr>
              <w:rPr>
                <w:rFonts w:ascii="Arial" w:hAnsi="Arial" w:cs="Arial"/>
                <w:i/>
                <w:iCs/>
                <w:color w:val="000000" w:themeColor="text1"/>
                <w:sz w:val="13"/>
                <w:szCs w:val="13"/>
              </w:rPr>
            </w:pPr>
            <w:r w:rsidRPr="00494A0E">
              <w:rPr>
                <w:rFonts w:ascii="Arial" w:hAnsi="Arial" w:cs="Arial"/>
                <w:i/>
                <w:iCs/>
                <w:color w:val="000000" w:themeColor="text1"/>
                <w:sz w:val="13"/>
                <w:szCs w:val="13"/>
              </w:rPr>
              <w:t xml:space="preserve">Option 2: </w:t>
            </w:r>
            <w:r w:rsidRPr="00494A0E"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13"/>
                <w:szCs w:val="13"/>
              </w:rPr>
              <w:t>Cultural Knowledge</w:t>
            </w:r>
          </w:p>
        </w:tc>
        <w:tc>
          <w:tcPr>
            <w:tcW w:w="6573" w:type="dxa"/>
          </w:tcPr>
          <w:p w14:paraId="1CFE864A" w14:textId="5C30A853" w:rsidR="00B52E21" w:rsidRPr="00C35018" w:rsidRDefault="00B52E21" w:rsidP="00B52E21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  <w:p w14:paraId="39BF5450" w14:textId="77777777" w:rsidR="00E37C84" w:rsidRPr="00C35018" w:rsidRDefault="00E37C84" w:rsidP="00BE1A81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  <w:tr w:rsidR="00E37C84" w:rsidRPr="00C35018" w14:paraId="45B731A2" w14:textId="77777777" w:rsidTr="5088C074">
        <w:trPr>
          <w:trHeight w:val="253"/>
        </w:trPr>
        <w:tc>
          <w:tcPr>
            <w:tcW w:w="496" w:type="dxa"/>
          </w:tcPr>
          <w:p w14:paraId="651C99C6" w14:textId="688094F9" w:rsidR="00E37C84" w:rsidRPr="00C35018" w:rsidRDefault="00E37C84" w:rsidP="02C8521B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2C8521B">
              <w:rPr>
                <w:rFonts w:ascii="Arial" w:hAnsi="Arial" w:cs="Arial"/>
                <w:color w:val="000000" w:themeColor="text1"/>
                <w:sz w:val="18"/>
                <w:szCs w:val="18"/>
              </w:rPr>
              <w:t>󠆈</w:t>
            </w:r>
            <w:r w:rsidR="2F61593B" w:rsidRPr="02C8521B">
              <w:rPr>
                <w:rFonts w:ascii="Arial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2420" w:type="dxa"/>
          </w:tcPr>
          <w:p w14:paraId="72FB9B3A" w14:textId="1FCA58BD" w:rsidR="00C35018" w:rsidRDefault="00E37C84" w:rsidP="00BE1A81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hyperlink r:id="rId123" w:history="1">
              <w:r w:rsidRPr="009B6949">
                <w:rPr>
                  <w:rStyle w:val="Hyperlink"/>
                  <w:rFonts w:ascii="Arial" w:hAnsi="Arial" w:cs="Arial"/>
                  <w:sz w:val="18"/>
                  <w:szCs w:val="18"/>
                </w:rPr>
                <w:t>Demonstrate and apply scientific literacy (SSL)</w:t>
              </w:r>
            </w:hyperlink>
          </w:p>
          <w:p w14:paraId="089479E3" w14:textId="77777777" w:rsidR="00C35018" w:rsidRPr="00494A0E" w:rsidRDefault="32D0B5FD" w:rsidP="02C8521B">
            <w:pPr>
              <w:rPr>
                <w:rFonts w:ascii="Arial" w:hAnsi="Arial" w:cs="Arial"/>
                <w:i/>
                <w:iCs/>
                <w:color w:val="000000" w:themeColor="text1"/>
                <w:sz w:val="13"/>
                <w:szCs w:val="13"/>
              </w:rPr>
            </w:pPr>
            <w:proofErr w:type="gramStart"/>
            <w:r w:rsidRPr="02C8521B"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13"/>
                <w:szCs w:val="13"/>
              </w:rPr>
              <w:t>Choose2</w:t>
            </w:r>
            <w:proofErr w:type="gramEnd"/>
            <w:r w:rsidRPr="02C8521B"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13"/>
                <w:szCs w:val="13"/>
              </w:rPr>
              <w:t xml:space="preserve"> </w:t>
            </w:r>
            <w:r w:rsidRPr="02C8521B">
              <w:rPr>
                <w:rFonts w:ascii="Arial" w:hAnsi="Arial" w:cs="Arial"/>
                <w:i/>
                <w:iCs/>
                <w:color w:val="000000" w:themeColor="text1"/>
                <w:sz w:val="13"/>
                <w:szCs w:val="13"/>
              </w:rPr>
              <w:t xml:space="preserve">of 4 possible criteria </w:t>
            </w:r>
          </w:p>
          <w:p w14:paraId="28730E12" w14:textId="77777777" w:rsidR="00C35018" w:rsidRPr="00494A0E" w:rsidRDefault="00C35018" w:rsidP="00C35018">
            <w:pPr>
              <w:pStyle w:val="ListParagraph"/>
              <w:numPr>
                <w:ilvl w:val="0"/>
                <w:numId w:val="25"/>
              </w:numPr>
              <w:rPr>
                <w:rFonts w:ascii="Arial" w:hAnsi="Arial" w:cs="Arial"/>
                <w:i/>
                <w:iCs/>
                <w:color w:val="000000" w:themeColor="text1"/>
                <w:sz w:val="13"/>
                <w:szCs w:val="13"/>
              </w:rPr>
            </w:pPr>
            <w:r w:rsidRPr="00494A0E">
              <w:rPr>
                <w:rFonts w:ascii="Arial" w:hAnsi="Arial" w:cs="Arial"/>
                <w:i/>
                <w:iCs/>
                <w:color w:val="000000" w:themeColor="text1"/>
                <w:sz w:val="13"/>
                <w:szCs w:val="13"/>
              </w:rPr>
              <w:t>Recognize the role of observation and experimentation in the development of scientific hypotheses and theories.</w:t>
            </w:r>
          </w:p>
          <w:p w14:paraId="60EF9BB5" w14:textId="77777777" w:rsidR="00C35018" w:rsidRPr="00494A0E" w:rsidRDefault="00C35018" w:rsidP="00C35018">
            <w:pPr>
              <w:pStyle w:val="ListParagraph"/>
              <w:numPr>
                <w:ilvl w:val="0"/>
                <w:numId w:val="25"/>
              </w:numPr>
              <w:rPr>
                <w:rFonts w:ascii="Arial" w:hAnsi="Arial" w:cs="Arial"/>
                <w:i/>
                <w:iCs/>
                <w:color w:val="000000" w:themeColor="text1"/>
                <w:sz w:val="13"/>
                <w:szCs w:val="13"/>
              </w:rPr>
            </w:pPr>
            <w:r w:rsidRPr="00494A0E">
              <w:rPr>
                <w:rFonts w:ascii="Arial" w:hAnsi="Arial" w:cs="Arial"/>
                <w:i/>
                <w:iCs/>
                <w:color w:val="000000" w:themeColor="text1"/>
                <w:sz w:val="13"/>
                <w:szCs w:val="13"/>
              </w:rPr>
              <w:t>Apply scientific knowledge to situations common to daily life, and/or societal concerns.</w:t>
            </w:r>
          </w:p>
          <w:p w14:paraId="5DD52C0A" w14:textId="77777777" w:rsidR="00C35018" w:rsidRDefault="00C35018" w:rsidP="00C35018">
            <w:pPr>
              <w:pStyle w:val="ListParagraph"/>
              <w:numPr>
                <w:ilvl w:val="0"/>
                <w:numId w:val="25"/>
              </w:numPr>
              <w:rPr>
                <w:rFonts w:ascii="Arial" w:hAnsi="Arial" w:cs="Arial"/>
                <w:i/>
                <w:iCs/>
                <w:color w:val="000000" w:themeColor="text1"/>
                <w:sz w:val="13"/>
                <w:szCs w:val="13"/>
              </w:rPr>
            </w:pPr>
            <w:r w:rsidRPr="00494A0E">
              <w:rPr>
                <w:rFonts w:ascii="Arial" w:hAnsi="Arial" w:cs="Arial"/>
                <w:i/>
                <w:iCs/>
                <w:color w:val="000000" w:themeColor="text1"/>
                <w:sz w:val="13"/>
                <w:szCs w:val="13"/>
              </w:rPr>
              <w:t>Understand the basic scientific, philosophical, and/or historical foundations of contemporary science or technology.</w:t>
            </w:r>
          </w:p>
          <w:p w14:paraId="15441DC5" w14:textId="3C6DDD72" w:rsidR="00C35018" w:rsidRPr="00C35018" w:rsidRDefault="00C35018" w:rsidP="00C35018">
            <w:pPr>
              <w:pStyle w:val="ListParagraph"/>
              <w:numPr>
                <w:ilvl w:val="0"/>
                <w:numId w:val="25"/>
              </w:numPr>
              <w:rPr>
                <w:rFonts w:ascii="Arial" w:hAnsi="Arial" w:cs="Arial"/>
                <w:i/>
                <w:iCs/>
                <w:color w:val="000000" w:themeColor="text1"/>
                <w:sz w:val="13"/>
                <w:szCs w:val="13"/>
              </w:rPr>
            </w:pPr>
            <w:r w:rsidRPr="00C35018">
              <w:rPr>
                <w:rFonts w:ascii="Arial" w:hAnsi="Arial" w:cs="Arial"/>
                <w:i/>
                <w:iCs/>
                <w:color w:val="000000" w:themeColor="text1"/>
                <w:sz w:val="13"/>
                <w:szCs w:val="13"/>
              </w:rPr>
              <w:t>Recognize the interaction between science, technology, and related organizational structures in the development</w:t>
            </w:r>
          </w:p>
        </w:tc>
        <w:tc>
          <w:tcPr>
            <w:tcW w:w="6573" w:type="dxa"/>
          </w:tcPr>
          <w:p w14:paraId="76078A66" w14:textId="362464F3" w:rsidR="00E37C84" w:rsidRPr="00C35018" w:rsidRDefault="78B2BBDB" w:rsidP="5088C074">
            <w:pPr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5088C074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If selected, this choice requires </w:t>
            </w:r>
            <w:r w:rsidR="365F754F" w:rsidRPr="5088C074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you to use </w:t>
            </w:r>
            <w:r w:rsidRPr="5088C074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two </w:t>
            </w:r>
            <w:r w:rsidR="67C94D9A" w:rsidRPr="5088C074">
              <w:rPr>
                <w:rFonts w:ascii="Arial" w:hAnsi="Arial" w:cs="Arial"/>
                <w:color w:val="000000" w:themeColor="text1"/>
                <w:sz w:val="18"/>
                <w:szCs w:val="18"/>
              </w:rPr>
              <w:t>of the options</w:t>
            </w:r>
            <w:r w:rsidRPr="5088C074">
              <w:rPr>
                <w:rFonts w:ascii="Arial" w:hAnsi="Arial" w:cs="Arial"/>
                <w:color w:val="000000" w:themeColor="text1"/>
                <w:sz w:val="18"/>
                <w:szCs w:val="18"/>
              </w:rPr>
              <w:t>.</w:t>
            </w:r>
            <w:r w:rsidR="45A785D3" w:rsidRPr="5088C074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</w:t>
            </w:r>
            <w:r w:rsidR="45A785D3" w:rsidRPr="5088C074">
              <w:rPr>
                <w:rFonts w:ascii="Arial" w:hAnsi="Arial" w:cs="Arial"/>
                <w:color w:val="000000" w:themeColor="text1"/>
                <w:sz w:val="16"/>
                <w:szCs w:val="16"/>
              </w:rPr>
              <w:t>Describe the assessment in detail.</w:t>
            </w:r>
          </w:p>
          <w:p w14:paraId="4EA6AC3F" w14:textId="5BC01A02" w:rsidR="00E37C84" w:rsidRPr="00C35018" w:rsidRDefault="00E37C84" w:rsidP="02C8521B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  <w:p w14:paraId="3A6637E2" w14:textId="340A2650" w:rsidR="00E37C84" w:rsidRPr="00C35018" w:rsidRDefault="3BA0A66C" w:rsidP="02C8521B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2C8521B">
              <w:rPr>
                <w:rFonts w:ascii="Arial" w:hAnsi="Arial" w:cs="Arial"/>
                <w:color w:val="000000" w:themeColor="text1"/>
                <w:sz w:val="18"/>
                <w:szCs w:val="18"/>
              </w:rPr>
              <w:t>1.</w:t>
            </w:r>
          </w:p>
          <w:p w14:paraId="685612C7" w14:textId="15C93E05" w:rsidR="00E37C84" w:rsidRPr="00C35018" w:rsidRDefault="00E37C84" w:rsidP="02C8521B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  <w:p w14:paraId="17AF3FAA" w14:textId="7D9C00DB" w:rsidR="00E37C84" w:rsidRPr="00C35018" w:rsidRDefault="00E37C84" w:rsidP="02C8521B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  <w:p w14:paraId="64F2B2FB" w14:textId="33667284" w:rsidR="00E37C84" w:rsidRPr="00C35018" w:rsidRDefault="00E37C84" w:rsidP="02C8521B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  <w:p w14:paraId="27D81501" w14:textId="0A0424F8" w:rsidR="00E37C84" w:rsidRPr="00C35018" w:rsidRDefault="00E37C84" w:rsidP="02C8521B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  <w:p w14:paraId="4B4089EB" w14:textId="2A5156F3" w:rsidR="00E37C84" w:rsidRPr="00C35018" w:rsidRDefault="00E37C84" w:rsidP="02C8521B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  <w:p w14:paraId="5D0C8E2D" w14:textId="435CB936" w:rsidR="00E37C84" w:rsidRPr="00C35018" w:rsidRDefault="3BA0A66C" w:rsidP="00BE1A81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2C8521B">
              <w:rPr>
                <w:rFonts w:ascii="Arial" w:hAnsi="Arial" w:cs="Arial"/>
                <w:color w:val="000000" w:themeColor="text1"/>
                <w:sz w:val="18"/>
                <w:szCs w:val="18"/>
              </w:rPr>
              <w:t>2.</w:t>
            </w:r>
          </w:p>
        </w:tc>
      </w:tr>
      <w:tr w:rsidR="00E37C84" w:rsidRPr="00C35018" w14:paraId="04DCFD24" w14:textId="77777777" w:rsidTr="5088C074">
        <w:trPr>
          <w:trHeight w:val="253"/>
        </w:trPr>
        <w:tc>
          <w:tcPr>
            <w:tcW w:w="496" w:type="dxa"/>
          </w:tcPr>
          <w:p w14:paraId="1FF7F32A" w14:textId="5B8C011C" w:rsidR="00E37C84" w:rsidRPr="00C35018" w:rsidRDefault="00E37C84" w:rsidP="00BE1A81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2C8521B">
              <w:rPr>
                <w:rFonts w:ascii="Arial" w:hAnsi="Arial" w:cs="Arial"/>
                <w:color w:val="000000" w:themeColor="text1"/>
                <w:sz w:val="18"/>
                <w:szCs w:val="18"/>
              </w:rPr>
              <w:t>󠆈</w:t>
            </w:r>
            <w:r w:rsidR="2946E24D" w:rsidRPr="02C8521B">
              <w:rPr>
                <w:rFonts w:ascii="Arial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2420" w:type="dxa"/>
          </w:tcPr>
          <w:p w14:paraId="60665584" w14:textId="0B3792A3" w:rsidR="00C35018" w:rsidRDefault="00E37C84" w:rsidP="00BE1A81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hyperlink r:id="rId124" w:history="1">
              <w:r w:rsidRPr="002A1B89">
                <w:rPr>
                  <w:rStyle w:val="Hyperlink"/>
                  <w:rFonts w:ascii="Arial" w:hAnsi="Arial" w:cs="Arial"/>
                  <w:sz w:val="18"/>
                  <w:szCs w:val="18"/>
                </w:rPr>
                <w:t>Develop creative and critical thinking (CCL)</w:t>
              </w:r>
            </w:hyperlink>
          </w:p>
          <w:p w14:paraId="62D53929" w14:textId="77777777" w:rsidR="00C35018" w:rsidRPr="00494A0E" w:rsidRDefault="32D0B5FD" w:rsidP="02C8521B">
            <w:pPr>
              <w:rPr>
                <w:rFonts w:ascii="Arial" w:hAnsi="Arial" w:cs="Arial"/>
                <w:i/>
                <w:iCs/>
                <w:color w:val="000000" w:themeColor="text1"/>
                <w:sz w:val="16"/>
                <w:szCs w:val="16"/>
              </w:rPr>
            </w:pPr>
            <w:r w:rsidRPr="02C8521B">
              <w:rPr>
                <w:rFonts w:ascii="Arial" w:hAnsi="Arial" w:cs="Arial"/>
                <w:i/>
                <w:iCs/>
                <w:color w:val="000000" w:themeColor="text1"/>
                <w:sz w:val="13"/>
                <w:szCs w:val="13"/>
              </w:rPr>
              <w:lastRenderedPageBreak/>
              <w:t xml:space="preserve">Choose </w:t>
            </w:r>
            <w:r w:rsidRPr="02C8521B"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13"/>
                <w:szCs w:val="13"/>
              </w:rPr>
              <w:t xml:space="preserve">One </w:t>
            </w:r>
            <w:r w:rsidRPr="02C8521B">
              <w:rPr>
                <w:rFonts w:ascii="Arial" w:hAnsi="Arial" w:cs="Arial"/>
                <w:i/>
                <w:iCs/>
                <w:color w:val="000000" w:themeColor="text1"/>
                <w:sz w:val="13"/>
                <w:szCs w:val="13"/>
              </w:rPr>
              <w:t xml:space="preserve">Option </w:t>
            </w:r>
          </w:p>
          <w:p w14:paraId="28FEC39F" w14:textId="77777777" w:rsidR="00C35018" w:rsidRPr="00494A0E" w:rsidRDefault="00C35018" w:rsidP="00C35018">
            <w:pPr>
              <w:pStyle w:val="ListParagraph"/>
              <w:numPr>
                <w:ilvl w:val="0"/>
                <w:numId w:val="25"/>
              </w:numPr>
              <w:rPr>
                <w:rFonts w:ascii="Arial" w:hAnsi="Arial" w:cs="Arial"/>
                <w:i/>
                <w:iCs/>
                <w:color w:val="000000" w:themeColor="text1"/>
                <w:sz w:val="13"/>
                <w:szCs w:val="13"/>
              </w:rPr>
            </w:pPr>
            <w:r w:rsidRPr="00494A0E">
              <w:rPr>
                <w:rFonts w:ascii="Arial" w:hAnsi="Arial" w:cs="Arial"/>
                <w:i/>
                <w:iCs/>
                <w:color w:val="000000" w:themeColor="text1"/>
                <w:sz w:val="13"/>
                <w:szCs w:val="13"/>
              </w:rPr>
              <w:t xml:space="preserve">Option 1 </w:t>
            </w:r>
            <w:r w:rsidRPr="00494A0E"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13"/>
                <w:szCs w:val="13"/>
              </w:rPr>
              <w:t>Creativity</w:t>
            </w:r>
          </w:p>
          <w:p w14:paraId="06384789" w14:textId="3E8B264B" w:rsidR="00C35018" w:rsidRPr="00C72AA2" w:rsidRDefault="00C35018" w:rsidP="00BE1A81">
            <w:pPr>
              <w:pStyle w:val="ListParagraph"/>
              <w:numPr>
                <w:ilvl w:val="0"/>
                <w:numId w:val="25"/>
              </w:numPr>
              <w:rPr>
                <w:rFonts w:ascii="Arial" w:hAnsi="Arial" w:cs="Arial"/>
                <w:i/>
                <w:iCs/>
                <w:color w:val="000000" w:themeColor="text1"/>
                <w:sz w:val="13"/>
                <w:szCs w:val="13"/>
              </w:rPr>
            </w:pPr>
            <w:r w:rsidRPr="00494A0E">
              <w:rPr>
                <w:rFonts w:ascii="Arial" w:hAnsi="Arial" w:cs="Arial"/>
                <w:i/>
                <w:iCs/>
                <w:color w:val="000000" w:themeColor="text1"/>
                <w:sz w:val="13"/>
                <w:szCs w:val="13"/>
              </w:rPr>
              <w:t xml:space="preserve">Option 2: </w:t>
            </w:r>
            <w:r w:rsidRPr="00494A0E"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13"/>
                <w:szCs w:val="13"/>
              </w:rPr>
              <w:t>Critical Thinking</w:t>
            </w:r>
          </w:p>
        </w:tc>
        <w:tc>
          <w:tcPr>
            <w:tcW w:w="6573" w:type="dxa"/>
          </w:tcPr>
          <w:p w14:paraId="213FD1CF" w14:textId="4148D460" w:rsidR="00E37C84" w:rsidRPr="00C35018" w:rsidRDefault="074AB94A" w:rsidP="02C8521B">
            <w:pPr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5088C074">
              <w:rPr>
                <w:rFonts w:ascii="Arial" w:hAnsi="Arial" w:cs="Arial"/>
                <w:color w:val="000000" w:themeColor="text1"/>
                <w:sz w:val="18"/>
                <w:szCs w:val="18"/>
              </w:rPr>
              <w:lastRenderedPageBreak/>
              <w:t xml:space="preserve">If selected, choose </w:t>
            </w:r>
            <w:r w:rsidR="43509486" w:rsidRPr="5088C074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option </w:t>
            </w:r>
            <w:r w:rsidRPr="5088C074">
              <w:rPr>
                <w:rFonts w:ascii="Arial" w:hAnsi="Arial" w:cs="Arial"/>
                <w:color w:val="000000" w:themeColor="text1"/>
                <w:sz w:val="18"/>
                <w:szCs w:val="18"/>
              </w:rPr>
              <w:t>1 or 2.</w:t>
            </w:r>
            <w:r w:rsidR="3BBD2B72" w:rsidRPr="5088C074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 Describe the assessment in detail.</w:t>
            </w:r>
          </w:p>
          <w:p w14:paraId="4D5D06DC" w14:textId="43F367AE" w:rsidR="00E37C84" w:rsidRPr="00C35018" w:rsidRDefault="00E37C84" w:rsidP="02C8521B">
            <w:pPr>
              <w:jc w:val="center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</w:p>
        </w:tc>
      </w:tr>
      <w:tr w:rsidR="00E37C84" w:rsidRPr="00C35018" w14:paraId="1D56CACF" w14:textId="77777777" w:rsidTr="5088C074">
        <w:trPr>
          <w:trHeight w:val="253"/>
        </w:trPr>
        <w:tc>
          <w:tcPr>
            <w:tcW w:w="496" w:type="dxa"/>
          </w:tcPr>
          <w:p w14:paraId="2CE8120A" w14:textId="133E63A0" w:rsidR="00E37C84" w:rsidRPr="00C35018" w:rsidRDefault="00E37C84" w:rsidP="00BE1A81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2C8521B">
              <w:rPr>
                <w:rFonts w:ascii="Arial" w:hAnsi="Arial" w:cs="Arial"/>
                <w:color w:val="000000" w:themeColor="text1"/>
                <w:sz w:val="18"/>
                <w:szCs w:val="18"/>
              </w:rPr>
              <w:t>󠆈</w:t>
            </w:r>
            <w:r w:rsidR="2946E24D" w:rsidRPr="02C8521B">
              <w:rPr>
                <w:rFonts w:ascii="Arial" w:hAnsi="Arial" w:cs="Arial"/>
                <w:color w:val="000000" w:themeColor="text1"/>
                <w:sz w:val="18"/>
                <w:szCs w:val="18"/>
              </w:rPr>
              <w:t>5</w:t>
            </w:r>
          </w:p>
        </w:tc>
        <w:tc>
          <w:tcPr>
            <w:tcW w:w="2420" w:type="dxa"/>
          </w:tcPr>
          <w:p w14:paraId="5E08D9CE" w14:textId="7ECEAC6A" w:rsidR="00E37C84" w:rsidRPr="00C35018" w:rsidRDefault="00E37C84" w:rsidP="00BE1A81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hyperlink r:id="rId125" w:history="1">
              <w:r w:rsidRPr="005230E2">
                <w:rPr>
                  <w:rStyle w:val="Hyperlink"/>
                  <w:rFonts w:ascii="Arial" w:hAnsi="Arial" w:cs="Arial"/>
                  <w:sz w:val="18"/>
                  <w:szCs w:val="18"/>
                </w:rPr>
                <w:t>Apply different methods of intellectual inquiry, investigation and discovery (IIL)</w:t>
              </w:r>
            </w:hyperlink>
          </w:p>
        </w:tc>
        <w:tc>
          <w:tcPr>
            <w:tcW w:w="6573" w:type="dxa"/>
          </w:tcPr>
          <w:p w14:paraId="3D8B1FFC" w14:textId="77777777" w:rsidR="00E37C84" w:rsidRPr="00C35018" w:rsidRDefault="00E37C84" w:rsidP="00BE1A81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  <w:tr w:rsidR="00E37C84" w:rsidRPr="00C35018" w14:paraId="7B47C8DD" w14:textId="77777777" w:rsidTr="5088C074">
        <w:trPr>
          <w:trHeight w:val="253"/>
        </w:trPr>
        <w:tc>
          <w:tcPr>
            <w:tcW w:w="496" w:type="dxa"/>
          </w:tcPr>
          <w:p w14:paraId="56399870" w14:textId="6E05D758" w:rsidR="00E37C84" w:rsidRPr="00C35018" w:rsidRDefault="00E37C84" w:rsidP="009241FE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2C8521B">
              <w:rPr>
                <w:rFonts w:ascii="Arial" w:hAnsi="Arial" w:cs="Arial"/>
                <w:color w:val="000000" w:themeColor="text1"/>
                <w:sz w:val="18"/>
                <w:szCs w:val="18"/>
              </w:rPr>
              <w:t>󠆈</w:t>
            </w:r>
            <w:r w:rsidR="126B8FD3" w:rsidRPr="02C8521B">
              <w:rPr>
                <w:rFonts w:ascii="Arial" w:hAnsi="Arial" w:cs="Arial"/>
                <w:color w:val="000000" w:themeColor="text1"/>
                <w:sz w:val="18"/>
                <w:szCs w:val="18"/>
              </w:rPr>
              <w:t>6</w:t>
            </w:r>
          </w:p>
        </w:tc>
        <w:tc>
          <w:tcPr>
            <w:tcW w:w="2420" w:type="dxa"/>
          </w:tcPr>
          <w:p w14:paraId="7A99F26D" w14:textId="117668CE" w:rsidR="00E37C84" w:rsidRPr="00C35018" w:rsidRDefault="00E37C84" w:rsidP="009241FE">
            <w:pPr>
              <w:rPr>
                <w:rFonts w:ascii="Arial" w:hAnsi="Arial" w:cs="Arial"/>
                <w:color w:val="000000" w:themeColor="text1"/>
                <w:sz w:val="18"/>
                <w:szCs w:val="18"/>
                <w:highlight w:val="lightGray"/>
              </w:rPr>
            </w:pPr>
            <w:hyperlink r:id="rId126" w:history="1">
              <w:r w:rsidRPr="00F45982">
                <w:rPr>
                  <w:rStyle w:val="Hyperlink"/>
                  <w:rFonts w:ascii="Arial" w:hAnsi="Arial" w:cs="Arial"/>
                  <w:sz w:val="18"/>
                  <w:szCs w:val="18"/>
                  <w:highlight w:val="lightGray"/>
                </w:rPr>
                <w:t>Develop sensitivity to diversity and inclusion (DIL)*</w:t>
              </w:r>
            </w:hyperlink>
          </w:p>
        </w:tc>
        <w:tc>
          <w:tcPr>
            <w:tcW w:w="6573" w:type="dxa"/>
          </w:tcPr>
          <w:p w14:paraId="466DBF11" w14:textId="77777777" w:rsidR="00E37C84" w:rsidRPr="00C35018" w:rsidRDefault="00E37C84" w:rsidP="009241FE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  <w:tr w:rsidR="00E37C84" w:rsidRPr="00C35018" w14:paraId="4A5B77E5" w14:textId="77777777" w:rsidTr="5088C074">
        <w:trPr>
          <w:trHeight w:val="253"/>
        </w:trPr>
        <w:tc>
          <w:tcPr>
            <w:tcW w:w="496" w:type="dxa"/>
          </w:tcPr>
          <w:p w14:paraId="0BF1B063" w14:textId="2FF68C1D" w:rsidR="00E37C84" w:rsidRPr="00C35018" w:rsidRDefault="00E37C84" w:rsidP="009241FE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2C8521B">
              <w:rPr>
                <w:rFonts w:ascii="Arial" w:hAnsi="Arial" w:cs="Arial"/>
                <w:color w:val="000000" w:themeColor="text1"/>
                <w:sz w:val="18"/>
                <w:szCs w:val="18"/>
              </w:rPr>
              <w:t>󠆈</w:t>
            </w:r>
            <w:r w:rsidR="26CA4C5A" w:rsidRPr="02C8521B">
              <w:rPr>
                <w:rFonts w:ascii="Arial" w:hAnsi="Arial" w:cs="Arial"/>
                <w:color w:val="000000" w:themeColor="text1"/>
                <w:sz w:val="18"/>
                <w:szCs w:val="18"/>
              </w:rPr>
              <w:t>7</w:t>
            </w:r>
          </w:p>
        </w:tc>
        <w:tc>
          <w:tcPr>
            <w:tcW w:w="2420" w:type="dxa"/>
          </w:tcPr>
          <w:p w14:paraId="5208813B" w14:textId="2CA1A05E" w:rsidR="00E37C84" w:rsidRPr="00C35018" w:rsidRDefault="00E37C84" w:rsidP="009241FE">
            <w:pPr>
              <w:rPr>
                <w:rFonts w:ascii="Arial" w:hAnsi="Arial" w:cs="Arial"/>
                <w:color w:val="000000" w:themeColor="text1"/>
                <w:sz w:val="18"/>
                <w:szCs w:val="18"/>
                <w:highlight w:val="lightGray"/>
              </w:rPr>
            </w:pPr>
            <w:hyperlink r:id="rId127" w:history="1">
              <w:r w:rsidRPr="00F45982">
                <w:rPr>
                  <w:rStyle w:val="Hyperlink"/>
                  <w:rFonts w:ascii="Arial" w:hAnsi="Arial" w:cs="Arial"/>
                  <w:sz w:val="18"/>
                  <w:szCs w:val="18"/>
                  <w:highlight w:val="lightGray"/>
                </w:rPr>
                <w:t>Develop practices for planetary sustainability (PSL)*</w:t>
              </w:r>
            </w:hyperlink>
          </w:p>
        </w:tc>
        <w:tc>
          <w:tcPr>
            <w:tcW w:w="6573" w:type="dxa"/>
          </w:tcPr>
          <w:p w14:paraId="1D0E583A" w14:textId="77777777" w:rsidR="00E37C84" w:rsidRPr="00C35018" w:rsidRDefault="00E37C84" w:rsidP="009241FE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  <w:tr w:rsidR="00E37C84" w:rsidRPr="00C35018" w14:paraId="32988C37" w14:textId="77777777" w:rsidTr="5088C074">
        <w:trPr>
          <w:trHeight w:val="595"/>
        </w:trPr>
        <w:tc>
          <w:tcPr>
            <w:tcW w:w="9489" w:type="dxa"/>
            <w:gridSpan w:val="3"/>
          </w:tcPr>
          <w:p w14:paraId="703064EE" w14:textId="64391BF2" w:rsidR="00E37C84" w:rsidRPr="00C35018" w:rsidRDefault="351C9BCE" w:rsidP="7180D374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7180D374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 xml:space="preserve">Instructors must complete the WES outcome rubric embedded in </w:t>
            </w:r>
            <w:proofErr w:type="gramStart"/>
            <w:r w:rsidRPr="7180D374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>its</w:t>
            </w:r>
            <w:proofErr w:type="gramEnd"/>
            <w:r w:rsidRPr="7180D374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 xml:space="preserve"> respective course eLearning shell FOR EACH SECTION TAUGHT</w:t>
            </w:r>
            <w:r w:rsidRPr="7180D374">
              <w:rPr>
                <w:rFonts w:ascii="Arial" w:hAnsi="Arial" w:cs="Arial"/>
                <w:color w:val="000000" w:themeColor="text1"/>
                <w:sz w:val="18"/>
                <w:szCs w:val="18"/>
              </w:rPr>
              <w:t>. This rubric represents the instructor’s summative evaluation of student performance as described in the course’s WES assessment plan.</w:t>
            </w:r>
          </w:p>
          <w:p w14:paraId="4EA888E5" w14:textId="0472F167" w:rsidR="00E37C84" w:rsidRPr="00C35018" w:rsidRDefault="00E37C84" w:rsidP="008803BB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</w:tbl>
    <w:p w14:paraId="32136954" w14:textId="148CC95C" w:rsidR="003C64C0" w:rsidRPr="00C35018" w:rsidRDefault="003C64C0" w:rsidP="004A0744">
      <w:pPr>
        <w:pStyle w:val="ListParagraph"/>
        <w:numPr>
          <w:ilvl w:val="0"/>
          <w:numId w:val="7"/>
        </w:numPr>
        <w:spacing w:after="0" w:line="240" w:lineRule="auto"/>
        <w:rPr>
          <w:rFonts w:ascii="Arial" w:hAnsi="Arial" w:cs="Arial"/>
          <w:b/>
          <w:bCs/>
          <w:color w:val="000000" w:themeColor="text1"/>
          <w:sz w:val="18"/>
          <w:szCs w:val="18"/>
        </w:rPr>
      </w:pPr>
      <w:r w:rsidRPr="014DB2D0">
        <w:rPr>
          <w:rFonts w:ascii="Arial" w:hAnsi="Arial" w:cs="Arial"/>
          <w:b/>
          <w:bCs/>
          <w:i/>
          <w:iCs/>
          <w:color w:val="000000" w:themeColor="text1"/>
          <w:sz w:val="18"/>
          <w:szCs w:val="18"/>
          <w:u w:val="single"/>
        </w:rPr>
        <w:t>Meets WES Planetary Sustainability (PS</w:t>
      </w:r>
      <w:r w:rsidR="00C84756" w:rsidRPr="014DB2D0">
        <w:rPr>
          <w:rFonts w:ascii="Arial" w:hAnsi="Arial" w:cs="Arial"/>
          <w:b/>
          <w:bCs/>
          <w:i/>
          <w:iCs/>
          <w:color w:val="000000" w:themeColor="text1"/>
          <w:sz w:val="18"/>
          <w:szCs w:val="18"/>
          <w:u w:val="single"/>
        </w:rPr>
        <w:t>L</w:t>
      </w:r>
      <w:r w:rsidRPr="014DB2D0">
        <w:rPr>
          <w:rFonts w:ascii="Arial" w:hAnsi="Arial" w:cs="Arial"/>
          <w:b/>
          <w:bCs/>
          <w:i/>
          <w:iCs/>
          <w:color w:val="000000" w:themeColor="text1"/>
          <w:sz w:val="18"/>
          <w:szCs w:val="18"/>
          <w:u w:val="single"/>
        </w:rPr>
        <w:t>) or Diversity and Inclusion (</w:t>
      </w:r>
      <w:r w:rsidRPr="014DB2D0">
        <w:rPr>
          <w:rFonts w:ascii="Arial" w:hAnsi="Arial" w:cs="Arial"/>
          <w:b/>
          <w:bCs/>
          <w:color w:val="000000" w:themeColor="text1"/>
          <w:sz w:val="18"/>
          <w:szCs w:val="18"/>
        </w:rPr>
        <w:t>DI</w:t>
      </w:r>
      <w:r w:rsidR="00C84756" w:rsidRPr="014DB2D0">
        <w:rPr>
          <w:rFonts w:ascii="Arial" w:hAnsi="Arial" w:cs="Arial"/>
          <w:b/>
          <w:bCs/>
          <w:color w:val="000000" w:themeColor="text1"/>
          <w:sz w:val="18"/>
          <w:szCs w:val="18"/>
        </w:rPr>
        <w:t>L</w:t>
      </w:r>
      <w:r w:rsidRPr="014DB2D0">
        <w:rPr>
          <w:rFonts w:ascii="Arial" w:hAnsi="Arial" w:cs="Arial"/>
          <w:b/>
          <w:bCs/>
          <w:color w:val="000000" w:themeColor="text1"/>
          <w:sz w:val="18"/>
          <w:szCs w:val="18"/>
        </w:rPr>
        <w:t>) requirements.</w:t>
      </w:r>
      <w:r w:rsidR="7C58BFE4" w:rsidRPr="014DB2D0">
        <w:rPr>
          <w:rFonts w:ascii="Arial" w:hAnsi="Arial" w:cs="Arial"/>
          <w:b/>
          <w:bCs/>
          <w:color w:val="000000" w:themeColor="text1"/>
          <w:sz w:val="18"/>
          <w:szCs w:val="18"/>
        </w:rPr>
        <w:t xml:space="preserve"> (Course can only include ONE).</w:t>
      </w:r>
    </w:p>
    <w:p w14:paraId="3575C458" w14:textId="25C50CFE" w:rsidR="003C64C0" w:rsidRPr="00CB2ABC" w:rsidRDefault="003C64C0" w:rsidP="014DB2D0">
      <w:pPr>
        <w:ind w:left="720"/>
        <w:rPr>
          <w:rFonts w:ascii="Arial" w:hAnsi="Arial" w:cs="Arial"/>
          <w:b/>
          <w:bCs/>
          <w:color w:val="000000" w:themeColor="text1"/>
          <w:sz w:val="18"/>
          <w:szCs w:val="18"/>
        </w:rPr>
      </w:pPr>
    </w:p>
    <w:p w14:paraId="1D3151DD" w14:textId="1F606404" w:rsidR="00B22289" w:rsidRPr="00CB2ABC" w:rsidRDefault="00B22289" w:rsidP="001F49F5">
      <w:pPr>
        <w:pBdr>
          <w:bottom w:val="single" w:sz="4" w:space="1" w:color="auto"/>
        </w:pBdr>
        <w:spacing w:after="0" w:line="240" w:lineRule="auto"/>
        <w:rPr>
          <w:rFonts w:ascii="Arial" w:hAnsi="Arial" w:cs="Arial"/>
          <w:b/>
          <w:color w:val="000000" w:themeColor="text1"/>
          <w:sz w:val="20"/>
          <w:szCs w:val="20"/>
        </w:rPr>
      </w:pPr>
      <w:r w:rsidRPr="00CB2ABC">
        <w:rPr>
          <w:rFonts w:ascii="Arial" w:hAnsi="Arial" w:cs="Arial"/>
          <w:b/>
          <w:color w:val="000000" w:themeColor="text1"/>
          <w:sz w:val="20"/>
          <w:szCs w:val="20"/>
        </w:rPr>
        <w:t>Level II</w:t>
      </w:r>
      <w:proofErr w:type="gramStart"/>
      <w:r w:rsidRPr="00CB2ABC">
        <w:rPr>
          <w:rFonts w:ascii="Arial" w:hAnsi="Arial" w:cs="Arial"/>
          <w:b/>
          <w:color w:val="000000" w:themeColor="text1"/>
          <w:sz w:val="20"/>
          <w:szCs w:val="20"/>
        </w:rPr>
        <w:t>:  Exploration</w:t>
      </w:r>
      <w:proofErr w:type="gramEnd"/>
      <w:r w:rsidRPr="00CB2ABC">
        <w:rPr>
          <w:rFonts w:ascii="Arial" w:hAnsi="Arial" w:cs="Arial"/>
          <w:b/>
          <w:color w:val="000000" w:themeColor="text1"/>
          <w:sz w:val="20"/>
          <w:szCs w:val="20"/>
        </w:rPr>
        <w:t xml:space="preserve"> and Discovery</w:t>
      </w:r>
    </w:p>
    <w:p w14:paraId="703C1620" w14:textId="02193C77" w:rsidR="0039747B" w:rsidRPr="00C35018" w:rsidRDefault="00E63498" w:rsidP="00BE1A81">
      <w:pPr>
        <w:spacing w:after="0" w:line="240" w:lineRule="auto"/>
        <w:jc w:val="center"/>
        <w:rPr>
          <w:rFonts w:ascii="Arial" w:hAnsi="Arial" w:cs="Arial"/>
          <w:b/>
          <w:color w:val="000000" w:themeColor="text1"/>
          <w:sz w:val="18"/>
          <w:szCs w:val="18"/>
        </w:rPr>
      </w:pPr>
      <w:r w:rsidRPr="00C35018">
        <w:rPr>
          <w:rFonts w:ascii="Arial" w:hAnsi="Arial" w:cs="Arial"/>
          <w:b/>
          <w:color w:val="000000" w:themeColor="text1"/>
          <w:sz w:val="18"/>
          <w:szCs w:val="18"/>
        </w:rPr>
        <w:t xml:space="preserve">Level </w:t>
      </w:r>
      <w:r w:rsidR="00520B65" w:rsidRPr="00C35018">
        <w:rPr>
          <w:rFonts w:ascii="Arial" w:hAnsi="Arial" w:cs="Arial"/>
          <w:b/>
          <w:color w:val="000000" w:themeColor="text1"/>
          <w:sz w:val="18"/>
          <w:szCs w:val="18"/>
        </w:rPr>
        <w:t xml:space="preserve">II: </w:t>
      </w:r>
      <w:r w:rsidR="00A3160C" w:rsidRPr="00C35018">
        <w:rPr>
          <w:rFonts w:ascii="Arial" w:hAnsi="Arial" w:cs="Arial"/>
          <w:b/>
          <w:color w:val="000000" w:themeColor="text1"/>
          <w:sz w:val="18"/>
          <w:szCs w:val="18"/>
        </w:rPr>
        <w:t>Societies and Culture</w:t>
      </w:r>
    </w:p>
    <w:tbl>
      <w:tblPr>
        <w:tblStyle w:val="TableGrid"/>
        <w:tblW w:w="0" w:type="auto"/>
        <w:tblInd w:w="725" w:type="dxa"/>
        <w:tblLook w:val="04A0" w:firstRow="1" w:lastRow="0" w:firstColumn="1" w:lastColumn="0" w:noHBand="0" w:noVBand="1"/>
      </w:tblPr>
      <w:tblGrid>
        <w:gridCol w:w="490"/>
        <w:gridCol w:w="2403"/>
        <w:gridCol w:w="6596"/>
      </w:tblGrid>
      <w:tr w:rsidR="001F49F5" w:rsidRPr="004960C4" w14:paraId="61DAD60B" w14:textId="77777777" w:rsidTr="5088C074">
        <w:trPr>
          <w:trHeight w:val="253"/>
        </w:trPr>
        <w:tc>
          <w:tcPr>
            <w:tcW w:w="9489" w:type="dxa"/>
            <w:gridSpan w:val="3"/>
          </w:tcPr>
          <w:p w14:paraId="091064BD" w14:textId="77777777" w:rsidR="001F49F5" w:rsidRPr="001F49F5" w:rsidRDefault="001F49F5" w:rsidP="00C8451F">
            <w:pPr>
              <w:rPr>
                <w:rFonts w:ascii="Arial" w:hAnsi="Arial" w:cs="Arial"/>
                <w:b/>
                <w:bCs/>
                <w:color w:val="000000" w:themeColor="text1"/>
                <w:sz w:val="15"/>
                <w:szCs w:val="15"/>
              </w:rPr>
            </w:pPr>
            <w:r w:rsidRPr="001F49F5">
              <w:rPr>
                <w:rFonts w:ascii="Arial" w:hAnsi="Arial" w:cs="Arial"/>
                <w:b/>
                <w:bCs/>
                <w:color w:val="000000" w:themeColor="text1"/>
                <w:sz w:val="15"/>
                <w:szCs w:val="15"/>
              </w:rPr>
              <w:t>COURSE</w:t>
            </w:r>
            <w:r>
              <w:rPr>
                <w:rFonts w:ascii="Arial" w:hAnsi="Arial" w:cs="Arial"/>
                <w:b/>
                <w:bCs/>
                <w:color w:val="000000" w:themeColor="text1"/>
                <w:sz w:val="15"/>
                <w:szCs w:val="15"/>
              </w:rPr>
              <w:t xml:space="preserve"> </w:t>
            </w:r>
            <w:r w:rsidRPr="001F49F5">
              <w:rPr>
                <w:rFonts w:ascii="Arial" w:hAnsi="Arial" w:cs="Arial"/>
                <w:i/>
                <w:iCs/>
                <w:color w:val="000000" w:themeColor="text1"/>
                <w:sz w:val="15"/>
                <w:szCs w:val="15"/>
              </w:rPr>
              <w:t>(PREFIX, NUMBER, TITLE)</w:t>
            </w:r>
          </w:p>
          <w:p w14:paraId="54F54EBF" w14:textId="77777777" w:rsidR="001F49F5" w:rsidRPr="004960C4" w:rsidRDefault="001F49F5" w:rsidP="00C8451F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1F49F5" w:rsidRPr="004960C4" w14:paraId="62471A2F" w14:textId="77777777" w:rsidTr="5088C074">
        <w:trPr>
          <w:trHeight w:val="253"/>
        </w:trPr>
        <w:tc>
          <w:tcPr>
            <w:tcW w:w="9489" w:type="dxa"/>
            <w:gridSpan w:val="3"/>
          </w:tcPr>
          <w:p w14:paraId="235249FA" w14:textId="77777777" w:rsidR="001F49F5" w:rsidRDefault="001F49F5" w:rsidP="00C8451F">
            <w:pPr>
              <w:rPr>
                <w:rFonts w:ascii="Arial" w:hAnsi="Arial" w:cs="Arial"/>
                <w:b/>
                <w:bCs/>
                <w:color w:val="000000" w:themeColor="text1"/>
                <w:sz w:val="15"/>
                <w:szCs w:val="15"/>
              </w:rPr>
            </w:pPr>
            <w:r w:rsidRPr="001F49F5">
              <w:rPr>
                <w:rFonts w:ascii="Arial" w:hAnsi="Arial" w:cs="Arial"/>
                <w:b/>
                <w:bCs/>
                <w:color w:val="000000" w:themeColor="text1"/>
                <w:sz w:val="15"/>
                <w:szCs w:val="15"/>
              </w:rPr>
              <w:t>FACULTY MEMBER/</w:t>
            </w:r>
            <w:r>
              <w:rPr>
                <w:rFonts w:ascii="Arial" w:hAnsi="Arial" w:cs="Arial"/>
                <w:b/>
                <w:bCs/>
                <w:color w:val="000000" w:themeColor="text1"/>
                <w:sz w:val="15"/>
                <w:szCs w:val="15"/>
              </w:rPr>
              <w:t>COURSE COORDINATOR</w:t>
            </w:r>
          </w:p>
          <w:p w14:paraId="26ECB777" w14:textId="77777777" w:rsidR="001F49F5" w:rsidRPr="004960C4" w:rsidRDefault="001F49F5" w:rsidP="00C8451F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CB2ABC" w:rsidRPr="00C35018" w14:paraId="431F272A" w14:textId="77777777" w:rsidTr="5088C074">
        <w:trPr>
          <w:trHeight w:val="253"/>
        </w:trPr>
        <w:tc>
          <w:tcPr>
            <w:tcW w:w="9489" w:type="dxa"/>
            <w:gridSpan w:val="3"/>
          </w:tcPr>
          <w:p w14:paraId="0B9B3B2E" w14:textId="22D93813" w:rsidR="5170DE60" w:rsidRDefault="5170DE60" w:rsidP="7180D374">
            <w:pPr>
              <w:rPr>
                <w:rStyle w:val="Hyperlink"/>
                <w:rFonts w:ascii="Arial" w:hAnsi="Arial" w:cs="Arial"/>
                <w:sz w:val="18"/>
                <w:szCs w:val="18"/>
              </w:rPr>
            </w:pPr>
            <w:r w:rsidRPr="7180D374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Briefly describe how the course will meet the intent of the WES student learning outcomes for </w:t>
            </w:r>
            <w:r w:rsidRPr="7180D374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 xml:space="preserve">Level II: Societies and Culture </w:t>
            </w:r>
            <w:r w:rsidRPr="7180D374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as linked </w:t>
            </w:r>
            <w:hyperlink r:id="rId128" w:history="1">
              <w:hyperlink r:id="rId129">
                <w:r w:rsidRPr="7180D374">
                  <w:rPr>
                    <w:rStyle w:val="Hyperlink"/>
                    <w:rFonts w:ascii="Arial" w:hAnsi="Arial" w:cs="Arial"/>
                    <w:sz w:val="18"/>
                    <w:szCs w:val="18"/>
                  </w:rPr>
                  <w:t>here</w:t>
                </w:r>
              </w:hyperlink>
            </w:hyperlink>
            <w:r w:rsidRPr="7180D374">
              <w:rPr>
                <w:rStyle w:val="Hyperlink"/>
                <w:rFonts w:ascii="Arial" w:hAnsi="Arial" w:cs="Arial"/>
                <w:sz w:val="18"/>
                <w:szCs w:val="18"/>
              </w:rPr>
              <w:t>.</w:t>
            </w:r>
          </w:p>
          <w:p w14:paraId="354D6BC6" w14:textId="77777777" w:rsidR="008A55C5" w:rsidRDefault="008A55C5" w:rsidP="008A55C5">
            <w:pPr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</w:p>
          <w:p w14:paraId="762C643E" w14:textId="77777777" w:rsidR="008A55C5" w:rsidRDefault="008A55C5" w:rsidP="008A55C5">
            <w:pPr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</w:p>
          <w:p w14:paraId="200E8C25" w14:textId="77777777" w:rsidR="008A55C5" w:rsidRDefault="008A55C5" w:rsidP="008A55C5">
            <w:pPr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</w:p>
          <w:p w14:paraId="69233763" w14:textId="77777777" w:rsidR="008A55C5" w:rsidRPr="001F49F5" w:rsidRDefault="008A55C5" w:rsidP="008A55C5">
            <w:pPr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</w:p>
          <w:p w14:paraId="0710C9E7" w14:textId="77777777" w:rsidR="008A55C5" w:rsidRPr="001F49F5" w:rsidRDefault="008A55C5" w:rsidP="008A55C5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  <w:p w14:paraId="208BFBF3" w14:textId="77777777" w:rsidR="008A55C5" w:rsidRDefault="008A55C5" w:rsidP="7180D374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  <w:p w14:paraId="416B0EAF" w14:textId="322AA561" w:rsidR="00CB2ABC" w:rsidRPr="00C35018" w:rsidRDefault="00CB2ABC" w:rsidP="00CB2ABC">
            <w:pPr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</w:p>
        </w:tc>
      </w:tr>
      <w:tr w:rsidR="00CB2ABC" w:rsidRPr="00C35018" w14:paraId="1A704193" w14:textId="77777777" w:rsidTr="5088C074">
        <w:trPr>
          <w:trHeight w:val="253"/>
        </w:trPr>
        <w:tc>
          <w:tcPr>
            <w:tcW w:w="9489" w:type="dxa"/>
            <w:gridSpan w:val="3"/>
          </w:tcPr>
          <w:p w14:paraId="543E5D76" w14:textId="7877C3FE" w:rsidR="0FDAA63C" w:rsidRDefault="0FDAA63C" w:rsidP="7180D374">
            <w:pPr>
              <w:rPr>
                <w:sz w:val="18"/>
                <w:szCs w:val="18"/>
              </w:rPr>
            </w:pPr>
            <w:r w:rsidRPr="7180D374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 xml:space="preserve">Required SLOs: </w:t>
            </w:r>
            <w:r w:rsidRPr="7180D374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In the appropriate boxes below, describe how the course will integrate WES assessment activities in relation to the identified SLOs. </w:t>
            </w:r>
            <w:r w:rsidRPr="7180D374">
              <w:rPr>
                <w:rFonts w:ascii="Arial" w:hAnsi="Arial" w:cs="Arial"/>
                <w:i/>
                <w:iCs/>
                <w:color w:val="000000" w:themeColor="text1"/>
                <w:sz w:val="18"/>
                <w:szCs w:val="18"/>
              </w:rPr>
              <w:t xml:space="preserve">Be sure to describe how the assessment activities will address key traits as described in the appropriate WES SLO Outcome Rubric, as linked </w:t>
            </w:r>
            <w:hyperlink r:id="rId130" w:history="1">
              <w:hyperlink r:id="rId131" w:history="1">
                <w:r w:rsidRPr="7180D374">
                  <w:rPr>
                    <w:rStyle w:val="Hyperlink"/>
                    <w:rFonts w:ascii="Arial" w:hAnsi="Arial" w:cs="Arial"/>
                    <w:i/>
                    <w:iCs/>
                    <w:sz w:val="18"/>
                    <w:szCs w:val="18"/>
                  </w:rPr>
                  <w:t>here</w:t>
                </w:r>
              </w:hyperlink>
            </w:hyperlink>
            <w:r w:rsidRPr="7180D374">
              <w:rPr>
                <w:sz w:val="18"/>
                <w:szCs w:val="18"/>
              </w:rPr>
              <w:t>.</w:t>
            </w:r>
          </w:p>
          <w:p w14:paraId="78674234" w14:textId="118E7B79" w:rsidR="7180D374" w:rsidRDefault="7180D374" w:rsidP="7180D374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  <w:p w14:paraId="7041769C" w14:textId="77777777" w:rsidR="00CB2ABC" w:rsidRPr="00C35018" w:rsidRDefault="00CB2ABC" w:rsidP="00CB2ABC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</w:p>
        </w:tc>
      </w:tr>
      <w:tr w:rsidR="000F31E7" w:rsidRPr="00C35018" w14:paraId="01C98639" w14:textId="77777777" w:rsidTr="5088C074">
        <w:trPr>
          <w:trHeight w:val="253"/>
        </w:trPr>
        <w:tc>
          <w:tcPr>
            <w:tcW w:w="2893" w:type="dxa"/>
            <w:gridSpan w:val="2"/>
          </w:tcPr>
          <w:p w14:paraId="5DC7F712" w14:textId="6147890F" w:rsidR="000F31E7" w:rsidRPr="00C35018" w:rsidRDefault="301824A2" w:rsidP="006D652C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2C8521B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 xml:space="preserve">Choose Any </w:t>
            </w:r>
            <w:r w:rsidR="73B18A7D" w:rsidRPr="02C8521B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>T</w:t>
            </w:r>
            <w:r w:rsidRPr="02C8521B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>wo SLOs</w:t>
            </w:r>
            <w:r w:rsidR="0BE98AB1" w:rsidRPr="02C8521B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 xml:space="preserve"> from the list below.</w:t>
            </w:r>
          </w:p>
        </w:tc>
        <w:tc>
          <w:tcPr>
            <w:tcW w:w="6596" w:type="dxa"/>
          </w:tcPr>
          <w:p w14:paraId="77586551" w14:textId="7CF0C60B" w:rsidR="000F31E7" w:rsidRPr="00C35018" w:rsidRDefault="59A74179" w:rsidP="02C8521B">
            <w:pPr>
              <w:jc w:val="center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2C8521B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Choose Two SLOs from this list. Describe the assessment(s) in detail.</w:t>
            </w:r>
          </w:p>
          <w:p w14:paraId="34497991" w14:textId="4CAAABD4" w:rsidR="000F31E7" w:rsidRPr="00C35018" w:rsidRDefault="000F31E7" w:rsidP="006D652C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</w:p>
        </w:tc>
      </w:tr>
      <w:tr w:rsidR="00E37C84" w:rsidRPr="00C35018" w14:paraId="56C9434C" w14:textId="77777777" w:rsidTr="5088C074">
        <w:trPr>
          <w:trHeight w:val="253"/>
        </w:trPr>
        <w:tc>
          <w:tcPr>
            <w:tcW w:w="490" w:type="dxa"/>
            <w:tcBorders>
              <w:top w:val="single" w:sz="12" w:space="0" w:color="auto"/>
            </w:tcBorders>
          </w:tcPr>
          <w:p w14:paraId="49CD1E4D" w14:textId="43559EB6" w:rsidR="00E37C84" w:rsidRPr="00C35018" w:rsidRDefault="00E37C84" w:rsidP="00BE1A81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2C8521B">
              <w:rPr>
                <w:rFonts w:ascii="Arial" w:hAnsi="Arial" w:cs="Arial"/>
                <w:color w:val="000000" w:themeColor="text1"/>
                <w:sz w:val="18"/>
                <w:szCs w:val="18"/>
              </w:rPr>
              <w:t>󠆈</w:t>
            </w:r>
            <w:r w:rsidR="1768B1AA" w:rsidRPr="02C8521B">
              <w:rPr>
                <w:rFonts w:ascii="Arial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2403" w:type="dxa"/>
            <w:tcBorders>
              <w:top w:val="single" w:sz="12" w:space="0" w:color="auto"/>
            </w:tcBorders>
          </w:tcPr>
          <w:p w14:paraId="5D103A86" w14:textId="50068062" w:rsidR="00E37C84" w:rsidRPr="00C35018" w:rsidRDefault="00E37C84" w:rsidP="00BE1A81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C35018">
              <w:rPr>
                <w:rFonts w:ascii="Arial" w:hAnsi="Arial" w:cs="Arial"/>
                <w:color w:val="000000" w:themeColor="text1"/>
                <w:sz w:val="18"/>
                <w:szCs w:val="18"/>
              </w:rPr>
              <w:t>Demonstrate effective and appropriate written communication (WCL)</w:t>
            </w:r>
          </w:p>
        </w:tc>
        <w:tc>
          <w:tcPr>
            <w:tcW w:w="6596" w:type="dxa"/>
            <w:tcBorders>
              <w:top w:val="single" w:sz="12" w:space="0" w:color="auto"/>
            </w:tcBorders>
          </w:tcPr>
          <w:p w14:paraId="3030AF7E" w14:textId="77777777" w:rsidR="00E37C84" w:rsidRPr="00C35018" w:rsidRDefault="00E37C84" w:rsidP="00BE1A81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  <w:tr w:rsidR="00E37C84" w:rsidRPr="00C35018" w14:paraId="264C09C8" w14:textId="77777777" w:rsidTr="5088C074">
        <w:trPr>
          <w:trHeight w:val="253"/>
        </w:trPr>
        <w:tc>
          <w:tcPr>
            <w:tcW w:w="490" w:type="dxa"/>
          </w:tcPr>
          <w:p w14:paraId="0227A23D" w14:textId="501EECCB" w:rsidR="00E37C84" w:rsidRPr="00C35018" w:rsidRDefault="00E37C84" w:rsidP="00BE1A81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2C8521B">
              <w:rPr>
                <w:rFonts w:ascii="Arial" w:hAnsi="Arial" w:cs="Arial"/>
                <w:color w:val="000000" w:themeColor="text1"/>
                <w:sz w:val="18"/>
                <w:szCs w:val="18"/>
              </w:rPr>
              <w:t>󠆈</w:t>
            </w:r>
            <w:r w:rsidR="5BF4F042" w:rsidRPr="02C8521B">
              <w:rPr>
                <w:rFonts w:ascii="Arial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2403" w:type="dxa"/>
          </w:tcPr>
          <w:p w14:paraId="4587B9A7" w14:textId="08EE6F99" w:rsidR="00E37C84" w:rsidRPr="00C35018" w:rsidRDefault="00E37C84" w:rsidP="00BE1A81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hyperlink r:id="rId132" w:history="1">
              <w:r w:rsidRPr="002A1B89">
                <w:rPr>
                  <w:rStyle w:val="Hyperlink"/>
                  <w:rFonts w:ascii="Arial" w:hAnsi="Arial" w:cs="Arial"/>
                  <w:sz w:val="18"/>
                  <w:szCs w:val="18"/>
                </w:rPr>
                <w:t>Demonstrate effective and appropriate oral and digital communication (ORL)</w:t>
              </w:r>
            </w:hyperlink>
          </w:p>
        </w:tc>
        <w:tc>
          <w:tcPr>
            <w:tcW w:w="6596" w:type="dxa"/>
          </w:tcPr>
          <w:p w14:paraId="6A8FB628" w14:textId="77777777" w:rsidR="00E37C84" w:rsidRPr="00C35018" w:rsidRDefault="00E37C84" w:rsidP="00BE1A81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  <w:tr w:rsidR="00E37C84" w:rsidRPr="00C35018" w14:paraId="6086C601" w14:textId="77777777" w:rsidTr="5088C074">
        <w:trPr>
          <w:trHeight w:val="253"/>
        </w:trPr>
        <w:tc>
          <w:tcPr>
            <w:tcW w:w="490" w:type="dxa"/>
          </w:tcPr>
          <w:p w14:paraId="4E2001B1" w14:textId="0B1C6741" w:rsidR="00E37C84" w:rsidRPr="00C35018" w:rsidRDefault="00E37C84" w:rsidP="00BE1A81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2C8521B">
              <w:rPr>
                <w:rFonts w:ascii="Arial" w:hAnsi="Arial" w:cs="Arial"/>
                <w:color w:val="000000" w:themeColor="text1"/>
                <w:sz w:val="18"/>
                <w:szCs w:val="18"/>
              </w:rPr>
              <w:t>󠆈</w:t>
            </w:r>
            <w:r w:rsidR="5BF4F042" w:rsidRPr="02C8521B">
              <w:rPr>
                <w:rFonts w:ascii="Arial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2403" w:type="dxa"/>
          </w:tcPr>
          <w:p w14:paraId="3CEDBA71" w14:textId="5762D2F0" w:rsidR="00E37C84" w:rsidRPr="00C35018" w:rsidRDefault="00E37C84" w:rsidP="00BE1A81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C35018">
              <w:rPr>
                <w:rFonts w:ascii="Arial" w:hAnsi="Arial" w:cs="Arial"/>
                <w:color w:val="000000" w:themeColor="text1"/>
                <w:sz w:val="18"/>
                <w:szCs w:val="18"/>
              </w:rPr>
              <w:t>Demonstrate and apply information literacy (ILL)</w:t>
            </w:r>
          </w:p>
        </w:tc>
        <w:tc>
          <w:tcPr>
            <w:tcW w:w="6596" w:type="dxa"/>
          </w:tcPr>
          <w:p w14:paraId="0116BE14" w14:textId="77777777" w:rsidR="00E37C84" w:rsidRPr="00C35018" w:rsidRDefault="00E37C84" w:rsidP="00BE1A81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  <w:tr w:rsidR="00E37C84" w:rsidRPr="00C35018" w14:paraId="0034B672" w14:textId="77777777" w:rsidTr="5088C074">
        <w:trPr>
          <w:trHeight w:val="2570"/>
        </w:trPr>
        <w:tc>
          <w:tcPr>
            <w:tcW w:w="490" w:type="dxa"/>
          </w:tcPr>
          <w:p w14:paraId="2D66EBCF" w14:textId="1CBF9797" w:rsidR="00E37C84" w:rsidRPr="00C35018" w:rsidRDefault="00E37C84" w:rsidP="02C8521B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2C8521B">
              <w:rPr>
                <w:rFonts w:ascii="Arial" w:hAnsi="Arial" w:cs="Arial"/>
                <w:color w:val="000000" w:themeColor="text1"/>
                <w:sz w:val="18"/>
                <w:szCs w:val="18"/>
              </w:rPr>
              <w:t>󠆈</w:t>
            </w:r>
            <w:r w:rsidR="25951730" w:rsidRPr="02C8521B">
              <w:rPr>
                <w:rFonts w:ascii="Arial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2403" w:type="dxa"/>
          </w:tcPr>
          <w:p w14:paraId="7A70F415" w14:textId="4C9AB8C8" w:rsidR="00E37C84" w:rsidRDefault="00E37C84" w:rsidP="00BE1A81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hyperlink r:id="rId133" w:history="1">
              <w:r w:rsidRPr="002A1B89">
                <w:rPr>
                  <w:rStyle w:val="Hyperlink"/>
                  <w:rFonts w:ascii="Arial" w:hAnsi="Arial" w:cs="Arial"/>
                  <w:sz w:val="18"/>
                  <w:szCs w:val="18"/>
                </w:rPr>
                <w:t>Analyze and interpret quantitative data (QLL)</w:t>
              </w:r>
            </w:hyperlink>
          </w:p>
          <w:p w14:paraId="5A50B8E5" w14:textId="77777777" w:rsidR="000F31E7" w:rsidRPr="00C35018" w:rsidRDefault="301824A2" w:rsidP="02C8521B">
            <w:pPr>
              <w:rPr>
                <w:rFonts w:ascii="Arial" w:hAnsi="Arial" w:cs="Arial"/>
                <w:i/>
                <w:iCs/>
                <w:color w:val="000000" w:themeColor="text1"/>
                <w:sz w:val="13"/>
                <w:szCs w:val="13"/>
              </w:rPr>
            </w:pPr>
            <w:r w:rsidRPr="02C8521B"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13"/>
                <w:szCs w:val="13"/>
              </w:rPr>
              <w:t>Choose 2</w:t>
            </w:r>
            <w:r w:rsidRPr="02C8521B">
              <w:rPr>
                <w:rFonts w:ascii="Arial" w:hAnsi="Arial" w:cs="Arial"/>
                <w:i/>
                <w:iCs/>
                <w:color w:val="000000" w:themeColor="text1"/>
                <w:sz w:val="13"/>
                <w:szCs w:val="13"/>
              </w:rPr>
              <w:t xml:space="preserve"> of 5 possible criteria</w:t>
            </w:r>
          </w:p>
          <w:p w14:paraId="65D21F5A" w14:textId="77777777" w:rsidR="000F31E7" w:rsidRPr="00C35018" w:rsidRDefault="000F31E7" w:rsidP="000F31E7">
            <w:pPr>
              <w:pStyle w:val="ListParagraph"/>
              <w:numPr>
                <w:ilvl w:val="0"/>
                <w:numId w:val="26"/>
              </w:numPr>
              <w:rPr>
                <w:rFonts w:ascii="Arial" w:hAnsi="Arial" w:cs="Arial"/>
                <w:i/>
                <w:iCs/>
                <w:color w:val="000000" w:themeColor="text1"/>
                <w:sz w:val="13"/>
                <w:szCs w:val="13"/>
              </w:rPr>
            </w:pPr>
            <w:r w:rsidRPr="00C35018">
              <w:rPr>
                <w:rFonts w:ascii="Arial" w:hAnsi="Arial" w:cs="Arial"/>
                <w:i/>
                <w:iCs/>
                <w:color w:val="000000" w:themeColor="text1"/>
                <w:sz w:val="13"/>
                <w:szCs w:val="13"/>
              </w:rPr>
              <w:t>Data collection and interpretation process</w:t>
            </w:r>
          </w:p>
          <w:p w14:paraId="4909AAB1" w14:textId="77777777" w:rsidR="000F31E7" w:rsidRPr="00C35018" w:rsidRDefault="000F31E7" w:rsidP="000F31E7">
            <w:pPr>
              <w:pStyle w:val="ListParagraph"/>
              <w:numPr>
                <w:ilvl w:val="0"/>
                <w:numId w:val="26"/>
              </w:numPr>
              <w:rPr>
                <w:rFonts w:ascii="Arial" w:hAnsi="Arial" w:cs="Arial"/>
                <w:i/>
                <w:iCs/>
                <w:color w:val="000000" w:themeColor="text1"/>
                <w:sz w:val="13"/>
                <w:szCs w:val="13"/>
              </w:rPr>
            </w:pPr>
            <w:r w:rsidRPr="00C35018">
              <w:rPr>
                <w:rFonts w:ascii="Arial" w:hAnsi="Arial" w:cs="Arial"/>
                <w:i/>
                <w:iCs/>
                <w:color w:val="000000" w:themeColor="text1"/>
                <w:sz w:val="13"/>
                <w:szCs w:val="13"/>
              </w:rPr>
              <w:t>Quantitative data analysis</w:t>
            </w:r>
          </w:p>
          <w:p w14:paraId="12E630D4" w14:textId="77777777" w:rsidR="000F31E7" w:rsidRPr="00C35018" w:rsidRDefault="000F31E7" w:rsidP="000F31E7">
            <w:pPr>
              <w:pStyle w:val="ListParagraph"/>
              <w:numPr>
                <w:ilvl w:val="0"/>
                <w:numId w:val="26"/>
              </w:numPr>
              <w:rPr>
                <w:rFonts w:ascii="Arial" w:hAnsi="Arial" w:cs="Arial"/>
                <w:i/>
                <w:iCs/>
                <w:color w:val="000000" w:themeColor="text1"/>
                <w:sz w:val="13"/>
                <w:szCs w:val="13"/>
              </w:rPr>
            </w:pPr>
            <w:r w:rsidRPr="00C35018">
              <w:rPr>
                <w:rFonts w:ascii="Arial" w:hAnsi="Arial" w:cs="Arial"/>
                <w:i/>
                <w:iCs/>
                <w:color w:val="000000" w:themeColor="text1"/>
                <w:sz w:val="13"/>
                <w:szCs w:val="13"/>
              </w:rPr>
              <w:t>Understand different types of modeling techniques</w:t>
            </w:r>
          </w:p>
          <w:p w14:paraId="23EBF767" w14:textId="77777777" w:rsidR="000F31E7" w:rsidRPr="00C35018" w:rsidRDefault="000F31E7" w:rsidP="000F31E7">
            <w:pPr>
              <w:pStyle w:val="ListParagraph"/>
              <w:numPr>
                <w:ilvl w:val="0"/>
                <w:numId w:val="26"/>
              </w:numPr>
              <w:rPr>
                <w:rFonts w:ascii="Arial" w:hAnsi="Arial" w:cs="Arial"/>
                <w:i/>
                <w:iCs/>
                <w:color w:val="000000" w:themeColor="text1"/>
                <w:sz w:val="13"/>
                <w:szCs w:val="13"/>
              </w:rPr>
            </w:pPr>
            <w:r w:rsidRPr="00C35018">
              <w:rPr>
                <w:rFonts w:ascii="Arial" w:hAnsi="Arial" w:cs="Arial"/>
                <w:i/>
                <w:iCs/>
                <w:color w:val="000000" w:themeColor="text1"/>
                <w:sz w:val="13"/>
                <w:szCs w:val="13"/>
              </w:rPr>
              <w:t xml:space="preserve">Perform mathematical calculations </w:t>
            </w:r>
            <w:proofErr w:type="gramStart"/>
            <w:r w:rsidRPr="00C35018">
              <w:rPr>
                <w:rFonts w:ascii="Arial" w:hAnsi="Arial" w:cs="Arial"/>
                <w:i/>
                <w:iCs/>
                <w:color w:val="000000" w:themeColor="text1"/>
                <w:sz w:val="13"/>
                <w:szCs w:val="13"/>
              </w:rPr>
              <w:t>in order to</w:t>
            </w:r>
            <w:proofErr w:type="gramEnd"/>
            <w:r w:rsidRPr="00C35018">
              <w:rPr>
                <w:rFonts w:ascii="Arial" w:hAnsi="Arial" w:cs="Arial"/>
                <w:i/>
                <w:iCs/>
                <w:color w:val="000000" w:themeColor="text1"/>
                <w:sz w:val="13"/>
                <w:szCs w:val="13"/>
              </w:rPr>
              <w:t xml:space="preserve"> solve problems</w:t>
            </w:r>
          </w:p>
          <w:p w14:paraId="6071222A" w14:textId="5D7B7D13" w:rsidR="000F31E7" w:rsidRPr="00693F5D" w:rsidRDefault="000F31E7" w:rsidP="00BE1A81">
            <w:pPr>
              <w:pStyle w:val="ListParagraph"/>
              <w:numPr>
                <w:ilvl w:val="0"/>
                <w:numId w:val="26"/>
              </w:numPr>
              <w:rPr>
                <w:rFonts w:ascii="Arial" w:hAnsi="Arial" w:cs="Arial"/>
                <w:i/>
                <w:iCs/>
                <w:color w:val="000000" w:themeColor="text1"/>
                <w:sz w:val="13"/>
                <w:szCs w:val="13"/>
              </w:rPr>
            </w:pPr>
            <w:r w:rsidRPr="00C35018">
              <w:rPr>
                <w:rFonts w:ascii="Arial" w:hAnsi="Arial" w:cs="Arial"/>
                <w:i/>
                <w:iCs/>
                <w:color w:val="000000" w:themeColor="text1"/>
                <w:sz w:val="13"/>
                <w:szCs w:val="13"/>
              </w:rPr>
              <w:t>Interpret mathematical representations (e.g. equations, graphs, diagrams, word descriptions)</w:t>
            </w:r>
          </w:p>
        </w:tc>
        <w:tc>
          <w:tcPr>
            <w:tcW w:w="6596" w:type="dxa"/>
          </w:tcPr>
          <w:p w14:paraId="61580AEF" w14:textId="3B86A907" w:rsidR="00E37C84" w:rsidRPr="00C35018" w:rsidRDefault="3E9F863C" w:rsidP="02C8521B">
            <w:pPr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5088C074">
              <w:rPr>
                <w:rFonts w:ascii="Arial" w:hAnsi="Arial" w:cs="Arial"/>
                <w:color w:val="000000" w:themeColor="text1"/>
                <w:sz w:val="18"/>
                <w:szCs w:val="18"/>
              </w:rPr>
              <w:t>If selected, t</w:t>
            </w:r>
            <w:r w:rsidR="7CF172C1" w:rsidRPr="5088C074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his </w:t>
            </w:r>
            <w:r w:rsidR="3A02B1AB" w:rsidRPr="5088C074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choice </w:t>
            </w:r>
            <w:r w:rsidR="7CF172C1" w:rsidRPr="5088C074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requires </w:t>
            </w:r>
            <w:r w:rsidR="0DDB4956" w:rsidRPr="5088C074">
              <w:rPr>
                <w:rFonts w:ascii="Arial" w:hAnsi="Arial" w:cs="Arial"/>
                <w:color w:val="000000" w:themeColor="text1"/>
                <w:sz w:val="18"/>
                <w:szCs w:val="18"/>
              </w:rPr>
              <w:t>you to use two of the options</w:t>
            </w:r>
            <w:r w:rsidR="7CF172C1" w:rsidRPr="5088C074">
              <w:rPr>
                <w:rFonts w:ascii="Arial" w:hAnsi="Arial" w:cs="Arial"/>
                <w:color w:val="000000" w:themeColor="text1"/>
                <w:sz w:val="18"/>
                <w:szCs w:val="18"/>
              </w:rPr>
              <w:t>.</w:t>
            </w:r>
            <w:r w:rsidR="7072AA43" w:rsidRPr="5088C074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</w:t>
            </w:r>
            <w:r w:rsidR="7072AA43" w:rsidRPr="5088C074">
              <w:rPr>
                <w:rFonts w:ascii="Arial" w:hAnsi="Arial" w:cs="Arial"/>
                <w:color w:val="000000" w:themeColor="text1"/>
                <w:sz w:val="16"/>
                <w:szCs w:val="16"/>
              </w:rPr>
              <w:t>Describe the assessment in detail.</w:t>
            </w:r>
          </w:p>
          <w:p w14:paraId="1370155D" w14:textId="6239B88A" w:rsidR="00E37C84" w:rsidRPr="00C35018" w:rsidRDefault="00E37C84" w:rsidP="02C8521B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  <w:p w14:paraId="2CB8A694" w14:textId="34119F0D" w:rsidR="00E37C84" w:rsidRPr="00C35018" w:rsidRDefault="0DC5E57C" w:rsidP="02C8521B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2C8521B">
              <w:rPr>
                <w:rFonts w:ascii="Arial" w:hAnsi="Arial" w:cs="Arial"/>
                <w:color w:val="000000" w:themeColor="text1"/>
                <w:sz w:val="18"/>
                <w:szCs w:val="18"/>
              </w:rPr>
              <w:t>1.</w:t>
            </w:r>
          </w:p>
          <w:p w14:paraId="1AF10C3B" w14:textId="350EC2BD" w:rsidR="00E37C84" w:rsidRPr="00C35018" w:rsidRDefault="00E37C84" w:rsidP="02C8521B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  <w:p w14:paraId="73AC9A22" w14:textId="26952BB4" w:rsidR="00E37C84" w:rsidRPr="00C35018" w:rsidRDefault="00E37C84" w:rsidP="02C8521B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  <w:p w14:paraId="26AC1C5D" w14:textId="67D28D42" w:rsidR="00E37C84" w:rsidRPr="00C35018" w:rsidRDefault="00E37C84" w:rsidP="02C8521B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  <w:p w14:paraId="539AB486" w14:textId="51663918" w:rsidR="00E37C84" w:rsidRPr="00C35018" w:rsidRDefault="00E37C84" w:rsidP="02C8521B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  <w:p w14:paraId="66AFC566" w14:textId="04D2C762" w:rsidR="00E37C84" w:rsidRPr="00C35018" w:rsidRDefault="0DC5E57C" w:rsidP="02C8521B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2C8521B">
              <w:rPr>
                <w:rFonts w:ascii="Arial" w:hAnsi="Arial" w:cs="Arial"/>
                <w:color w:val="000000" w:themeColor="text1"/>
                <w:sz w:val="18"/>
                <w:szCs w:val="18"/>
              </w:rPr>
              <w:t>2.</w:t>
            </w:r>
          </w:p>
        </w:tc>
      </w:tr>
      <w:tr w:rsidR="00E37C84" w:rsidRPr="00C35018" w14:paraId="6C58D436" w14:textId="77777777" w:rsidTr="5088C074">
        <w:trPr>
          <w:trHeight w:val="253"/>
        </w:trPr>
        <w:tc>
          <w:tcPr>
            <w:tcW w:w="490" w:type="dxa"/>
          </w:tcPr>
          <w:p w14:paraId="0147E578" w14:textId="2DABE560" w:rsidR="00E37C84" w:rsidRPr="00C35018" w:rsidRDefault="00E37C84" w:rsidP="00BE1A81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2C8521B">
              <w:rPr>
                <w:rFonts w:ascii="Arial" w:hAnsi="Arial" w:cs="Arial"/>
                <w:color w:val="000000" w:themeColor="text1"/>
                <w:sz w:val="18"/>
                <w:szCs w:val="18"/>
              </w:rPr>
              <w:t>󠆈</w:t>
            </w:r>
            <w:r w:rsidR="686A427A" w:rsidRPr="02C8521B">
              <w:rPr>
                <w:rFonts w:ascii="Arial" w:hAnsi="Arial" w:cs="Arial"/>
                <w:color w:val="000000" w:themeColor="text1"/>
                <w:sz w:val="18"/>
                <w:szCs w:val="18"/>
              </w:rPr>
              <w:t>5</w:t>
            </w:r>
          </w:p>
        </w:tc>
        <w:tc>
          <w:tcPr>
            <w:tcW w:w="2403" w:type="dxa"/>
          </w:tcPr>
          <w:p w14:paraId="09AEBD13" w14:textId="2B718DE3" w:rsidR="00C35018" w:rsidRDefault="00E37C84" w:rsidP="00BE1A81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hyperlink r:id="rId134" w:history="1">
              <w:r w:rsidRPr="002A1B89">
                <w:rPr>
                  <w:rStyle w:val="Hyperlink"/>
                  <w:rFonts w:ascii="Arial" w:hAnsi="Arial" w:cs="Arial"/>
                  <w:sz w:val="18"/>
                  <w:szCs w:val="18"/>
                </w:rPr>
                <w:t>Develop creative and critical thinking (CCL)</w:t>
              </w:r>
            </w:hyperlink>
          </w:p>
          <w:p w14:paraId="2B99682D" w14:textId="77777777" w:rsidR="00C35018" w:rsidRPr="00494A0E" w:rsidRDefault="32D0B5FD" w:rsidP="02C8521B">
            <w:pPr>
              <w:rPr>
                <w:rFonts w:ascii="Arial" w:hAnsi="Arial" w:cs="Arial"/>
                <w:i/>
                <w:iCs/>
                <w:color w:val="000000" w:themeColor="text1"/>
                <w:sz w:val="16"/>
                <w:szCs w:val="16"/>
              </w:rPr>
            </w:pPr>
            <w:r w:rsidRPr="02C8521B">
              <w:rPr>
                <w:rFonts w:ascii="Arial" w:hAnsi="Arial" w:cs="Arial"/>
                <w:i/>
                <w:iCs/>
                <w:color w:val="000000" w:themeColor="text1"/>
                <w:sz w:val="13"/>
                <w:szCs w:val="13"/>
              </w:rPr>
              <w:lastRenderedPageBreak/>
              <w:t xml:space="preserve">Choose </w:t>
            </w:r>
            <w:r w:rsidRPr="02C8521B"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13"/>
                <w:szCs w:val="13"/>
              </w:rPr>
              <w:t xml:space="preserve">One </w:t>
            </w:r>
            <w:r w:rsidRPr="02C8521B">
              <w:rPr>
                <w:rFonts w:ascii="Arial" w:hAnsi="Arial" w:cs="Arial"/>
                <w:i/>
                <w:iCs/>
                <w:color w:val="000000" w:themeColor="text1"/>
                <w:sz w:val="13"/>
                <w:szCs w:val="13"/>
              </w:rPr>
              <w:t xml:space="preserve">Option </w:t>
            </w:r>
          </w:p>
          <w:p w14:paraId="373E5A6B" w14:textId="77777777" w:rsidR="00C35018" w:rsidRPr="00494A0E" w:rsidRDefault="00C35018" w:rsidP="00C35018">
            <w:pPr>
              <w:pStyle w:val="ListParagraph"/>
              <w:numPr>
                <w:ilvl w:val="0"/>
                <w:numId w:val="25"/>
              </w:numPr>
              <w:rPr>
                <w:rFonts w:ascii="Arial" w:hAnsi="Arial" w:cs="Arial"/>
                <w:i/>
                <w:iCs/>
                <w:color w:val="000000" w:themeColor="text1"/>
                <w:sz w:val="13"/>
                <w:szCs w:val="13"/>
              </w:rPr>
            </w:pPr>
            <w:r w:rsidRPr="00494A0E">
              <w:rPr>
                <w:rFonts w:ascii="Arial" w:hAnsi="Arial" w:cs="Arial"/>
                <w:i/>
                <w:iCs/>
                <w:color w:val="000000" w:themeColor="text1"/>
                <w:sz w:val="13"/>
                <w:szCs w:val="13"/>
              </w:rPr>
              <w:t xml:space="preserve">Option 1 </w:t>
            </w:r>
            <w:r w:rsidRPr="00494A0E"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13"/>
                <w:szCs w:val="13"/>
              </w:rPr>
              <w:t>Creativity</w:t>
            </w:r>
          </w:p>
          <w:p w14:paraId="3E3AECF6" w14:textId="7E7F4ADC" w:rsidR="00C35018" w:rsidRPr="00C72AA2" w:rsidRDefault="00C35018" w:rsidP="00BE1A81">
            <w:pPr>
              <w:pStyle w:val="ListParagraph"/>
              <w:numPr>
                <w:ilvl w:val="0"/>
                <w:numId w:val="25"/>
              </w:numPr>
              <w:rPr>
                <w:rFonts w:ascii="Arial" w:hAnsi="Arial" w:cs="Arial"/>
                <w:i/>
                <w:iCs/>
                <w:color w:val="000000" w:themeColor="text1"/>
                <w:sz w:val="13"/>
                <w:szCs w:val="13"/>
              </w:rPr>
            </w:pPr>
            <w:r w:rsidRPr="00494A0E">
              <w:rPr>
                <w:rFonts w:ascii="Arial" w:hAnsi="Arial" w:cs="Arial"/>
                <w:i/>
                <w:iCs/>
                <w:color w:val="000000" w:themeColor="text1"/>
                <w:sz w:val="13"/>
                <w:szCs w:val="13"/>
              </w:rPr>
              <w:t xml:space="preserve">Option 2: </w:t>
            </w:r>
            <w:r w:rsidRPr="00494A0E"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13"/>
                <w:szCs w:val="13"/>
              </w:rPr>
              <w:t>Critical Thinking</w:t>
            </w:r>
          </w:p>
        </w:tc>
        <w:tc>
          <w:tcPr>
            <w:tcW w:w="6596" w:type="dxa"/>
          </w:tcPr>
          <w:p w14:paraId="0A61B1F6" w14:textId="6D369CA9" w:rsidR="00B52E21" w:rsidRPr="00C35018" w:rsidRDefault="0FC92040" w:rsidP="02C8521B">
            <w:pPr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5088C074">
              <w:rPr>
                <w:rFonts w:ascii="Arial" w:hAnsi="Arial" w:cs="Arial"/>
                <w:color w:val="000000" w:themeColor="text1"/>
                <w:sz w:val="18"/>
                <w:szCs w:val="18"/>
              </w:rPr>
              <w:lastRenderedPageBreak/>
              <w:t xml:space="preserve">If selected, choose </w:t>
            </w:r>
            <w:r w:rsidR="70E326B7" w:rsidRPr="5088C074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option </w:t>
            </w:r>
            <w:r w:rsidRPr="5088C074">
              <w:rPr>
                <w:rFonts w:ascii="Arial" w:hAnsi="Arial" w:cs="Arial"/>
                <w:color w:val="000000" w:themeColor="text1"/>
                <w:sz w:val="18"/>
                <w:szCs w:val="18"/>
              </w:rPr>
              <w:t>1 or 2.</w:t>
            </w:r>
            <w:r w:rsidR="6F1A0E39" w:rsidRPr="5088C074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</w:t>
            </w:r>
            <w:r w:rsidR="6F1A0E39" w:rsidRPr="5088C074">
              <w:rPr>
                <w:rFonts w:ascii="Arial" w:hAnsi="Arial" w:cs="Arial"/>
                <w:color w:val="000000" w:themeColor="text1"/>
                <w:sz w:val="16"/>
                <w:szCs w:val="16"/>
              </w:rPr>
              <w:t>Describe the assessment in detail.</w:t>
            </w:r>
          </w:p>
          <w:p w14:paraId="4A6052E4" w14:textId="77777777" w:rsidR="00E37C84" w:rsidRPr="00C35018" w:rsidRDefault="00E37C84" w:rsidP="00BE1A81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  <w:tr w:rsidR="00E37C84" w:rsidRPr="00C35018" w14:paraId="34223464" w14:textId="77777777" w:rsidTr="5088C074">
        <w:trPr>
          <w:trHeight w:val="253"/>
        </w:trPr>
        <w:tc>
          <w:tcPr>
            <w:tcW w:w="490" w:type="dxa"/>
          </w:tcPr>
          <w:p w14:paraId="26D1FE3A" w14:textId="4BC4C3FA" w:rsidR="00E37C84" w:rsidRPr="00C35018" w:rsidRDefault="00E37C84" w:rsidP="00BE1A81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2C8521B">
              <w:rPr>
                <w:rFonts w:ascii="Arial" w:hAnsi="Arial" w:cs="Arial"/>
                <w:color w:val="000000" w:themeColor="text1"/>
                <w:sz w:val="18"/>
                <w:szCs w:val="18"/>
              </w:rPr>
              <w:t>󠆈</w:t>
            </w:r>
            <w:r w:rsidR="686A427A" w:rsidRPr="02C8521B">
              <w:rPr>
                <w:rFonts w:ascii="Arial" w:hAnsi="Arial" w:cs="Arial"/>
                <w:color w:val="000000" w:themeColor="text1"/>
                <w:sz w:val="18"/>
                <w:szCs w:val="18"/>
              </w:rPr>
              <w:t>6</w:t>
            </w:r>
          </w:p>
        </w:tc>
        <w:tc>
          <w:tcPr>
            <w:tcW w:w="2403" w:type="dxa"/>
          </w:tcPr>
          <w:p w14:paraId="6112AC0B" w14:textId="2D854FFD" w:rsidR="00E37C84" w:rsidRPr="00C35018" w:rsidRDefault="00E37C84" w:rsidP="00BE1A81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hyperlink r:id="rId135" w:history="1">
              <w:r w:rsidRPr="002A1B89">
                <w:rPr>
                  <w:rStyle w:val="Hyperlink"/>
                  <w:rFonts w:ascii="Arial" w:hAnsi="Arial" w:cs="Arial"/>
                  <w:sz w:val="18"/>
                  <w:szCs w:val="18"/>
                </w:rPr>
                <w:t xml:space="preserve">Increase </w:t>
              </w:r>
              <w:proofErr w:type="gramStart"/>
              <w:r w:rsidRPr="002A1B89">
                <w:rPr>
                  <w:rStyle w:val="Hyperlink"/>
                  <w:rFonts w:ascii="Arial" w:hAnsi="Arial" w:cs="Arial"/>
                  <w:sz w:val="18"/>
                  <w:szCs w:val="18"/>
                </w:rPr>
                <w:t>foundational  knowledge</w:t>
              </w:r>
              <w:proofErr w:type="gramEnd"/>
              <w:r w:rsidRPr="002A1B89">
                <w:rPr>
                  <w:rStyle w:val="Hyperlink"/>
                  <w:rFonts w:ascii="Arial" w:hAnsi="Arial" w:cs="Arial"/>
                  <w:sz w:val="18"/>
                  <w:szCs w:val="18"/>
                </w:rPr>
                <w:t xml:space="preserve"> of the Social Sciences, Humanities, or the Arts (IFKL)</w:t>
              </w:r>
            </w:hyperlink>
          </w:p>
        </w:tc>
        <w:tc>
          <w:tcPr>
            <w:tcW w:w="6596" w:type="dxa"/>
          </w:tcPr>
          <w:p w14:paraId="6D5A169B" w14:textId="77777777" w:rsidR="00E37C84" w:rsidRPr="00C35018" w:rsidRDefault="00E37C84" w:rsidP="00BE1A81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  <w:tr w:rsidR="00E37C84" w:rsidRPr="00C35018" w14:paraId="4CBBAA3E" w14:textId="77777777" w:rsidTr="5088C074">
        <w:trPr>
          <w:trHeight w:val="253"/>
        </w:trPr>
        <w:tc>
          <w:tcPr>
            <w:tcW w:w="490" w:type="dxa"/>
          </w:tcPr>
          <w:p w14:paraId="217E046D" w14:textId="3D662550" w:rsidR="00E37C84" w:rsidRPr="00C35018" w:rsidRDefault="00E37C84" w:rsidP="02C8521B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2C8521B">
              <w:rPr>
                <w:rFonts w:ascii="Arial" w:hAnsi="Arial" w:cs="Arial"/>
                <w:color w:val="000000" w:themeColor="text1"/>
                <w:sz w:val="18"/>
                <w:szCs w:val="18"/>
              </w:rPr>
              <w:t>󠆈</w:t>
            </w:r>
            <w:r w:rsidR="426DC7A8" w:rsidRPr="02C8521B">
              <w:rPr>
                <w:rFonts w:ascii="Arial" w:hAnsi="Arial" w:cs="Arial"/>
                <w:color w:val="000000" w:themeColor="text1"/>
                <w:sz w:val="18"/>
                <w:szCs w:val="18"/>
              </w:rPr>
              <w:t>7</w:t>
            </w:r>
          </w:p>
        </w:tc>
        <w:tc>
          <w:tcPr>
            <w:tcW w:w="2403" w:type="dxa"/>
          </w:tcPr>
          <w:p w14:paraId="7A7C7F05" w14:textId="23808509" w:rsidR="00E37C84" w:rsidRPr="00C35018" w:rsidRDefault="00E37C84" w:rsidP="009241FE">
            <w:pPr>
              <w:rPr>
                <w:rFonts w:ascii="Arial" w:hAnsi="Arial" w:cs="Arial"/>
                <w:color w:val="000000" w:themeColor="text1"/>
                <w:sz w:val="18"/>
                <w:szCs w:val="18"/>
                <w:highlight w:val="lightGray"/>
              </w:rPr>
            </w:pPr>
            <w:hyperlink r:id="rId136" w:history="1">
              <w:r w:rsidRPr="00F45982">
                <w:rPr>
                  <w:rStyle w:val="Hyperlink"/>
                  <w:rFonts w:ascii="Arial" w:hAnsi="Arial" w:cs="Arial"/>
                  <w:sz w:val="18"/>
                  <w:szCs w:val="18"/>
                  <w:highlight w:val="lightGray"/>
                </w:rPr>
                <w:t>Develop sensitivity to diversity and inclusion (DIL)*</w:t>
              </w:r>
            </w:hyperlink>
          </w:p>
        </w:tc>
        <w:tc>
          <w:tcPr>
            <w:tcW w:w="6596" w:type="dxa"/>
          </w:tcPr>
          <w:p w14:paraId="4D3D88F3" w14:textId="77777777" w:rsidR="00E37C84" w:rsidRPr="00C35018" w:rsidRDefault="00E37C84" w:rsidP="009241FE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  <w:tr w:rsidR="00E37C84" w:rsidRPr="00C35018" w14:paraId="41E7CC1E" w14:textId="77777777" w:rsidTr="5088C074">
        <w:trPr>
          <w:trHeight w:val="253"/>
        </w:trPr>
        <w:tc>
          <w:tcPr>
            <w:tcW w:w="490" w:type="dxa"/>
          </w:tcPr>
          <w:p w14:paraId="567EEFCD" w14:textId="6FCDE351" w:rsidR="00E37C84" w:rsidRPr="00C35018" w:rsidRDefault="00E37C84" w:rsidP="009241FE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2C8521B">
              <w:rPr>
                <w:rFonts w:ascii="Arial" w:hAnsi="Arial" w:cs="Arial"/>
                <w:color w:val="000000" w:themeColor="text1"/>
                <w:sz w:val="18"/>
                <w:szCs w:val="18"/>
              </w:rPr>
              <w:t>󠆈</w:t>
            </w:r>
            <w:r w:rsidR="4CB82751" w:rsidRPr="02C8521B">
              <w:rPr>
                <w:rFonts w:ascii="Arial" w:hAnsi="Arial" w:cs="Arial"/>
                <w:color w:val="000000" w:themeColor="text1"/>
                <w:sz w:val="18"/>
                <w:szCs w:val="18"/>
              </w:rPr>
              <w:t>8</w:t>
            </w:r>
          </w:p>
        </w:tc>
        <w:tc>
          <w:tcPr>
            <w:tcW w:w="2403" w:type="dxa"/>
          </w:tcPr>
          <w:p w14:paraId="5EC27F29" w14:textId="677B70F2" w:rsidR="00E37C84" w:rsidRPr="00C35018" w:rsidRDefault="00E37C84" w:rsidP="009241FE">
            <w:pPr>
              <w:rPr>
                <w:rFonts w:ascii="Arial" w:hAnsi="Arial" w:cs="Arial"/>
                <w:color w:val="000000" w:themeColor="text1"/>
                <w:sz w:val="18"/>
                <w:szCs w:val="18"/>
                <w:highlight w:val="lightGray"/>
              </w:rPr>
            </w:pPr>
            <w:hyperlink r:id="rId137" w:history="1">
              <w:r w:rsidRPr="00F45982">
                <w:rPr>
                  <w:rStyle w:val="Hyperlink"/>
                  <w:rFonts w:ascii="Arial" w:hAnsi="Arial" w:cs="Arial"/>
                  <w:sz w:val="18"/>
                  <w:szCs w:val="18"/>
                  <w:highlight w:val="lightGray"/>
                </w:rPr>
                <w:t>Develop practices for planetary sustainability (PSL)*</w:t>
              </w:r>
            </w:hyperlink>
          </w:p>
        </w:tc>
        <w:tc>
          <w:tcPr>
            <w:tcW w:w="6596" w:type="dxa"/>
          </w:tcPr>
          <w:p w14:paraId="04D6DCF8" w14:textId="77777777" w:rsidR="00E37C84" w:rsidRPr="00C35018" w:rsidRDefault="00E37C84" w:rsidP="009241FE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  <w:tr w:rsidR="00E37C84" w:rsidRPr="00C35018" w14:paraId="6A627737" w14:textId="77777777" w:rsidTr="5088C074">
        <w:trPr>
          <w:trHeight w:val="253"/>
        </w:trPr>
        <w:tc>
          <w:tcPr>
            <w:tcW w:w="9489" w:type="dxa"/>
            <w:gridSpan w:val="3"/>
          </w:tcPr>
          <w:p w14:paraId="50DCAA24" w14:textId="64391BF2" w:rsidR="00E37C84" w:rsidRPr="00C35018" w:rsidRDefault="4B37100D" w:rsidP="7180D374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7180D374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 xml:space="preserve">Instructors must complete the WES outcome rubric embedded in </w:t>
            </w:r>
            <w:proofErr w:type="gramStart"/>
            <w:r w:rsidRPr="7180D374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>its</w:t>
            </w:r>
            <w:proofErr w:type="gramEnd"/>
            <w:r w:rsidRPr="7180D374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 xml:space="preserve"> respective course eLearning shell FOR EACH SECTION TAUGHT</w:t>
            </w:r>
            <w:r w:rsidRPr="7180D374">
              <w:rPr>
                <w:rFonts w:ascii="Arial" w:hAnsi="Arial" w:cs="Arial"/>
                <w:color w:val="000000" w:themeColor="text1"/>
                <w:sz w:val="18"/>
                <w:szCs w:val="18"/>
              </w:rPr>
              <w:t>. This rubric represents the instructor’s summative evaluation of student performance as described in the course’s WES assessment plan.</w:t>
            </w:r>
          </w:p>
          <w:p w14:paraId="1E096B34" w14:textId="026E98B0" w:rsidR="00E37C84" w:rsidRPr="00C35018" w:rsidRDefault="00E37C84" w:rsidP="009241FE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</w:tbl>
    <w:p w14:paraId="748E7350" w14:textId="08B7D56F" w:rsidR="003C64C0" w:rsidRPr="00C35018" w:rsidRDefault="003C64C0" w:rsidP="004A0744">
      <w:pPr>
        <w:pStyle w:val="ListParagraph"/>
        <w:numPr>
          <w:ilvl w:val="0"/>
          <w:numId w:val="6"/>
        </w:numPr>
        <w:spacing w:after="0" w:line="240" w:lineRule="auto"/>
        <w:rPr>
          <w:rFonts w:ascii="Arial" w:hAnsi="Arial" w:cs="Arial"/>
          <w:b/>
          <w:bCs/>
          <w:color w:val="000000" w:themeColor="text1"/>
          <w:sz w:val="18"/>
          <w:szCs w:val="18"/>
        </w:rPr>
      </w:pPr>
      <w:r w:rsidRPr="00C35018">
        <w:rPr>
          <w:rFonts w:ascii="Arial" w:hAnsi="Arial" w:cs="Arial"/>
          <w:b/>
          <w:bCs/>
          <w:i/>
          <w:iCs/>
          <w:color w:val="000000" w:themeColor="text1"/>
          <w:sz w:val="18"/>
          <w:szCs w:val="18"/>
          <w:u w:val="single"/>
        </w:rPr>
        <w:t>Meets WES Planetary Sustainability (PS</w:t>
      </w:r>
      <w:r w:rsidR="00D12118" w:rsidRPr="00C35018">
        <w:rPr>
          <w:rFonts w:ascii="Arial" w:hAnsi="Arial" w:cs="Arial"/>
          <w:b/>
          <w:bCs/>
          <w:i/>
          <w:iCs/>
          <w:color w:val="000000" w:themeColor="text1"/>
          <w:sz w:val="18"/>
          <w:szCs w:val="18"/>
          <w:u w:val="single"/>
        </w:rPr>
        <w:t>L</w:t>
      </w:r>
      <w:r w:rsidRPr="00C35018">
        <w:rPr>
          <w:rFonts w:ascii="Arial" w:hAnsi="Arial" w:cs="Arial"/>
          <w:b/>
          <w:bCs/>
          <w:i/>
          <w:iCs/>
          <w:color w:val="000000" w:themeColor="text1"/>
          <w:sz w:val="18"/>
          <w:szCs w:val="18"/>
          <w:u w:val="single"/>
        </w:rPr>
        <w:t>) or Diversity and Inclusion (</w:t>
      </w:r>
      <w:r w:rsidRPr="00C35018">
        <w:rPr>
          <w:rFonts w:ascii="Arial" w:hAnsi="Arial" w:cs="Arial"/>
          <w:b/>
          <w:bCs/>
          <w:color w:val="000000" w:themeColor="text1"/>
          <w:sz w:val="18"/>
          <w:szCs w:val="18"/>
        </w:rPr>
        <w:t>DI</w:t>
      </w:r>
      <w:r w:rsidR="00D12118" w:rsidRPr="00C35018">
        <w:rPr>
          <w:rFonts w:ascii="Arial" w:hAnsi="Arial" w:cs="Arial"/>
          <w:b/>
          <w:bCs/>
          <w:color w:val="000000" w:themeColor="text1"/>
          <w:sz w:val="18"/>
          <w:szCs w:val="18"/>
        </w:rPr>
        <w:t>L</w:t>
      </w:r>
      <w:r w:rsidRPr="00C35018">
        <w:rPr>
          <w:rFonts w:ascii="Arial" w:hAnsi="Arial" w:cs="Arial"/>
          <w:b/>
          <w:bCs/>
          <w:color w:val="000000" w:themeColor="text1"/>
          <w:sz w:val="18"/>
          <w:szCs w:val="18"/>
        </w:rPr>
        <w:t>) requirements</w:t>
      </w:r>
      <w:r w:rsidR="0085379D" w:rsidRPr="00C35018">
        <w:rPr>
          <w:rFonts w:ascii="Arial" w:hAnsi="Arial" w:cs="Arial"/>
          <w:b/>
          <w:bCs/>
          <w:color w:val="000000" w:themeColor="text1"/>
          <w:sz w:val="18"/>
          <w:szCs w:val="18"/>
        </w:rPr>
        <w:t xml:space="preserve"> (Course can only include ONE). </w:t>
      </w:r>
    </w:p>
    <w:p w14:paraId="69485E64" w14:textId="0D81E13F" w:rsidR="00BE1A81" w:rsidRPr="00C35018" w:rsidRDefault="00BE1A81" w:rsidP="014DB2D0">
      <w:pPr>
        <w:ind w:left="1440"/>
        <w:rPr>
          <w:rFonts w:ascii="Arial" w:hAnsi="Arial" w:cs="Arial"/>
          <w:b/>
          <w:bCs/>
          <w:color w:val="000000" w:themeColor="text1"/>
          <w:sz w:val="18"/>
          <w:szCs w:val="18"/>
        </w:rPr>
      </w:pPr>
    </w:p>
    <w:p w14:paraId="3C667EE9" w14:textId="61AFE532" w:rsidR="014DB2D0" w:rsidRDefault="014DB2D0" w:rsidP="014DB2D0">
      <w:pPr>
        <w:pBdr>
          <w:bottom w:val="single" w:sz="4" w:space="1" w:color="auto"/>
        </w:pBdr>
        <w:spacing w:after="0" w:line="240" w:lineRule="auto"/>
        <w:rPr>
          <w:rFonts w:ascii="Arial" w:hAnsi="Arial" w:cs="Arial"/>
          <w:b/>
          <w:bCs/>
          <w:color w:val="000000" w:themeColor="text1"/>
          <w:sz w:val="28"/>
          <w:szCs w:val="28"/>
        </w:rPr>
      </w:pPr>
    </w:p>
    <w:p w14:paraId="7A154DF6" w14:textId="186D3E2F" w:rsidR="014DB2D0" w:rsidRDefault="014DB2D0" w:rsidP="014DB2D0">
      <w:pPr>
        <w:pBdr>
          <w:bottom w:val="single" w:sz="4" w:space="1" w:color="auto"/>
        </w:pBdr>
        <w:spacing w:after="0" w:line="240" w:lineRule="auto"/>
        <w:rPr>
          <w:rFonts w:ascii="Arial" w:hAnsi="Arial" w:cs="Arial"/>
          <w:b/>
          <w:bCs/>
          <w:color w:val="000000" w:themeColor="text1"/>
          <w:sz w:val="28"/>
          <w:szCs w:val="28"/>
        </w:rPr>
      </w:pPr>
    </w:p>
    <w:p w14:paraId="5211F1B0" w14:textId="45C80EC3" w:rsidR="014DB2D0" w:rsidRDefault="014DB2D0" w:rsidP="014DB2D0">
      <w:pPr>
        <w:pBdr>
          <w:bottom w:val="single" w:sz="4" w:space="1" w:color="auto"/>
        </w:pBdr>
        <w:spacing w:after="0" w:line="240" w:lineRule="auto"/>
        <w:rPr>
          <w:rFonts w:ascii="Arial" w:hAnsi="Arial" w:cs="Arial"/>
          <w:b/>
          <w:bCs/>
          <w:color w:val="000000" w:themeColor="text1"/>
          <w:sz w:val="28"/>
          <w:szCs w:val="28"/>
        </w:rPr>
      </w:pPr>
    </w:p>
    <w:p w14:paraId="6F737500" w14:textId="1C2CE05C" w:rsidR="014DB2D0" w:rsidRDefault="014DB2D0" w:rsidP="014DB2D0">
      <w:pPr>
        <w:pBdr>
          <w:bottom w:val="single" w:sz="4" w:space="1" w:color="auto"/>
        </w:pBdr>
        <w:spacing w:after="0" w:line="240" w:lineRule="auto"/>
        <w:rPr>
          <w:rFonts w:ascii="Arial" w:hAnsi="Arial" w:cs="Arial"/>
          <w:b/>
          <w:bCs/>
          <w:color w:val="000000" w:themeColor="text1"/>
          <w:sz w:val="28"/>
          <w:szCs w:val="28"/>
        </w:rPr>
      </w:pPr>
    </w:p>
    <w:p w14:paraId="4265CC57" w14:textId="77777777" w:rsidR="0053419F" w:rsidRDefault="0053419F" w:rsidP="014DB2D0">
      <w:pPr>
        <w:pBdr>
          <w:bottom w:val="single" w:sz="4" w:space="1" w:color="auto"/>
        </w:pBdr>
        <w:spacing w:after="0" w:line="240" w:lineRule="auto"/>
        <w:rPr>
          <w:rFonts w:ascii="Arial" w:hAnsi="Arial" w:cs="Arial"/>
          <w:b/>
          <w:bCs/>
          <w:color w:val="000000" w:themeColor="text1"/>
          <w:sz w:val="28"/>
          <w:szCs w:val="28"/>
        </w:rPr>
      </w:pPr>
    </w:p>
    <w:p w14:paraId="496D0253" w14:textId="77777777" w:rsidR="0053419F" w:rsidRDefault="0053419F" w:rsidP="014DB2D0">
      <w:pPr>
        <w:pBdr>
          <w:bottom w:val="single" w:sz="4" w:space="1" w:color="auto"/>
        </w:pBdr>
        <w:spacing w:after="0" w:line="240" w:lineRule="auto"/>
        <w:rPr>
          <w:rFonts w:ascii="Arial" w:hAnsi="Arial" w:cs="Arial"/>
          <w:b/>
          <w:bCs/>
          <w:color w:val="000000" w:themeColor="text1"/>
          <w:sz w:val="28"/>
          <w:szCs w:val="28"/>
        </w:rPr>
      </w:pPr>
    </w:p>
    <w:p w14:paraId="510EB991" w14:textId="4FE99D7B" w:rsidR="00BE1A81" w:rsidRPr="001F49F5" w:rsidRDefault="004361AF" w:rsidP="001F49F5">
      <w:pPr>
        <w:pBdr>
          <w:bottom w:val="single" w:sz="4" w:space="1" w:color="auto"/>
        </w:pBdr>
        <w:spacing w:after="0" w:line="240" w:lineRule="auto"/>
        <w:rPr>
          <w:rFonts w:ascii="Arial" w:hAnsi="Arial" w:cs="Arial"/>
          <w:b/>
          <w:color w:val="000000" w:themeColor="text1"/>
          <w:sz w:val="28"/>
          <w:szCs w:val="28"/>
        </w:rPr>
      </w:pPr>
      <w:r w:rsidRPr="00A81B32">
        <w:rPr>
          <w:rFonts w:ascii="Arial" w:hAnsi="Arial" w:cs="Arial"/>
          <w:b/>
          <w:color w:val="000000" w:themeColor="text1"/>
          <w:sz w:val="28"/>
          <w:szCs w:val="28"/>
        </w:rPr>
        <w:t>Level III</w:t>
      </w:r>
      <w:r w:rsidR="00A81B32">
        <w:rPr>
          <w:rFonts w:ascii="Arial" w:hAnsi="Arial" w:cs="Arial"/>
          <w:b/>
          <w:color w:val="000000" w:themeColor="text1"/>
          <w:sz w:val="28"/>
          <w:szCs w:val="28"/>
        </w:rPr>
        <w:t xml:space="preserve">: </w:t>
      </w:r>
      <w:r w:rsidRPr="00A81B32">
        <w:rPr>
          <w:rFonts w:ascii="Arial" w:hAnsi="Arial" w:cs="Arial"/>
          <w:b/>
          <w:color w:val="000000" w:themeColor="text1"/>
          <w:sz w:val="28"/>
          <w:szCs w:val="28"/>
        </w:rPr>
        <w:t>Connections</w:t>
      </w:r>
    </w:p>
    <w:p w14:paraId="3CF1C744" w14:textId="00FF82E1" w:rsidR="00FF268F" w:rsidRDefault="006D652C" w:rsidP="00BE1A81">
      <w:pPr>
        <w:spacing w:after="0" w:line="240" w:lineRule="auto"/>
        <w:jc w:val="center"/>
        <w:rPr>
          <w:rFonts w:ascii="Arial" w:hAnsi="Arial" w:cs="Arial"/>
          <w:b/>
          <w:color w:val="000000" w:themeColor="text1"/>
          <w:sz w:val="20"/>
          <w:szCs w:val="20"/>
        </w:rPr>
      </w:pPr>
      <w:r w:rsidRPr="00CB2ABC">
        <w:rPr>
          <w:rFonts w:ascii="Arial" w:hAnsi="Arial" w:cs="Arial"/>
          <w:b/>
          <w:color w:val="000000" w:themeColor="text1"/>
          <w:sz w:val="20"/>
          <w:szCs w:val="20"/>
        </w:rPr>
        <w:t xml:space="preserve">Level </w:t>
      </w:r>
      <w:r w:rsidR="00520B65" w:rsidRPr="00CB2ABC">
        <w:rPr>
          <w:rFonts w:ascii="Arial" w:hAnsi="Arial" w:cs="Arial"/>
          <w:b/>
          <w:color w:val="000000" w:themeColor="text1"/>
          <w:sz w:val="20"/>
          <w:szCs w:val="20"/>
        </w:rPr>
        <w:t xml:space="preserve">III: </w:t>
      </w:r>
      <w:r w:rsidR="00FF268F" w:rsidRPr="00CB2ABC">
        <w:rPr>
          <w:rFonts w:ascii="Arial" w:hAnsi="Arial" w:cs="Arial"/>
          <w:b/>
          <w:color w:val="000000" w:themeColor="text1"/>
          <w:sz w:val="20"/>
          <w:szCs w:val="20"/>
        </w:rPr>
        <w:t>Local and National Perspectives</w:t>
      </w:r>
    </w:p>
    <w:tbl>
      <w:tblPr>
        <w:tblStyle w:val="TableGrid"/>
        <w:tblW w:w="0" w:type="auto"/>
        <w:tblInd w:w="725" w:type="dxa"/>
        <w:tblLook w:val="04A0" w:firstRow="1" w:lastRow="0" w:firstColumn="1" w:lastColumn="0" w:noHBand="0" w:noVBand="1"/>
      </w:tblPr>
      <w:tblGrid>
        <w:gridCol w:w="495"/>
        <w:gridCol w:w="2432"/>
        <w:gridCol w:w="6562"/>
      </w:tblGrid>
      <w:tr w:rsidR="001F49F5" w:rsidRPr="004960C4" w14:paraId="3838B3A5" w14:textId="77777777" w:rsidTr="5088C074">
        <w:trPr>
          <w:trHeight w:val="253"/>
        </w:trPr>
        <w:tc>
          <w:tcPr>
            <w:tcW w:w="9489" w:type="dxa"/>
            <w:gridSpan w:val="3"/>
          </w:tcPr>
          <w:p w14:paraId="1FEAE6EC" w14:textId="77777777" w:rsidR="001F49F5" w:rsidRPr="001F49F5" w:rsidRDefault="001F49F5" w:rsidP="00C8451F">
            <w:pPr>
              <w:rPr>
                <w:rFonts w:ascii="Arial" w:hAnsi="Arial" w:cs="Arial"/>
                <w:b/>
                <w:bCs/>
                <w:color w:val="000000" w:themeColor="text1"/>
                <w:sz w:val="15"/>
                <w:szCs w:val="15"/>
              </w:rPr>
            </w:pPr>
            <w:r w:rsidRPr="001F49F5">
              <w:rPr>
                <w:rFonts w:ascii="Arial" w:hAnsi="Arial" w:cs="Arial"/>
                <w:b/>
                <w:bCs/>
                <w:color w:val="000000" w:themeColor="text1"/>
                <w:sz w:val="15"/>
                <w:szCs w:val="15"/>
              </w:rPr>
              <w:t>COURSE</w:t>
            </w:r>
            <w:r>
              <w:rPr>
                <w:rFonts w:ascii="Arial" w:hAnsi="Arial" w:cs="Arial"/>
                <w:b/>
                <w:bCs/>
                <w:color w:val="000000" w:themeColor="text1"/>
                <w:sz w:val="15"/>
                <w:szCs w:val="15"/>
              </w:rPr>
              <w:t xml:space="preserve"> </w:t>
            </w:r>
            <w:r w:rsidRPr="001F49F5">
              <w:rPr>
                <w:rFonts w:ascii="Arial" w:hAnsi="Arial" w:cs="Arial"/>
                <w:i/>
                <w:iCs/>
                <w:color w:val="000000" w:themeColor="text1"/>
                <w:sz w:val="15"/>
                <w:szCs w:val="15"/>
              </w:rPr>
              <w:t>(PREFIX, NUMBER, TITLE)</w:t>
            </w:r>
          </w:p>
          <w:p w14:paraId="11A9C008" w14:textId="77777777" w:rsidR="001F49F5" w:rsidRPr="004960C4" w:rsidRDefault="001F49F5" w:rsidP="00C8451F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1F49F5" w:rsidRPr="004960C4" w14:paraId="33CE7F68" w14:textId="77777777" w:rsidTr="5088C074">
        <w:trPr>
          <w:trHeight w:val="253"/>
        </w:trPr>
        <w:tc>
          <w:tcPr>
            <w:tcW w:w="9489" w:type="dxa"/>
            <w:gridSpan w:val="3"/>
          </w:tcPr>
          <w:p w14:paraId="72509861" w14:textId="77777777" w:rsidR="001F49F5" w:rsidRDefault="001F49F5" w:rsidP="00C8451F">
            <w:pPr>
              <w:rPr>
                <w:rFonts w:ascii="Arial" w:hAnsi="Arial" w:cs="Arial"/>
                <w:b/>
                <w:bCs/>
                <w:color w:val="000000" w:themeColor="text1"/>
                <w:sz w:val="15"/>
                <w:szCs w:val="15"/>
              </w:rPr>
            </w:pPr>
            <w:r w:rsidRPr="001F49F5">
              <w:rPr>
                <w:rFonts w:ascii="Arial" w:hAnsi="Arial" w:cs="Arial"/>
                <w:b/>
                <w:bCs/>
                <w:color w:val="000000" w:themeColor="text1"/>
                <w:sz w:val="15"/>
                <w:szCs w:val="15"/>
              </w:rPr>
              <w:t>FACULTY MEMBER/</w:t>
            </w:r>
            <w:r>
              <w:rPr>
                <w:rFonts w:ascii="Arial" w:hAnsi="Arial" w:cs="Arial"/>
                <w:b/>
                <w:bCs/>
                <w:color w:val="000000" w:themeColor="text1"/>
                <w:sz w:val="15"/>
                <w:szCs w:val="15"/>
              </w:rPr>
              <w:t>COURSE COORDINATOR</w:t>
            </w:r>
          </w:p>
          <w:p w14:paraId="18F2C078" w14:textId="77777777" w:rsidR="001F49F5" w:rsidRPr="004960C4" w:rsidRDefault="001F49F5" w:rsidP="00C8451F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CB2ABC" w:rsidRPr="00CB2ABC" w14:paraId="71DE8E9B" w14:textId="77777777" w:rsidTr="5088C074">
        <w:trPr>
          <w:trHeight w:val="253"/>
        </w:trPr>
        <w:tc>
          <w:tcPr>
            <w:tcW w:w="9489" w:type="dxa"/>
            <w:gridSpan w:val="3"/>
            <w:tcBorders>
              <w:top w:val="single" w:sz="12" w:space="0" w:color="auto"/>
            </w:tcBorders>
          </w:tcPr>
          <w:p w14:paraId="5FBE2418" w14:textId="42ADF968" w:rsidR="02087488" w:rsidRDefault="02087488" w:rsidP="7180D374">
            <w:pPr>
              <w:rPr>
                <w:rStyle w:val="Hyperlink"/>
                <w:rFonts w:ascii="Arial" w:hAnsi="Arial" w:cs="Arial"/>
                <w:sz w:val="18"/>
                <w:szCs w:val="18"/>
              </w:rPr>
            </w:pPr>
            <w:r w:rsidRPr="014DB2D0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Briefly describe how the course will meet the intent of the WES student learning outcomes for </w:t>
            </w:r>
            <w:r w:rsidRPr="014DB2D0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 xml:space="preserve">Level III: Local and National Perspectives </w:t>
            </w:r>
            <w:r w:rsidRPr="014DB2D0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as linked </w:t>
            </w:r>
            <w:hyperlink r:id="rId138" w:history="1">
              <w:hyperlink r:id="rId139">
                <w:r w:rsidRPr="014DB2D0">
                  <w:rPr>
                    <w:rStyle w:val="Hyperlink"/>
                    <w:rFonts w:ascii="Arial" w:hAnsi="Arial" w:cs="Arial"/>
                    <w:sz w:val="18"/>
                    <w:szCs w:val="18"/>
                  </w:rPr>
                  <w:t>here</w:t>
                </w:r>
              </w:hyperlink>
            </w:hyperlink>
            <w:r w:rsidRPr="014DB2D0">
              <w:rPr>
                <w:rStyle w:val="Hyperlink"/>
                <w:rFonts w:ascii="Arial" w:hAnsi="Arial" w:cs="Arial"/>
                <w:sz w:val="18"/>
                <w:szCs w:val="18"/>
              </w:rPr>
              <w:t>.</w:t>
            </w:r>
          </w:p>
          <w:p w14:paraId="477185C6" w14:textId="77777777" w:rsidR="008A55C5" w:rsidRDefault="008A55C5" w:rsidP="008A55C5">
            <w:pPr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</w:p>
          <w:p w14:paraId="6925C502" w14:textId="77777777" w:rsidR="008A55C5" w:rsidRDefault="008A55C5" w:rsidP="008A55C5">
            <w:pPr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</w:p>
          <w:p w14:paraId="6903D3E3" w14:textId="77777777" w:rsidR="008A55C5" w:rsidRDefault="008A55C5" w:rsidP="008A55C5">
            <w:pPr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</w:p>
          <w:p w14:paraId="52E49676" w14:textId="77777777" w:rsidR="008A55C5" w:rsidRPr="001F49F5" w:rsidRDefault="008A55C5" w:rsidP="008A55C5">
            <w:pPr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</w:p>
          <w:p w14:paraId="266D1565" w14:textId="77777777" w:rsidR="008A55C5" w:rsidRPr="001F49F5" w:rsidRDefault="008A55C5" w:rsidP="008A55C5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  <w:p w14:paraId="69DC673D" w14:textId="77777777" w:rsidR="008A55C5" w:rsidRDefault="008A55C5" w:rsidP="7180D374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  <w:p w14:paraId="236B9923" w14:textId="7B52A9EB" w:rsidR="00CB2ABC" w:rsidRPr="00CB2ABC" w:rsidRDefault="00CB2ABC" w:rsidP="00CB2ABC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00CB2ABC" w:rsidRPr="00CB2ABC" w14:paraId="2B2BFE82" w14:textId="77777777" w:rsidTr="5088C074">
        <w:trPr>
          <w:trHeight w:val="253"/>
        </w:trPr>
        <w:tc>
          <w:tcPr>
            <w:tcW w:w="9489" w:type="dxa"/>
            <w:gridSpan w:val="3"/>
            <w:tcBorders>
              <w:top w:val="single" w:sz="12" w:space="0" w:color="auto"/>
            </w:tcBorders>
          </w:tcPr>
          <w:p w14:paraId="458A47C8" w14:textId="39D6E6ED" w:rsidR="00CB2ABC" w:rsidRPr="00CB2ABC" w:rsidRDefault="68EA9295" w:rsidP="7180D374">
            <w:pPr>
              <w:rPr>
                <w:sz w:val="18"/>
                <w:szCs w:val="18"/>
              </w:rPr>
            </w:pPr>
            <w:r w:rsidRPr="7180D374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 xml:space="preserve">Required SLOs: </w:t>
            </w:r>
            <w:r w:rsidRPr="7180D374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In the appropriate boxes below, describe how the course will integrate WES assessment activities in relation to the identified SLOs. </w:t>
            </w:r>
            <w:r w:rsidRPr="7180D374">
              <w:rPr>
                <w:rFonts w:ascii="Arial" w:hAnsi="Arial" w:cs="Arial"/>
                <w:i/>
                <w:iCs/>
                <w:color w:val="000000" w:themeColor="text1"/>
                <w:sz w:val="18"/>
                <w:szCs w:val="18"/>
              </w:rPr>
              <w:t xml:space="preserve">Be sure to describe how the assessment activities will address key traits as described in the appropriate WES SLO Outcome Rubric, as linked </w:t>
            </w:r>
            <w:hyperlink r:id="rId140" w:history="1">
              <w:hyperlink r:id="rId141" w:history="1">
                <w:r w:rsidRPr="7180D374">
                  <w:rPr>
                    <w:rStyle w:val="Hyperlink"/>
                    <w:rFonts w:ascii="Arial" w:hAnsi="Arial" w:cs="Arial"/>
                    <w:i/>
                    <w:iCs/>
                    <w:sz w:val="18"/>
                    <w:szCs w:val="18"/>
                  </w:rPr>
                  <w:t>here</w:t>
                </w:r>
              </w:hyperlink>
            </w:hyperlink>
            <w:r w:rsidRPr="7180D374">
              <w:rPr>
                <w:sz w:val="18"/>
                <w:szCs w:val="18"/>
              </w:rPr>
              <w:t>.</w:t>
            </w:r>
          </w:p>
          <w:p w14:paraId="680BE3B8" w14:textId="39083A50" w:rsidR="00CB2ABC" w:rsidRPr="00CB2ABC" w:rsidRDefault="00CB2ABC" w:rsidP="7180D374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</w:tc>
      </w:tr>
      <w:tr w:rsidR="00965133" w:rsidRPr="00CB2ABC" w14:paraId="5B77F859" w14:textId="77777777" w:rsidTr="5088C074">
        <w:trPr>
          <w:trHeight w:val="253"/>
        </w:trPr>
        <w:tc>
          <w:tcPr>
            <w:tcW w:w="9489" w:type="dxa"/>
            <w:gridSpan w:val="3"/>
            <w:tcBorders>
              <w:top w:val="single" w:sz="12" w:space="0" w:color="auto"/>
            </w:tcBorders>
          </w:tcPr>
          <w:p w14:paraId="266995D7" w14:textId="71A9CF22" w:rsidR="00965133" w:rsidRPr="00CB2ABC" w:rsidRDefault="00965133" w:rsidP="02C8521B">
            <w:pPr>
              <w:jc w:val="center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2C8521B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Required SLO</w:t>
            </w:r>
            <w:r w:rsidR="1D7CA822" w:rsidRPr="02C8521B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 xml:space="preserve">. </w:t>
            </w:r>
            <w:r w:rsidR="40F5F016" w:rsidRPr="02C8521B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Describe the assessment in detail</w:t>
            </w:r>
            <w:r w:rsidR="7D090C1C" w:rsidRPr="02C8521B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.</w:t>
            </w:r>
          </w:p>
          <w:p w14:paraId="75A87AB2" w14:textId="51ED879A" w:rsidR="00965133" w:rsidRPr="00CB2ABC" w:rsidRDefault="00965133" w:rsidP="00965133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00E37C84" w:rsidRPr="00CB2ABC" w14:paraId="4872CFCB" w14:textId="77777777" w:rsidTr="5088C074">
        <w:trPr>
          <w:trHeight w:val="253"/>
        </w:trPr>
        <w:tc>
          <w:tcPr>
            <w:tcW w:w="495" w:type="dxa"/>
            <w:tcBorders>
              <w:top w:val="single" w:sz="12" w:space="0" w:color="auto"/>
            </w:tcBorders>
          </w:tcPr>
          <w:p w14:paraId="08507182" w14:textId="214F5F09" w:rsidR="00E37C84" w:rsidRPr="00CB2ABC" w:rsidRDefault="00E37C84" w:rsidP="00BE1A81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2C8521B">
              <w:rPr>
                <w:rFonts w:ascii="Arial" w:hAnsi="Arial" w:cs="Arial"/>
                <w:color w:val="000000" w:themeColor="text1"/>
                <w:sz w:val="20"/>
                <w:szCs w:val="20"/>
              </w:rPr>
              <w:t>󠆈</w:t>
            </w:r>
            <w:r w:rsidR="71BB03C7" w:rsidRPr="02C8521B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2432" w:type="dxa"/>
            <w:tcBorders>
              <w:top w:val="single" w:sz="12" w:space="0" w:color="auto"/>
            </w:tcBorders>
          </w:tcPr>
          <w:p w14:paraId="07DE425D" w14:textId="5B61875E" w:rsidR="00E37C84" w:rsidRDefault="00E37C84" w:rsidP="00BE1A81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hyperlink r:id="rId142" w:history="1">
              <w:r w:rsidRPr="005230E2">
                <w:rPr>
                  <w:rStyle w:val="Hyperlink"/>
                  <w:rFonts w:ascii="Arial" w:hAnsi="Arial" w:cs="Arial"/>
                  <w:sz w:val="20"/>
                  <w:szCs w:val="20"/>
                </w:rPr>
                <w:t>Apply ethical, critical, and informed thought within and across disciplines (ECL)</w:t>
              </w:r>
            </w:hyperlink>
          </w:p>
          <w:p w14:paraId="74A490E5" w14:textId="77777777" w:rsidR="00B07584" w:rsidRPr="00494A0E" w:rsidRDefault="00B07584" w:rsidP="00B07584">
            <w:pPr>
              <w:rPr>
                <w:rFonts w:ascii="Arial" w:hAnsi="Arial" w:cs="Arial"/>
                <w:i/>
                <w:iCs/>
                <w:color w:val="000000" w:themeColor="text1"/>
                <w:sz w:val="16"/>
                <w:szCs w:val="16"/>
              </w:rPr>
            </w:pPr>
            <w:r w:rsidRPr="00494A0E">
              <w:rPr>
                <w:rFonts w:ascii="Arial" w:hAnsi="Arial" w:cs="Arial"/>
                <w:i/>
                <w:iCs/>
                <w:color w:val="000000" w:themeColor="text1"/>
                <w:sz w:val="13"/>
                <w:szCs w:val="13"/>
              </w:rPr>
              <w:t xml:space="preserve">Choose One Option </w:t>
            </w:r>
          </w:p>
          <w:p w14:paraId="68579A59" w14:textId="23615188" w:rsidR="00B07584" w:rsidRDefault="00B07584" w:rsidP="00B07584">
            <w:pPr>
              <w:pStyle w:val="ListParagraph"/>
              <w:numPr>
                <w:ilvl w:val="0"/>
                <w:numId w:val="25"/>
              </w:numPr>
              <w:rPr>
                <w:rFonts w:ascii="Arial" w:hAnsi="Arial" w:cs="Arial"/>
                <w:i/>
                <w:iCs/>
                <w:color w:val="000000" w:themeColor="text1"/>
                <w:sz w:val="13"/>
                <w:szCs w:val="13"/>
              </w:rPr>
            </w:pPr>
            <w:r w:rsidRPr="00494A0E">
              <w:rPr>
                <w:rFonts w:ascii="Arial" w:hAnsi="Arial" w:cs="Arial"/>
                <w:i/>
                <w:iCs/>
                <w:color w:val="000000" w:themeColor="text1"/>
                <w:sz w:val="13"/>
                <w:szCs w:val="13"/>
              </w:rPr>
              <w:t xml:space="preserve">Option </w:t>
            </w:r>
            <w:r>
              <w:rPr>
                <w:rFonts w:ascii="Arial" w:hAnsi="Arial" w:cs="Arial"/>
                <w:i/>
                <w:iCs/>
                <w:color w:val="000000" w:themeColor="text1"/>
                <w:sz w:val="13"/>
                <w:szCs w:val="13"/>
              </w:rPr>
              <w:t xml:space="preserve">1: </w:t>
            </w:r>
            <w:r w:rsidRPr="00B07584">
              <w:rPr>
                <w:rFonts w:ascii="Arial" w:hAnsi="Arial" w:cs="Arial"/>
                <w:i/>
                <w:iCs/>
                <w:color w:val="000000" w:themeColor="text1"/>
                <w:sz w:val="13"/>
                <w:szCs w:val="13"/>
              </w:rPr>
              <w:t>Thinking within one discipline.</w:t>
            </w:r>
          </w:p>
          <w:p w14:paraId="111F2D8B" w14:textId="31551526" w:rsidR="00B07584" w:rsidRPr="00693F5D" w:rsidRDefault="00B07584" w:rsidP="00BE1A81">
            <w:pPr>
              <w:pStyle w:val="ListParagraph"/>
              <w:numPr>
                <w:ilvl w:val="0"/>
                <w:numId w:val="25"/>
              </w:numPr>
              <w:rPr>
                <w:rFonts w:ascii="Arial" w:hAnsi="Arial" w:cs="Arial"/>
                <w:i/>
                <w:iCs/>
                <w:color w:val="000000" w:themeColor="text1"/>
                <w:sz w:val="13"/>
                <w:szCs w:val="13"/>
              </w:rPr>
            </w:pPr>
            <w:r>
              <w:rPr>
                <w:rFonts w:ascii="Arial" w:hAnsi="Arial" w:cs="Arial"/>
                <w:i/>
                <w:iCs/>
                <w:color w:val="000000" w:themeColor="text1"/>
                <w:sz w:val="13"/>
                <w:szCs w:val="13"/>
              </w:rPr>
              <w:t xml:space="preserve">Option 2: </w:t>
            </w:r>
            <w:r w:rsidRPr="00B07584">
              <w:rPr>
                <w:rFonts w:ascii="Arial" w:hAnsi="Arial" w:cs="Arial"/>
                <w:i/>
                <w:iCs/>
                <w:color w:val="000000" w:themeColor="text1"/>
                <w:sz w:val="13"/>
                <w:szCs w:val="13"/>
              </w:rPr>
              <w:t>Thinking across disciplines.</w:t>
            </w:r>
          </w:p>
        </w:tc>
        <w:tc>
          <w:tcPr>
            <w:tcW w:w="6562" w:type="dxa"/>
            <w:tcBorders>
              <w:top w:val="single" w:sz="12" w:space="0" w:color="auto"/>
            </w:tcBorders>
          </w:tcPr>
          <w:p w14:paraId="25471340" w14:textId="7D72E4C4" w:rsidR="00E37C84" w:rsidRPr="00CB2ABC" w:rsidRDefault="4E11DA3D" w:rsidP="02C8521B">
            <w:pPr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5088C074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Choose </w:t>
            </w:r>
            <w:r w:rsidR="64C8961B" w:rsidRPr="5088C074">
              <w:rPr>
                <w:rFonts w:ascii="Arial" w:hAnsi="Arial" w:cs="Arial"/>
                <w:color w:val="000000" w:themeColor="text1"/>
                <w:sz w:val="18"/>
                <w:szCs w:val="18"/>
              </w:rPr>
              <w:t>option</w:t>
            </w:r>
            <w:r w:rsidRPr="5088C074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1 </w:t>
            </w:r>
            <w:r w:rsidR="5BABFA24" w:rsidRPr="5088C074">
              <w:rPr>
                <w:rFonts w:ascii="Arial" w:hAnsi="Arial" w:cs="Arial"/>
                <w:color w:val="000000" w:themeColor="text1"/>
                <w:sz w:val="18"/>
                <w:szCs w:val="18"/>
              </w:rPr>
              <w:t>or 2</w:t>
            </w:r>
            <w:r w:rsidRPr="5088C074">
              <w:rPr>
                <w:rFonts w:ascii="Arial" w:hAnsi="Arial" w:cs="Arial"/>
                <w:color w:val="000000" w:themeColor="text1"/>
                <w:sz w:val="18"/>
                <w:szCs w:val="18"/>
              </w:rPr>
              <w:t>.</w:t>
            </w:r>
            <w:r w:rsidR="62F0107B" w:rsidRPr="5088C074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</w:t>
            </w:r>
            <w:r w:rsidR="62F0107B" w:rsidRPr="5088C074">
              <w:rPr>
                <w:rFonts w:ascii="Arial" w:hAnsi="Arial" w:cs="Arial"/>
                <w:color w:val="000000" w:themeColor="text1"/>
                <w:sz w:val="16"/>
                <w:szCs w:val="16"/>
              </w:rPr>
              <w:t>Describe the assessment in detail.</w:t>
            </w:r>
          </w:p>
          <w:p w14:paraId="7BBE23DD" w14:textId="25F1CA78" w:rsidR="00E37C84" w:rsidRPr="00CB2ABC" w:rsidRDefault="00E37C84" w:rsidP="00B07584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4A0744" w:rsidRPr="00CB2ABC" w14:paraId="60CA7C61" w14:textId="77777777" w:rsidTr="5088C074">
        <w:trPr>
          <w:trHeight w:val="253"/>
        </w:trPr>
        <w:tc>
          <w:tcPr>
            <w:tcW w:w="9489" w:type="dxa"/>
            <w:gridSpan w:val="3"/>
            <w:tcBorders>
              <w:top w:val="single" w:sz="12" w:space="0" w:color="auto"/>
            </w:tcBorders>
          </w:tcPr>
          <w:p w14:paraId="39A74338" w14:textId="57B5DCE3" w:rsidR="004A0744" w:rsidRPr="00CB2ABC" w:rsidRDefault="004A0744" w:rsidP="02C8521B">
            <w:pPr>
              <w:jc w:val="center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2C8521B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Choose One Additional SLO</w:t>
            </w:r>
            <w:r w:rsidR="54A014CB" w:rsidRPr="02C8521B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 xml:space="preserve"> from this list</w:t>
            </w:r>
            <w:r w:rsidR="47EDE13D" w:rsidRPr="02C8521B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 xml:space="preserve">. </w:t>
            </w:r>
            <w:r w:rsidR="32D6F4C2" w:rsidRPr="02C8521B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Describe the assessment in detail</w:t>
            </w:r>
            <w:r w:rsidR="382C3081" w:rsidRPr="02C8521B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.</w:t>
            </w:r>
          </w:p>
        </w:tc>
      </w:tr>
      <w:tr w:rsidR="00E37C84" w:rsidRPr="00CB2ABC" w14:paraId="65F45E4A" w14:textId="77777777" w:rsidTr="5088C074">
        <w:trPr>
          <w:trHeight w:val="253"/>
        </w:trPr>
        <w:tc>
          <w:tcPr>
            <w:tcW w:w="495" w:type="dxa"/>
            <w:tcBorders>
              <w:top w:val="single" w:sz="12" w:space="0" w:color="auto"/>
            </w:tcBorders>
          </w:tcPr>
          <w:p w14:paraId="53F5CBB2" w14:textId="3F5756E0" w:rsidR="00E37C84" w:rsidRPr="00CB2ABC" w:rsidRDefault="00E37C84" w:rsidP="02C8521B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2C8521B">
              <w:rPr>
                <w:rFonts w:ascii="Arial" w:hAnsi="Arial" w:cs="Arial"/>
                <w:color w:val="000000" w:themeColor="text1"/>
                <w:sz w:val="20"/>
                <w:szCs w:val="20"/>
              </w:rPr>
              <w:t>󠆈</w:t>
            </w:r>
            <w:r w:rsidR="11733C69" w:rsidRPr="02C8521B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2432" w:type="dxa"/>
            <w:tcBorders>
              <w:top w:val="single" w:sz="12" w:space="0" w:color="auto"/>
            </w:tcBorders>
          </w:tcPr>
          <w:p w14:paraId="17943F49" w14:textId="13EE8BF8" w:rsidR="00E37C84" w:rsidRPr="00CB2ABC" w:rsidRDefault="00E37C84" w:rsidP="00BE1A81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hyperlink r:id="rId143" w:history="1">
              <w:r w:rsidRPr="005230E2">
                <w:rPr>
                  <w:rStyle w:val="Hyperlink"/>
                  <w:rFonts w:ascii="Arial" w:hAnsi="Arial" w:cs="Arial"/>
                  <w:sz w:val="20"/>
                  <w:szCs w:val="20"/>
                </w:rPr>
                <w:t>Apply different methods of intellectual inquiry, investigation and discovery (IIL)</w:t>
              </w:r>
            </w:hyperlink>
          </w:p>
        </w:tc>
        <w:tc>
          <w:tcPr>
            <w:tcW w:w="6562" w:type="dxa"/>
            <w:tcBorders>
              <w:top w:val="single" w:sz="12" w:space="0" w:color="auto"/>
            </w:tcBorders>
          </w:tcPr>
          <w:p w14:paraId="6FFA073B" w14:textId="77777777" w:rsidR="00E37C84" w:rsidRPr="00CB2ABC" w:rsidRDefault="00E37C84" w:rsidP="00BE1A81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E37C84" w:rsidRPr="00CB2ABC" w14:paraId="464AA8B4" w14:textId="77777777" w:rsidTr="5088C074">
        <w:trPr>
          <w:trHeight w:val="253"/>
        </w:trPr>
        <w:tc>
          <w:tcPr>
            <w:tcW w:w="495" w:type="dxa"/>
          </w:tcPr>
          <w:p w14:paraId="6AD22076" w14:textId="2D714C72" w:rsidR="00E37C84" w:rsidRPr="00CB2ABC" w:rsidRDefault="00E37C84" w:rsidP="00BE1A81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2C8521B">
              <w:rPr>
                <w:rFonts w:ascii="Arial" w:hAnsi="Arial" w:cs="Arial"/>
                <w:color w:val="000000" w:themeColor="text1"/>
                <w:sz w:val="20"/>
                <w:szCs w:val="20"/>
              </w:rPr>
              <w:lastRenderedPageBreak/>
              <w:t>󠆈</w:t>
            </w:r>
            <w:r w:rsidR="0C64FE51" w:rsidRPr="02C8521B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2432" w:type="dxa"/>
          </w:tcPr>
          <w:p w14:paraId="1A343812" w14:textId="7036303C" w:rsidR="00E37C84" w:rsidRPr="00CB2ABC" w:rsidRDefault="00E37C84" w:rsidP="00BE1A81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hyperlink r:id="rId144" w:history="1">
              <w:r w:rsidRPr="001D6B56">
                <w:rPr>
                  <w:rStyle w:val="Hyperlink"/>
                  <w:rFonts w:ascii="Arial" w:hAnsi="Arial" w:cs="Arial"/>
                  <w:sz w:val="20"/>
                  <w:szCs w:val="20"/>
                </w:rPr>
                <w:t>Work both independently and in collaboration with others to achieve goals (WIL)</w:t>
              </w:r>
            </w:hyperlink>
          </w:p>
        </w:tc>
        <w:tc>
          <w:tcPr>
            <w:tcW w:w="6562" w:type="dxa"/>
          </w:tcPr>
          <w:p w14:paraId="2143EF93" w14:textId="78E0D11E" w:rsidR="00E37C84" w:rsidRPr="00CB2ABC" w:rsidRDefault="00E37C84" w:rsidP="00BE1A81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E37C84" w:rsidRPr="00CB2ABC" w14:paraId="7F821ACF" w14:textId="77777777" w:rsidTr="5088C074">
        <w:trPr>
          <w:trHeight w:val="253"/>
        </w:trPr>
        <w:tc>
          <w:tcPr>
            <w:tcW w:w="495" w:type="dxa"/>
          </w:tcPr>
          <w:p w14:paraId="3936D41D" w14:textId="3BBD3BFA" w:rsidR="00E37C84" w:rsidRPr="00CB2ABC" w:rsidRDefault="00E37C84" w:rsidP="004A0744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2C8521B">
              <w:rPr>
                <w:rFonts w:ascii="Arial" w:hAnsi="Arial" w:cs="Arial"/>
                <w:color w:val="000000" w:themeColor="text1"/>
                <w:sz w:val="20"/>
                <w:szCs w:val="20"/>
              </w:rPr>
              <w:t>󠆈</w:t>
            </w:r>
            <w:r w:rsidR="2F959856" w:rsidRPr="02C8521B">
              <w:rPr>
                <w:rFonts w:ascii="Arial" w:hAnsi="Arial" w:cs="Arial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2432" w:type="dxa"/>
          </w:tcPr>
          <w:p w14:paraId="07742465" w14:textId="6804F694" w:rsidR="00E37C84" w:rsidRPr="00CB2ABC" w:rsidRDefault="00E37C84" w:rsidP="004A0744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hyperlink r:id="rId145" w:history="1">
              <w:r w:rsidRPr="00F45982">
                <w:rPr>
                  <w:rStyle w:val="Hyperlink"/>
                  <w:rFonts w:ascii="Arial" w:hAnsi="Arial" w:cs="Arial"/>
                  <w:sz w:val="20"/>
                  <w:szCs w:val="20"/>
                  <w:highlight w:val="lightGray"/>
                </w:rPr>
                <w:t>Develop sensitivity to diversity and inclusion (DIL)*</w:t>
              </w:r>
            </w:hyperlink>
          </w:p>
        </w:tc>
        <w:tc>
          <w:tcPr>
            <w:tcW w:w="6562" w:type="dxa"/>
          </w:tcPr>
          <w:p w14:paraId="0BD4D87E" w14:textId="77777777" w:rsidR="00E37C84" w:rsidRPr="00CB2ABC" w:rsidRDefault="00E37C84" w:rsidP="004A0744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E37C84" w:rsidRPr="00CB2ABC" w14:paraId="5F96D786" w14:textId="77777777" w:rsidTr="5088C074">
        <w:trPr>
          <w:trHeight w:val="253"/>
        </w:trPr>
        <w:tc>
          <w:tcPr>
            <w:tcW w:w="495" w:type="dxa"/>
            <w:tcBorders>
              <w:bottom w:val="single" w:sz="12" w:space="0" w:color="auto"/>
            </w:tcBorders>
          </w:tcPr>
          <w:p w14:paraId="3D4B6A84" w14:textId="11D406E1" w:rsidR="00E37C84" w:rsidRPr="00CB2ABC" w:rsidRDefault="00E37C84" w:rsidP="004A0744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2C8521B">
              <w:rPr>
                <w:rFonts w:ascii="Arial" w:hAnsi="Arial" w:cs="Arial"/>
                <w:color w:val="000000" w:themeColor="text1"/>
                <w:sz w:val="20"/>
                <w:szCs w:val="20"/>
              </w:rPr>
              <w:t>󠆈</w:t>
            </w:r>
            <w:r w:rsidR="06FE7C23" w:rsidRPr="02C8521B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2432" w:type="dxa"/>
            <w:tcBorders>
              <w:bottom w:val="single" w:sz="12" w:space="0" w:color="auto"/>
            </w:tcBorders>
          </w:tcPr>
          <w:p w14:paraId="11421269" w14:textId="44A8D523" w:rsidR="00E37C84" w:rsidRPr="00CB2ABC" w:rsidRDefault="00E37C84" w:rsidP="004A0744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hyperlink r:id="rId146" w:history="1">
              <w:r w:rsidRPr="00F45982">
                <w:rPr>
                  <w:rStyle w:val="Hyperlink"/>
                  <w:rFonts w:ascii="Arial" w:hAnsi="Arial" w:cs="Arial"/>
                  <w:sz w:val="20"/>
                  <w:szCs w:val="20"/>
                  <w:highlight w:val="lightGray"/>
                </w:rPr>
                <w:t>Develop practices for planetary sustainability (PSL)*</w:t>
              </w:r>
            </w:hyperlink>
          </w:p>
        </w:tc>
        <w:tc>
          <w:tcPr>
            <w:tcW w:w="6562" w:type="dxa"/>
            <w:tcBorders>
              <w:bottom w:val="single" w:sz="12" w:space="0" w:color="auto"/>
            </w:tcBorders>
          </w:tcPr>
          <w:p w14:paraId="72D48FA0" w14:textId="77777777" w:rsidR="00E37C84" w:rsidRPr="00CB2ABC" w:rsidRDefault="00E37C84" w:rsidP="004A0744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4A0744" w:rsidRPr="00CB2ABC" w14:paraId="661B8793" w14:textId="77777777" w:rsidTr="5088C074">
        <w:trPr>
          <w:trHeight w:val="255"/>
        </w:trPr>
        <w:tc>
          <w:tcPr>
            <w:tcW w:w="9489" w:type="dxa"/>
            <w:gridSpan w:val="3"/>
            <w:tcBorders>
              <w:bottom w:val="single" w:sz="12" w:space="0" w:color="auto"/>
            </w:tcBorders>
          </w:tcPr>
          <w:p w14:paraId="0BF58C7E" w14:textId="2B10F524" w:rsidR="004A0744" w:rsidRPr="00CB2ABC" w:rsidRDefault="004A0744" w:rsidP="02C8521B">
            <w:pPr>
              <w:jc w:val="center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2C8521B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Choose one additional SLO</w:t>
            </w:r>
            <w:r w:rsidR="54A014CB" w:rsidRPr="02C8521B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 xml:space="preserve"> from this list</w:t>
            </w:r>
            <w:r w:rsidR="72FD2C20" w:rsidRPr="02C8521B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 xml:space="preserve">. </w:t>
            </w:r>
            <w:r w:rsidR="5692FE99" w:rsidRPr="02C8521B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Describe the assessment in detail</w:t>
            </w:r>
            <w:r w:rsidR="5EDEC604" w:rsidRPr="02C8521B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.</w:t>
            </w:r>
          </w:p>
        </w:tc>
      </w:tr>
      <w:tr w:rsidR="00E37C84" w:rsidRPr="00CB2ABC" w14:paraId="4F9E2A85" w14:textId="77777777" w:rsidTr="5088C074">
        <w:trPr>
          <w:trHeight w:val="255"/>
        </w:trPr>
        <w:tc>
          <w:tcPr>
            <w:tcW w:w="495" w:type="dxa"/>
            <w:tcBorders>
              <w:top w:val="single" w:sz="12" w:space="0" w:color="auto"/>
            </w:tcBorders>
          </w:tcPr>
          <w:p w14:paraId="60CFAF28" w14:textId="1E7B534E" w:rsidR="00E37C84" w:rsidRPr="00CB2ABC" w:rsidRDefault="00E37C84" w:rsidP="00BE1A81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2C8521B">
              <w:rPr>
                <w:rFonts w:ascii="Arial" w:hAnsi="Arial" w:cs="Arial"/>
                <w:color w:val="000000" w:themeColor="text1"/>
                <w:sz w:val="20"/>
                <w:szCs w:val="20"/>
              </w:rPr>
              <w:t>󠆈</w:t>
            </w:r>
            <w:r w:rsidR="7B41A696" w:rsidRPr="02C8521B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2432" w:type="dxa"/>
            <w:tcBorders>
              <w:top w:val="single" w:sz="12" w:space="0" w:color="auto"/>
            </w:tcBorders>
          </w:tcPr>
          <w:p w14:paraId="1A7F8838" w14:textId="4939BE16" w:rsidR="00E37C84" w:rsidRPr="00CB2ABC" w:rsidRDefault="00E37C84" w:rsidP="00BE1A81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hyperlink r:id="rId147" w:history="1">
              <w:r w:rsidRPr="002A1B89">
                <w:rPr>
                  <w:rStyle w:val="Hyperlink"/>
                  <w:rFonts w:ascii="Arial" w:hAnsi="Arial" w:cs="Arial"/>
                  <w:sz w:val="20"/>
                  <w:szCs w:val="20"/>
                </w:rPr>
                <w:t>Demonstrate effective and appropriate written communication (WCL)</w:t>
              </w:r>
            </w:hyperlink>
          </w:p>
        </w:tc>
        <w:tc>
          <w:tcPr>
            <w:tcW w:w="6562" w:type="dxa"/>
            <w:tcBorders>
              <w:top w:val="single" w:sz="12" w:space="0" w:color="auto"/>
            </w:tcBorders>
          </w:tcPr>
          <w:p w14:paraId="04EB3D5F" w14:textId="77777777" w:rsidR="00E37C84" w:rsidRPr="00CB2ABC" w:rsidRDefault="00E37C84" w:rsidP="00BE1A81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E37C84" w:rsidRPr="00CB2ABC" w14:paraId="16F1A3C3" w14:textId="77777777" w:rsidTr="5088C074">
        <w:trPr>
          <w:trHeight w:val="253"/>
        </w:trPr>
        <w:tc>
          <w:tcPr>
            <w:tcW w:w="495" w:type="dxa"/>
          </w:tcPr>
          <w:p w14:paraId="01D21553" w14:textId="179718B2" w:rsidR="00E37C84" w:rsidRPr="00CB2ABC" w:rsidRDefault="00E37C84" w:rsidP="00BE1A81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2C8521B">
              <w:rPr>
                <w:rFonts w:ascii="Arial" w:hAnsi="Arial" w:cs="Arial"/>
                <w:color w:val="000000" w:themeColor="text1"/>
                <w:sz w:val="20"/>
                <w:szCs w:val="20"/>
              </w:rPr>
              <w:t>󠆈</w:t>
            </w:r>
            <w:r w:rsidR="3E3B1296" w:rsidRPr="02C8521B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2432" w:type="dxa"/>
          </w:tcPr>
          <w:p w14:paraId="7388BEEE" w14:textId="67C7BFB3" w:rsidR="00E37C84" w:rsidRPr="00CB2ABC" w:rsidRDefault="00E37C84" w:rsidP="00BE1A81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hyperlink r:id="rId148" w:history="1">
              <w:r w:rsidRPr="002A1B89">
                <w:rPr>
                  <w:rStyle w:val="Hyperlink"/>
                  <w:rFonts w:ascii="Arial" w:hAnsi="Arial" w:cs="Arial"/>
                  <w:sz w:val="20"/>
                  <w:szCs w:val="20"/>
                </w:rPr>
                <w:t>Demonstrate effective and appropriate oral and digital communication (ORL)</w:t>
              </w:r>
            </w:hyperlink>
          </w:p>
        </w:tc>
        <w:tc>
          <w:tcPr>
            <w:tcW w:w="6562" w:type="dxa"/>
          </w:tcPr>
          <w:p w14:paraId="21997386" w14:textId="77777777" w:rsidR="00E37C84" w:rsidRPr="00CB2ABC" w:rsidRDefault="00E37C84" w:rsidP="00BE1A81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E37C84" w:rsidRPr="00CB2ABC" w14:paraId="1D6EB001" w14:textId="77777777" w:rsidTr="5088C074">
        <w:trPr>
          <w:trHeight w:val="253"/>
        </w:trPr>
        <w:tc>
          <w:tcPr>
            <w:tcW w:w="9489" w:type="dxa"/>
            <w:gridSpan w:val="3"/>
          </w:tcPr>
          <w:p w14:paraId="41DE84B6" w14:textId="64391BF2" w:rsidR="00E37C84" w:rsidRPr="00CB2ABC" w:rsidRDefault="2130198F" w:rsidP="7180D374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7180D374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 xml:space="preserve">Instructors must complete the WES outcome rubric embedded in </w:t>
            </w:r>
            <w:proofErr w:type="gramStart"/>
            <w:r w:rsidRPr="7180D374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>its</w:t>
            </w:r>
            <w:proofErr w:type="gramEnd"/>
            <w:r w:rsidRPr="7180D374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 xml:space="preserve"> respective course eLearning shell FOR EACH SECTION TAUGHT</w:t>
            </w:r>
            <w:r w:rsidRPr="7180D374">
              <w:rPr>
                <w:rFonts w:ascii="Arial" w:hAnsi="Arial" w:cs="Arial"/>
                <w:color w:val="000000" w:themeColor="text1"/>
                <w:sz w:val="18"/>
                <w:szCs w:val="18"/>
              </w:rPr>
              <w:t>. This rubric represents the instructor’s summative evaluation of student performance as described in the course’s WES assessment plan.</w:t>
            </w:r>
          </w:p>
          <w:p w14:paraId="15133897" w14:textId="5485095D" w:rsidR="00E37C84" w:rsidRPr="00CB2ABC" w:rsidRDefault="00E37C84" w:rsidP="00BE1A81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</w:tr>
    </w:tbl>
    <w:p w14:paraId="4F243FA3" w14:textId="77777777" w:rsidR="00FF268F" w:rsidRPr="00CB2ABC" w:rsidRDefault="00FF268F" w:rsidP="00BE1A81">
      <w:pPr>
        <w:spacing w:after="0" w:line="240" w:lineRule="auto"/>
        <w:rPr>
          <w:rFonts w:ascii="Arial" w:hAnsi="Arial" w:cs="Arial"/>
          <w:b/>
          <w:color w:val="000000" w:themeColor="text1"/>
          <w:sz w:val="20"/>
          <w:szCs w:val="20"/>
        </w:rPr>
      </w:pPr>
    </w:p>
    <w:p w14:paraId="233307DA" w14:textId="2302E8C0" w:rsidR="004A0744" w:rsidRPr="00CB2ABC" w:rsidRDefault="004A0744" w:rsidP="014DB2D0">
      <w:pPr>
        <w:pStyle w:val="ListParagraph"/>
        <w:numPr>
          <w:ilvl w:val="0"/>
          <w:numId w:val="5"/>
        </w:numPr>
        <w:spacing w:after="0" w:line="240" w:lineRule="auto"/>
        <w:rPr>
          <w:rFonts w:ascii="Arial" w:hAnsi="Arial" w:cs="Arial"/>
          <w:b/>
          <w:bCs/>
          <w:color w:val="000000" w:themeColor="text1"/>
          <w:sz w:val="18"/>
          <w:szCs w:val="18"/>
        </w:rPr>
      </w:pPr>
      <w:r w:rsidRPr="014DB2D0">
        <w:rPr>
          <w:rFonts w:ascii="Arial" w:hAnsi="Arial" w:cs="Arial"/>
          <w:b/>
          <w:bCs/>
          <w:i/>
          <w:iCs/>
          <w:color w:val="000000" w:themeColor="text1"/>
          <w:sz w:val="20"/>
          <w:szCs w:val="20"/>
          <w:u w:val="single"/>
        </w:rPr>
        <w:t>Meets WES Planetary Sustainability (PS</w:t>
      </w:r>
      <w:r w:rsidR="00D12118" w:rsidRPr="014DB2D0">
        <w:rPr>
          <w:rFonts w:ascii="Arial" w:hAnsi="Arial" w:cs="Arial"/>
          <w:b/>
          <w:bCs/>
          <w:i/>
          <w:iCs/>
          <w:color w:val="000000" w:themeColor="text1"/>
          <w:sz w:val="20"/>
          <w:szCs w:val="20"/>
          <w:u w:val="single"/>
        </w:rPr>
        <w:t>L</w:t>
      </w:r>
      <w:r w:rsidRPr="014DB2D0">
        <w:rPr>
          <w:rFonts w:ascii="Arial" w:hAnsi="Arial" w:cs="Arial"/>
          <w:b/>
          <w:bCs/>
          <w:i/>
          <w:iCs/>
          <w:color w:val="000000" w:themeColor="text1"/>
          <w:sz w:val="20"/>
          <w:szCs w:val="20"/>
          <w:u w:val="single"/>
        </w:rPr>
        <w:t>) or Diversity and Inclusion (</w:t>
      </w:r>
      <w:r w:rsidRPr="014DB2D0">
        <w:rPr>
          <w:rFonts w:ascii="Arial" w:hAnsi="Arial" w:cs="Arial"/>
          <w:b/>
          <w:bCs/>
          <w:color w:val="000000" w:themeColor="text1"/>
          <w:sz w:val="20"/>
          <w:szCs w:val="20"/>
        </w:rPr>
        <w:t>DI</w:t>
      </w:r>
      <w:r w:rsidR="00D12118" w:rsidRPr="014DB2D0">
        <w:rPr>
          <w:rFonts w:ascii="Arial" w:hAnsi="Arial" w:cs="Arial"/>
          <w:b/>
          <w:bCs/>
          <w:color w:val="000000" w:themeColor="text1"/>
          <w:sz w:val="20"/>
          <w:szCs w:val="20"/>
        </w:rPr>
        <w:t>L</w:t>
      </w:r>
      <w:r w:rsidRPr="014DB2D0">
        <w:rPr>
          <w:rFonts w:ascii="Arial" w:hAnsi="Arial" w:cs="Arial"/>
          <w:b/>
          <w:bCs/>
          <w:color w:val="000000" w:themeColor="text1"/>
          <w:sz w:val="20"/>
          <w:szCs w:val="20"/>
        </w:rPr>
        <w:t>) requirements.</w:t>
      </w:r>
      <w:r w:rsidR="4C52D350" w:rsidRPr="014DB2D0">
        <w:rPr>
          <w:rFonts w:ascii="Arial" w:hAnsi="Arial" w:cs="Arial"/>
          <w:b/>
          <w:bCs/>
          <w:color w:val="000000" w:themeColor="text1"/>
          <w:sz w:val="20"/>
          <w:szCs w:val="20"/>
        </w:rPr>
        <w:t xml:space="preserve"> </w:t>
      </w:r>
      <w:r w:rsidR="4C52D350" w:rsidRPr="014DB2D0">
        <w:rPr>
          <w:rFonts w:ascii="Arial" w:hAnsi="Arial" w:cs="Arial"/>
          <w:b/>
          <w:bCs/>
          <w:color w:val="000000" w:themeColor="text1"/>
          <w:sz w:val="18"/>
          <w:szCs w:val="18"/>
        </w:rPr>
        <w:t>(Course can only include ONE).</w:t>
      </w:r>
    </w:p>
    <w:p w14:paraId="77C0FFC6" w14:textId="77777777" w:rsidR="004A0744" w:rsidRPr="00CB2ABC" w:rsidRDefault="004A0744" w:rsidP="004A0744">
      <w:pPr>
        <w:rPr>
          <w:rFonts w:ascii="Arial" w:hAnsi="Arial" w:cs="Arial"/>
          <w:b/>
          <w:color w:val="000000" w:themeColor="text1"/>
          <w:sz w:val="20"/>
          <w:szCs w:val="20"/>
        </w:rPr>
      </w:pPr>
      <w:r w:rsidRPr="00CB2ABC">
        <w:rPr>
          <w:rFonts w:ascii="Arial" w:hAnsi="Arial" w:cs="Arial"/>
          <w:b/>
          <w:color w:val="000000" w:themeColor="text1"/>
          <w:sz w:val="20"/>
          <w:szCs w:val="20"/>
        </w:rPr>
        <w:br w:type="page"/>
      </w:r>
    </w:p>
    <w:p w14:paraId="3CAA3B37" w14:textId="5633FB0D" w:rsidR="00BE1A81" w:rsidRPr="00A9461C" w:rsidRDefault="00BE1A81" w:rsidP="00BE1A81">
      <w:pPr>
        <w:rPr>
          <w:rFonts w:ascii="Arial" w:hAnsi="Arial" w:cs="Arial"/>
          <w:color w:val="000000" w:themeColor="text1"/>
          <w:sz w:val="20"/>
          <w:szCs w:val="20"/>
        </w:rPr>
      </w:pPr>
    </w:p>
    <w:p w14:paraId="77323FE8" w14:textId="77777777" w:rsidR="00E37C84" w:rsidRPr="00A81B32" w:rsidRDefault="00E37C84" w:rsidP="00E37C84">
      <w:pPr>
        <w:pBdr>
          <w:bottom w:val="single" w:sz="4" w:space="1" w:color="auto"/>
        </w:pBdr>
        <w:spacing w:after="0" w:line="240" w:lineRule="auto"/>
        <w:rPr>
          <w:rFonts w:ascii="Arial" w:hAnsi="Arial" w:cs="Arial"/>
          <w:b/>
          <w:color w:val="000000" w:themeColor="text1"/>
          <w:sz w:val="28"/>
          <w:szCs w:val="28"/>
        </w:rPr>
      </w:pPr>
      <w:r w:rsidRPr="00A81B32">
        <w:rPr>
          <w:rFonts w:ascii="Arial" w:hAnsi="Arial" w:cs="Arial"/>
          <w:b/>
          <w:color w:val="000000" w:themeColor="text1"/>
          <w:sz w:val="28"/>
          <w:szCs w:val="28"/>
        </w:rPr>
        <w:t>Level III</w:t>
      </w:r>
      <w:r>
        <w:rPr>
          <w:rFonts w:ascii="Arial" w:hAnsi="Arial" w:cs="Arial"/>
          <w:b/>
          <w:color w:val="000000" w:themeColor="text1"/>
          <w:sz w:val="28"/>
          <w:szCs w:val="28"/>
        </w:rPr>
        <w:t xml:space="preserve">: </w:t>
      </w:r>
      <w:r w:rsidRPr="00A81B32">
        <w:rPr>
          <w:rFonts w:ascii="Arial" w:hAnsi="Arial" w:cs="Arial"/>
          <w:b/>
          <w:color w:val="000000" w:themeColor="text1"/>
          <w:sz w:val="28"/>
          <w:szCs w:val="28"/>
        </w:rPr>
        <w:t>Connections</w:t>
      </w:r>
    </w:p>
    <w:p w14:paraId="431D8B12" w14:textId="77777777" w:rsidR="00E37C84" w:rsidRDefault="00E37C84" w:rsidP="00BE1A81">
      <w:pPr>
        <w:spacing w:after="0" w:line="240" w:lineRule="auto"/>
        <w:jc w:val="center"/>
        <w:rPr>
          <w:rFonts w:ascii="Arial" w:hAnsi="Arial" w:cs="Arial"/>
          <w:b/>
          <w:color w:val="000000" w:themeColor="text1"/>
          <w:sz w:val="20"/>
          <w:szCs w:val="20"/>
        </w:rPr>
      </w:pPr>
    </w:p>
    <w:p w14:paraId="69AE6F24" w14:textId="5DCAAB61" w:rsidR="00FF268F" w:rsidRDefault="006D652C" w:rsidP="00BE1A81">
      <w:pPr>
        <w:spacing w:after="0" w:line="240" w:lineRule="auto"/>
        <w:jc w:val="center"/>
        <w:rPr>
          <w:rFonts w:ascii="Arial" w:hAnsi="Arial" w:cs="Arial"/>
          <w:b/>
          <w:color w:val="000000" w:themeColor="text1"/>
          <w:sz w:val="20"/>
          <w:szCs w:val="20"/>
        </w:rPr>
      </w:pPr>
      <w:r w:rsidRPr="00CB2ABC">
        <w:rPr>
          <w:rFonts w:ascii="Arial" w:hAnsi="Arial" w:cs="Arial"/>
          <w:b/>
          <w:color w:val="000000" w:themeColor="text1"/>
          <w:sz w:val="20"/>
          <w:szCs w:val="20"/>
        </w:rPr>
        <w:t xml:space="preserve">Level </w:t>
      </w:r>
      <w:r w:rsidR="00520B65" w:rsidRPr="00CB2ABC">
        <w:rPr>
          <w:rFonts w:ascii="Arial" w:hAnsi="Arial" w:cs="Arial"/>
          <w:b/>
          <w:color w:val="000000" w:themeColor="text1"/>
          <w:sz w:val="20"/>
          <w:szCs w:val="20"/>
        </w:rPr>
        <w:t xml:space="preserve">III: </w:t>
      </w:r>
      <w:r w:rsidR="00FF268F" w:rsidRPr="00CB2ABC">
        <w:rPr>
          <w:rFonts w:ascii="Arial" w:hAnsi="Arial" w:cs="Arial"/>
          <w:b/>
          <w:color w:val="000000" w:themeColor="text1"/>
          <w:sz w:val="20"/>
          <w:szCs w:val="20"/>
        </w:rPr>
        <w:t>Global Perspectives</w:t>
      </w:r>
    </w:p>
    <w:tbl>
      <w:tblPr>
        <w:tblStyle w:val="TableGrid"/>
        <w:tblW w:w="0" w:type="auto"/>
        <w:tblInd w:w="725" w:type="dxa"/>
        <w:tblLook w:val="04A0" w:firstRow="1" w:lastRow="0" w:firstColumn="1" w:lastColumn="0" w:noHBand="0" w:noVBand="1"/>
      </w:tblPr>
      <w:tblGrid>
        <w:gridCol w:w="495"/>
        <w:gridCol w:w="2432"/>
        <w:gridCol w:w="6562"/>
      </w:tblGrid>
      <w:tr w:rsidR="001F49F5" w:rsidRPr="004960C4" w14:paraId="245AFA46" w14:textId="77777777" w:rsidTr="5088C074">
        <w:trPr>
          <w:trHeight w:val="253"/>
        </w:trPr>
        <w:tc>
          <w:tcPr>
            <w:tcW w:w="9489" w:type="dxa"/>
            <w:gridSpan w:val="3"/>
          </w:tcPr>
          <w:p w14:paraId="52CDC327" w14:textId="77777777" w:rsidR="001F49F5" w:rsidRPr="001F49F5" w:rsidRDefault="001F49F5" w:rsidP="00C8451F">
            <w:pPr>
              <w:rPr>
                <w:rFonts w:ascii="Arial" w:hAnsi="Arial" w:cs="Arial"/>
                <w:b/>
                <w:bCs/>
                <w:color w:val="000000" w:themeColor="text1"/>
                <w:sz w:val="15"/>
                <w:szCs w:val="15"/>
              </w:rPr>
            </w:pPr>
            <w:r w:rsidRPr="001F49F5">
              <w:rPr>
                <w:rFonts w:ascii="Arial" w:hAnsi="Arial" w:cs="Arial"/>
                <w:b/>
                <w:bCs/>
                <w:color w:val="000000" w:themeColor="text1"/>
                <w:sz w:val="15"/>
                <w:szCs w:val="15"/>
              </w:rPr>
              <w:t>COURSE</w:t>
            </w:r>
            <w:r>
              <w:rPr>
                <w:rFonts w:ascii="Arial" w:hAnsi="Arial" w:cs="Arial"/>
                <w:b/>
                <w:bCs/>
                <w:color w:val="000000" w:themeColor="text1"/>
                <w:sz w:val="15"/>
                <w:szCs w:val="15"/>
              </w:rPr>
              <w:t xml:space="preserve"> </w:t>
            </w:r>
            <w:r w:rsidRPr="001F49F5">
              <w:rPr>
                <w:rFonts w:ascii="Arial" w:hAnsi="Arial" w:cs="Arial"/>
                <w:i/>
                <w:iCs/>
                <w:color w:val="000000" w:themeColor="text1"/>
                <w:sz w:val="15"/>
                <w:szCs w:val="15"/>
              </w:rPr>
              <w:t>(PREFIX, NUMBER, TITLE)</w:t>
            </w:r>
          </w:p>
          <w:p w14:paraId="3AC4A0D6" w14:textId="77777777" w:rsidR="001F49F5" w:rsidRPr="004960C4" w:rsidRDefault="001F49F5" w:rsidP="00C8451F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1F49F5" w:rsidRPr="004960C4" w14:paraId="3AF37EAC" w14:textId="77777777" w:rsidTr="5088C074">
        <w:trPr>
          <w:trHeight w:val="253"/>
        </w:trPr>
        <w:tc>
          <w:tcPr>
            <w:tcW w:w="9489" w:type="dxa"/>
            <w:gridSpan w:val="3"/>
          </w:tcPr>
          <w:p w14:paraId="514022AD" w14:textId="77777777" w:rsidR="001F49F5" w:rsidRDefault="001F49F5" w:rsidP="00C8451F">
            <w:pPr>
              <w:rPr>
                <w:rFonts w:ascii="Arial" w:hAnsi="Arial" w:cs="Arial"/>
                <w:b/>
                <w:bCs/>
                <w:color w:val="000000" w:themeColor="text1"/>
                <w:sz w:val="15"/>
                <w:szCs w:val="15"/>
              </w:rPr>
            </w:pPr>
            <w:r w:rsidRPr="001F49F5">
              <w:rPr>
                <w:rFonts w:ascii="Arial" w:hAnsi="Arial" w:cs="Arial"/>
                <w:b/>
                <w:bCs/>
                <w:color w:val="000000" w:themeColor="text1"/>
                <w:sz w:val="15"/>
                <w:szCs w:val="15"/>
              </w:rPr>
              <w:t>FACULTY MEMBER/</w:t>
            </w:r>
            <w:r>
              <w:rPr>
                <w:rFonts w:ascii="Arial" w:hAnsi="Arial" w:cs="Arial"/>
                <w:b/>
                <w:bCs/>
                <w:color w:val="000000" w:themeColor="text1"/>
                <w:sz w:val="15"/>
                <w:szCs w:val="15"/>
              </w:rPr>
              <w:t>COURSE COORDINATOR</w:t>
            </w:r>
          </w:p>
          <w:p w14:paraId="247F191F" w14:textId="77777777" w:rsidR="001F49F5" w:rsidRPr="004960C4" w:rsidRDefault="001F49F5" w:rsidP="00C8451F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CB2ABC" w:rsidRPr="00CB2ABC" w14:paraId="4C633375" w14:textId="77777777" w:rsidTr="5088C074">
        <w:trPr>
          <w:trHeight w:val="253"/>
        </w:trPr>
        <w:tc>
          <w:tcPr>
            <w:tcW w:w="9489" w:type="dxa"/>
            <w:gridSpan w:val="3"/>
            <w:tcBorders>
              <w:top w:val="single" w:sz="12" w:space="0" w:color="auto"/>
            </w:tcBorders>
          </w:tcPr>
          <w:p w14:paraId="202F0467" w14:textId="56B5783F" w:rsidR="3AEAFDB0" w:rsidRDefault="3AEAFDB0" w:rsidP="014DB2D0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14DB2D0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Briefly describe how the course will meet the intent of the WES student learning outcomes for </w:t>
            </w:r>
            <w:r w:rsidRPr="014DB2D0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 xml:space="preserve">Level III: Global Perspectives </w:t>
            </w:r>
            <w:r w:rsidRPr="014DB2D0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as linked </w:t>
            </w:r>
            <w:hyperlink r:id="rId149" w:history="1">
              <w:hyperlink r:id="rId150">
                <w:r w:rsidRPr="014DB2D0">
                  <w:rPr>
                    <w:rStyle w:val="Hyperlink"/>
                    <w:rFonts w:ascii="Arial" w:hAnsi="Arial" w:cs="Arial"/>
                    <w:sz w:val="18"/>
                    <w:szCs w:val="18"/>
                  </w:rPr>
                  <w:t>here</w:t>
                </w:r>
              </w:hyperlink>
            </w:hyperlink>
            <w:r w:rsidRPr="014DB2D0">
              <w:rPr>
                <w:rStyle w:val="Hyperlink"/>
                <w:rFonts w:ascii="Arial" w:hAnsi="Arial" w:cs="Arial"/>
                <w:sz w:val="18"/>
                <w:szCs w:val="18"/>
              </w:rPr>
              <w:t>.</w:t>
            </w:r>
          </w:p>
          <w:p w14:paraId="0169A172" w14:textId="3A869ACD" w:rsidR="00CB2ABC" w:rsidRPr="00CB2ABC" w:rsidRDefault="00CB2ABC" w:rsidP="00CB2ABC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00CB2ABC" w:rsidRPr="00CB2ABC" w14:paraId="2AC31B82" w14:textId="77777777" w:rsidTr="5088C074">
        <w:trPr>
          <w:trHeight w:val="253"/>
        </w:trPr>
        <w:tc>
          <w:tcPr>
            <w:tcW w:w="9489" w:type="dxa"/>
            <w:gridSpan w:val="3"/>
            <w:tcBorders>
              <w:top w:val="single" w:sz="12" w:space="0" w:color="auto"/>
            </w:tcBorders>
          </w:tcPr>
          <w:p w14:paraId="501DF437" w14:textId="19601094" w:rsidR="33923F9C" w:rsidRDefault="33923F9C" w:rsidP="7180D374">
            <w:pPr>
              <w:rPr>
                <w:sz w:val="18"/>
                <w:szCs w:val="18"/>
              </w:rPr>
            </w:pPr>
            <w:r w:rsidRPr="7180D374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 xml:space="preserve">Required SLOs: </w:t>
            </w:r>
            <w:r w:rsidRPr="7180D374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In the appropriate boxes below, describe how the course will integrate WES assessment activities in relation to the identified SLOs. </w:t>
            </w:r>
            <w:r w:rsidRPr="7180D374">
              <w:rPr>
                <w:rFonts w:ascii="Arial" w:hAnsi="Arial" w:cs="Arial"/>
                <w:i/>
                <w:iCs/>
                <w:color w:val="000000" w:themeColor="text1"/>
                <w:sz w:val="18"/>
                <w:szCs w:val="18"/>
              </w:rPr>
              <w:t xml:space="preserve">Be sure to describe how the assessment activities will address key traits as described in the appropriate WES SLO Outcome Rubric, as linked </w:t>
            </w:r>
            <w:hyperlink r:id="rId151" w:history="1">
              <w:hyperlink r:id="rId152" w:history="1">
                <w:r w:rsidRPr="7180D374">
                  <w:rPr>
                    <w:rStyle w:val="Hyperlink"/>
                    <w:rFonts w:ascii="Arial" w:hAnsi="Arial" w:cs="Arial"/>
                    <w:i/>
                    <w:iCs/>
                    <w:sz w:val="18"/>
                    <w:szCs w:val="18"/>
                  </w:rPr>
                  <w:t>here</w:t>
                </w:r>
              </w:hyperlink>
            </w:hyperlink>
            <w:r w:rsidRPr="7180D374">
              <w:rPr>
                <w:sz w:val="18"/>
                <w:szCs w:val="18"/>
              </w:rPr>
              <w:t>.</w:t>
            </w:r>
          </w:p>
          <w:p w14:paraId="41DA8614" w14:textId="77777777" w:rsidR="008A55C5" w:rsidRDefault="008A55C5" w:rsidP="008A55C5">
            <w:pPr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</w:p>
          <w:p w14:paraId="7756848E" w14:textId="77777777" w:rsidR="008A55C5" w:rsidRDefault="008A55C5" w:rsidP="008A55C5">
            <w:pPr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</w:p>
          <w:p w14:paraId="4D282CE1" w14:textId="77777777" w:rsidR="008A55C5" w:rsidRDefault="008A55C5" w:rsidP="008A55C5">
            <w:pPr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</w:p>
          <w:p w14:paraId="7389503B" w14:textId="77777777" w:rsidR="008A55C5" w:rsidRDefault="008A55C5" w:rsidP="008A55C5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  <w:p w14:paraId="7573FA41" w14:textId="77777777" w:rsidR="008A55C5" w:rsidRPr="001F49F5" w:rsidRDefault="008A55C5" w:rsidP="008A55C5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  <w:p w14:paraId="25C2DB18" w14:textId="061F51C9" w:rsidR="7180D374" w:rsidRPr="008A55C5" w:rsidRDefault="7180D374" w:rsidP="7180D374">
            <w:pPr>
              <w:rPr>
                <w:rFonts w:ascii="Arial" w:hAnsi="Arial" w:cs="Arial"/>
                <w:sz w:val="20"/>
                <w:szCs w:val="20"/>
              </w:rPr>
            </w:pPr>
          </w:p>
          <w:p w14:paraId="74F9B5DF" w14:textId="77777777" w:rsidR="00CB2ABC" w:rsidRPr="00CB2ABC" w:rsidRDefault="00CB2ABC" w:rsidP="00CB2ABC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00965133" w:rsidRPr="00CB2ABC" w14:paraId="6925B683" w14:textId="77777777" w:rsidTr="5088C074">
        <w:trPr>
          <w:trHeight w:val="253"/>
        </w:trPr>
        <w:tc>
          <w:tcPr>
            <w:tcW w:w="9489" w:type="dxa"/>
            <w:gridSpan w:val="3"/>
            <w:tcBorders>
              <w:top w:val="single" w:sz="12" w:space="0" w:color="auto"/>
            </w:tcBorders>
          </w:tcPr>
          <w:p w14:paraId="0DFE2031" w14:textId="2F5E25E4" w:rsidR="00965133" w:rsidRPr="00CB2ABC" w:rsidRDefault="00965133" w:rsidP="02C8521B">
            <w:pPr>
              <w:jc w:val="center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2C8521B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Required SLO</w:t>
            </w:r>
            <w:r w:rsidR="0AA79247" w:rsidRPr="02C8521B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 xml:space="preserve">. </w:t>
            </w:r>
            <w:r w:rsidR="451AE61E" w:rsidRPr="02C8521B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Describe the assessment in detail</w:t>
            </w:r>
            <w:r w:rsidR="3BC3AAF8" w:rsidRPr="02C8521B">
              <w:rPr>
                <w:rFonts w:ascii="Arial" w:hAnsi="Arial" w:cs="Arial"/>
                <w:color w:val="000000" w:themeColor="text1"/>
                <w:sz w:val="15"/>
                <w:szCs w:val="15"/>
              </w:rPr>
              <w:t>.</w:t>
            </w:r>
          </w:p>
        </w:tc>
      </w:tr>
      <w:tr w:rsidR="00E37C84" w:rsidRPr="00CB2ABC" w14:paraId="29CC5F3C" w14:textId="77777777" w:rsidTr="5088C074">
        <w:trPr>
          <w:trHeight w:val="253"/>
        </w:trPr>
        <w:tc>
          <w:tcPr>
            <w:tcW w:w="495" w:type="dxa"/>
            <w:tcBorders>
              <w:top w:val="single" w:sz="12" w:space="0" w:color="auto"/>
            </w:tcBorders>
          </w:tcPr>
          <w:p w14:paraId="40E5A1F2" w14:textId="55A32339" w:rsidR="00E37C84" w:rsidRPr="00CB2ABC" w:rsidRDefault="00E37C84" w:rsidP="00BE1A81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2C8521B">
              <w:rPr>
                <w:rFonts w:ascii="Arial" w:hAnsi="Arial" w:cs="Arial"/>
                <w:color w:val="000000" w:themeColor="text1"/>
                <w:sz w:val="20"/>
                <w:szCs w:val="20"/>
              </w:rPr>
              <w:t>󠆈</w:t>
            </w:r>
            <w:r w:rsidR="4A67F480" w:rsidRPr="02C8521B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2432" w:type="dxa"/>
            <w:tcBorders>
              <w:top w:val="single" w:sz="12" w:space="0" w:color="auto"/>
            </w:tcBorders>
          </w:tcPr>
          <w:p w14:paraId="44829702" w14:textId="4519DAAD" w:rsidR="00E37C84" w:rsidRPr="00CB2ABC" w:rsidRDefault="00E37C84" w:rsidP="00BE1A81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hyperlink r:id="rId153" w:history="1">
              <w:r w:rsidRPr="005230E2">
                <w:rPr>
                  <w:rStyle w:val="Hyperlink"/>
                  <w:rFonts w:ascii="Arial" w:hAnsi="Arial" w:cs="Arial"/>
                  <w:sz w:val="20"/>
                  <w:szCs w:val="20"/>
                </w:rPr>
                <w:t>Develop global and international perspectives (GAL)</w:t>
              </w:r>
            </w:hyperlink>
          </w:p>
        </w:tc>
        <w:tc>
          <w:tcPr>
            <w:tcW w:w="6562" w:type="dxa"/>
            <w:tcBorders>
              <w:top w:val="single" w:sz="12" w:space="0" w:color="auto"/>
            </w:tcBorders>
          </w:tcPr>
          <w:p w14:paraId="3DDEDCE0" w14:textId="77777777" w:rsidR="00E37C84" w:rsidRPr="00CB2ABC" w:rsidRDefault="00E37C84" w:rsidP="00BE1A81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965133" w:rsidRPr="00CB2ABC" w14:paraId="45759CD4" w14:textId="77777777" w:rsidTr="5088C074">
        <w:trPr>
          <w:trHeight w:val="253"/>
        </w:trPr>
        <w:tc>
          <w:tcPr>
            <w:tcW w:w="9489" w:type="dxa"/>
            <w:gridSpan w:val="3"/>
            <w:tcBorders>
              <w:top w:val="single" w:sz="12" w:space="0" w:color="auto"/>
            </w:tcBorders>
          </w:tcPr>
          <w:p w14:paraId="5AC8C90B" w14:textId="5DAE869C" w:rsidR="00965133" w:rsidRPr="00CB2ABC" w:rsidRDefault="76F0CBB6" w:rsidP="02C8521B">
            <w:pPr>
              <w:jc w:val="center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2C8521B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Choose one additional SLO from this list. Describe the assessment in detail.</w:t>
            </w:r>
          </w:p>
          <w:p w14:paraId="504D6DAE" w14:textId="55B0EECF" w:rsidR="00965133" w:rsidRPr="00CB2ABC" w:rsidRDefault="00965133" w:rsidP="02C8521B">
            <w:pPr>
              <w:jc w:val="center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</w:p>
        </w:tc>
      </w:tr>
      <w:tr w:rsidR="00E37C84" w:rsidRPr="00CB2ABC" w14:paraId="115BE9B7" w14:textId="77777777" w:rsidTr="5088C074">
        <w:trPr>
          <w:trHeight w:val="253"/>
        </w:trPr>
        <w:tc>
          <w:tcPr>
            <w:tcW w:w="495" w:type="dxa"/>
            <w:tcBorders>
              <w:top w:val="single" w:sz="12" w:space="0" w:color="auto"/>
            </w:tcBorders>
          </w:tcPr>
          <w:p w14:paraId="4B171262" w14:textId="12646D5C" w:rsidR="00E37C84" w:rsidRPr="00CB2ABC" w:rsidRDefault="00E37C84" w:rsidP="00BE1A81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2C8521B">
              <w:rPr>
                <w:rFonts w:ascii="Arial" w:hAnsi="Arial" w:cs="Arial"/>
                <w:color w:val="000000" w:themeColor="text1"/>
                <w:sz w:val="20"/>
                <w:szCs w:val="20"/>
              </w:rPr>
              <w:t>󠆈</w:t>
            </w:r>
            <w:r w:rsidR="5767C9C3" w:rsidRPr="02C8521B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2432" w:type="dxa"/>
            <w:tcBorders>
              <w:top w:val="single" w:sz="12" w:space="0" w:color="auto"/>
            </w:tcBorders>
          </w:tcPr>
          <w:p w14:paraId="6BDAD702" w14:textId="2292BC1F" w:rsidR="00E37C84" w:rsidRDefault="00E37C84" w:rsidP="00BE1A81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hyperlink r:id="rId154" w:history="1">
              <w:r w:rsidRPr="005230E2">
                <w:rPr>
                  <w:rStyle w:val="Hyperlink"/>
                  <w:rFonts w:ascii="Arial" w:hAnsi="Arial" w:cs="Arial"/>
                  <w:sz w:val="20"/>
                  <w:szCs w:val="20"/>
                </w:rPr>
                <w:t>Apply ethical, critical, and informed thought within and across disciplines (ECL)</w:t>
              </w:r>
            </w:hyperlink>
          </w:p>
          <w:p w14:paraId="457764C8" w14:textId="77777777" w:rsidR="00B07584" w:rsidRPr="00494A0E" w:rsidRDefault="602A5340" w:rsidP="02C8521B">
            <w:pPr>
              <w:rPr>
                <w:rFonts w:ascii="Arial" w:hAnsi="Arial" w:cs="Arial"/>
                <w:i/>
                <w:iCs/>
                <w:color w:val="000000" w:themeColor="text1"/>
                <w:sz w:val="16"/>
                <w:szCs w:val="16"/>
              </w:rPr>
            </w:pPr>
            <w:r w:rsidRPr="02C8521B">
              <w:rPr>
                <w:rFonts w:ascii="Arial" w:hAnsi="Arial" w:cs="Arial"/>
                <w:i/>
                <w:iCs/>
                <w:color w:val="000000" w:themeColor="text1"/>
                <w:sz w:val="13"/>
                <w:szCs w:val="13"/>
              </w:rPr>
              <w:t xml:space="preserve">Choose </w:t>
            </w:r>
            <w:r w:rsidRPr="02C8521B"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13"/>
                <w:szCs w:val="13"/>
              </w:rPr>
              <w:t>One Option</w:t>
            </w:r>
            <w:r w:rsidRPr="02C8521B">
              <w:rPr>
                <w:rFonts w:ascii="Arial" w:hAnsi="Arial" w:cs="Arial"/>
                <w:i/>
                <w:iCs/>
                <w:color w:val="000000" w:themeColor="text1"/>
                <w:sz w:val="13"/>
                <w:szCs w:val="13"/>
              </w:rPr>
              <w:t xml:space="preserve"> </w:t>
            </w:r>
          </w:p>
          <w:p w14:paraId="10622CA5" w14:textId="77777777" w:rsidR="00B07584" w:rsidRDefault="602A5340" w:rsidP="02C8521B">
            <w:pPr>
              <w:pStyle w:val="ListParagraph"/>
              <w:numPr>
                <w:ilvl w:val="0"/>
                <w:numId w:val="25"/>
              </w:numPr>
              <w:rPr>
                <w:rFonts w:ascii="Arial" w:hAnsi="Arial" w:cs="Arial"/>
                <w:i/>
                <w:iCs/>
                <w:color w:val="000000" w:themeColor="text1"/>
                <w:sz w:val="13"/>
                <w:szCs w:val="13"/>
              </w:rPr>
            </w:pPr>
            <w:r w:rsidRPr="02C8521B"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13"/>
                <w:szCs w:val="13"/>
              </w:rPr>
              <w:t>Option 1</w:t>
            </w:r>
            <w:r w:rsidRPr="02C8521B">
              <w:rPr>
                <w:rFonts w:ascii="Arial" w:hAnsi="Arial" w:cs="Arial"/>
                <w:i/>
                <w:iCs/>
                <w:color w:val="000000" w:themeColor="text1"/>
                <w:sz w:val="13"/>
                <w:szCs w:val="13"/>
              </w:rPr>
              <w:t>: Thinking within one discipline.</w:t>
            </w:r>
          </w:p>
          <w:p w14:paraId="4F290966" w14:textId="55CAF36E" w:rsidR="00B07584" w:rsidRPr="00693F5D" w:rsidRDefault="602A5340" w:rsidP="02C8521B">
            <w:pPr>
              <w:pStyle w:val="ListParagraph"/>
              <w:numPr>
                <w:ilvl w:val="0"/>
                <w:numId w:val="25"/>
              </w:numPr>
              <w:rPr>
                <w:rFonts w:ascii="Arial" w:hAnsi="Arial" w:cs="Arial"/>
                <w:i/>
                <w:iCs/>
                <w:color w:val="000000" w:themeColor="text1"/>
                <w:sz w:val="13"/>
                <w:szCs w:val="13"/>
              </w:rPr>
            </w:pPr>
            <w:r w:rsidRPr="02C8521B"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13"/>
                <w:szCs w:val="13"/>
              </w:rPr>
              <w:t>Option 2</w:t>
            </w:r>
            <w:r w:rsidRPr="02C8521B">
              <w:rPr>
                <w:rFonts w:ascii="Arial" w:hAnsi="Arial" w:cs="Arial"/>
                <w:i/>
                <w:iCs/>
                <w:color w:val="000000" w:themeColor="text1"/>
                <w:sz w:val="13"/>
                <w:szCs w:val="13"/>
              </w:rPr>
              <w:t>: Thinking across disciplines.</w:t>
            </w:r>
          </w:p>
        </w:tc>
        <w:tc>
          <w:tcPr>
            <w:tcW w:w="6562" w:type="dxa"/>
            <w:tcBorders>
              <w:top w:val="single" w:sz="12" w:space="0" w:color="auto"/>
            </w:tcBorders>
          </w:tcPr>
          <w:p w14:paraId="3803A5BB" w14:textId="1B0833AC" w:rsidR="00F8569A" w:rsidRPr="00B52E21" w:rsidRDefault="156551FC" w:rsidP="02C8521B">
            <w:pPr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5088C074">
              <w:rPr>
                <w:rFonts w:ascii="Arial" w:hAnsi="Arial" w:cs="Arial"/>
                <w:color w:val="000000" w:themeColor="text1"/>
                <w:sz w:val="18"/>
                <w:szCs w:val="18"/>
              </w:rPr>
              <w:t>If selected, c</w:t>
            </w:r>
            <w:r w:rsidR="7660EC45" w:rsidRPr="5088C074">
              <w:rPr>
                <w:rFonts w:ascii="Arial" w:hAnsi="Arial" w:cs="Arial"/>
                <w:color w:val="000000" w:themeColor="text1"/>
                <w:sz w:val="18"/>
                <w:szCs w:val="18"/>
              </w:rPr>
              <w:t>hoose option 1 or 2</w:t>
            </w:r>
            <w:r w:rsidR="3915600E" w:rsidRPr="5088C074">
              <w:rPr>
                <w:rFonts w:ascii="Arial" w:hAnsi="Arial" w:cs="Arial"/>
                <w:color w:val="000000" w:themeColor="text1"/>
                <w:sz w:val="18"/>
                <w:szCs w:val="18"/>
              </w:rPr>
              <w:t>. D</w:t>
            </w:r>
            <w:r w:rsidR="3915600E" w:rsidRPr="5088C074">
              <w:rPr>
                <w:rFonts w:ascii="Arial" w:hAnsi="Arial" w:cs="Arial"/>
                <w:color w:val="000000" w:themeColor="text1"/>
                <w:sz w:val="16"/>
                <w:szCs w:val="16"/>
              </w:rPr>
              <w:t>escribe the assessment in detail.</w:t>
            </w:r>
          </w:p>
          <w:p w14:paraId="4DE2D03F" w14:textId="77777777" w:rsidR="00E37C84" w:rsidRPr="00CB2ABC" w:rsidRDefault="00E37C84" w:rsidP="00BE1A81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E37C84" w:rsidRPr="00CB2ABC" w14:paraId="5856507D" w14:textId="77777777" w:rsidTr="5088C074">
        <w:trPr>
          <w:trHeight w:val="253"/>
        </w:trPr>
        <w:tc>
          <w:tcPr>
            <w:tcW w:w="495" w:type="dxa"/>
          </w:tcPr>
          <w:p w14:paraId="0E21C961" w14:textId="7060AADE" w:rsidR="00E37C84" w:rsidRPr="00CB2ABC" w:rsidRDefault="00E37C84" w:rsidP="00BE1A81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2C8521B">
              <w:rPr>
                <w:rFonts w:ascii="Arial" w:hAnsi="Arial" w:cs="Arial"/>
                <w:color w:val="000000" w:themeColor="text1"/>
                <w:sz w:val="20"/>
                <w:szCs w:val="20"/>
              </w:rPr>
              <w:t>󠆈</w:t>
            </w:r>
            <w:r w:rsidR="2BCD9B76" w:rsidRPr="02C8521B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2432" w:type="dxa"/>
          </w:tcPr>
          <w:p w14:paraId="4137550C" w14:textId="5FF5863E" w:rsidR="00E37C84" w:rsidRPr="00CB2ABC" w:rsidRDefault="00E37C84" w:rsidP="00BE1A81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hyperlink r:id="rId155" w:history="1">
              <w:r w:rsidRPr="005230E2">
                <w:rPr>
                  <w:rStyle w:val="Hyperlink"/>
                  <w:rFonts w:ascii="Arial" w:hAnsi="Arial" w:cs="Arial"/>
                  <w:sz w:val="20"/>
                  <w:szCs w:val="20"/>
                </w:rPr>
                <w:t>Apply different methods of intellectual inquiry, investigation and discovery (IIL)</w:t>
              </w:r>
            </w:hyperlink>
          </w:p>
        </w:tc>
        <w:tc>
          <w:tcPr>
            <w:tcW w:w="6562" w:type="dxa"/>
          </w:tcPr>
          <w:p w14:paraId="133AF85A" w14:textId="77777777" w:rsidR="00E37C84" w:rsidRPr="00CB2ABC" w:rsidRDefault="00E37C84" w:rsidP="00BE1A81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E37C84" w:rsidRPr="00CB2ABC" w14:paraId="16CDF711" w14:textId="77777777" w:rsidTr="5088C074">
        <w:trPr>
          <w:trHeight w:val="253"/>
        </w:trPr>
        <w:tc>
          <w:tcPr>
            <w:tcW w:w="495" w:type="dxa"/>
          </w:tcPr>
          <w:p w14:paraId="025ABA4F" w14:textId="6EDC10F3" w:rsidR="00E37C84" w:rsidRPr="00CB2ABC" w:rsidRDefault="00E37C84" w:rsidP="00BE1A81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2C8521B">
              <w:rPr>
                <w:rFonts w:ascii="Arial" w:hAnsi="Arial" w:cs="Arial"/>
                <w:color w:val="000000" w:themeColor="text1"/>
                <w:sz w:val="20"/>
                <w:szCs w:val="20"/>
              </w:rPr>
              <w:t>󠆈</w:t>
            </w:r>
            <w:r w:rsidR="3DB29020" w:rsidRPr="02C8521B">
              <w:rPr>
                <w:rFonts w:ascii="Arial" w:hAnsi="Arial" w:cs="Arial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2432" w:type="dxa"/>
          </w:tcPr>
          <w:p w14:paraId="6DAA1594" w14:textId="06D4E0E0" w:rsidR="00E37C84" w:rsidRPr="00CB2ABC" w:rsidRDefault="00E37C84" w:rsidP="00BE1A81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hyperlink r:id="rId156" w:history="1">
              <w:r w:rsidRPr="008F09D0">
                <w:rPr>
                  <w:rStyle w:val="Hyperlink"/>
                  <w:rFonts w:ascii="Arial" w:hAnsi="Arial" w:cs="Arial"/>
                  <w:sz w:val="20"/>
                  <w:szCs w:val="20"/>
                </w:rPr>
                <w:t>Work both independently and in collaboration with others to achieve goals (WIL)</w:t>
              </w:r>
            </w:hyperlink>
          </w:p>
        </w:tc>
        <w:tc>
          <w:tcPr>
            <w:tcW w:w="6562" w:type="dxa"/>
          </w:tcPr>
          <w:p w14:paraId="059095C2" w14:textId="77777777" w:rsidR="00E37C84" w:rsidRPr="00CB2ABC" w:rsidRDefault="00E37C84" w:rsidP="00BE1A81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E37C84" w:rsidRPr="00CB2ABC" w14:paraId="6B5305A6" w14:textId="77777777" w:rsidTr="5088C074">
        <w:trPr>
          <w:trHeight w:val="253"/>
        </w:trPr>
        <w:tc>
          <w:tcPr>
            <w:tcW w:w="495" w:type="dxa"/>
          </w:tcPr>
          <w:p w14:paraId="768BF481" w14:textId="50B9F25F" w:rsidR="00E37C84" w:rsidRPr="00CB2ABC" w:rsidRDefault="00E37C84" w:rsidP="02C8521B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2C8521B">
              <w:rPr>
                <w:rFonts w:ascii="Arial" w:hAnsi="Arial" w:cs="Arial"/>
                <w:color w:val="000000" w:themeColor="text1"/>
                <w:sz w:val="20"/>
                <w:szCs w:val="20"/>
              </w:rPr>
              <w:t>󠆈</w:t>
            </w:r>
            <w:r w:rsidR="763C2AAC" w:rsidRPr="02C8521B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2432" w:type="dxa"/>
          </w:tcPr>
          <w:p w14:paraId="722FF4F1" w14:textId="7F77F399" w:rsidR="00E37C84" w:rsidRPr="00CB2ABC" w:rsidRDefault="00E37C84" w:rsidP="00965133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hyperlink r:id="rId157" w:history="1">
              <w:r w:rsidRPr="00F45982">
                <w:rPr>
                  <w:rStyle w:val="Hyperlink"/>
                  <w:rFonts w:ascii="Arial" w:hAnsi="Arial" w:cs="Arial"/>
                  <w:sz w:val="20"/>
                  <w:szCs w:val="20"/>
                  <w:highlight w:val="lightGray"/>
                </w:rPr>
                <w:t>Develop sensitivity to diversity and inclusion (DIL)*</w:t>
              </w:r>
            </w:hyperlink>
          </w:p>
        </w:tc>
        <w:tc>
          <w:tcPr>
            <w:tcW w:w="6562" w:type="dxa"/>
          </w:tcPr>
          <w:p w14:paraId="5FEEE84F" w14:textId="77777777" w:rsidR="00E37C84" w:rsidRPr="00CB2ABC" w:rsidRDefault="00E37C84" w:rsidP="00965133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E37C84" w:rsidRPr="00CB2ABC" w14:paraId="0EF7DB7C" w14:textId="77777777" w:rsidTr="5088C074">
        <w:trPr>
          <w:trHeight w:val="253"/>
        </w:trPr>
        <w:tc>
          <w:tcPr>
            <w:tcW w:w="495" w:type="dxa"/>
            <w:tcBorders>
              <w:bottom w:val="single" w:sz="12" w:space="0" w:color="auto"/>
            </w:tcBorders>
          </w:tcPr>
          <w:p w14:paraId="6B0CA12C" w14:textId="7C68FF16" w:rsidR="00E37C84" w:rsidRPr="00CB2ABC" w:rsidRDefault="00E37C84" w:rsidP="00965133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2C8521B">
              <w:rPr>
                <w:rFonts w:ascii="Arial" w:hAnsi="Arial" w:cs="Arial"/>
                <w:color w:val="000000" w:themeColor="text1"/>
                <w:sz w:val="20"/>
                <w:szCs w:val="20"/>
              </w:rPr>
              <w:t>󠆈</w:t>
            </w:r>
            <w:r w:rsidR="4B048308" w:rsidRPr="02C8521B">
              <w:rPr>
                <w:rFonts w:ascii="Arial" w:hAnsi="Arial" w:cs="Arial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432" w:type="dxa"/>
            <w:tcBorders>
              <w:bottom w:val="single" w:sz="12" w:space="0" w:color="auto"/>
            </w:tcBorders>
          </w:tcPr>
          <w:p w14:paraId="5E8FF62A" w14:textId="41C3B99B" w:rsidR="00E37C84" w:rsidRPr="00CB2ABC" w:rsidRDefault="00E37C84" w:rsidP="00965133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hyperlink r:id="rId158" w:history="1">
              <w:r w:rsidRPr="00F45982">
                <w:rPr>
                  <w:rStyle w:val="Hyperlink"/>
                  <w:rFonts w:ascii="Arial" w:hAnsi="Arial" w:cs="Arial"/>
                  <w:sz w:val="20"/>
                  <w:szCs w:val="20"/>
                  <w:highlight w:val="lightGray"/>
                </w:rPr>
                <w:t>Develop practices for planetary sustainability (PSL)*</w:t>
              </w:r>
            </w:hyperlink>
          </w:p>
        </w:tc>
        <w:tc>
          <w:tcPr>
            <w:tcW w:w="6562" w:type="dxa"/>
            <w:tcBorders>
              <w:bottom w:val="single" w:sz="12" w:space="0" w:color="auto"/>
            </w:tcBorders>
          </w:tcPr>
          <w:p w14:paraId="5D8D40B2" w14:textId="77777777" w:rsidR="00E37C84" w:rsidRPr="00CB2ABC" w:rsidRDefault="00E37C84" w:rsidP="00965133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965133" w:rsidRPr="00CB2ABC" w14:paraId="7B73B137" w14:textId="77777777" w:rsidTr="5088C074">
        <w:trPr>
          <w:trHeight w:val="255"/>
        </w:trPr>
        <w:tc>
          <w:tcPr>
            <w:tcW w:w="9489" w:type="dxa"/>
            <w:gridSpan w:val="3"/>
            <w:tcBorders>
              <w:bottom w:val="single" w:sz="12" w:space="0" w:color="auto"/>
            </w:tcBorders>
          </w:tcPr>
          <w:p w14:paraId="7F084609" w14:textId="5DAE869C" w:rsidR="00965133" w:rsidRPr="00CB2ABC" w:rsidRDefault="00965133" w:rsidP="02C8521B">
            <w:pPr>
              <w:jc w:val="center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2C8521B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Choose one additional SLO from this list</w:t>
            </w:r>
            <w:r w:rsidR="70AA83B8" w:rsidRPr="02C8521B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. Describe the assessment in detail.</w:t>
            </w:r>
          </w:p>
        </w:tc>
      </w:tr>
      <w:tr w:rsidR="00E37C84" w:rsidRPr="00CB2ABC" w14:paraId="7FEF2D16" w14:textId="77777777" w:rsidTr="5088C074">
        <w:trPr>
          <w:trHeight w:val="255"/>
        </w:trPr>
        <w:tc>
          <w:tcPr>
            <w:tcW w:w="495" w:type="dxa"/>
            <w:tcBorders>
              <w:top w:val="single" w:sz="12" w:space="0" w:color="auto"/>
            </w:tcBorders>
          </w:tcPr>
          <w:p w14:paraId="2062850A" w14:textId="28CE555A" w:rsidR="00E37C84" w:rsidRPr="00CB2ABC" w:rsidRDefault="00E37C84" w:rsidP="00BE1A81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2C8521B">
              <w:rPr>
                <w:rFonts w:ascii="Arial" w:hAnsi="Arial" w:cs="Arial"/>
                <w:color w:val="000000" w:themeColor="text1"/>
                <w:sz w:val="20"/>
                <w:szCs w:val="20"/>
              </w:rPr>
              <w:t>󠆈</w:t>
            </w:r>
            <w:r w:rsidR="50825906" w:rsidRPr="02C8521B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2432" w:type="dxa"/>
            <w:tcBorders>
              <w:top w:val="single" w:sz="12" w:space="0" w:color="auto"/>
            </w:tcBorders>
          </w:tcPr>
          <w:p w14:paraId="7E96A66C" w14:textId="4A564940" w:rsidR="00E37C84" w:rsidRPr="00CB2ABC" w:rsidRDefault="00E37C84" w:rsidP="00BE1A81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hyperlink r:id="rId159" w:history="1">
              <w:r w:rsidRPr="002A1B89">
                <w:rPr>
                  <w:rStyle w:val="Hyperlink"/>
                  <w:rFonts w:ascii="Arial" w:hAnsi="Arial" w:cs="Arial"/>
                  <w:sz w:val="20"/>
                  <w:szCs w:val="20"/>
                </w:rPr>
                <w:t>Demonstrate effective and appropriate written communication (WCL)</w:t>
              </w:r>
            </w:hyperlink>
          </w:p>
        </w:tc>
        <w:tc>
          <w:tcPr>
            <w:tcW w:w="6562" w:type="dxa"/>
            <w:tcBorders>
              <w:top w:val="single" w:sz="12" w:space="0" w:color="auto"/>
            </w:tcBorders>
          </w:tcPr>
          <w:p w14:paraId="406864C8" w14:textId="77777777" w:rsidR="00E37C84" w:rsidRPr="00CB2ABC" w:rsidRDefault="00E37C84" w:rsidP="00BE1A81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E37C84" w:rsidRPr="00CB2ABC" w14:paraId="3A80DC6C" w14:textId="77777777" w:rsidTr="5088C074">
        <w:trPr>
          <w:trHeight w:val="253"/>
        </w:trPr>
        <w:tc>
          <w:tcPr>
            <w:tcW w:w="495" w:type="dxa"/>
          </w:tcPr>
          <w:p w14:paraId="15A19C6E" w14:textId="5B706EC9" w:rsidR="00E37C84" w:rsidRPr="00CB2ABC" w:rsidRDefault="00E37C84" w:rsidP="00BE1A81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2C8521B">
              <w:rPr>
                <w:rFonts w:ascii="Arial" w:hAnsi="Arial" w:cs="Arial"/>
                <w:color w:val="000000" w:themeColor="text1"/>
                <w:sz w:val="20"/>
                <w:szCs w:val="20"/>
              </w:rPr>
              <w:t>󠆈</w:t>
            </w:r>
            <w:r w:rsidR="50825906" w:rsidRPr="02C8521B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2432" w:type="dxa"/>
          </w:tcPr>
          <w:p w14:paraId="73FAEFF7" w14:textId="1376A81B" w:rsidR="00E37C84" w:rsidRPr="00CB2ABC" w:rsidRDefault="00E37C84" w:rsidP="00BE1A81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hyperlink r:id="rId160" w:history="1">
              <w:r w:rsidRPr="002A1B89">
                <w:rPr>
                  <w:rStyle w:val="Hyperlink"/>
                  <w:rFonts w:ascii="Arial" w:hAnsi="Arial" w:cs="Arial"/>
                  <w:sz w:val="20"/>
                  <w:szCs w:val="20"/>
                </w:rPr>
                <w:t>Demonstrate effective and appropriate oral and digital communication (ORL)</w:t>
              </w:r>
            </w:hyperlink>
          </w:p>
        </w:tc>
        <w:tc>
          <w:tcPr>
            <w:tcW w:w="6562" w:type="dxa"/>
          </w:tcPr>
          <w:p w14:paraId="09B9DDDB" w14:textId="77777777" w:rsidR="00E37C84" w:rsidRPr="00CB2ABC" w:rsidRDefault="00E37C84" w:rsidP="00BE1A81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E37C84" w:rsidRPr="00CB2ABC" w14:paraId="4F321F4C" w14:textId="77777777" w:rsidTr="5088C074">
        <w:trPr>
          <w:trHeight w:val="253"/>
        </w:trPr>
        <w:tc>
          <w:tcPr>
            <w:tcW w:w="9489" w:type="dxa"/>
            <w:gridSpan w:val="3"/>
          </w:tcPr>
          <w:p w14:paraId="1C1E3DB6" w14:textId="7792212E" w:rsidR="00E37C84" w:rsidRPr="00CB2ABC" w:rsidRDefault="5704BFB3" w:rsidP="4A8CD61E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14DB2D0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 xml:space="preserve">Instructors must complete the WES outcome rubric embedded in </w:t>
            </w:r>
            <w:proofErr w:type="gramStart"/>
            <w:r w:rsidRPr="014DB2D0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>its</w:t>
            </w:r>
            <w:proofErr w:type="gramEnd"/>
            <w:r w:rsidRPr="014DB2D0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 xml:space="preserve"> respective course eLearning shell FOR EACH SECTION TAUGHT</w:t>
            </w:r>
            <w:r w:rsidRPr="014DB2D0">
              <w:rPr>
                <w:rFonts w:ascii="Arial" w:hAnsi="Arial" w:cs="Arial"/>
                <w:color w:val="000000" w:themeColor="text1"/>
                <w:sz w:val="18"/>
                <w:szCs w:val="18"/>
              </w:rPr>
              <w:t>. This rubric represents the instructor’s summative evaluation of student performance as described in the course’s WES assessment plan.</w:t>
            </w:r>
          </w:p>
        </w:tc>
      </w:tr>
    </w:tbl>
    <w:p w14:paraId="7925BF21" w14:textId="35FA6E0D" w:rsidR="00965133" w:rsidRPr="00CB2ABC" w:rsidRDefault="00965133" w:rsidP="4A8CD61E">
      <w:pPr>
        <w:spacing w:after="0" w:line="240" w:lineRule="auto"/>
        <w:rPr>
          <w:rFonts w:ascii="Arial" w:hAnsi="Arial" w:cs="Arial"/>
          <w:b/>
          <w:bCs/>
          <w:color w:val="000000" w:themeColor="text1"/>
          <w:sz w:val="18"/>
          <w:szCs w:val="18"/>
        </w:rPr>
      </w:pPr>
    </w:p>
    <w:p w14:paraId="7C94E81C" w14:textId="4434F512" w:rsidR="00FF268F" w:rsidRPr="00CB2ABC" w:rsidRDefault="00965133" w:rsidP="4A8CD61E">
      <w:pPr>
        <w:pStyle w:val="ListParagraph"/>
        <w:numPr>
          <w:ilvl w:val="0"/>
          <w:numId w:val="5"/>
        </w:numPr>
        <w:spacing w:after="0" w:line="240" w:lineRule="auto"/>
        <w:rPr>
          <w:rFonts w:ascii="Arial" w:hAnsi="Arial" w:cs="Arial"/>
          <w:b/>
          <w:bCs/>
          <w:color w:val="000000" w:themeColor="text1"/>
          <w:sz w:val="18"/>
          <w:szCs w:val="18"/>
        </w:rPr>
      </w:pPr>
      <w:r w:rsidRPr="014DB2D0">
        <w:rPr>
          <w:rFonts w:ascii="Arial" w:hAnsi="Arial" w:cs="Arial"/>
          <w:b/>
          <w:bCs/>
          <w:i/>
          <w:iCs/>
          <w:color w:val="000000" w:themeColor="text1"/>
          <w:sz w:val="18"/>
          <w:szCs w:val="18"/>
          <w:u w:val="single"/>
        </w:rPr>
        <w:t>Meets WES Planetary Sustainability (PS</w:t>
      </w:r>
      <w:r w:rsidR="00D12118" w:rsidRPr="014DB2D0">
        <w:rPr>
          <w:rFonts w:ascii="Arial" w:hAnsi="Arial" w:cs="Arial"/>
          <w:b/>
          <w:bCs/>
          <w:i/>
          <w:iCs/>
          <w:color w:val="000000" w:themeColor="text1"/>
          <w:sz w:val="18"/>
          <w:szCs w:val="18"/>
          <w:u w:val="single"/>
        </w:rPr>
        <w:t>L</w:t>
      </w:r>
      <w:r w:rsidRPr="014DB2D0">
        <w:rPr>
          <w:rFonts w:ascii="Arial" w:hAnsi="Arial" w:cs="Arial"/>
          <w:b/>
          <w:bCs/>
          <w:i/>
          <w:iCs/>
          <w:color w:val="000000" w:themeColor="text1"/>
          <w:sz w:val="18"/>
          <w:szCs w:val="18"/>
          <w:u w:val="single"/>
        </w:rPr>
        <w:t>) or Diversity and Inclusion (</w:t>
      </w:r>
      <w:r w:rsidRPr="014DB2D0">
        <w:rPr>
          <w:rFonts w:ascii="Arial" w:hAnsi="Arial" w:cs="Arial"/>
          <w:b/>
          <w:bCs/>
          <w:color w:val="000000" w:themeColor="text1"/>
          <w:sz w:val="18"/>
          <w:szCs w:val="18"/>
        </w:rPr>
        <w:t>DI</w:t>
      </w:r>
      <w:r w:rsidR="00D12118" w:rsidRPr="014DB2D0">
        <w:rPr>
          <w:rFonts w:ascii="Arial" w:hAnsi="Arial" w:cs="Arial"/>
          <w:b/>
          <w:bCs/>
          <w:color w:val="000000" w:themeColor="text1"/>
          <w:sz w:val="18"/>
          <w:szCs w:val="18"/>
        </w:rPr>
        <w:t>L</w:t>
      </w:r>
      <w:r w:rsidRPr="014DB2D0">
        <w:rPr>
          <w:rFonts w:ascii="Arial" w:hAnsi="Arial" w:cs="Arial"/>
          <w:b/>
          <w:bCs/>
          <w:color w:val="000000" w:themeColor="text1"/>
          <w:sz w:val="18"/>
          <w:szCs w:val="18"/>
        </w:rPr>
        <w:t>) requirements.</w:t>
      </w:r>
      <w:r w:rsidR="48007C55" w:rsidRPr="014DB2D0">
        <w:rPr>
          <w:rFonts w:ascii="Arial" w:hAnsi="Arial" w:cs="Arial"/>
          <w:b/>
          <w:bCs/>
          <w:color w:val="000000" w:themeColor="text1"/>
          <w:sz w:val="18"/>
          <w:szCs w:val="18"/>
        </w:rPr>
        <w:t xml:space="preserve"> (Course can only include ONE).</w:t>
      </w:r>
    </w:p>
    <w:sectPr w:rsidR="00FF268F" w:rsidRPr="00CB2ABC" w:rsidSect="00A9461C">
      <w:footerReference w:type="even" r:id="rId161"/>
      <w:footerReference w:type="default" r:id="rId162"/>
      <w:pgSz w:w="12240" w:h="15840"/>
      <w:pgMar w:top="691" w:right="1008" w:bottom="1166" w:left="1008" w:header="720" w:footer="47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AFEE18" w14:textId="77777777" w:rsidR="00D21C99" w:rsidRDefault="00D21C99" w:rsidP="00E86C5A">
      <w:pPr>
        <w:spacing w:after="0" w:line="240" w:lineRule="auto"/>
      </w:pPr>
      <w:r>
        <w:separator/>
      </w:r>
    </w:p>
  </w:endnote>
  <w:endnote w:type="continuationSeparator" w:id="0">
    <w:p w14:paraId="007E230B" w14:textId="77777777" w:rsidR="00D21C99" w:rsidRDefault="00D21C99" w:rsidP="00E86C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567797951"/>
      <w:docPartObj>
        <w:docPartGallery w:val="Page Numbers (Bottom of Page)"/>
        <w:docPartUnique/>
      </w:docPartObj>
    </w:sdtPr>
    <w:sdtContent>
      <w:p w14:paraId="7A7012DB" w14:textId="169E4843" w:rsidR="00F45259" w:rsidRDefault="00F45259" w:rsidP="00F11CFB">
        <w:pPr>
          <w:pStyle w:val="Footer"/>
          <w:framePr w:wrap="none" w:vAnchor="text" w:hAnchor="margin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70090B1" w14:textId="77777777" w:rsidR="00F45259" w:rsidRDefault="00F45259" w:rsidP="00F45259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sz w:val="24"/>
        <w:szCs w:val="24"/>
      </w:rPr>
      <w:id w:val="-675037463"/>
      <w:docPartObj>
        <w:docPartGallery w:val="Page Numbers (Bottom of Page)"/>
        <w:docPartUnique/>
      </w:docPartObj>
    </w:sdtPr>
    <w:sdtContent>
      <w:p w14:paraId="0077B98D" w14:textId="2A857EAD" w:rsidR="00F45259" w:rsidRPr="00F45259" w:rsidRDefault="00F45259" w:rsidP="00F11CFB">
        <w:pPr>
          <w:pStyle w:val="Footer"/>
          <w:framePr w:wrap="none" w:vAnchor="text" w:hAnchor="margin" w:y="1"/>
          <w:rPr>
            <w:rStyle w:val="PageNumber"/>
            <w:sz w:val="24"/>
            <w:szCs w:val="24"/>
          </w:rPr>
        </w:pPr>
        <w:r w:rsidRPr="00F45259">
          <w:rPr>
            <w:rStyle w:val="PageNumber"/>
            <w:sz w:val="15"/>
            <w:szCs w:val="15"/>
          </w:rPr>
          <w:fldChar w:fldCharType="begin"/>
        </w:r>
        <w:r w:rsidRPr="00F45259">
          <w:rPr>
            <w:rStyle w:val="PageNumber"/>
            <w:sz w:val="15"/>
            <w:szCs w:val="15"/>
          </w:rPr>
          <w:instrText xml:space="preserve"> PAGE </w:instrText>
        </w:r>
        <w:r w:rsidRPr="00F45259">
          <w:rPr>
            <w:rStyle w:val="PageNumber"/>
            <w:sz w:val="15"/>
            <w:szCs w:val="15"/>
          </w:rPr>
          <w:fldChar w:fldCharType="separate"/>
        </w:r>
        <w:r w:rsidRPr="00F45259">
          <w:rPr>
            <w:rStyle w:val="PageNumber"/>
            <w:noProof/>
            <w:sz w:val="15"/>
            <w:szCs w:val="15"/>
          </w:rPr>
          <w:t>1</w:t>
        </w:r>
        <w:r w:rsidRPr="00F45259">
          <w:rPr>
            <w:rStyle w:val="PageNumber"/>
            <w:sz w:val="15"/>
            <w:szCs w:val="15"/>
          </w:rPr>
          <w:fldChar w:fldCharType="end"/>
        </w:r>
      </w:p>
    </w:sdtContent>
  </w:sdt>
  <w:sdt>
    <w:sdtPr>
      <w:id w:val="1319465892"/>
      <w:docPartObj>
        <w:docPartGallery w:val="Page Numbers (Bottom of Page)"/>
        <w:docPartUnique/>
      </w:docPartObj>
    </w:sdtPr>
    <w:sdtEndPr>
      <w:rPr>
        <w:sz w:val="16"/>
        <w:szCs w:val="16"/>
      </w:rPr>
    </w:sdtEndPr>
    <w:sdtContent>
      <w:p w14:paraId="2DC70FEB" w14:textId="7978D3C3" w:rsidR="00D33754" w:rsidRDefault="00A65C9F" w:rsidP="00A81B32">
        <w:pPr>
          <w:pStyle w:val="Footer"/>
          <w:pBdr>
            <w:top w:val="single" w:sz="4" w:space="1" w:color="auto"/>
          </w:pBdr>
          <w:ind w:firstLine="360"/>
          <w:jc w:val="right"/>
          <w:rPr>
            <w:sz w:val="16"/>
            <w:szCs w:val="16"/>
          </w:rPr>
        </w:pPr>
        <w:r w:rsidRPr="00F45259">
          <w:rPr>
            <w:sz w:val="16"/>
            <w:szCs w:val="16"/>
          </w:rPr>
          <w:t xml:space="preserve"> </w:t>
        </w:r>
        <w:r w:rsidR="00A81B32">
          <w:rPr>
            <w:sz w:val="16"/>
            <w:szCs w:val="16"/>
          </w:rPr>
          <w:t xml:space="preserve">WES </w:t>
        </w:r>
        <w:r w:rsidRPr="00F45259">
          <w:rPr>
            <w:sz w:val="16"/>
            <w:szCs w:val="16"/>
          </w:rPr>
          <w:t>Assessment Plan Template</w:t>
        </w:r>
      </w:p>
      <w:p w14:paraId="564B95F8" w14:textId="2E76ED19" w:rsidR="00A65C9F" w:rsidRPr="00F45259" w:rsidRDefault="00D33754">
        <w:pPr>
          <w:pStyle w:val="Footer"/>
          <w:jc w:val="right"/>
          <w:rPr>
            <w:sz w:val="16"/>
            <w:szCs w:val="16"/>
          </w:rPr>
        </w:pPr>
        <w:r>
          <w:rPr>
            <w:sz w:val="16"/>
            <w:szCs w:val="16"/>
          </w:rPr>
          <w:t>Fall 2024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99CA8C" w14:textId="77777777" w:rsidR="00D21C99" w:rsidRDefault="00D21C99" w:rsidP="00E86C5A">
      <w:pPr>
        <w:spacing w:after="0" w:line="240" w:lineRule="auto"/>
      </w:pPr>
      <w:r>
        <w:separator/>
      </w:r>
    </w:p>
  </w:footnote>
  <w:footnote w:type="continuationSeparator" w:id="0">
    <w:p w14:paraId="2BD61425" w14:textId="77777777" w:rsidR="00D21C99" w:rsidRDefault="00D21C99" w:rsidP="00E86C5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C76A6B"/>
    <w:multiLevelType w:val="hybridMultilevel"/>
    <w:tmpl w:val="A5846846"/>
    <w:lvl w:ilvl="0" w:tplc="6FD6C03E">
      <w:start w:val="1"/>
      <w:numFmt w:val="bullet"/>
      <w:lvlText w:val=""/>
      <w:lvlJc w:val="left"/>
      <w:pPr>
        <w:ind w:left="21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B6B43BD"/>
    <w:multiLevelType w:val="hybridMultilevel"/>
    <w:tmpl w:val="B7FE273A"/>
    <w:lvl w:ilvl="0" w:tplc="08760FAC">
      <w:start w:val="1"/>
      <w:numFmt w:val="bullet"/>
      <w:lvlText w:val=""/>
      <w:lvlJc w:val="left"/>
      <w:pPr>
        <w:ind w:left="576" w:hanging="288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F50270"/>
    <w:multiLevelType w:val="hybridMultilevel"/>
    <w:tmpl w:val="61683968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B86134E">
      <w:start w:val="1"/>
      <w:numFmt w:val="bullet"/>
      <w:lvlText w:val="o"/>
      <w:lvlJc w:val="left"/>
      <w:pPr>
        <w:ind w:left="1296" w:hanging="216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851FF5"/>
    <w:multiLevelType w:val="hybridMultilevel"/>
    <w:tmpl w:val="87DC6EC6"/>
    <w:lvl w:ilvl="0" w:tplc="6FD6C03E">
      <w:start w:val="1"/>
      <w:numFmt w:val="bullet"/>
      <w:lvlText w:val=""/>
      <w:lvlJc w:val="left"/>
      <w:pPr>
        <w:ind w:left="21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13391CC3"/>
    <w:multiLevelType w:val="hybridMultilevel"/>
    <w:tmpl w:val="14263F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64059A"/>
    <w:multiLevelType w:val="hybridMultilevel"/>
    <w:tmpl w:val="0A7A6AB0"/>
    <w:lvl w:ilvl="0" w:tplc="6FD6C03E">
      <w:start w:val="1"/>
      <w:numFmt w:val="bullet"/>
      <w:lvlText w:val=""/>
      <w:lvlJc w:val="left"/>
      <w:pPr>
        <w:ind w:left="21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182F7B35"/>
    <w:multiLevelType w:val="hybridMultilevel"/>
    <w:tmpl w:val="E3CA3EF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E431D05"/>
    <w:multiLevelType w:val="hybridMultilevel"/>
    <w:tmpl w:val="F836D010"/>
    <w:lvl w:ilvl="0" w:tplc="6FD6C03E">
      <w:start w:val="1"/>
      <w:numFmt w:val="bullet"/>
      <w:lvlText w:val=""/>
      <w:lvlJc w:val="left"/>
      <w:pPr>
        <w:ind w:left="21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1F147DC2"/>
    <w:multiLevelType w:val="hybridMultilevel"/>
    <w:tmpl w:val="C4CEA3B0"/>
    <w:lvl w:ilvl="0" w:tplc="05A272C0">
      <w:start w:val="1"/>
      <w:numFmt w:val="bullet"/>
      <w:lvlText w:val=""/>
      <w:lvlJc w:val="left"/>
      <w:pPr>
        <w:ind w:left="360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DB00E8"/>
    <w:multiLevelType w:val="hybridMultilevel"/>
    <w:tmpl w:val="D1FEA3E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246E427F"/>
    <w:multiLevelType w:val="hybridMultilevel"/>
    <w:tmpl w:val="936033E8"/>
    <w:lvl w:ilvl="0" w:tplc="04090001">
      <w:start w:val="1"/>
      <w:numFmt w:val="bullet"/>
      <w:lvlText w:val=""/>
      <w:lvlJc w:val="left"/>
      <w:pPr>
        <w:ind w:left="221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73" w:hanging="360"/>
      </w:pPr>
      <w:rPr>
        <w:rFonts w:ascii="Wingdings" w:hAnsi="Wingdings" w:hint="default"/>
      </w:rPr>
    </w:lvl>
  </w:abstractNum>
  <w:abstractNum w:abstractNumId="11" w15:restartNumberingAfterBreak="0">
    <w:nsid w:val="30783259"/>
    <w:multiLevelType w:val="hybridMultilevel"/>
    <w:tmpl w:val="DBF87DBC"/>
    <w:lvl w:ilvl="0" w:tplc="90C8E032">
      <w:start w:val="1"/>
      <w:numFmt w:val="bullet"/>
      <w:lvlText w:val=""/>
      <w:lvlJc w:val="left"/>
      <w:pPr>
        <w:ind w:left="-72" w:hanging="288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3F3847"/>
    <w:multiLevelType w:val="hybridMultilevel"/>
    <w:tmpl w:val="5D70E94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37724122"/>
    <w:multiLevelType w:val="hybridMultilevel"/>
    <w:tmpl w:val="FCF85AEE"/>
    <w:lvl w:ilvl="0" w:tplc="0E82F9DA">
      <w:start w:val="1"/>
      <w:numFmt w:val="bullet"/>
      <w:lvlText w:val=""/>
      <w:lvlJc w:val="left"/>
      <w:pPr>
        <w:ind w:left="936" w:hanging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9E7673"/>
    <w:multiLevelType w:val="hybridMultilevel"/>
    <w:tmpl w:val="84FE8ED2"/>
    <w:lvl w:ilvl="0" w:tplc="2EA01888">
      <w:numFmt w:val="bullet"/>
      <w:lvlText w:val="-"/>
      <w:lvlJc w:val="left"/>
      <w:pPr>
        <w:ind w:left="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5" w15:restartNumberingAfterBreak="0">
    <w:nsid w:val="3FA84B7C"/>
    <w:multiLevelType w:val="hybridMultilevel"/>
    <w:tmpl w:val="64EE61DC"/>
    <w:lvl w:ilvl="0" w:tplc="6FD6C03E">
      <w:start w:val="1"/>
      <w:numFmt w:val="bullet"/>
      <w:lvlText w:val=""/>
      <w:lvlJc w:val="left"/>
      <w:pPr>
        <w:ind w:left="21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6" w15:restartNumberingAfterBreak="0">
    <w:nsid w:val="46B846C7"/>
    <w:multiLevelType w:val="hybridMultilevel"/>
    <w:tmpl w:val="FB2C6450"/>
    <w:lvl w:ilvl="0" w:tplc="EC8A0CCA">
      <w:start w:val="1"/>
      <w:numFmt w:val="bullet"/>
      <w:lvlText w:val="o"/>
      <w:lvlJc w:val="left"/>
      <w:pPr>
        <w:ind w:left="1296" w:hanging="360"/>
      </w:pPr>
      <w:rPr>
        <w:rFonts w:ascii="Courier New" w:hAnsi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AC248E6"/>
    <w:multiLevelType w:val="hybridMultilevel"/>
    <w:tmpl w:val="D9182D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B4A75A5"/>
    <w:multiLevelType w:val="hybridMultilevel"/>
    <w:tmpl w:val="327C425A"/>
    <w:lvl w:ilvl="0" w:tplc="05A272C0">
      <w:start w:val="1"/>
      <w:numFmt w:val="bullet"/>
      <w:lvlText w:val=""/>
      <w:lvlJc w:val="left"/>
      <w:pPr>
        <w:ind w:left="360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EFE77F1"/>
    <w:multiLevelType w:val="hybridMultilevel"/>
    <w:tmpl w:val="4F2A7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E1F68F3"/>
    <w:multiLevelType w:val="hybridMultilevel"/>
    <w:tmpl w:val="414A0664"/>
    <w:lvl w:ilvl="0" w:tplc="F110958E">
      <w:start w:val="1"/>
      <w:numFmt w:val="bullet"/>
      <w:lvlText w:val=""/>
      <w:lvlJc w:val="left"/>
      <w:pPr>
        <w:ind w:left="504" w:hanging="288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5C7C2C"/>
    <w:multiLevelType w:val="hybridMultilevel"/>
    <w:tmpl w:val="99D4D2BE"/>
    <w:lvl w:ilvl="0" w:tplc="6FD6C03E">
      <w:start w:val="1"/>
      <w:numFmt w:val="bullet"/>
      <w:lvlText w:val=""/>
      <w:lvlJc w:val="left"/>
      <w:pPr>
        <w:ind w:left="21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2" w15:restartNumberingAfterBreak="0">
    <w:nsid w:val="742B5D85"/>
    <w:multiLevelType w:val="hybridMultilevel"/>
    <w:tmpl w:val="7C146F90"/>
    <w:lvl w:ilvl="0" w:tplc="FFFFFFFF">
      <w:start w:val="1"/>
      <w:numFmt w:val="bullet"/>
      <w:lvlText w:val="o"/>
      <w:lvlJc w:val="left"/>
      <w:pPr>
        <w:ind w:left="1296" w:hanging="360"/>
      </w:pPr>
      <w:rPr>
        <w:rFonts w:ascii="Courier New" w:hAnsi="Courier New" w:hint="default"/>
      </w:rPr>
    </w:lvl>
    <w:lvl w:ilvl="1" w:tplc="5E707EF2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4936B42"/>
    <w:multiLevelType w:val="hybridMultilevel"/>
    <w:tmpl w:val="DB0A9E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7FC463F"/>
    <w:multiLevelType w:val="hybridMultilevel"/>
    <w:tmpl w:val="3F40EDC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781D42CE"/>
    <w:multiLevelType w:val="hybridMultilevel"/>
    <w:tmpl w:val="B0D0CBAA"/>
    <w:lvl w:ilvl="0" w:tplc="6FD6C03E">
      <w:start w:val="1"/>
      <w:numFmt w:val="bullet"/>
      <w:lvlText w:val=""/>
      <w:lvlJc w:val="left"/>
      <w:pPr>
        <w:ind w:left="21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6" w15:restartNumberingAfterBreak="0">
    <w:nsid w:val="7A08610A"/>
    <w:multiLevelType w:val="hybridMultilevel"/>
    <w:tmpl w:val="28B4ED36"/>
    <w:lvl w:ilvl="0" w:tplc="05A272C0">
      <w:start w:val="1"/>
      <w:numFmt w:val="bullet"/>
      <w:lvlText w:val=""/>
      <w:lvlJc w:val="left"/>
      <w:pPr>
        <w:ind w:left="360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05927692">
    <w:abstractNumId w:val="10"/>
  </w:num>
  <w:num w:numId="2" w16cid:durableId="889919009">
    <w:abstractNumId w:val="9"/>
  </w:num>
  <w:num w:numId="3" w16cid:durableId="1784495003">
    <w:abstractNumId w:val="12"/>
  </w:num>
  <w:num w:numId="4" w16cid:durableId="1198934539">
    <w:abstractNumId w:val="23"/>
  </w:num>
  <w:num w:numId="5" w16cid:durableId="1562793241">
    <w:abstractNumId w:val="5"/>
  </w:num>
  <w:num w:numId="6" w16cid:durableId="105395990">
    <w:abstractNumId w:val="3"/>
  </w:num>
  <w:num w:numId="7" w16cid:durableId="1098529310">
    <w:abstractNumId w:val="15"/>
  </w:num>
  <w:num w:numId="8" w16cid:durableId="461045980">
    <w:abstractNumId w:val="21"/>
  </w:num>
  <w:num w:numId="9" w16cid:durableId="207647079">
    <w:abstractNumId w:val="7"/>
  </w:num>
  <w:num w:numId="10" w16cid:durableId="1561673712">
    <w:abstractNumId w:val="0"/>
  </w:num>
  <w:num w:numId="11" w16cid:durableId="526874981">
    <w:abstractNumId w:val="25"/>
  </w:num>
  <w:num w:numId="12" w16cid:durableId="1436556060">
    <w:abstractNumId w:val="4"/>
  </w:num>
  <w:num w:numId="13" w16cid:durableId="694424257">
    <w:abstractNumId w:val="24"/>
  </w:num>
  <w:num w:numId="14" w16cid:durableId="712077012">
    <w:abstractNumId w:val="6"/>
  </w:num>
  <w:num w:numId="15" w16cid:durableId="957368073">
    <w:abstractNumId w:val="13"/>
  </w:num>
  <w:num w:numId="16" w16cid:durableId="1710033230">
    <w:abstractNumId w:val="2"/>
  </w:num>
  <w:num w:numId="17" w16cid:durableId="1073115624">
    <w:abstractNumId w:val="16"/>
  </w:num>
  <w:num w:numId="18" w16cid:durableId="1264529328">
    <w:abstractNumId w:val="22"/>
  </w:num>
  <w:num w:numId="19" w16cid:durableId="432164819">
    <w:abstractNumId w:val="14"/>
  </w:num>
  <w:num w:numId="20" w16cid:durableId="2073000818">
    <w:abstractNumId w:val="19"/>
  </w:num>
  <w:num w:numId="21" w16cid:durableId="1078016932">
    <w:abstractNumId w:val="17"/>
  </w:num>
  <w:num w:numId="22" w16cid:durableId="1262570734">
    <w:abstractNumId w:val="1"/>
  </w:num>
  <w:num w:numId="23" w16cid:durableId="1138377845">
    <w:abstractNumId w:val="20"/>
  </w:num>
  <w:num w:numId="24" w16cid:durableId="1796563756">
    <w:abstractNumId w:val="11"/>
  </w:num>
  <w:num w:numId="25" w16cid:durableId="1816410180">
    <w:abstractNumId w:val="8"/>
  </w:num>
  <w:num w:numId="26" w16cid:durableId="481966511">
    <w:abstractNumId w:val="18"/>
  </w:num>
  <w:num w:numId="27" w16cid:durableId="526529406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A0M7a0NLU0MTS3NDJR0lEKTi0uzszPAykwqgUAf8xiiCwAAAA="/>
  </w:docVars>
  <w:rsids>
    <w:rsidRoot w:val="00D9445F"/>
    <w:rsid w:val="0002539B"/>
    <w:rsid w:val="00052D61"/>
    <w:rsid w:val="00063827"/>
    <w:rsid w:val="00063A06"/>
    <w:rsid w:val="000720E7"/>
    <w:rsid w:val="00083623"/>
    <w:rsid w:val="0008633B"/>
    <w:rsid w:val="000A64BA"/>
    <w:rsid w:val="000C7C89"/>
    <w:rsid w:val="000C7F8A"/>
    <w:rsid w:val="000F31E7"/>
    <w:rsid w:val="000F629B"/>
    <w:rsid w:val="00103749"/>
    <w:rsid w:val="00106846"/>
    <w:rsid w:val="00157FE9"/>
    <w:rsid w:val="00181801"/>
    <w:rsid w:val="00183199"/>
    <w:rsid w:val="00186F00"/>
    <w:rsid w:val="001B37C5"/>
    <w:rsid w:val="001D6B56"/>
    <w:rsid w:val="001F0809"/>
    <w:rsid w:val="001F49F5"/>
    <w:rsid w:val="001F6650"/>
    <w:rsid w:val="00203F41"/>
    <w:rsid w:val="00212BDA"/>
    <w:rsid w:val="00226959"/>
    <w:rsid w:val="00231ADF"/>
    <w:rsid w:val="0023733F"/>
    <w:rsid w:val="00241371"/>
    <w:rsid w:val="00263787"/>
    <w:rsid w:val="00266EFD"/>
    <w:rsid w:val="00281628"/>
    <w:rsid w:val="00297284"/>
    <w:rsid w:val="002A1B89"/>
    <w:rsid w:val="002C3A24"/>
    <w:rsid w:val="002D3CBB"/>
    <w:rsid w:val="002E64AB"/>
    <w:rsid w:val="003749C8"/>
    <w:rsid w:val="0037554F"/>
    <w:rsid w:val="0039747B"/>
    <w:rsid w:val="003C204D"/>
    <w:rsid w:val="003C64C0"/>
    <w:rsid w:val="00427545"/>
    <w:rsid w:val="004361AF"/>
    <w:rsid w:val="0043731C"/>
    <w:rsid w:val="00441834"/>
    <w:rsid w:val="004612B7"/>
    <w:rsid w:val="004739E8"/>
    <w:rsid w:val="00494A0E"/>
    <w:rsid w:val="004960C4"/>
    <w:rsid w:val="004972B0"/>
    <w:rsid w:val="004A0744"/>
    <w:rsid w:val="004B42AA"/>
    <w:rsid w:val="004B7F6A"/>
    <w:rsid w:val="004F2FDA"/>
    <w:rsid w:val="00500E81"/>
    <w:rsid w:val="00520B65"/>
    <w:rsid w:val="005230E2"/>
    <w:rsid w:val="00526C57"/>
    <w:rsid w:val="0053419F"/>
    <w:rsid w:val="005373ED"/>
    <w:rsid w:val="005441F0"/>
    <w:rsid w:val="00547D1C"/>
    <w:rsid w:val="00570EBE"/>
    <w:rsid w:val="005845D6"/>
    <w:rsid w:val="005B166F"/>
    <w:rsid w:val="005B2D29"/>
    <w:rsid w:val="005B7B15"/>
    <w:rsid w:val="005D1EE5"/>
    <w:rsid w:val="005D729C"/>
    <w:rsid w:val="006011DF"/>
    <w:rsid w:val="006035AD"/>
    <w:rsid w:val="00616B82"/>
    <w:rsid w:val="00621306"/>
    <w:rsid w:val="00626C8F"/>
    <w:rsid w:val="00627F2A"/>
    <w:rsid w:val="0063573C"/>
    <w:rsid w:val="0066415B"/>
    <w:rsid w:val="006745DA"/>
    <w:rsid w:val="00677A16"/>
    <w:rsid w:val="0068291F"/>
    <w:rsid w:val="00682FDA"/>
    <w:rsid w:val="00684CE7"/>
    <w:rsid w:val="00692702"/>
    <w:rsid w:val="00693F5D"/>
    <w:rsid w:val="00694BEC"/>
    <w:rsid w:val="006A781B"/>
    <w:rsid w:val="006D652C"/>
    <w:rsid w:val="006E7A54"/>
    <w:rsid w:val="006F64CB"/>
    <w:rsid w:val="00712524"/>
    <w:rsid w:val="00715FAF"/>
    <w:rsid w:val="00717A59"/>
    <w:rsid w:val="00730CDD"/>
    <w:rsid w:val="00731AF7"/>
    <w:rsid w:val="0075542F"/>
    <w:rsid w:val="00763080"/>
    <w:rsid w:val="007804AB"/>
    <w:rsid w:val="0078346E"/>
    <w:rsid w:val="00784572"/>
    <w:rsid w:val="0079730A"/>
    <w:rsid w:val="007E39A7"/>
    <w:rsid w:val="007F0EB5"/>
    <w:rsid w:val="00810D93"/>
    <w:rsid w:val="00811673"/>
    <w:rsid w:val="00814C14"/>
    <w:rsid w:val="00816B80"/>
    <w:rsid w:val="008277C7"/>
    <w:rsid w:val="0084073B"/>
    <w:rsid w:val="00843755"/>
    <w:rsid w:val="0085379D"/>
    <w:rsid w:val="008635C2"/>
    <w:rsid w:val="0087682D"/>
    <w:rsid w:val="0089007E"/>
    <w:rsid w:val="008A55C5"/>
    <w:rsid w:val="008B657C"/>
    <w:rsid w:val="008F09D0"/>
    <w:rsid w:val="008F7040"/>
    <w:rsid w:val="009342D4"/>
    <w:rsid w:val="0095728F"/>
    <w:rsid w:val="00965133"/>
    <w:rsid w:val="00965EE2"/>
    <w:rsid w:val="00972FA3"/>
    <w:rsid w:val="00982416"/>
    <w:rsid w:val="00992BF6"/>
    <w:rsid w:val="009A4C5B"/>
    <w:rsid w:val="009B6949"/>
    <w:rsid w:val="009C661C"/>
    <w:rsid w:val="009C7CC0"/>
    <w:rsid w:val="009E1019"/>
    <w:rsid w:val="00A06ED3"/>
    <w:rsid w:val="00A3160C"/>
    <w:rsid w:val="00A32ED4"/>
    <w:rsid w:val="00A572F3"/>
    <w:rsid w:val="00A65C9F"/>
    <w:rsid w:val="00A66C43"/>
    <w:rsid w:val="00A81B32"/>
    <w:rsid w:val="00A9461C"/>
    <w:rsid w:val="00AB1728"/>
    <w:rsid w:val="00AC0D47"/>
    <w:rsid w:val="00AC781D"/>
    <w:rsid w:val="00AD3E57"/>
    <w:rsid w:val="00AE43D1"/>
    <w:rsid w:val="00AF0A8D"/>
    <w:rsid w:val="00B07584"/>
    <w:rsid w:val="00B07DAB"/>
    <w:rsid w:val="00B172C2"/>
    <w:rsid w:val="00B22289"/>
    <w:rsid w:val="00B2BE3E"/>
    <w:rsid w:val="00B40E4E"/>
    <w:rsid w:val="00B52E21"/>
    <w:rsid w:val="00B6664B"/>
    <w:rsid w:val="00B71FEB"/>
    <w:rsid w:val="00B921AC"/>
    <w:rsid w:val="00B96313"/>
    <w:rsid w:val="00BB6E13"/>
    <w:rsid w:val="00BC76BB"/>
    <w:rsid w:val="00BE1A81"/>
    <w:rsid w:val="00BE2768"/>
    <w:rsid w:val="00BE3FEB"/>
    <w:rsid w:val="00BF230E"/>
    <w:rsid w:val="00BF57D5"/>
    <w:rsid w:val="00BF7D75"/>
    <w:rsid w:val="00C26531"/>
    <w:rsid w:val="00C28F76"/>
    <w:rsid w:val="00C35018"/>
    <w:rsid w:val="00C51460"/>
    <w:rsid w:val="00C6217B"/>
    <w:rsid w:val="00C6297A"/>
    <w:rsid w:val="00C72AA2"/>
    <w:rsid w:val="00C84756"/>
    <w:rsid w:val="00C92AD2"/>
    <w:rsid w:val="00CA76DB"/>
    <w:rsid w:val="00CB0F42"/>
    <w:rsid w:val="00CB2ABC"/>
    <w:rsid w:val="00CC1CD3"/>
    <w:rsid w:val="00CD1A2E"/>
    <w:rsid w:val="00CD7015"/>
    <w:rsid w:val="00D12118"/>
    <w:rsid w:val="00D21C99"/>
    <w:rsid w:val="00D312C2"/>
    <w:rsid w:val="00D33754"/>
    <w:rsid w:val="00D338C3"/>
    <w:rsid w:val="00D4396D"/>
    <w:rsid w:val="00D5120F"/>
    <w:rsid w:val="00D90E98"/>
    <w:rsid w:val="00D90F32"/>
    <w:rsid w:val="00D9445F"/>
    <w:rsid w:val="00DD1C82"/>
    <w:rsid w:val="00DD7691"/>
    <w:rsid w:val="00E011BB"/>
    <w:rsid w:val="00E125FC"/>
    <w:rsid w:val="00E1334E"/>
    <w:rsid w:val="00E138B6"/>
    <w:rsid w:val="00E166F4"/>
    <w:rsid w:val="00E16CC6"/>
    <w:rsid w:val="00E20372"/>
    <w:rsid w:val="00E37C84"/>
    <w:rsid w:val="00E507F8"/>
    <w:rsid w:val="00E56F5D"/>
    <w:rsid w:val="00E63498"/>
    <w:rsid w:val="00E63B3E"/>
    <w:rsid w:val="00E675BB"/>
    <w:rsid w:val="00E67D33"/>
    <w:rsid w:val="00E70FF3"/>
    <w:rsid w:val="00E73BFF"/>
    <w:rsid w:val="00E84F8C"/>
    <w:rsid w:val="00E86C5A"/>
    <w:rsid w:val="00E87AB2"/>
    <w:rsid w:val="00EA0249"/>
    <w:rsid w:val="00EB3AC3"/>
    <w:rsid w:val="00ED076A"/>
    <w:rsid w:val="00F04AEC"/>
    <w:rsid w:val="00F163BD"/>
    <w:rsid w:val="00F16C59"/>
    <w:rsid w:val="00F16CEE"/>
    <w:rsid w:val="00F16E42"/>
    <w:rsid w:val="00F23086"/>
    <w:rsid w:val="00F235CA"/>
    <w:rsid w:val="00F2382B"/>
    <w:rsid w:val="00F31F70"/>
    <w:rsid w:val="00F44AD9"/>
    <w:rsid w:val="00F45259"/>
    <w:rsid w:val="00F45982"/>
    <w:rsid w:val="00F4660D"/>
    <w:rsid w:val="00F8569A"/>
    <w:rsid w:val="00F901CE"/>
    <w:rsid w:val="00F944D9"/>
    <w:rsid w:val="00F9496E"/>
    <w:rsid w:val="00FC01B4"/>
    <w:rsid w:val="00FC166F"/>
    <w:rsid w:val="00FF268F"/>
    <w:rsid w:val="014DB2D0"/>
    <w:rsid w:val="019B8F18"/>
    <w:rsid w:val="02087488"/>
    <w:rsid w:val="02A584C3"/>
    <w:rsid w:val="02C8521B"/>
    <w:rsid w:val="034683A6"/>
    <w:rsid w:val="03683474"/>
    <w:rsid w:val="03F18FF4"/>
    <w:rsid w:val="040B5FF1"/>
    <w:rsid w:val="04398007"/>
    <w:rsid w:val="04399869"/>
    <w:rsid w:val="048AA07D"/>
    <w:rsid w:val="04E49595"/>
    <w:rsid w:val="04EC2BC8"/>
    <w:rsid w:val="05566043"/>
    <w:rsid w:val="058B1E0E"/>
    <w:rsid w:val="0641B964"/>
    <w:rsid w:val="06891937"/>
    <w:rsid w:val="069EC4CB"/>
    <w:rsid w:val="06EF20E6"/>
    <w:rsid w:val="06FE7C23"/>
    <w:rsid w:val="071DBFF5"/>
    <w:rsid w:val="074AB94A"/>
    <w:rsid w:val="075A0917"/>
    <w:rsid w:val="07A2BF99"/>
    <w:rsid w:val="07B13211"/>
    <w:rsid w:val="07C0263F"/>
    <w:rsid w:val="07E97144"/>
    <w:rsid w:val="096F5592"/>
    <w:rsid w:val="09BAD221"/>
    <w:rsid w:val="0A5C1AB6"/>
    <w:rsid w:val="0A6168ED"/>
    <w:rsid w:val="0A8AB046"/>
    <w:rsid w:val="0AA0E631"/>
    <w:rsid w:val="0AA79247"/>
    <w:rsid w:val="0B41E7C3"/>
    <w:rsid w:val="0B915F3D"/>
    <w:rsid w:val="0BBABD3C"/>
    <w:rsid w:val="0BE98AB1"/>
    <w:rsid w:val="0C64FE51"/>
    <w:rsid w:val="0C6E4297"/>
    <w:rsid w:val="0CE3F074"/>
    <w:rsid w:val="0DA8B63E"/>
    <w:rsid w:val="0DBC5702"/>
    <w:rsid w:val="0DC5E57C"/>
    <w:rsid w:val="0DDB4956"/>
    <w:rsid w:val="0E3F4D6E"/>
    <w:rsid w:val="0E6D77B7"/>
    <w:rsid w:val="0EA273E4"/>
    <w:rsid w:val="0FB5708B"/>
    <w:rsid w:val="0FC92040"/>
    <w:rsid w:val="0FDAA63C"/>
    <w:rsid w:val="10E04EC8"/>
    <w:rsid w:val="11733C69"/>
    <w:rsid w:val="1186BEDD"/>
    <w:rsid w:val="11B0AE16"/>
    <w:rsid w:val="1239B87B"/>
    <w:rsid w:val="1252425D"/>
    <w:rsid w:val="12652901"/>
    <w:rsid w:val="126B8FD3"/>
    <w:rsid w:val="129571CD"/>
    <w:rsid w:val="132D4627"/>
    <w:rsid w:val="13D0ABB7"/>
    <w:rsid w:val="14587D26"/>
    <w:rsid w:val="14A6C97A"/>
    <w:rsid w:val="1503939E"/>
    <w:rsid w:val="15567A01"/>
    <w:rsid w:val="156551FC"/>
    <w:rsid w:val="16569029"/>
    <w:rsid w:val="16723D90"/>
    <w:rsid w:val="1708FAF7"/>
    <w:rsid w:val="1768B1AA"/>
    <w:rsid w:val="1878AD5F"/>
    <w:rsid w:val="188C0BE3"/>
    <w:rsid w:val="18B48133"/>
    <w:rsid w:val="18B9C226"/>
    <w:rsid w:val="18DB6CC0"/>
    <w:rsid w:val="1901D5E7"/>
    <w:rsid w:val="192BB63E"/>
    <w:rsid w:val="19E066EE"/>
    <w:rsid w:val="1A508F86"/>
    <w:rsid w:val="1B185B0D"/>
    <w:rsid w:val="1B6BAA98"/>
    <w:rsid w:val="1BE018A2"/>
    <w:rsid w:val="1C7F1825"/>
    <w:rsid w:val="1CA401EF"/>
    <w:rsid w:val="1CD76498"/>
    <w:rsid w:val="1CE5C136"/>
    <w:rsid w:val="1D0F6894"/>
    <w:rsid w:val="1D10B971"/>
    <w:rsid w:val="1D52A8AC"/>
    <w:rsid w:val="1D7CA822"/>
    <w:rsid w:val="1D7F6CBD"/>
    <w:rsid w:val="1DC4A864"/>
    <w:rsid w:val="1DD2D7D4"/>
    <w:rsid w:val="1E2E68BB"/>
    <w:rsid w:val="1E4C67D8"/>
    <w:rsid w:val="1E9620D4"/>
    <w:rsid w:val="1F2D95F5"/>
    <w:rsid w:val="1F346DBE"/>
    <w:rsid w:val="1F71FC5D"/>
    <w:rsid w:val="1F77C781"/>
    <w:rsid w:val="1FB7C5E9"/>
    <w:rsid w:val="2030EE1C"/>
    <w:rsid w:val="20549445"/>
    <w:rsid w:val="205BF7E0"/>
    <w:rsid w:val="20793DF3"/>
    <w:rsid w:val="20DEA6B2"/>
    <w:rsid w:val="2130198F"/>
    <w:rsid w:val="21A1E550"/>
    <w:rsid w:val="21C539B7"/>
    <w:rsid w:val="21C957D7"/>
    <w:rsid w:val="21E6256E"/>
    <w:rsid w:val="227816B6"/>
    <w:rsid w:val="227F81F9"/>
    <w:rsid w:val="22821B76"/>
    <w:rsid w:val="22A279F5"/>
    <w:rsid w:val="22D02B48"/>
    <w:rsid w:val="22D0CEAE"/>
    <w:rsid w:val="231096BF"/>
    <w:rsid w:val="244067AF"/>
    <w:rsid w:val="246CD320"/>
    <w:rsid w:val="247C75CF"/>
    <w:rsid w:val="25091DE2"/>
    <w:rsid w:val="25435CF8"/>
    <w:rsid w:val="25951730"/>
    <w:rsid w:val="259C41EA"/>
    <w:rsid w:val="2615E297"/>
    <w:rsid w:val="264362DB"/>
    <w:rsid w:val="26CA4C5A"/>
    <w:rsid w:val="26EAEF4C"/>
    <w:rsid w:val="27926A4A"/>
    <w:rsid w:val="27C96BA9"/>
    <w:rsid w:val="28EEBD90"/>
    <w:rsid w:val="2946E24D"/>
    <w:rsid w:val="296F2C46"/>
    <w:rsid w:val="2A2790FB"/>
    <w:rsid w:val="2A9D0A6A"/>
    <w:rsid w:val="2AB932BB"/>
    <w:rsid w:val="2B28CFE2"/>
    <w:rsid w:val="2BBA087C"/>
    <w:rsid w:val="2BCD9B76"/>
    <w:rsid w:val="2C9FB369"/>
    <w:rsid w:val="2CC39678"/>
    <w:rsid w:val="2CD744D7"/>
    <w:rsid w:val="2CD80EF0"/>
    <w:rsid w:val="2D3683D2"/>
    <w:rsid w:val="2D75D190"/>
    <w:rsid w:val="2E3F9669"/>
    <w:rsid w:val="2EBE5114"/>
    <w:rsid w:val="2EDF1F73"/>
    <w:rsid w:val="2F61593B"/>
    <w:rsid w:val="2F959856"/>
    <w:rsid w:val="2FC401B4"/>
    <w:rsid w:val="2FC4C312"/>
    <w:rsid w:val="2FE7E44C"/>
    <w:rsid w:val="301824A2"/>
    <w:rsid w:val="306E6E6A"/>
    <w:rsid w:val="307AE570"/>
    <w:rsid w:val="307F7C0B"/>
    <w:rsid w:val="3089D327"/>
    <w:rsid w:val="3111579E"/>
    <w:rsid w:val="313B0566"/>
    <w:rsid w:val="31F2CA41"/>
    <w:rsid w:val="32078DA3"/>
    <w:rsid w:val="32D0B5FD"/>
    <w:rsid w:val="32D6F4C2"/>
    <w:rsid w:val="32E032C9"/>
    <w:rsid w:val="32F62DF1"/>
    <w:rsid w:val="332AD607"/>
    <w:rsid w:val="33592DC2"/>
    <w:rsid w:val="33923F9C"/>
    <w:rsid w:val="33C0C01A"/>
    <w:rsid w:val="34029CD6"/>
    <w:rsid w:val="3415BFA9"/>
    <w:rsid w:val="3460D628"/>
    <w:rsid w:val="349F0A78"/>
    <w:rsid w:val="34CBB283"/>
    <w:rsid w:val="351C9BCE"/>
    <w:rsid w:val="35348924"/>
    <w:rsid w:val="35BBCE72"/>
    <w:rsid w:val="36132895"/>
    <w:rsid w:val="364F6C9D"/>
    <w:rsid w:val="365F754F"/>
    <w:rsid w:val="36EB650B"/>
    <w:rsid w:val="3782349A"/>
    <w:rsid w:val="379EC2D5"/>
    <w:rsid w:val="382C3081"/>
    <w:rsid w:val="38CEBE1A"/>
    <w:rsid w:val="3915600E"/>
    <w:rsid w:val="3947FB39"/>
    <w:rsid w:val="3957B491"/>
    <w:rsid w:val="39636A19"/>
    <w:rsid w:val="39743175"/>
    <w:rsid w:val="39CC6152"/>
    <w:rsid w:val="39F0A537"/>
    <w:rsid w:val="3A02B1AB"/>
    <w:rsid w:val="3A0F7A92"/>
    <w:rsid w:val="3A1AB3AC"/>
    <w:rsid w:val="3A88A160"/>
    <w:rsid w:val="3AEAFDB0"/>
    <w:rsid w:val="3B1D6CBD"/>
    <w:rsid w:val="3B251821"/>
    <w:rsid w:val="3B4568C1"/>
    <w:rsid w:val="3B60C8B9"/>
    <w:rsid w:val="3B8269D0"/>
    <w:rsid w:val="3BA0A66C"/>
    <w:rsid w:val="3BBD2B72"/>
    <w:rsid w:val="3BC3AAF8"/>
    <w:rsid w:val="3BC91C26"/>
    <w:rsid w:val="3C51CA95"/>
    <w:rsid w:val="3CAF9AC8"/>
    <w:rsid w:val="3CE884A3"/>
    <w:rsid w:val="3DB29020"/>
    <w:rsid w:val="3DF9E21A"/>
    <w:rsid w:val="3E037710"/>
    <w:rsid w:val="3E3B1296"/>
    <w:rsid w:val="3E9F863C"/>
    <w:rsid w:val="3EEB98B9"/>
    <w:rsid w:val="3F097E0D"/>
    <w:rsid w:val="3F25E2A7"/>
    <w:rsid w:val="3F271E21"/>
    <w:rsid w:val="407D5431"/>
    <w:rsid w:val="40BA028C"/>
    <w:rsid w:val="40D4F8EA"/>
    <w:rsid w:val="40F5F016"/>
    <w:rsid w:val="4131A97A"/>
    <w:rsid w:val="41E8BD06"/>
    <w:rsid w:val="4253BC12"/>
    <w:rsid w:val="426DC7A8"/>
    <w:rsid w:val="42A060CA"/>
    <w:rsid w:val="43509486"/>
    <w:rsid w:val="43625020"/>
    <w:rsid w:val="438F49B1"/>
    <w:rsid w:val="4505B9DB"/>
    <w:rsid w:val="451AE61E"/>
    <w:rsid w:val="456AB1D4"/>
    <w:rsid w:val="458152CB"/>
    <w:rsid w:val="45923C26"/>
    <w:rsid w:val="45A785D3"/>
    <w:rsid w:val="46D32B6E"/>
    <w:rsid w:val="4763E7E9"/>
    <w:rsid w:val="4783A82F"/>
    <w:rsid w:val="47EDE13D"/>
    <w:rsid w:val="48007C55"/>
    <w:rsid w:val="487334F7"/>
    <w:rsid w:val="48B39C9F"/>
    <w:rsid w:val="49CA42E7"/>
    <w:rsid w:val="4A09B4CF"/>
    <w:rsid w:val="4A67F480"/>
    <w:rsid w:val="4A8CD61E"/>
    <w:rsid w:val="4AA14171"/>
    <w:rsid w:val="4AFE0CFF"/>
    <w:rsid w:val="4B048308"/>
    <w:rsid w:val="4B131530"/>
    <w:rsid w:val="4B37100D"/>
    <w:rsid w:val="4B4BCFEE"/>
    <w:rsid w:val="4B7F1737"/>
    <w:rsid w:val="4BC731E6"/>
    <w:rsid w:val="4BCD7908"/>
    <w:rsid w:val="4C26DE76"/>
    <w:rsid w:val="4C52D350"/>
    <w:rsid w:val="4CA78766"/>
    <w:rsid w:val="4CB82751"/>
    <w:rsid w:val="4DA24425"/>
    <w:rsid w:val="4DF6705C"/>
    <w:rsid w:val="4E11DA3D"/>
    <w:rsid w:val="4E2589EC"/>
    <w:rsid w:val="4E300C68"/>
    <w:rsid w:val="4E41D74F"/>
    <w:rsid w:val="4EB4FD78"/>
    <w:rsid w:val="4F5FFD98"/>
    <w:rsid w:val="4F9955C6"/>
    <w:rsid w:val="4FB8DE78"/>
    <w:rsid w:val="4FC8A1A8"/>
    <w:rsid w:val="50825906"/>
    <w:rsid w:val="5088C074"/>
    <w:rsid w:val="50EDF400"/>
    <w:rsid w:val="5131C2D2"/>
    <w:rsid w:val="514C46E2"/>
    <w:rsid w:val="51520E58"/>
    <w:rsid w:val="5170DE60"/>
    <w:rsid w:val="517354CD"/>
    <w:rsid w:val="519623E1"/>
    <w:rsid w:val="51C08771"/>
    <w:rsid w:val="51CF81B5"/>
    <w:rsid w:val="51FB2819"/>
    <w:rsid w:val="5219D9A9"/>
    <w:rsid w:val="52390E8D"/>
    <w:rsid w:val="526F64E4"/>
    <w:rsid w:val="529951C9"/>
    <w:rsid w:val="5333BD1D"/>
    <w:rsid w:val="53495952"/>
    <w:rsid w:val="539B4A1F"/>
    <w:rsid w:val="53ADC613"/>
    <w:rsid w:val="543CFCCF"/>
    <w:rsid w:val="54A014CB"/>
    <w:rsid w:val="552C1B57"/>
    <w:rsid w:val="558A68CD"/>
    <w:rsid w:val="55D17D2B"/>
    <w:rsid w:val="5692FE99"/>
    <w:rsid w:val="5704BFB3"/>
    <w:rsid w:val="5767C9C3"/>
    <w:rsid w:val="57F598EB"/>
    <w:rsid w:val="582582DD"/>
    <w:rsid w:val="5897E6E8"/>
    <w:rsid w:val="589E01EB"/>
    <w:rsid w:val="58A1E051"/>
    <w:rsid w:val="58DA09DA"/>
    <w:rsid w:val="58F8E625"/>
    <w:rsid w:val="5924EAA5"/>
    <w:rsid w:val="599A3D1A"/>
    <w:rsid w:val="59A74179"/>
    <w:rsid w:val="59BEB761"/>
    <w:rsid w:val="59D8DD84"/>
    <w:rsid w:val="59E63D96"/>
    <w:rsid w:val="5A61559E"/>
    <w:rsid w:val="5A737BF0"/>
    <w:rsid w:val="5A9C81C8"/>
    <w:rsid w:val="5AA3327A"/>
    <w:rsid w:val="5AD7D9D0"/>
    <w:rsid w:val="5AF76015"/>
    <w:rsid w:val="5B4B1804"/>
    <w:rsid w:val="5BABFA24"/>
    <w:rsid w:val="5BC15BDD"/>
    <w:rsid w:val="5BCECBBF"/>
    <w:rsid w:val="5BF4F042"/>
    <w:rsid w:val="5C35AA5D"/>
    <w:rsid w:val="5C59E8AF"/>
    <w:rsid w:val="5CA2AA9C"/>
    <w:rsid w:val="5CB3997F"/>
    <w:rsid w:val="5D058EF7"/>
    <w:rsid w:val="5D0F44FD"/>
    <w:rsid w:val="5D5C227B"/>
    <w:rsid w:val="5D8EB84C"/>
    <w:rsid w:val="5D9DB6EF"/>
    <w:rsid w:val="5DB17624"/>
    <w:rsid w:val="5DC66755"/>
    <w:rsid w:val="5ED65953"/>
    <w:rsid w:val="5EDEC604"/>
    <w:rsid w:val="5F6E7127"/>
    <w:rsid w:val="5F860D12"/>
    <w:rsid w:val="5F8944CF"/>
    <w:rsid w:val="5F8F2A22"/>
    <w:rsid w:val="5FD0AE2A"/>
    <w:rsid w:val="5FF8F96D"/>
    <w:rsid w:val="602A5340"/>
    <w:rsid w:val="6086A905"/>
    <w:rsid w:val="611AEB2E"/>
    <w:rsid w:val="62F0107B"/>
    <w:rsid w:val="6321641C"/>
    <w:rsid w:val="6359746D"/>
    <w:rsid w:val="63EFD51F"/>
    <w:rsid w:val="642A0BFE"/>
    <w:rsid w:val="64A333DD"/>
    <w:rsid w:val="64C8961B"/>
    <w:rsid w:val="651F07CA"/>
    <w:rsid w:val="6549D9C3"/>
    <w:rsid w:val="65A18BCF"/>
    <w:rsid w:val="65EB4F20"/>
    <w:rsid w:val="6686C55F"/>
    <w:rsid w:val="66CFADF0"/>
    <w:rsid w:val="6708CD22"/>
    <w:rsid w:val="677458D2"/>
    <w:rsid w:val="67A34146"/>
    <w:rsid w:val="67B4857E"/>
    <w:rsid w:val="67C94D9A"/>
    <w:rsid w:val="686A427A"/>
    <w:rsid w:val="687D9C23"/>
    <w:rsid w:val="6888FAE7"/>
    <w:rsid w:val="68EA9295"/>
    <w:rsid w:val="691BE39A"/>
    <w:rsid w:val="696A7D54"/>
    <w:rsid w:val="69DEE097"/>
    <w:rsid w:val="69E4B0A6"/>
    <w:rsid w:val="6A0369AB"/>
    <w:rsid w:val="6B315A39"/>
    <w:rsid w:val="6B919A5F"/>
    <w:rsid w:val="6BD2DCC1"/>
    <w:rsid w:val="6C0B12B5"/>
    <w:rsid w:val="6C81FCF1"/>
    <w:rsid w:val="6DBB18A6"/>
    <w:rsid w:val="6E49BEA4"/>
    <w:rsid w:val="6E50C31F"/>
    <w:rsid w:val="6EDA5F4A"/>
    <w:rsid w:val="6EF1D636"/>
    <w:rsid w:val="6F1A0E39"/>
    <w:rsid w:val="6F60B753"/>
    <w:rsid w:val="6FF528A5"/>
    <w:rsid w:val="7028D42B"/>
    <w:rsid w:val="7072AA43"/>
    <w:rsid w:val="708802C6"/>
    <w:rsid w:val="7099EC32"/>
    <w:rsid w:val="70AA83B8"/>
    <w:rsid w:val="70E326B7"/>
    <w:rsid w:val="70E62868"/>
    <w:rsid w:val="71229921"/>
    <w:rsid w:val="713405F3"/>
    <w:rsid w:val="71462C31"/>
    <w:rsid w:val="7180D374"/>
    <w:rsid w:val="71BB03C7"/>
    <w:rsid w:val="71C26B3D"/>
    <w:rsid w:val="71FDBB98"/>
    <w:rsid w:val="7213073F"/>
    <w:rsid w:val="728A67F6"/>
    <w:rsid w:val="72FD2C20"/>
    <w:rsid w:val="735B9F68"/>
    <w:rsid w:val="736D7818"/>
    <w:rsid w:val="73B18A7D"/>
    <w:rsid w:val="7454286E"/>
    <w:rsid w:val="763C2AAC"/>
    <w:rsid w:val="7660EC45"/>
    <w:rsid w:val="76C0E1FE"/>
    <w:rsid w:val="76F0CBB6"/>
    <w:rsid w:val="777C387E"/>
    <w:rsid w:val="779E6B33"/>
    <w:rsid w:val="77ACA4FE"/>
    <w:rsid w:val="787DB9EB"/>
    <w:rsid w:val="78899F67"/>
    <w:rsid w:val="78927AD6"/>
    <w:rsid w:val="78B2BBDB"/>
    <w:rsid w:val="78C963DE"/>
    <w:rsid w:val="78F503C9"/>
    <w:rsid w:val="78FE25C9"/>
    <w:rsid w:val="79826A10"/>
    <w:rsid w:val="79B01300"/>
    <w:rsid w:val="7B31D58F"/>
    <w:rsid w:val="7B41A696"/>
    <w:rsid w:val="7B5F3D17"/>
    <w:rsid w:val="7B68AC63"/>
    <w:rsid w:val="7BEF8F81"/>
    <w:rsid w:val="7C58BFE4"/>
    <w:rsid w:val="7CC41B40"/>
    <w:rsid w:val="7CF172C1"/>
    <w:rsid w:val="7D0162FD"/>
    <w:rsid w:val="7D090C1C"/>
    <w:rsid w:val="7F1DF4BA"/>
    <w:rsid w:val="7F25A591"/>
    <w:rsid w:val="7F3D61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BDBAF5"/>
  <w15:chartTrackingRefBased/>
  <w15:docId w15:val="{88B1BF8A-9E53-4AEA-BA1C-AE2B44731B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501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514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86C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6C5A"/>
  </w:style>
  <w:style w:type="paragraph" w:styleId="Footer">
    <w:name w:val="footer"/>
    <w:basedOn w:val="Normal"/>
    <w:link w:val="FooterChar"/>
    <w:uiPriority w:val="99"/>
    <w:unhideWhenUsed/>
    <w:rsid w:val="00E86C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6C5A"/>
  </w:style>
  <w:style w:type="paragraph" w:styleId="ListParagraph">
    <w:name w:val="List Paragraph"/>
    <w:basedOn w:val="Normal"/>
    <w:uiPriority w:val="34"/>
    <w:qFormat/>
    <w:rsid w:val="00520B65"/>
    <w:pPr>
      <w:ind w:left="720"/>
      <w:contextualSpacing/>
    </w:pPr>
  </w:style>
  <w:style w:type="table" w:styleId="GridTable1Light">
    <w:name w:val="Grid Table 1 Light"/>
    <w:basedOn w:val="TableNormal"/>
    <w:uiPriority w:val="46"/>
    <w:rsid w:val="006D652C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Hyperlink">
    <w:name w:val="Hyperlink"/>
    <w:basedOn w:val="DefaultParagraphFont"/>
    <w:uiPriority w:val="99"/>
    <w:unhideWhenUsed/>
    <w:rsid w:val="00A9461C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97284"/>
    <w:rPr>
      <w:color w:val="954F72" w:themeColor="followed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F45259"/>
  </w:style>
  <w:style w:type="character" w:styleId="UnresolvedMention">
    <w:name w:val="Unresolved Mention"/>
    <w:basedOn w:val="DefaultParagraphFont"/>
    <w:uiPriority w:val="99"/>
    <w:semiHidden/>
    <w:unhideWhenUsed/>
    <w:rsid w:val="00CA76DB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4972B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4590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66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s://wmich.edu/facultysenate/wmuessentialstudies-artistictheoryandpractice" TargetMode="External"/><Relationship Id="rId21" Type="http://schemas.openxmlformats.org/officeDocument/2006/relationships/hyperlink" Target="https://files.wmich.edu/s3fs-public/2024-08/scientific-literacy.pdf" TargetMode="External"/><Relationship Id="rId42" Type="http://schemas.openxmlformats.org/officeDocument/2006/relationships/hyperlink" Target="https://wmich.edu/sites/default/files/attachments/u370/2018/global-perspectives_0.pdf" TargetMode="External"/><Relationship Id="rId63" Type="http://schemas.openxmlformats.org/officeDocument/2006/relationships/hyperlink" Target="https://wmich.edu/facultysenate/wmuessentialstudies-writing" TargetMode="External"/><Relationship Id="rId84" Type="http://schemas.openxmlformats.org/officeDocument/2006/relationships/hyperlink" Target="https://wmich.edu/sites/default/files/attachments/u370/2018/language-and-culture_0.pdf" TargetMode="External"/><Relationship Id="rId138" Type="http://schemas.openxmlformats.org/officeDocument/2006/relationships/hyperlink" Target="https://wmich.edu/facultysenate/wmuessentialstudies-writing" TargetMode="External"/><Relationship Id="rId159" Type="http://schemas.openxmlformats.org/officeDocument/2006/relationships/hyperlink" Target="https://wmich.edu/sites/default/files/attachments/u370/2018/written-communication.pdf" TargetMode="External"/><Relationship Id="rId107" Type="http://schemas.openxmlformats.org/officeDocument/2006/relationships/hyperlink" Target="https://wmich.edu/facultysenate/wmuessentialstudies/wesrubrics" TargetMode="External"/><Relationship Id="rId11" Type="http://schemas.openxmlformats.org/officeDocument/2006/relationships/image" Target="media/image1.png"/><Relationship Id="rId32" Type="http://schemas.openxmlformats.org/officeDocument/2006/relationships/hyperlink" Target="https://wmich.edu/sites/default/files/attachments/u370/2018/quantitative-information.pdf" TargetMode="External"/><Relationship Id="rId53" Type="http://schemas.openxmlformats.org/officeDocument/2006/relationships/hyperlink" Target="https://wmich.edu/facultysenate/wmuessentialstudies/wesrubrics" TargetMode="External"/><Relationship Id="rId74" Type="http://schemas.openxmlformats.org/officeDocument/2006/relationships/hyperlink" Target="https://wmich.edu/sites/default/files/attachments/u370/2018/language-and-culture_0.pdf" TargetMode="External"/><Relationship Id="rId128" Type="http://schemas.openxmlformats.org/officeDocument/2006/relationships/hyperlink" Target="https://wmich.edu/facultysenate/wmuessentialstudies-writing" TargetMode="External"/><Relationship Id="rId149" Type="http://schemas.openxmlformats.org/officeDocument/2006/relationships/hyperlink" Target="https://wmich.edu/facultysenate/wmuessentialstudies-writing" TargetMode="External"/><Relationship Id="rId5" Type="http://schemas.openxmlformats.org/officeDocument/2006/relationships/numbering" Target="numbering.xml"/><Relationship Id="rId95" Type="http://schemas.openxmlformats.org/officeDocument/2006/relationships/hyperlink" Target="https://wmich.edu/facultysenate/wmuessentialstudies/wesrubrics" TargetMode="External"/><Relationship Id="rId160" Type="http://schemas.openxmlformats.org/officeDocument/2006/relationships/hyperlink" Target="https://wmich.edu/sites/default/files/attachments/u370/2018/oral-digital-communication.pdf" TargetMode="External"/><Relationship Id="rId22" Type="http://schemas.openxmlformats.org/officeDocument/2006/relationships/hyperlink" Target="https://files.wmich.edu/s3fs-public/2024-08/scientific-literacylab_1.pdf" TargetMode="External"/><Relationship Id="rId43" Type="http://schemas.openxmlformats.org/officeDocument/2006/relationships/hyperlink" Target="https://wmich.edu/sites/default/files/attachments/u370/2018/independent-and-collaborate_0.pdf" TargetMode="External"/><Relationship Id="rId64" Type="http://schemas.openxmlformats.org/officeDocument/2006/relationships/hyperlink" Target="https://wmich.edu/facultysenate/wmuessentialstudies-inquiryandengagement" TargetMode="External"/><Relationship Id="rId118" Type="http://schemas.openxmlformats.org/officeDocument/2006/relationships/hyperlink" Target="https://wmich.edu/facultysenate/wmuessentialstudies/wesrubrics" TargetMode="External"/><Relationship Id="rId139" Type="http://schemas.openxmlformats.org/officeDocument/2006/relationships/hyperlink" Target="https://wmich.edu/facultysenate/wmuessentialstudies-localandnational" TargetMode="External"/><Relationship Id="rId85" Type="http://schemas.openxmlformats.org/officeDocument/2006/relationships/hyperlink" Target="https://wmich.edu/sites/default/files/attachments/u370/2018/personal-wellness_0.pdf" TargetMode="External"/><Relationship Id="rId150" Type="http://schemas.openxmlformats.org/officeDocument/2006/relationships/hyperlink" Target="https://wmich.edu/facultysenate/wmuessentialstudies-global" TargetMode="External"/><Relationship Id="rId12" Type="http://schemas.openxmlformats.org/officeDocument/2006/relationships/hyperlink" Target="https://wmich.edu/sites/default/files/attachments/u370/2018/written-communication.pdf" TargetMode="External"/><Relationship Id="rId17" Type="http://schemas.openxmlformats.org/officeDocument/2006/relationships/hyperlink" Target="https://wmich.edu/sites/default/files/attachments/u370/2018/knowledge-social-humanities-art_0.pdf" TargetMode="External"/><Relationship Id="rId33" Type="http://schemas.openxmlformats.org/officeDocument/2006/relationships/hyperlink" Target="https://wmich.edu/sites/default/files/attachments/u370/2018/critical-thinking_0.pdf" TargetMode="External"/><Relationship Id="rId38" Type="http://schemas.openxmlformats.org/officeDocument/2006/relationships/hyperlink" Target="https://files.wmich.edu/s3fs-public/2024-08/scientific-literacy.pdf" TargetMode="External"/><Relationship Id="rId59" Type="http://schemas.openxmlformats.org/officeDocument/2006/relationships/hyperlink" Target="https://wmich.edu/facultysenate/wmuessentialstudies/wesrubrics" TargetMode="External"/><Relationship Id="rId103" Type="http://schemas.openxmlformats.org/officeDocument/2006/relationships/hyperlink" Target="https://wmich.edu/sites/default/files/attachments/u370/2018/sustainability_1.pdf" TargetMode="External"/><Relationship Id="rId108" Type="http://schemas.openxmlformats.org/officeDocument/2006/relationships/hyperlink" Target="https://files.wmich.edu/s3fs-public/2024-08/scientific-literacylab_1.pdf" TargetMode="External"/><Relationship Id="rId124" Type="http://schemas.openxmlformats.org/officeDocument/2006/relationships/hyperlink" Target="https://wmich.edu/sites/default/files/attachments/u370/2018/critical-thinking_0.pdf" TargetMode="External"/><Relationship Id="rId129" Type="http://schemas.openxmlformats.org/officeDocument/2006/relationships/hyperlink" Target="https://wmich.edu/facultysenate/wmuessentialstudies-societiesandcultures" TargetMode="External"/><Relationship Id="rId54" Type="http://schemas.openxmlformats.org/officeDocument/2006/relationships/hyperlink" Target="https://wmich.edu/facultysenate/wmuessentialstudies/wesrubrics" TargetMode="External"/><Relationship Id="rId70" Type="http://schemas.openxmlformats.org/officeDocument/2006/relationships/hyperlink" Target="https://wmich.edu/facultysenate/wmuessentialstudies-writing" TargetMode="External"/><Relationship Id="rId75" Type="http://schemas.openxmlformats.org/officeDocument/2006/relationships/hyperlink" Target="https://files.wmich.edu/s3fs-public/2024-08/scientific-literacy.pdf" TargetMode="External"/><Relationship Id="rId91" Type="http://schemas.openxmlformats.org/officeDocument/2006/relationships/hyperlink" Target="https://wmich.edu/sites/default/files/attachments/u370/2018/sustainability_1.pdf" TargetMode="External"/><Relationship Id="rId96" Type="http://schemas.openxmlformats.org/officeDocument/2006/relationships/hyperlink" Target="https://files.wmich.edu/s3fs-public/2024-08/scientific-literacy.pdf" TargetMode="External"/><Relationship Id="rId140" Type="http://schemas.openxmlformats.org/officeDocument/2006/relationships/hyperlink" Target="https://wmich.edu/facultysenate/wmuessentialstudies/wesrubrics" TargetMode="External"/><Relationship Id="rId145" Type="http://schemas.openxmlformats.org/officeDocument/2006/relationships/hyperlink" Target="https://wmich.edu/sites/default/files/attachments/u370/2018/diversity_1.pdf" TargetMode="External"/><Relationship Id="rId161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23" Type="http://schemas.openxmlformats.org/officeDocument/2006/relationships/hyperlink" Target="https://wmich.edu/sites/default/files/attachments/u370/2018/ethical-critical-informed-thought.pdf" TargetMode="External"/><Relationship Id="rId28" Type="http://schemas.openxmlformats.org/officeDocument/2006/relationships/hyperlink" Target="https://wmich.edu/sites/default/files/attachments/u370/2018/sustainability_1.pdf" TargetMode="External"/><Relationship Id="rId49" Type="http://schemas.openxmlformats.org/officeDocument/2006/relationships/hyperlink" Target="https://wmich.edu/sites/default/files/attachments/u370/2018/written-communication.pdf" TargetMode="External"/><Relationship Id="rId114" Type="http://schemas.openxmlformats.org/officeDocument/2006/relationships/hyperlink" Target="https://wmich.edu/sites/default/files/attachments/u370/2018/diversity_1.pdf" TargetMode="External"/><Relationship Id="rId119" Type="http://schemas.openxmlformats.org/officeDocument/2006/relationships/hyperlink" Target="https://wmich.edu/facultysenate/wmuessentialstudies/wesrubrics" TargetMode="External"/><Relationship Id="rId44" Type="http://schemas.openxmlformats.org/officeDocument/2006/relationships/hyperlink" Target="https://wmich.edu/sites/default/files/attachments/u370/2018/diversity_1.pdf" TargetMode="External"/><Relationship Id="rId60" Type="http://schemas.openxmlformats.org/officeDocument/2006/relationships/hyperlink" Target="https://wmich.edu/facultysenate/wmuessentialstudies/wesrubrics" TargetMode="External"/><Relationship Id="rId65" Type="http://schemas.openxmlformats.org/officeDocument/2006/relationships/hyperlink" Target="https://wmich.edu/facultysenate/wmuessentialstudies/wesrubrics" TargetMode="External"/><Relationship Id="rId81" Type="http://schemas.openxmlformats.org/officeDocument/2006/relationships/hyperlink" Target="https://wmich.edu/facultysenate/wmuessentialstudies-writing" TargetMode="External"/><Relationship Id="rId86" Type="http://schemas.openxmlformats.org/officeDocument/2006/relationships/hyperlink" Target="https://files.wmich.edu/s3fs-public/2024-08/scientific-literacy.pdf" TargetMode="External"/><Relationship Id="rId130" Type="http://schemas.openxmlformats.org/officeDocument/2006/relationships/hyperlink" Target="https://wmich.edu/facultysenate/wmuessentialstudies/wesrubrics" TargetMode="External"/><Relationship Id="rId135" Type="http://schemas.openxmlformats.org/officeDocument/2006/relationships/hyperlink" Target="https://wmich.edu/sites/default/files/attachments/u370/2018/knowledge-social-humanities-art_0.pdf" TargetMode="External"/><Relationship Id="rId151" Type="http://schemas.openxmlformats.org/officeDocument/2006/relationships/hyperlink" Target="https://wmich.edu/facultysenate/wmuessentialstudies/wesrubrics" TargetMode="External"/><Relationship Id="rId156" Type="http://schemas.openxmlformats.org/officeDocument/2006/relationships/hyperlink" Target="https://wmich.edu/sites/default/files/attachments/u370/2018/independent-and-collaborate_0.pdf" TargetMode="External"/><Relationship Id="rId13" Type="http://schemas.openxmlformats.org/officeDocument/2006/relationships/hyperlink" Target="https://wmich.edu/sites/default/files/attachments/u370/2018/information-literacy_0.pdf" TargetMode="External"/><Relationship Id="rId18" Type="http://schemas.openxmlformats.org/officeDocument/2006/relationships/hyperlink" Target="https://wmich.edu/sites/default/files/attachments/u370/2018/knowledge-science-social-art_0.pdf" TargetMode="External"/><Relationship Id="rId39" Type="http://schemas.openxmlformats.org/officeDocument/2006/relationships/hyperlink" Target="https://files.wmich.edu/s3fs-public/2024-08/scientific-literacylab_1.pdf" TargetMode="External"/><Relationship Id="rId109" Type="http://schemas.openxmlformats.org/officeDocument/2006/relationships/hyperlink" Target="https://wmich.edu/sites/default/files/attachments/u370/2018/personal-wellness_0.pdf" TargetMode="External"/><Relationship Id="rId34" Type="http://schemas.openxmlformats.org/officeDocument/2006/relationships/hyperlink" Target="https://wmich.edu/sites/default/files/attachments/u370/2018/knowledge-social-humanities-art_0.pdf" TargetMode="External"/><Relationship Id="rId50" Type="http://schemas.openxmlformats.org/officeDocument/2006/relationships/hyperlink" Target="https://wmich.edu/sites/default/files/attachments/u370/2018/information-literacy_0.pdf" TargetMode="External"/><Relationship Id="rId55" Type="http://schemas.openxmlformats.org/officeDocument/2006/relationships/hyperlink" Target="https://wmich.edu/sites/default/files/attachments/u370/2018/oral-digital-communication.pdf" TargetMode="External"/><Relationship Id="rId76" Type="http://schemas.openxmlformats.org/officeDocument/2006/relationships/hyperlink" Target="https://wmich.edu/sites/default/files/attachments/u370/2018/knowledge-social-humanities-art_0.pdf" TargetMode="External"/><Relationship Id="rId97" Type="http://schemas.openxmlformats.org/officeDocument/2006/relationships/hyperlink" Target="https://wmich.edu/sites/default/files/attachments/u370/2018/personal-wellness_0.pdf" TargetMode="External"/><Relationship Id="rId104" Type="http://schemas.openxmlformats.org/officeDocument/2006/relationships/hyperlink" Target="https://wmich.edu/facultysenate/wmuessentialstudies-writing" TargetMode="External"/><Relationship Id="rId120" Type="http://schemas.openxmlformats.org/officeDocument/2006/relationships/hyperlink" Target="https://wmich.edu/sites/default/files/attachments/u370/2018/knowledge-social-humanities-art_0.pdf" TargetMode="External"/><Relationship Id="rId125" Type="http://schemas.openxmlformats.org/officeDocument/2006/relationships/hyperlink" Target="https://wmich.edu/sites/default/files/attachments/u370/2018/intellectual-inquiry_0.pdf" TargetMode="External"/><Relationship Id="rId141" Type="http://schemas.openxmlformats.org/officeDocument/2006/relationships/hyperlink" Target="https://wmich.edu/facultysenate/wmuessentialstudies/wesrubrics" TargetMode="External"/><Relationship Id="rId146" Type="http://schemas.openxmlformats.org/officeDocument/2006/relationships/hyperlink" Target="https://wmich.edu/sites/default/files/attachments/u370/2018/sustainability_1.pdf" TargetMode="External"/><Relationship Id="rId7" Type="http://schemas.openxmlformats.org/officeDocument/2006/relationships/settings" Target="settings.xml"/><Relationship Id="rId71" Type="http://schemas.openxmlformats.org/officeDocument/2006/relationships/hyperlink" Target="https://wmich.edu/facultysenate/wmuessentialstudies/wesrubrics" TargetMode="External"/><Relationship Id="rId92" Type="http://schemas.openxmlformats.org/officeDocument/2006/relationships/hyperlink" Target="https://wmich.edu/facultysenate/wmuessentialstudies-writing" TargetMode="External"/><Relationship Id="rId162" Type="http://schemas.openxmlformats.org/officeDocument/2006/relationships/footer" Target="footer2.xml"/><Relationship Id="rId2" Type="http://schemas.openxmlformats.org/officeDocument/2006/relationships/customXml" Target="../customXml/item2.xml"/><Relationship Id="rId29" Type="http://schemas.openxmlformats.org/officeDocument/2006/relationships/hyperlink" Target="https://wmich.edu/sites/default/files/attachments/u370/2018/written-communication.pdf" TargetMode="External"/><Relationship Id="rId24" Type="http://schemas.openxmlformats.org/officeDocument/2006/relationships/hyperlink" Target="https://wmich.edu/sites/default/files/attachments/u370/2018/intellectual-inquiry_0.pdf" TargetMode="External"/><Relationship Id="rId40" Type="http://schemas.openxmlformats.org/officeDocument/2006/relationships/hyperlink" Target="https://wmich.edu/sites/default/files/attachments/u370/2018/ethical-critical-informed-thought.pdf" TargetMode="External"/><Relationship Id="rId45" Type="http://schemas.openxmlformats.org/officeDocument/2006/relationships/hyperlink" Target="https://wmich.edu/sites/default/files/attachments/u370/2018/sustainability_1.pdf" TargetMode="External"/><Relationship Id="rId66" Type="http://schemas.openxmlformats.org/officeDocument/2006/relationships/hyperlink" Target="https://wmich.edu/facultysenate/wmuessentialstudies/wesrubrics" TargetMode="External"/><Relationship Id="rId87" Type="http://schemas.openxmlformats.org/officeDocument/2006/relationships/hyperlink" Target="https://wmich.edu/sites/default/files/attachments/u370/2018/knowledge-social-humanities-art_0.pdf" TargetMode="External"/><Relationship Id="rId110" Type="http://schemas.openxmlformats.org/officeDocument/2006/relationships/hyperlink" Target="https://wmich.edu/sites/default/files/attachments/u370/2018/language-and-culture_0.pdf" TargetMode="External"/><Relationship Id="rId115" Type="http://schemas.openxmlformats.org/officeDocument/2006/relationships/hyperlink" Target="https://wmich.edu/sites/default/files/attachments/u370/2018/sustainability_1.pdf" TargetMode="External"/><Relationship Id="rId131" Type="http://schemas.openxmlformats.org/officeDocument/2006/relationships/hyperlink" Target="https://wmich.edu/facultysenate/wmuessentialstudies/wesrubrics" TargetMode="External"/><Relationship Id="rId136" Type="http://schemas.openxmlformats.org/officeDocument/2006/relationships/hyperlink" Target="https://wmich.edu/sites/default/files/attachments/u370/2018/diversity_1.pdf" TargetMode="External"/><Relationship Id="rId157" Type="http://schemas.openxmlformats.org/officeDocument/2006/relationships/hyperlink" Target="https://wmich.edu/sites/default/files/attachments/u370/2018/diversity_1.pdf" TargetMode="External"/><Relationship Id="rId61" Type="http://schemas.openxmlformats.org/officeDocument/2006/relationships/hyperlink" Target="https://wmich.edu/sites/default/files/attachments/u370/2018/quantitative-information.pdf" TargetMode="External"/><Relationship Id="rId82" Type="http://schemas.openxmlformats.org/officeDocument/2006/relationships/hyperlink" Target="https://wmich.edu/facultysenate/wmuessentialstudies/wesrubrics" TargetMode="External"/><Relationship Id="rId152" Type="http://schemas.openxmlformats.org/officeDocument/2006/relationships/hyperlink" Target="https://wmich.edu/facultysenate/wmuessentialstudies/wesrubrics" TargetMode="External"/><Relationship Id="rId19" Type="http://schemas.openxmlformats.org/officeDocument/2006/relationships/hyperlink" Target="https://wmich.edu/sites/default/files/attachments/u370/2018/personal-wellness_0.pdf" TargetMode="External"/><Relationship Id="rId14" Type="http://schemas.openxmlformats.org/officeDocument/2006/relationships/hyperlink" Target="https://wmich.edu/sites/default/files/attachments/u370/2018/oral-digital-communication.pdf" TargetMode="External"/><Relationship Id="rId30" Type="http://schemas.openxmlformats.org/officeDocument/2006/relationships/hyperlink" Target="https://wmich.edu/sites/default/files/attachments/u370/2018/information-literacy_0.pdf" TargetMode="External"/><Relationship Id="rId35" Type="http://schemas.openxmlformats.org/officeDocument/2006/relationships/hyperlink" Target="https://wmich.edu/sites/default/files/attachments/u370/2018/knowledge-science-social-art_0.pdf" TargetMode="External"/><Relationship Id="rId56" Type="http://schemas.openxmlformats.org/officeDocument/2006/relationships/hyperlink" Target="https://wmich.edu/sites/default/files/attachments/u370/2018/information-literacy_0.pdf" TargetMode="External"/><Relationship Id="rId77" Type="http://schemas.openxmlformats.org/officeDocument/2006/relationships/hyperlink" Target="https://wmich.edu/sites/default/files/attachments/u370/2018/critical-thinking_0.pdf" TargetMode="External"/><Relationship Id="rId100" Type="http://schemas.openxmlformats.org/officeDocument/2006/relationships/hyperlink" Target="https://wmich.edu/sites/default/files/attachments/u370/2018/critical-thinking_0.pdf" TargetMode="External"/><Relationship Id="rId105" Type="http://schemas.openxmlformats.org/officeDocument/2006/relationships/hyperlink" Target="https://wmich.edu/facultysenate/wmuessentialstudies-scientificliteracywithlab" TargetMode="External"/><Relationship Id="rId126" Type="http://schemas.openxmlformats.org/officeDocument/2006/relationships/hyperlink" Target="https://wmich.edu/sites/default/files/attachments/u370/2018/diversity_1.pdf" TargetMode="External"/><Relationship Id="rId147" Type="http://schemas.openxmlformats.org/officeDocument/2006/relationships/hyperlink" Target="https://wmich.edu/sites/default/files/attachments/u370/2018/written-communication.pdf" TargetMode="External"/><Relationship Id="rId8" Type="http://schemas.openxmlformats.org/officeDocument/2006/relationships/webSettings" Target="webSettings.xml"/><Relationship Id="rId51" Type="http://schemas.openxmlformats.org/officeDocument/2006/relationships/hyperlink" Target="https://wmich.edu/facultysenate/wmuessentialstudies-writing" TargetMode="External"/><Relationship Id="rId72" Type="http://schemas.openxmlformats.org/officeDocument/2006/relationships/hyperlink" Target="https://wmich.edu/facultysenate/wmuessentialstudies/wesrubrics" TargetMode="External"/><Relationship Id="rId93" Type="http://schemas.openxmlformats.org/officeDocument/2006/relationships/hyperlink" Target="https://wmich.edu/facultysenate/wmuessentialstudies-scienceandtechnology" TargetMode="External"/><Relationship Id="rId98" Type="http://schemas.openxmlformats.org/officeDocument/2006/relationships/hyperlink" Target="https://wmich.edu/sites/default/files/attachments/u370/2018/language-and-culture_0.pdf" TargetMode="External"/><Relationship Id="rId121" Type="http://schemas.openxmlformats.org/officeDocument/2006/relationships/hyperlink" Target="https://wmich.edu/sites/default/files/attachments/u370/2018/personal-wellness_0.pdf" TargetMode="External"/><Relationship Id="rId142" Type="http://schemas.openxmlformats.org/officeDocument/2006/relationships/hyperlink" Target="https://wmich.edu/sites/default/files/attachments/u370/2018/ethical-critical-informed-thought.pdf" TargetMode="External"/><Relationship Id="rId163" Type="http://schemas.openxmlformats.org/officeDocument/2006/relationships/fontTable" Target="fontTable.xml"/><Relationship Id="rId3" Type="http://schemas.openxmlformats.org/officeDocument/2006/relationships/customXml" Target="../customXml/item3.xml"/><Relationship Id="rId25" Type="http://schemas.openxmlformats.org/officeDocument/2006/relationships/hyperlink" Target="https://wmich.edu/sites/default/files/attachments/u370/2018/global-perspectives_0.pdf" TargetMode="External"/><Relationship Id="rId46" Type="http://schemas.openxmlformats.org/officeDocument/2006/relationships/hyperlink" Target="https://wmich.edu/facultysenate/wmuessentialstudies-writing" TargetMode="External"/><Relationship Id="rId67" Type="http://schemas.openxmlformats.org/officeDocument/2006/relationships/hyperlink" Target="https://wmich.edu/sites/default/files/attachments/u370/2018/knowledge-social-humanities-art_0.pdf" TargetMode="External"/><Relationship Id="rId116" Type="http://schemas.openxmlformats.org/officeDocument/2006/relationships/hyperlink" Target="https://wmich.edu/facultysenate/wmuessentialstudies-writing" TargetMode="External"/><Relationship Id="rId137" Type="http://schemas.openxmlformats.org/officeDocument/2006/relationships/hyperlink" Target="https://wmich.edu/sites/default/files/attachments/u370/2018/sustainability_1.pdf" TargetMode="External"/><Relationship Id="rId158" Type="http://schemas.openxmlformats.org/officeDocument/2006/relationships/hyperlink" Target="https://wmich.edu/sites/default/files/attachments/u370/2018/sustainability_1.pdf" TargetMode="External"/><Relationship Id="rId20" Type="http://schemas.openxmlformats.org/officeDocument/2006/relationships/hyperlink" Target="https://wmich.edu/sites/default/files/attachments/u370/2018/language-and-culture_0.pdf" TargetMode="External"/><Relationship Id="rId41" Type="http://schemas.openxmlformats.org/officeDocument/2006/relationships/hyperlink" Target="https://wmich.edu/sites/default/files/attachments/u370/2018/intellectual-inquiry_0.pdf" TargetMode="External"/><Relationship Id="rId62" Type="http://schemas.openxmlformats.org/officeDocument/2006/relationships/hyperlink" Target="https://wmich.edu/sites/default/files/attachments/u370/2018/critical-thinking_0.pdf" TargetMode="External"/><Relationship Id="rId83" Type="http://schemas.openxmlformats.org/officeDocument/2006/relationships/hyperlink" Target="https://wmich.edu/facultysenate/wmuessentialstudies/wesrubrics" TargetMode="External"/><Relationship Id="rId88" Type="http://schemas.openxmlformats.org/officeDocument/2006/relationships/hyperlink" Target="https://wmich.edu/sites/default/files/attachments/u370/2018/critical-thinking_0.pdf" TargetMode="External"/><Relationship Id="rId111" Type="http://schemas.openxmlformats.org/officeDocument/2006/relationships/hyperlink" Target="https://wmich.edu/sites/default/files/attachments/u370/2018/knowledge-social-humanities-art_0.pdf" TargetMode="External"/><Relationship Id="rId132" Type="http://schemas.openxmlformats.org/officeDocument/2006/relationships/hyperlink" Target="https://wmich.edu/sites/default/files/attachments/u370/2018/oral-digital-communication.pdf" TargetMode="External"/><Relationship Id="rId153" Type="http://schemas.openxmlformats.org/officeDocument/2006/relationships/hyperlink" Target="https://wmich.edu/sites/default/files/attachments/u370/2018/global-perspectives_0.pdf" TargetMode="External"/><Relationship Id="rId15" Type="http://schemas.openxmlformats.org/officeDocument/2006/relationships/hyperlink" Target="https://wmich.edu/sites/default/files/attachments/u370/2018/quantitative-information.pdf" TargetMode="External"/><Relationship Id="rId36" Type="http://schemas.openxmlformats.org/officeDocument/2006/relationships/hyperlink" Target="https://wmich.edu/sites/default/files/attachments/u370/2018/personal-wellness_0.pdf" TargetMode="External"/><Relationship Id="rId57" Type="http://schemas.openxmlformats.org/officeDocument/2006/relationships/hyperlink" Target="https://wmich.edu/facultysenate/wmuessentialstudies-writing" TargetMode="External"/><Relationship Id="rId106" Type="http://schemas.openxmlformats.org/officeDocument/2006/relationships/hyperlink" Target="https://wmich.edu/facultysenate/wmuessentialstudies/wesrubrics" TargetMode="External"/><Relationship Id="rId127" Type="http://schemas.openxmlformats.org/officeDocument/2006/relationships/hyperlink" Target="https://wmich.edu/sites/default/files/attachments/u370/2018/sustainability_1.pdf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wmich.edu/sites/default/files/attachments/u370/2018/oral-digital-communication.pdf" TargetMode="External"/><Relationship Id="rId52" Type="http://schemas.openxmlformats.org/officeDocument/2006/relationships/hyperlink" Target="https://wmich.edu/facultysenate/wmuessentialstudies-oralanddigitalcommunication" TargetMode="External"/><Relationship Id="rId73" Type="http://schemas.openxmlformats.org/officeDocument/2006/relationships/hyperlink" Target="https://wmich.edu/sites/default/files/attachments/u370/2018/personal-wellness_0.pdf" TargetMode="External"/><Relationship Id="rId78" Type="http://schemas.openxmlformats.org/officeDocument/2006/relationships/hyperlink" Target="https://wmich.edu/sites/default/files/attachments/u370/2018/intellectual-inquiry_0.pdf" TargetMode="External"/><Relationship Id="rId94" Type="http://schemas.openxmlformats.org/officeDocument/2006/relationships/hyperlink" Target="https://wmich.edu/facultysenate/wmuessentialstudies/wesrubrics" TargetMode="External"/><Relationship Id="rId99" Type="http://schemas.openxmlformats.org/officeDocument/2006/relationships/hyperlink" Target="https://wmich.edu/sites/default/files/attachments/u370/2018/knowledge-social-humanities-art_0.pdf" TargetMode="External"/><Relationship Id="rId101" Type="http://schemas.openxmlformats.org/officeDocument/2006/relationships/hyperlink" Target="https://wmich.edu/sites/default/files/attachments/u370/2018/intellectual-inquiry_0.pdf" TargetMode="External"/><Relationship Id="rId122" Type="http://schemas.openxmlformats.org/officeDocument/2006/relationships/hyperlink" Target="https://wmich.edu/sites/default/files/attachments/u370/2018/language-and-culture_0.pdf" TargetMode="External"/><Relationship Id="rId143" Type="http://schemas.openxmlformats.org/officeDocument/2006/relationships/hyperlink" Target="https://wmich.edu/sites/default/files/attachments/u370/2018/intellectual-inquiry_0.pdf" TargetMode="External"/><Relationship Id="rId148" Type="http://schemas.openxmlformats.org/officeDocument/2006/relationships/hyperlink" Target="https://wmich.edu/sites/default/files/attachments/u370/2018/oral-digital-communication.pdf" TargetMode="External"/><Relationship Id="rId164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26" Type="http://schemas.openxmlformats.org/officeDocument/2006/relationships/hyperlink" Target="https://wmich.edu/sites/default/files/attachments/u370/2018/independent-and-collaborate_0.pdf" TargetMode="External"/><Relationship Id="rId47" Type="http://schemas.openxmlformats.org/officeDocument/2006/relationships/hyperlink" Target="https://wmich.edu/facultysenate/wmuessentialstudies/wesrubrics" TargetMode="External"/><Relationship Id="rId68" Type="http://schemas.openxmlformats.org/officeDocument/2006/relationships/hyperlink" Target="https://wmich.edu/sites/default/files/attachments/u370/2018/critical-thinking_0.pdf" TargetMode="External"/><Relationship Id="rId89" Type="http://schemas.openxmlformats.org/officeDocument/2006/relationships/hyperlink" Target="https://wmich.edu/sites/default/files/attachments/u370/2018/intellectual-inquiry_0.pdf" TargetMode="External"/><Relationship Id="rId112" Type="http://schemas.openxmlformats.org/officeDocument/2006/relationships/hyperlink" Target="https://wmich.edu/sites/default/files/attachments/u370/2018/critical-thinking_0.pdf" TargetMode="External"/><Relationship Id="rId133" Type="http://schemas.openxmlformats.org/officeDocument/2006/relationships/hyperlink" Target="https://wmich.edu/sites/default/files/attachments/u370/2018/quantitative-information.pdf" TargetMode="External"/><Relationship Id="rId154" Type="http://schemas.openxmlformats.org/officeDocument/2006/relationships/hyperlink" Target="https://wmich.edu/sites/default/files/attachments/u370/2018/ethical-critical-informed-thought.pdf" TargetMode="External"/><Relationship Id="rId16" Type="http://schemas.openxmlformats.org/officeDocument/2006/relationships/hyperlink" Target="https://wmich.edu/sites/default/files/attachments/u370/2018/critical-thinking_0.pdf" TargetMode="External"/><Relationship Id="rId37" Type="http://schemas.openxmlformats.org/officeDocument/2006/relationships/hyperlink" Target="https://wmich.edu/sites/default/files/attachments/u370/2018/language-and-culture_0.pdf" TargetMode="External"/><Relationship Id="rId58" Type="http://schemas.openxmlformats.org/officeDocument/2006/relationships/hyperlink" Target="https://wmich.edu/facultysenate/wmuessentialstudies-quantitativeliteracy" TargetMode="External"/><Relationship Id="rId79" Type="http://schemas.openxmlformats.org/officeDocument/2006/relationships/hyperlink" Target="https://wmich.edu/sites/default/files/attachments/u370/2018/diversity_1.pdf" TargetMode="External"/><Relationship Id="rId102" Type="http://schemas.openxmlformats.org/officeDocument/2006/relationships/hyperlink" Target="https://wmich.edu/sites/default/files/attachments/u370/2018/diversity_1.pdf" TargetMode="External"/><Relationship Id="rId123" Type="http://schemas.openxmlformats.org/officeDocument/2006/relationships/hyperlink" Target="https://files.wmich.edu/s3fs-public/2024-08/scientific-literacy.pdf" TargetMode="External"/><Relationship Id="rId144" Type="http://schemas.openxmlformats.org/officeDocument/2006/relationships/hyperlink" Target="https://wmich.edu/sites/default/files/attachments/u370/2018/independent-and-collaborate_0.pdf" TargetMode="External"/><Relationship Id="rId90" Type="http://schemas.openxmlformats.org/officeDocument/2006/relationships/hyperlink" Target="https://wmich.edu/sites/default/files/attachments/u370/2018/diversity_1.pdf" TargetMode="External"/><Relationship Id="rId27" Type="http://schemas.openxmlformats.org/officeDocument/2006/relationships/hyperlink" Target="https://wmich.edu/sites/default/files/attachments/u370/2018/diversity_1.pdf" TargetMode="External"/><Relationship Id="rId48" Type="http://schemas.openxmlformats.org/officeDocument/2006/relationships/hyperlink" Target="https://wmich.edu/facultysenate/wmuessentialstudies/wesrubrics" TargetMode="External"/><Relationship Id="rId69" Type="http://schemas.openxmlformats.org/officeDocument/2006/relationships/hyperlink" Target="https://wmich.edu/facultysenate/wmuessentialstudies-writing" TargetMode="External"/><Relationship Id="rId113" Type="http://schemas.openxmlformats.org/officeDocument/2006/relationships/hyperlink" Target="https://wmich.edu/sites/default/files/attachments/u370/2018/intellectual-inquiry_0.pdf" TargetMode="External"/><Relationship Id="rId134" Type="http://schemas.openxmlformats.org/officeDocument/2006/relationships/hyperlink" Target="https://wmich.edu/sites/default/files/attachments/u370/2018/critical-thinking_0.pdf" TargetMode="External"/><Relationship Id="rId80" Type="http://schemas.openxmlformats.org/officeDocument/2006/relationships/hyperlink" Target="https://wmich.edu/sites/default/files/attachments/u370/2018/sustainability_1.pdf" TargetMode="External"/><Relationship Id="rId155" Type="http://schemas.openxmlformats.org/officeDocument/2006/relationships/hyperlink" Target="https://wmich.edu/sites/default/files/attachments/u370/2018/intellectual-inquiry_0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162AE9D7DAE5E48ACE7058955A1C0F7" ma:contentTypeVersion="16" ma:contentTypeDescription="Create a new document." ma:contentTypeScope="" ma:versionID="ef1618ce60b10946067893baa3f02361">
  <xsd:schema xmlns:xsd="http://www.w3.org/2001/XMLSchema" xmlns:xs="http://www.w3.org/2001/XMLSchema" xmlns:p="http://schemas.microsoft.com/office/2006/metadata/properties" xmlns:ns2="f354d7ab-bb54-4308-a1a9-233ee8a8691e" xmlns:ns3="8e0fabb2-955f-43b9-8365-73d68060fc08" targetNamespace="http://schemas.microsoft.com/office/2006/metadata/properties" ma:root="true" ma:fieldsID="2a1922ff006643a2f181d072bb35228a" ns2:_="" ns3:_="">
    <xsd:import namespace="f354d7ab-bb54-4308-a1a9-233ee8a8691e"/>
    <xsd:import namespace="8e0fabb2-955f-43b9-8365-73d68060fc0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54d7ab-bb54-4308-a1a9-233ee8a869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9734e5bf-f6ce-4ed4-ac46-3aacfb8a705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0fabb2-955f-43b9-8365-73d68060fc0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c1d60655-4db4-40c1-955b-d3395db5be43}" ma:internalName="TaxCatchAll" ma:showField="CatchAllData" ma:web="8e0fabb2-955f-43b9-8365-73d68060fc0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354d7ab-bb54-4308-a1a9-233ee8a8691e">
      <Terms xmlns="http://schemas.microsoft.com/office/infopath/2007/PartnerControls"/>
    </lcf76f155ced4ddcb4097134ff3c332f>
    <TaxCatchAll xmlns="8e0fabb2-955f-43b9-8365-73d68060fc08" xsi:nil="true"/>
  </documentManagement>
</p:properties>
</file>

<file path=customXml/itemProps1.xml><?xml version="1.0" encoding="utf-8"?>
<ds:datastoreItem xmlns:ds="http://schemas.openxmlformats.org/officeDocument/2006/customXml" ds:itemID="{B76C0F80-97C2-43B6-B3B9-F8CCDB05D71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91234D2-F5A1-4A19-A097-FD211AB6C6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354d7ab-bb54-4308-a1a9-233ee8a8691e"/>
    <ds:schemaRef ds:uri="8e0fabb2-955f-43b9-8365-73d68060fc0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9C98225-45C7-4485-AE20-236B054AD2F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67E4742-3C5D-45DA-93B2-8B8E5FEE23E1}">
  <ds:schemaRefs>
    <ds:schemaRef ds:uri="http://schemas.microsoft.com/office/2006/metadata/properties"/>
    <ds:schemaRef ds:uri="http://schemas.microsoft.com/office/infopath/2007/PartnerControls"/>
    <ds:schemaRef ds:uri="f354d7ab-bb54-4308-a1a9-233ee8a8691e"/>
    <ds:schemaRef ds:uri="8e0fabb2-955f-43b9-8365-73d68060fc0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7</Pages>
  <Words>5351</Words>
  <Characters>30501</Characters>
  <Application>Microsoft Office Word</Application>
  <DocSecurity>0</DocSecurity>
  <Lines>254</Lines>
  <Paragraphs>71</Paragraphs>
  <ScaleCrop>false</ScaleCrop>
  <Company>CEHD- Western Michigan University</Company>
  <LinksUpToDate>false</LinksUpToDate>
  <CharactersWithSpaces>35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Summy</dc:creator>
  <cp:keywords/>
  <dc:description/>
  <cp:lastModifiedBy>Beth Pappalardo</cp:lastModifiedBy>
  <cp:revision>3</cp:revision>
  <cp:lastPrinted>2024-11-07T17:54:00Z</cp:lastPrinted>
  <dcterms:created xsi:type="dcterms:W3CDTF">2026-04-28T13:07:00Z</dcterms:created>
  <dcterms:modified xsi:type="dcterms:W3CDTF">2026-06-01T14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3037c76-559d-4668-b762-7f04ed58db72</vt:lpwstr>
  </property>
  <property fmtid="{D5CDD505-2E9C-101B-9397-08002B2CF9AE}" pid="3" name="ContentTypeId">
    <vt:lpwstr>0x0101008162AE9D7DAE5E48ACE7058955A1C0F7</vt:lpwstr>
  </property>
  <property fmtid="{D5CDD505-2E9C-101B-9397-08002B2CF9AE}" pid="4" name="MediaServiceImageTags">
    <vt:lpwstr/>
  </property>
</Properties>
</file>